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ДМИНИСТРАЦИЯ</w:t>
      </w:r>
    </w:p>
    <w:p w:rsidR="00FF1740" w:rsidRPr="00E26F2B" w:rsidRDefault="00FF1740" w:rsidP="00FF1740">
      <w:pPr>
        <w:pStyle w:val="a3"/>
        <w:spacing w:line="321" w:lineRule="exact"/>
        <w:ind w:left="787" w:right="758"/>
        <w:jc w:val="center"/>
        <w:rPr>
          <w:b/>
          <w:bCs/>
          <w:sz w:val="28"/>
          <w:szCs w:val="28"/>
        </w:rPr>
      </w:pPr>
      <w:r w:rsidRPr="00E26F2B">
        <w:rPr>
          <w:b/>
          <w:bCs/>
          <w:sz w:val="28"/>
          <w:szCs w:val="28"/>
        </w:rPr>
        <w:t>АЛЕХОВЩИНСКОГО СЕЛЬСКОГО ПОСЕЛЕНИЯ ЛОДЕЙНОПОЛЬСКОГО МУНИЦИПАЛЬНОГО РАЙОНА ЛЕНИНГРАДСКОЙ ОБЛАСТИ</w:t>
      </w:r>
    </w:p>
    <w:p w:rsidR="00FF1740" w:rsidRPr="00E26F2B" w:rsidRDefault="00FF1740" w:rsidP="00FF1740">
      <w:pPr>
        <w:rPr>
          <w:rFonts w:ascii="Times New Roman" w:hAnsi="Times New Roman"/>
          <w:b/>
          <w:sz w:val="28"/>
          <w:szCs w:val="28"/>
        </w:rPr>
      </w:pPr>
    </w:p>
    <w:p w:rsidR="00FF1740" w:rsidRPr="00B85C9B" w:rsidRDefault="00FF1740" w:rsidP="00B85C9B">
      <w:pPr>
        <w:jc w:val="center"/>
        <w:rPr>
          <w:rFonts w:ascii="Times New Roman" w:hAnsi="Times New Roman"/>
          <w:b/>
          <w:sz w:val="28"/>
          <w:szCs w:val="28"/>
        </w:rPr>
      </w:pPr>
      <w:r w:rsidRPr="00E26F2B">
        <w:rPr>
          <w:rFonts w:ascii="Times New Roman" w:hAnsi="Times New Roman"/>
          <w:b/>
          <w:sz w:val="28"/>
          <w:szCs w:val="28"/>
        </w:rPr>
        <w:t>ПОСТАНОВЛЕНИЕ</w:t>
      </w:r>
    </w:p>
    <w:p w:rsidR="00FF1740" w:rsidRPr="002907DC" w:rsidRDefault="005F47E9" w:rsidP="00FF1740">
      <w:pPr>
        <w:tabs>
          <w:tab w:val="center" w:pos="4677"/>
        </w:tabs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t>от 07.09</w:t>
      </w:r>
      <w:bookmarkStart w:id="0" w:name="_GoBack"/>
      <w:bookmarkEnd w:id="0"/>
      <w:r w:rsidR="00E50712">
        <w:rPr>
          <w:rFonts w:ascii="Times New Roman" w:hAnsi="Times New Roman"/>
          <w:color w:val="000000" w:themeColor="text1"/>
          <w:sz w:val="28"/>
          <w:szCs w:val="28"/>
        </w:rPr>
        <w:t>.2022</w:t>
      </w:r>
      <w:r w:rsidR="001A0896">
        <w:rPr>
          <w:rFonts w:ascii="Times New Roman" w:hAnsi="Times New Roman"/>
          <w:color w:val="000000" w:themeColor="text1"/>
          <w:sz w:val="28"/>
          <w:szCs w:val="28"/>
        </w:rPr>
        <w:t xml:space="preserve"> г.                             </w:t>
      </w:r>
      <w:r w:rsidR="00FF1740" w:rsidRPr="002907DC">
        <w:rPr>
          <w:rFonts w:ascii="Times New Roman" w:hAnsi="Times New Roman"/>
          <w:b/>
          <w:color w:val="000000" w:themeColor="text1"/>
          <w:sz w:val="28"/>
          <w:szCs w:val="28"/>
        </w:rPr>
        <w:t xml:space="preserve">№ </w:t>
      </w:r>
      <w:r>
        <w:rPr>
          <w:rFonts w:ascii="Times New Roman" w:hAnsi="Times New Roman"/>
          <w:b/>
          <w:color w:val="000000" w:themeColor="text1"/>
          <w:sz w:val="28"/>
          <w:szCs w:val="28"/>
        </w:rPr>
        <w:t>224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265"/>
        <w:gridCol w:w="3306"/>
      </w:tblGrid>
      <w:tr w:rsidR="00FF1740" w:rsidRPr="00A01B92" w:rsidTr="00AA740A">
        <w:tc>
          <w:tcPr>
            <w:tcW w:w="327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DB4199" w:rsidRDefault="00FF1740" w:rsidP="00AA740A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</w:p>
          <w:p w:rsidR="00FF1740" w:rsidRPr="001A01C3" w:rsidRDefault="00FF1740" w:rsidP="00AA740A">
            <w:pPr>
              <w:pStyle w:val="Compact"/>
              <w:spacing w:after="0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A01C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Об утверждении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Реестр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а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мест (площадок) накопления твердых коммунальных отходов, расположенных на территории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леховщинского сельского поселения </w:t>
            </w:r>
            <w:r w:rsidRPr="00B8205F">
              <w:rPr>
                <w:rFonts w:ascii="Times New Roman" w:hAnsi="Times New Roman"/>
                <w:sz w:val="28"/>
                <w:szCs w:val="28"/>
                <w:lang w:val="ru-RU"/>
              </w:rPr>
              <w:t>Лодейнопольского муниципального района Ленинградской области</w:t>
            </w:r>
          </w:p>
        </w:tc>
        <w:tc>
          <w:tcPr>
            <w:tcW w:w="1727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FF1740" w:rsidRPr="001A01C3" w:rsidRDefault="00FF1740" w:rsidP="00AA740A">
            <w:pPr>
              <w:pStyle w:val="Compact"/>
              <w:spacing w:before="0"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</w:tbl>
    <w:p w:rsidR="00FF1740" w:rsidRPr="001A01C3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6E39B7" w:rsidRDefault="00FF1740" w:rsidP="00FF1740">
      <w:pPr>
        <w:pStyle w:val="a5"/>
        <w:spacing w:before="0" w:after="0"/>
        <w:ind w:firstLine="72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B8205F">
        <w:rPr>
          <w:rFonts w:ascii="Times New Roman" w:hAnsi="Times New Roman"/>
          <w:sz w:val="28"/>
          <w:szCs w:val="28"/>
          <w:lang w:val="ru-RU"/>
        </w:rPr>
        <w:t>Руководствуясь Федеральным законом от 06 октября 2003 года № 131-ФЗ «Об общих принципах организации местного самоуправления в Российской Федерации», Федеральным законом от 24 июня 1998 года № 89-ФЗ «Об отходах производства и потребления», постановлением Правительства РФ от 31 августа 2018 года № 1039 «Об утверждении правил обустройства мест (площадок) накопления твердых коммунальных отходов и ведения их реестра»</w:t>
      </w:r>
      <w:r w:rsidRPr="001A01C3">
        <w:rPr>
          <w:rFonts w:ascii="Times New Roman" w:hAnsi="Times New Roman"/>
          <w:sz w:val="28"/>
          <w:szCs w:val="28"/>
          <w:lang w:val="ru-RU"/>
        </w:rPr>
        <w:t>, Администрация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Лодейнопольского муниципального</w:t>
      </w:r>
      <w:proofErr w:type="gramEnd"/>
      <w:r w:rsidRPr="001A01C3">
        <w:rPr>
          <w:rFonts w:ascii="Times New Roman" w:hAnsi="Times New Roman"/>
          <w:sz w:val="28"/>
          <w:szCs w:val="28"/>
          <w:lang w:val="ru-RU"/>
        </w:rPr>
        <w:t xml:space="preserve"> района</w:t>
      </w:r>
      <w:r w:rsidRPr="006E39B7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Ленинградской области</w:t>
      </w:r>
    </w:p>
    <w:p w:rsidR="00FF1740" w:rsidRPr="001A01C3" w:rsidRDefault="00FF1740" w:rsidP="00FF1740">
      <w:pPr>
        <w:pStyle w:val="a5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proofErr w:type="gramStart"/>
      <w:r w:rsidRPr="001A01C3">
        <w:rPr>
          <w:rFonts w:ascii="Times New Roman" w:hAnsi="Times New Roman"/>
          <w:b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с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а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н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о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в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л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я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е</w:t>
      </w:r>
      <w:r>
        <w:rPr>
          <w:rFonts w:ascii="Times New Roman" w:hAnsi="Times New Roman"/>
          <w:b/>
          <w:sz w:val="28"/>
          <w:szCs w:val="28"/>
          <w:lang w:val="ru-RU"/>
        </w:rPr>
        <w:t xml:space="preserve"> </w:t>
      </w:r>
      <w:r w:rsidRPr="001A01C3">
        <w:rPr>
          <w:rFonts w:ascii="Times New Roman" w:hAnsi="Times New Roman"/>
          <w:b/>
          <w:sz w:val="28"/>
          <w:szCs w:val="28"/>
          <w:lang w:val="ru-RU"/>
        </w:rPr>
        <w:t>т:</w:t>
      </w:r>
    </w:p>
    <w:p w:rsidR="00FF1740" w:rsidRPr="001A01C3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1A01C3">
        <w:rPr>
          <w:rFonts w:ascii="Times New Roman" w:hAnsi="Times New Roman"/>
          <w:sz w:val="28"/>
          <w:szCs w:val="28"/>
          <w:lang w:val="ru-RU"/>
        </w:rPr>
        <w:t xml:space="preserve">1. </w:t>
      </w:r>
      <w:r w:rsidRPr="00B8205F">
        <w:rPr>
          <w:rFonts w:ascii="Times New Roman" w:hAnsi="Times New Roman"/>
          <w:sz w:val="28"/>
          <w:szCs w:val="28"/>
          <w:lang w:val="ru-RU"/>
        </w:rPr>
        <w:t>Утвердить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Реестр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  <w:lang w:val="ru-RU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Ленинградской области, </w:t>
      </w:r>
      <w:r>
        <w:rPr>
          <w:rFonts w:ascii="Times New Roman" w:hAnsi="Times New Roman"/>
          <w:sz w:val="28"/>
          <w:szCs w:val="28"/>
          <w:lang w:val="ru-RU"/>
        </w:rPr>
        <w:t>согласно приложению.</w:t>
      </w:r>
    </w:p>
    <w:p w:rsidR="00FF1740" w:rsidRPr="00535AE7" w:rsidRDefault="00FF1740" w:rsidP="00FF1740">
      <w:pPr>
        <w:pStyle w:val="Compact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2.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Настоящее </w:t>
      </w:r>
      <w:r>
        <w:rPr>
          <w:rFonts w:ascii="Times New Roman" w:hAnsi="Times New Roman"/>
          <w:sz w:val="28"/>
          <w:szCs w:val="28"/>
          <w:lang w:val="ru-RU"/>
        </w:rPr>
        <w:t>п</w:t>
      </w:r>
      <w:r w:rsidRPr="001A01C3">
        <w:rPr>
          <w:rFonts w:ascii="Times New Roman" w:hAnsi="Times New Roman"/>
          <w:sz w:val="28"/>
          <w:szCs w:val="28"/>
          <w:lang w:val="ru-RU"/>
        </w:rPr>
        <w:t>остановление разместить на официальном сайте</w:t>
      </w:r>
      <w:r>
        <w:rPr>
          <w:rFonts w:ascii="Times New Roman" w:hAnsi="Times New Roman"/>
          <w:sz w:val="28"/>
          <w:szCs w:val="28"/>
          <w:lang w:val="ru-RU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Лодейнопольского муниципального района в сети </w:t>
      </w:r>
      <w:r>
        <w:rPr>
          <w:rFonts w:ascii="Times New Roman" w:hAnsi="Times New Roman"/>
          <w:sz w:val="28"/>
          <w:szCs w:val="28"/>
          <w:lang w:val="ru-RU"/>
        </w:rPr>
        <w:t>«</w:t>
      </w:r>
      <w:r w:rsidRPr="00535AE7">
        <w:rPr>
          <w:rFonts w:ascii="Times New Roman" w:hAnsi="Times New Roman"/>
          <w:sz w:val="28"/>
          <w:szCs w:val="28"/>
          <w:lang w:val="ru-RU"/>
        </w:rPr>
        <w:t>Интернет</w:t>
      </w:r>
      <w:r>
        <w:rPr>
          <w:rFonts w:ascii="Times New Roman" w:hAnsi="Times New Roman"/>
          <w:sz w:val="28"/>
          <w:szCs w:val="28"/>
          <w:lang w:val="ru-RU"/>
        </w:rPr>
        <w:t>»</w:t>
      </w:r>
      <w:r w:rsidRPr="00535AE7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:rsidR="00FF1740" w:rsidRDefault="00FF1740" w:rsidP="00FF1740">
      <w:pPr>
        <w:pStyle w:val="a4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3</w:t>
      </w:r>
      <w:r w:rsidRPr="00535AE7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 xml:space="preserve"> </w:t>
      </w:r>
      <w:r w:rsidRPr="00535AE7">
        <w:rPr>
          <w:rFonts w:ascii="Times New Roman" w:hAnsi="Times New Roman"/>
          <w:sz w:val="28"/>
          <w:szCs w:val="28"/>
        </w:rPr>
        <w:t>Постановление вступает в силу с момента его подписания.</w:t>
      </w:r>
    </w:p>
    <w:p w:rsidR="00FF1740" w:rsidRPr="00535AE7" w:rsidRDefault="00FF1740" w:rsidP="000C3D74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4. Считать утратившим силу постановление </w:t>
      </w:r>
      <w:r w:rsidRPr="001A01C3">
        <w:rPr>
          <w:rFonts w:ascii="Times New Roman" w:hAnsi="Times New Roman"/>
          <w:sz w:val="28"/>
          <w:szCs w:val="28"/>
        </w:rPr>
        <w:t>Администрация</w:t>
      </w:r>
      <w:r>
        <w:rPr>
          <w:rFonts w:ascii="Times New Roman" w:hAnsi="Times New Roman"/>
          <w:sz w:val="28"/>
          <w:szCs w:val="28"/>
        </w:rPr>
        <w:t xml:space="preserve"> Алеховщинского сельского поселения</w:t>
      </w:r>
      <w:r w:rsidRPr="001A01C3">
        <w:rPr>
          <w:rFonts w:ascii="Times New Roman" w:hAnsi="Times New Roman"/>
          <w:sz w:val="28"/>
          <w:szCs w:val="28"/>
        </w:rPr>
        <w:t xml:space="preserve"> Лодейнопольского муниципального района</w:t>
      </w:r>
      <w:r w:rsidRPr="006E39B7">
        <w:rPr>
          <w:rFonts w:ascii="Times New Roman" w:hAnsi="Times New Roman"/>
          <w:sz w:val="28"/>
          <w:szCs w:val="28"/>
        </w:rPr>
        <w:t xml:space="preserve"> </w:t>
      </w:r>
      <w:r w:rsidR="005F47E9">
        <w:rPr>
          <w:rFonts w:ascii="Times New Roman" w:hAnsi="Times New Roman"/>
          <w:sz w:val="28"/>
          <w:szCs w:val="28"/>
        </w:rPr>
        <w:t>Ленинградской области № 158 от 23.06</w:t>
      </w:r>
      <w:r w:rsidR="009B5BC2">
        <w:rPr>
          <w:rFonts w:ascii="Times New Roman" w:hAnsi="Times New Roman"/>
          <w:sz w:val="28"/>
          <w:szCs w:val="28"/>
        </w:rPr>
        <w:t>.</w:t>
      </w:r>
      <w:r w:rsidR="005F47E9">
        <w:rPr>
          <w:rFonts w:ascii="Times New Roman" w:hAnsi="Times New Roman"/>
          <w:sz w:val="28"/>
          <w:szCs w:val="28"/>
        </w:rPr>
        <w:t>2022</w:t>
      </w:r>
      <w:r>
        <w:rPr>
          <w:rFonts w:ascii="Times New Roman" w:hAnsi="Times New Roman"/>
          <w:sz w:val="28"/>
          <w:szCs w:val="28"/>
        </w:rPr>
        <w:t xml:space="preserve"> года « </w:t>
      </w:r>
      <w:r w:rsidRPr="001A01C3">
        <w:rPr>
          <w:rFonts w:ascii="Times New Roman" w:hAnsi="Times New Roman"/>
          <w:sz w:val="28"/>
          <w:szCs w:val="28"/>
        </w:rPr>
        <w:t xml:space="preserve">Об утверждении </w:t>
      </w:r>
      <w:r w:rsidRPr="00B8205F">
        <w:rPr>
          <w:rFonts w:ascii="Times New Roman" w:hAnsi="Times New Roman"/>
          <w:sz w:val="28"/>
          <w:szCs w:val="28"/>
        </w:rPr>
        <w:t>Реестр</w:t>
      </w:r>
      <w:r>
        <w:rPr>
          <w:rFonts w:ascii="Times New Roman" w:hAnsi="Times New Roman"/>
          <w:sz w:val="28"/>
          <w:szCs w:val="28"/>
        </w:rPr>
        <w:t>а</w:t>
      </w:r>
      <w:r w:rsidRPr="00B8205F">
        <w:rPr>
          <w:rFonts w:ascii="Times New Roman" w:hAnsi="Times New Roman"/>
          <w:sz w:val="28"/>
          <w:szCs w:val="28"/>
        </w:rPr>
        <w:t xml:space="preserve"> мест (площадок) накопления твердых коммунальных отходов, расположенных на территории </w:t>
      </w:r>
      <w:r>
        <w:rPr>
          <w:rFonts w:ascii="Times New Roman" w:hAnsi="Times New Roman"/>
          <w:sz w:val="28"/>
          <w:szCs w:val="28"/>
        </w:rPr>
        <w:t xml:space="preserve">Алеховщинского сельского поселения </w:t>
      </w:r>
      <w:r w:rsidRPr="00B8205F">
        <w:rPr>
          <w:rFonts w:ascii="Times New Roman" w:hAnsi="Times New Roman"/>
          <w:sz w:val="28"/>
          <w:szCs w:val="28"/>
        </w:rPr>
        <w:t>Лодейнопольского муниципального района Ленинградской области</w:t>
      </w:r>
      <w:r>
        <w:rPr>
          <w:rFonts w:ascii="Times New Roman" w:hAnsi="Times New Roman"/>
          <w:sz w:val="28"/>
          <w:szCs w:val="28"/>
        </w:rPr>
        <w:t>»</w:t>
      </w:r>
    </w:p>
    <w:p w:rsidR="00FF1740" w:rsidRDefault="00FF1740" w:rsidP="00FF1740">
      <w:pPr>
        <w:pStyle w:val="a5"/>
        <w:spacing w:before="0" w:after="0"/>
        <w:rPr>
          <w:rFonts w:ascii="Times New Roman" w:hAnsi="Times New Roman"/>
          <w:sz w:val="28"/>
          <w:szCs w:val="28"/>
          <w:lang w:val="ru-RU"/>
        </w:rPr>
      </w:pPr>
    </w:p>
    <w:p w:rsidR="00FF1740" w:rsidRPr="007B6A2D" w:rsidRDefault="004816E4" w:rsidP="00FF1740">
      <w:pPr>
        <w:pStyle w:val="a4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Глава</w:t>
      </w:r>
      <w:r w:rsidR="00FF1740" w:rsidRPr="007B6A2D">
        <w:rPr>
          <w:rFonts w:ascii="Times New Roman" w:hAnsi="Times New Roman"/>
          <w:sz w:val="28"/>
          <w:szCs w:val="28"/>
        </w:rPr>
        <w:t xml:space="preserve"> Администрации</w:t>
      </w:r>
    </w:p>
    <w:p w:rsidR="00FF1740" w:rsidRPr="007B6A2D" w:rsidRDefault="00FF1740" w:rsidP="00FF1740">
      <w:pPr>
        <w:pStyle w:val="a4"/>
        <w:jc w:val="both"/>
        <w:rPr>
          <w:rFonts w:ascii="Times New Roman" w:hAnsi="Times New Roman"/>
          <w:sz w:val="28"/>
          <w:szCs w:val="28"/>
        </w:rPr>
        <w:sectPr w:rsidR="00FF1740" w:rsidRPr="007B6A2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proofErr w:type="spellStart"/>
      <w:r w:rsidRPr="007B6A2D">
        <w:rPr>
          <w:rFonts w:ascii="Times New Roman" w:hAnsi="Times New Roman"/>
          <w:sz w:val="28"/>
          <w:szCs w:val="28"/>
        </w:rPr>
        <w:t>Алеховщинского</w:t>
      </w:r>
      <w:proofErr w:type="spellEnd"/>
      <w:r w:rsidRPr="007B6A2D">
        <w:rPr>
          <w:rFonts w:ascii="Times New Roman" w:hAnsi="Times New Roman"/>
          <w:sz w:val="28"/>
          <w:szCs w:val="28"/>
        </w:rPr>
        <w:t xml:space="preserve"> сельского поселения                             </w:t>
      </w:r>
      <w:r>
        <w:rPr>
          <w:rFonts w:ascii="Times New Roman" w:hAnsi="Times New Roman"/>
          <w:sz w:val="28"/>
          <w:szCs w:val="28"/>
        </w:rPr>
        <w:t xml:space="preserve">    </w:t>
      </w:r>
      <w:r w:rsidR="005F47E9">
        <w:rPr>
          <w:rFonts w:ascii="Times New Roman" w:hAnsi="Times New Roman"/>
          <w:sz w:val="28"/>
          <w:szCs w:val="28"/>
        </w:rPr>
        <w:t>С.В. Сорокин</w:t>
      </w:r>
    </w:p>
    <w:p w:rsidR="0006299B" w:rsidRDefault="0006299B" w:rsidP="00B260DB"/>
    <w:sectPr w:rsidR="0006299B" w:rsidSect="000629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1740"/>
    <w:rsid w:val="00000484"/>
    <w:rsid w:val="000005F2"/>
    <w:rsid w:val="00000A25"/>
    <w:rsid w:val="00000B14"/>
    <w:rsid w:val="00000CDC"/>
    <w:rsid w:val="00000DC9"/>
    <w:rsid w:val="000012A8"/>
    <w:rsid w:val="00001A18"/>
    <w:rsid w:val="00001C1F"/>
    <w:rsid w:val="00001CEB"/>
    <w:rsid w:val="00001E16"/>
    <w:rsid w:val="00001F32"/>
    <w:rsid w:val="00002766"/>
    <w:rsid w:val="00002DE8"/>
    <w:rsid w:val="000030DB"/>
    <w:rsid w:val="0000332C"/>
    <w:rsid w:val="00003A0C"/>
    <w:rsid w:val="00003D6F"/>
    <w:rsid w:val="00003E72"/>
    <w:rsid w:val="00003FE2"/>
    <w:rsid w:val="0000449B"/>
    <w:rsid w:val="000045D9"/>
    <w:rsid w:val="000045FA"/>
    <w:rsid w:val="00005823"/>
    <w:rsid w:val="00005C73"/>
    <w:rsid w:val="00005D99"/>
    <w:rsid w:val="00006C75"/>
    <w:rsid w:val="00006F0D"/>
    <w:rsid w:val="00006F49"/>
    <w:rsid w:val="00007289"/>
    <w:rsid w:val="00007B55"/>
    <w:rsid w:val="00007E27"/>
    <w:rsid w:val="00007E64"/>
    <w:rsid w:val="00007F06"/>
    <w:rsid w:val="00010003"/>
    <w:rsid w:val="000100D2"/>
    <w:rsid w:val="000102DF"/>
    <w:rsid w:val="00010F37"/>
    <w:rsid w:val="00010FF2"/>
    <w:rsid w:val="000121F1"/>
    <w:rsid w:val="00012AB0"/>
    <w:rsid w:val="00012E7B"/>
    <w:rsid w:val="00012EFE"/>
    <w:rsid w:val="00012F5F"/>
    <w:rsid w:val="00013674"/>
    <w:rsid w:val="00013678"/>
    <w:rsid w:val="00013D71"/>
    <w:rsid w:val="00013E9B"/>
    <w:rsid w:val="00013EC3"/>
    <w:rsid w:val="00013FF6"/>
    <w:rsid w:val="000142C8"/>
    <w:rsid w:val="0001432E"/>
    <w:rsid w:val="000149C2"/>
    <w:rsid w:val="00014A6E"/>
    <w:rsid w:val="00014C37"/>
    <w:rsid w:val="00014E17"/>
    <w:rsid w:val="0001512A"/>
    <w:rsid w:val="00015258"/>
    <w:rsid w:val="0001541A"/>
    <w:rsid w:val="0001542F"/>
    <w:rsid w:val="00015494"/>
    <w:rsid w:val="00015B0A"/>
    <w:rsid w:val="00015C93"/>
    <w:rsid w:val="00015E32"/>
    <w:rsid w:val="00015E4B"/>
    <w:rsid w:val="00015E50"/>
    <w:rsid w:val="00016051"/>
    <w:rsid w:val="0001624E"/>
    <w:rsid w:val="00016320"/>
    <w:rsid w:val="0001663E"/>
    <w:rsid w:val="00016863"/>
    <w:rsid w:val="00016883"/>
    <w:rsid w:val="000169FA"/>
    <w:rsid w:val="00016D51"/>
    <w:rsid w:val="00016DAD"/>
    <w:rsid w:val="00017130"/>
    <w:rsid w:val="0001723A"/>
    <w:rsid w:val="00017371"/>
    <w:rsid w:val="00017376"/>
    <w:rsid w:val="00017BEB"/>
    <w:rsid w:val="00017D79"/>
    <w:rsid w:val="00017E17"/>
    <w:rsid w:val="00017FEA"/>
    <w:rsid w:val="00020122"/>
    <w:rsid w:val="000201C9"/>
    <w:rsid w:val="0002086B"/>
    <w:rsid w:val="00020C1C"/>
    <w:rsid w:val="00020C52"/>
    <w:rsid w:val="00020D79"/>
    <w:rsid w:val="00020F53"/>
    <w:rsid w:val="00020F94"/>
    <w:rsid w:val="0002141F"/>
    <w:rsid w:val="000214CA"/>
    <w:rsid w:val="00021808"/>
    <w:rsid w:val="00021D57"/>
    <w:rsid w:val="00021D7E"/>
    <w:rsid w:val="00022285"/>
    <w:rsid w:val="00022291"/>
    <w:rsid w:val="000222A1"/>
    <w:rsid w:val="00022534"/>
    <w:rsid w:val="00022862"/>
    <w:rsid w:val="00023086"/>
    <w:rsid w:val="0002442D"/>
    <w:rsid w:val="00024BC5"/>
    <w:rsid w:val="00025071"/>
    <w:rsid w:val="000250F6"/>
    <w:rsid w:val="0002523B"/>
    <w:rsid w:val="000258D1"/>
    <w:rsid w:val="000259B5"/>
    <w:rsid w:val="00025C69"/>
    <w:rsid w:val="000264E3"/>
    <w:rsid w:val="00026FF0"/>
    <w:rsid w:val="00027414"/>
    <w:rsid w:val="0002753C"/>
    <w:rsid w:val="00027764"/>
    <w:rsid w:val="00027C73"/>
    <w:rsid w:val="00027FD9"/>
    <w:rsid w:val="00030251"/>
    <w:rsid w:val="000304B6"/>
    <w:rsid w:val="000306A8"/>
    <w:rsid w:val="00030728"/>
    <w:rsid w:val="00030C3B"/>
    <w:rsid w:val="000315D9"/>
    <w:rsid w:val="000316AF"/>
    <w:rsid w:val="000316D2"/>
    <w:rsid w:val="0003177C"/>
    <w:rsid w:val="0003199B"/>
    <w:rsid w:val="000319E1"/>
    <w:rsid w:val="00031AE5"/>
    <w:rsid w:val="00031FDD"/>
    <w:rsid w:val="00032447"/>
    <w:rsid w:val="00032847"/>
    <w:rsid w:val="00032AD2"/>
    <w:rsid w:val="00032CD7"/>
    <w:rsid w:val="0003333D"/>
    <w:rsid w:val="000334C3"/>
    <w:rsid w:val="00033D23"/>
    <w:rsid w:val="00033F48"/>
    <w:rsid w:val="000345D9"/>
    <w:rsid w:val="000347B8"/>
    <w:rsid w:val="0003480C"/>
    <w:rsid w:val="0003499A"/>
    <w:rsid w:val="00034C94"/>
    <w:rsid w:val="00034CB9"/>
    <w:rsid w:val="00034EE6"/>
    <w:rsid w:val="00034F92"/>
    <w:rsid w:val="0003516F"/>
    <w:rsid w:val="000356A3"/>
    <w:rsid w:val="000358BF"/>
    <w:rsid w:val="000359EA"/>
    <w:rsid w:val="0003640A"/>
    <w:rsid w:val="000364C7"/>
    <w:rsid w:val="000365B3"/>
    <w:rsid w:val="00036604"/>
    <w:rsid w:val="00036730"/>
    <w:rsid w:val="00037271"/>
    <w:rsid w:val="0003753C"/>
    <w:rsid w:val="000376A8"/>
    <w:rsid w:val="000378B2"/>
    <w:rsid w:val="000379B3"/>
    <w:rsid w:val="00037A7E"/>
    <w:rsid w:val="000401DF"/>
    <w:rsid w:val="00040248"/>
    <w:rsid w:val="00040269"/>
    <w:rsid w:val="00040449"/>
    <w:rsid w:val="0004060F"/>
    <w:rsid w:val="00040D5E"/>
    <w:rsid w:val="00040E3F"/>
    <w:rsid w:val="000413EB"/>
    <w:rsid w:val="0004176C"/>
    <w:rsid w:val="0004182E"/>
    <w:rsid w:val="00041C6A"/>
    <w:rsid w:val="00042586"/>
    <w:rsid w:val="00042FE8"/>
    <w:rsid w:val="00043462"/>
    <w:rsid w:val="000437D9"/>
    <w:rsid w:val="00043ACF"/>
    <w:rsid w:val="000442A2"/>
    <w:rsid w:val="0004438A"/>
    <w:rsid w:val="00044793"/>
    <w:rsid w:val="000447B1"/>
    <w:rsid w:val="00044827"/>
    <w:rsid w:val="00044C33"/>
    <w:rsid w:val="0004500E"/>
    <w:rsid w:val="00045243"/>
    <w:rsid w:val="00045342"/>
    <w:rsid w:val="00045410"/>
    <w:rsid w:val="00045E65"/>
    <w:rsid w:val="00046305"/>
    <w:rsid w:val="00046337"/>
    <w:rsid w:val="000463C4"/>
    <w:rsid w:val="0004660D"/>
    <w:rsid w:val="00046CDF"/>
    <w:rsid w:val="00047021"/>
    <w:rsid w:val="0004708F"/>
    <w:rsid w:val="000474FA"/>
    <w:rsid w:val="00050446"/>
    <w:rsid w:val="0005073B"/>
    <w:rsid w:val="000508E4"/>
    <w:rsid w:val="00050C5F"/>
    <w:rsid w:val="00050DC0"/>
    <w:rsid w:val="00051AC2"/>
    <w:rsid w:val="0005203A"/>
    <w:rsid w:val="00052351"/>
    <w:rsid w:val="00052455"/>
    <w:rsid w:val="00052DF6"/>
    <w:rsid w:val="00052E9F"/>
    <w:rsid w:val="00052F1A"/>
    <w:rsid w:val="00052F4C"/>
    <w:rsid w:val="00052FB9"/>
    <w:rsid w:val="00053B44"/>
    <w:rsid w:val="00053C34"/>
    <w:rsid w:val="00053C35"/>
    <w:rsid w:val="000541C7"/>
    <w:rsid w:val="00054357"/>
    <w:rsid w:val="0005483C"/>
    <w:rsid w:val="00055168"/>
    <w:rsid w:val="00055754"/>
    <w:rsid w:val="00055ADF"/>
    <w:rsid w:val="00055F24"/>
    <w:rsid w:val="0005699F"/>
    <w:rsid w:val="00056A63"/>
    <w:rsid w:val="00056AE0"/>
    <w:rsid w:val="00056B1A"/>
    <w:rsid w:val="00056EAA"/>
    <w:rsid w:val="000571DA"/>
    <w:rsid w:val="00057409"/>
    <w:rsid w:val="0005766E"/>
    <w:rsid w:val="0005773A"/>
    <w:rsid w:val="000578D2"/>
    <w:rsid w:val="00057CA6"/>
    <w:rsid w:val="00057D24"/>
    <w:rsid w:val="00057F30"/>
    <w:rsid w:val="00060530"/>
    <w:rsid w:val="0006082D"/>
    <w:rsid w:val="00060B38"/>
    <w:rsid w:val="00060D9B"/>
    <w:rsid w:val="0006109B"/>
    <w:rsid w:val="000619D6"/>
    <w:rsid w:val="000625FE"/>
    <w:rsid w:val="000627A3"/>
    <w:rsid w:val="0006283A"/>
    <w:rsid w:val="0006299B"/>
    <w:rsid w:val="00062A78"/>
    <w:rsid w:val="00062D34"/>
    <w:rsid w:val="00062DDC"/>
    <w:rsid w:val="00062EC0"/>
    <w:rsid w:val="0006318C"/>
    <w:rsid w:val="00063922"/>
    <w:rsid w:val="00063FD2"/>
    <w:rsid w:val="00064139"/>
    <w:rsid w:val="00064529"/>
    <w:rsid w:val="000648DD"/>
    <w:rsid w:val="00064A56"/>
    <w:rsid w:val="00064B25"/>
    <w:rsid w:val="00065554"/>
    <w:rsid w:val="00065627"/>
    <w:rsid w:val="000657DF"/>
    <w:rsid w:val="0006582D"/>
    <w:rsid w:val="00066912"/>
    <w:rsid w:val="00066B65"/>
    <w:rsid w:val="00066E2B"/>
    <w:rsid w:val="000673C8"/>
    <w:rsid w:val="00067E61"/>
    <w:rsid w:val="00070282"/>
    <w:rsid w:val="0007033A"/>
    <w:rsid w:val="000705D9"/>
    <w:rsid w:val="00071523"/>
    <w:rsid w:val="00071924"/>
    <w:rsid w:val="0007200D"/>
    <w:rsid w:val="0007205C"/>
    <w:rsid w:val="0007244C"/>
    <w:rsid w:val="000727B4"/>
    <w:rsid w:val="00072905"/>
    <w:rsid w:val="00072993"/>
    <w:rsid w:val="0007347F"/>
    <w:rsid w:val="00073566"/>
    <w:rsid w:val="000737FC"/>
    <w:rsid w:val="00073A48"/>
    <w:rsid w:val="00074B4C"/>
    <w:rsid w:val="00074C5B"/>
    <w:rsid w:val="00074C99"/>
    <w:rsid w:val="00074FF9"/>
    <w:rsid w:val="00075286"/>
    <w:rsid w:val="0007548F"/>
    <w:rsid w:val="000757C5"/>
    <w:rsid w:val="00075901"/>
    <w:rsid w:val="00075B0D"/>
    <w:rsid w:val="00075D42"/>
    <w:rsid w:val="000762D4"/>
    <w:rsid w:val="000767E9"/>
    <w:rsid w:val="00076936"/>
    <w:rsid w:val="00076BAA"/>
    <w:rsid w:val="0007704C"/>
    <w:rsid w:val="00077138"/>
    <w:rsid w:val="000776ED"/>
    <w:rsid w:val="00077C27"/>
    <w:rsid w:val="00080012"/>
    <w:rsid w:val="00080184"/>
    <w:rsid w:val="000805D5"/>
    <w:rsid w:val="00080644"/>
    <w:rsid w:val="000807BB"/>
    <w:rsid w:val="0008087B"/>
    <w:rsid w:val="000815C9"/>
    <w:rsid w:val="00081B31"/>
    <w:rsid w:val="00081BA1"/>
    <w:rsid w:val="00081CE1"/>
    <w:rsid w:val="00081DE6"/>
    <w:rsid w:val="0008229E"/>
    <w:rsid w:val="00084110"/>
    <w:rsid w:val="000851D2"/>
    <w:rsid w:val="000856A7"/>
    <w:rsid w:val="00085A2F"/>
    <w:rsid w:val="00085D65"/>
    <w:rsid w:val="00086A3D"/>
    <w:rsid w:val="0008711C"/>
    <w:rsid w:val="000873E6"/>
    <w:rsid w:val="00087401"/>
    <w:rsid w:val="00087872"/>
    <w:rsid w:val="000904A1"/>
    <w:rsid w:val="00090D58"/>
    <w:rsid w:val="0009104B"/>
    <w:rsid w:val="00091192"/>
    <w:rsid w:val="000914FB"/>
    <w:rsid w:val="00091534"/>
    <w:rsid w:val="000915E0"/>
    <w:rsid w:val="000917A1"/>
    <w:rsid w:val="00092404"/>
    <w:rsid w:val="00092C54"/>
    <w:rsid w:val="00093427"/>
    <w:rsid w:val="00093D48"/>
    <w:rsid w:val="000940A0"/>
    <w:rsid w:val="0009418C"/>
    <w:rsid w:val="000943B5"/>
    <w:rsid w:val="000951B5"/>
    <w:rsid w:val="0009523C"/>
    <w:rsid w:val="00095AB0"/>
    <w:rsid w:val="00095AE0"/>
    <w:rsid w:val="00095CB7"/>
    <w:rsid w:val="00095E5E"/>
    <w:rsid w:val="00095EAD"/>
    <w:rsid w:val="00095EE3"/>
    <w:rsid w:val="00095EF6"/>
    <w:rsid w:val="000960F9"/>
    <w:rsid w:val="000962A9"/>
    <w:rsid w:val="0009631F"/>
    <w:rsid w:val="00096607"/>
    <w:rsid w:val="00096ADB"/>
    <w:rsid w:val="00096C09"/>
    <w:rsid w:val="00097159"/>
    <w:rsid w:val="00097869"/>
    <w:rsid w:val="00097C6F"/>
    <w:rsid w:val="00097D71"/>
    <w:rsid w:val="00097F82"/>
    <w:rsid w:val="000A04F9"/>
    <w:rsid w:val="000A0581"/>
    <w:rsid w:val="000A08E3"/>
    <w:rsid w:val="000A0B19"/>
    <w:rsid w:val="000A0CA2"/>
    <w:rsid w:val="000A0E97"/>
    <w:rsid w:val="000A11BC"/>
    <w:rsid w:val="000A182D"/>
    <w:rsid w:val="000A1865"/>
    <w:rsid w:val="000A1B82"/>
    <w:rsid w:val="000A1CA6"/>
    <w:rsid w:val="000A27AB"/>
    <w:rsid w:val="000A2E36"/>
    <w:rsid w:val="000A3125"/>
    <w:rsid w:val="000A327F"/>
    <w:rsid w:val="000A3936"/>
    <w:rsid w:val="000A3E36"/>
    <w:rsid w:val="000A5A59"/>
    <w:rsid w:val="000A5B28"/>
    <w:rsid w:val="000A5E7E"/>
    <w:rsid w:val="000A5FAE"/>
    <w:rsid w:val="000A619E"/>
    <w:rsid w:val="000A62FC"/>
    <w:rsid w:val="000A69F7"/>
    <w:rsid w:val="000A6DF2"/>
    <w:rsid w:val="000A77A3"/>
    <w:rsid w:val="000A7F2D"/>
    <w:rsid w:val="000B0D13"/>
    <w:rsid w:val="000B13D3"/>
    <w:rsid w:val="000B1CE2"/>
    <w:rsid w:val="000B22A7"/>
    <w:rsid w:val="000B22AA"/>
    <w:rsid w:val="000B2A0E"/>
    <w:rsid w:val="000B2AFB"/>
    <w:rsid w:val="000B2C99"/>
    <w:rsid w:val="000B2EC2"/>
    <w:rsid w:val="000B372B"/>
    <w:rsid w:val="000B3AE7"/>
    <w:rsid w:val="000B4378"/>
    <w:rsid w:val="000B488D"/>
    <w:rsid w:val="000B4AF1"/>
    <w:rsid w:val="000B4B59"/>
    <w:rsid w:val="000B52BE"/>
    <w:rsid w:val="000B553B"/>
    <w:rsid w:val="000B6D81"/>
    <w:rsid w:val="000B7159"/>
    <w:rsid w:val="000B718C"/>
    <w:rsid w:val="000B7DB1"/>
    <w:rsid w:val="000C00B2"/>
    <w:rsid w:val="000C01DE"/>
    <w:rsid w:val="000C06D9"/>
    <w:rsid w:val="000C07C7"/>
    <w:rsid w:val="000C0937"/>
    <w:rsid w:val="000C0D52"/>
    <w:rsid w:val="000C0DF1"/>
    <w:rsid w:val="000C0F82"/>
    <w:rsid w:val="000C113D"/>
    <w:rsid w:val="000C1693"/>
    <w:rsid w:val="000C1749"/>
    <w:rsid w:val="000C19D4"/>
    <w:rsid w:val="000C1A77"/>
    <w:rsid w:val="000C1BDD"/>
    <w:rsid w:val="000C201C"/>
    <w:rsid w:val="000C2A29"/>
    <w:rsid w:val="000C2AF3"/>
    <w:rsid w:val="000C2E7E"/>
    <w:rsid w:val="000C32D7"/>
    <w:rsid w:val="000C39C8"/>
    <w:rsid w:val="000C3BB0"/>
    <w:rsid w:val="000C3D74"/>
    <w:rsid w:val="000C4107"/>
    <w:rsid w:val="000C44C0"/>
    <w:rsid w:val="000C505C"/>
    <w:rsid w:val="000C5609"/>
    <w:rsid w:val="000C57DF"/>
    <w:rsid w:val="000C5925"/>
    <w:rsid w:val="000C5FB8"/>
    <w:rsid w:val="000C6873"/>
    <w:rsid w:val="000C6912"/>
    <w:rsid w:val="000C6E3B"/>
    <w:rsid w:val="000C6F22"/>
    <w:rsid w:val="000C73D7"/>
    <w:rsid w:val="000C7B3F"/>
    <w:rsid w:val="000C7E7F"/>
    <w:rsid w:val="000D008D"/>
    <w:rsid w:val="000D0284"/>
    <w:rsid w:val="000D0417"/>
    <w:rsid w:val="000D0508"/>
    <w:rsid w:val="000D0658"/>
    <w:rsid w:val="000D0C13"/>
    <w:rsid w:val="000D0EB8"/>
    <w:rsid w:val="000D0F17"/>
    <w:rsid w:val="000D1038"/>
    <w:rsid w:val="000D17F1"/>
    <w:rsid w:val="000D19C0"/>
    <w:rsid w:val="000D19CD"/>
    <w:rsid w:val="000D1BE0"/>
    <w:rsid w:val="000D1E25"/>
    <w:rsid w:val="000D20CB"/>
    <w:rsid w:val="000D256B"/>
    <w:rsid w:val="000D28F9"/>
    <w:rsid w:val="000D2FBB"/>
    <w:rsid w:val="000D3B25"/>
    <w:rsid w:val="000D3F72"/>
    <w:rsid w:val="000D42F3"/>
    <w:rsid w:val="000D4E8E"/>
    <w:rsid w:val="000D5086"/>
    <w:rsid w:val="000D5CBE"/>
    <w:rsid w:val="000D6DED"/>
    <w:rsid w:val="000D6FFA"/>
    <w:rsid w:val="000D703E"/>
    <w:rsid w:val="000D706E"/>
    <w:rsid w:val="000D7146"/>
    <w:rsid w:val="000D74FB"/>
    <w:rsid w:val="000D75C9"/>
    <w:rsid w:val="000D76B1"/>
    <w:rsid w:val="000D76FD"/>
    <w:rsid w:val="000D7A27"/>
    <w:rsid w:val="000D7B92"/>
    <w:rsid w:val="000D7CE3"/>
    <w:rsid w:val="000E05E3"/>
    <w:rsid w:val="000E0821"/>
    <w:rsid w:val="000E0D31"/>
    <w:rsid w:val="000E0ECF"/>
    <w:rsid w:val="000E1307"/>
    <w:rsid w:val="000E1A93"/>
    <w:rsid w:val="000E1DA9"/>
    <w:rsid w:val="000E1E3E"/>
    <w:rsid w:val="000E1E5F"/>
    <w:rsid w:val="000E22DD"/>
    <w:rsid w:val="000E264A"/>
    <w:rsid w:val="000E38E5"/>
    <w:rsid w:val="000E39B3"/>
    <w:rsid w:val="000E3B71"/>
    <w:rsid w:val="000E3D88"/>
    <w:rsid w:val="000E3E3B"/>
    <w:rsid w:val="000E4E3F"/>
    <w:rsid w:val="000E50E0"/>
    <w:rsid w:val="000E533B"/>
    <w:rsid w:val="000E537E"/>
    <w:rsid w:val="000E547E"/>
    <w:rsid w:val="000E5591"/>
    <w:rsid w:val="000E5AE0"/>
    <w:rsid w:val="000E5E05"/>
    <w:rsid w:val="000E614E"/>
    <w:rsid w:val="000E63E7"/>
    <w:rsid w:val="000E689C"/>
    <w:rsid w:val="000E6ACA"/>
    <w:rsid w:val="000E6ACF"/>
    <w:rsid w:val="000E6C8A"/>
    <w:rsid w:val="000E6D45"/>
    <w:rsid w:val="000E75C1"/>
    <w:rsid w:val="000E789A"/>
    <w:rsid w:val="000F01B7"/>
    <w:rsid w:val="000F01D5"/>
    <w:rsid w:val="000F0384"/>
    <w:rsid w:val="000F07A5"/>
    <w:rsid w:val="000F0B0D"/>
    <w:rsid w:val="000F0C1A"/>
    <w:rsid w:val="000F0D73"/>
    <w:rsid w:val="000F1017"/>
    <w:rsid w:val="000F14BF"/>
    <w:rsid w:val="000F1861"/>
    <w:rsid w:val="000F1DBE"/>
    <w:rsid w:val="000F1DC3"/>
    <w:rsid w:val="000F2085"/>
    <w:rsid w:val="000F2431"/>
    <w:rsid w:val="000F27F7"/>
    <w:rsid w:val="000F2986"/>
    <w:rsid w:val="000F3196"/>
    <w:rsid w:val="000F3438"/>
    <w:rsid w:val="000F36A2"/>
    <w:rsid w:val="000F3977"/>
    <w:rsid w:val="000F3E4C"/>
    <w:rsid w:val="000F43FD"/>
    <w:rsid w:val="000F5A42"/>
    <w:rsid w:val="000F5ACA"/>
    <w:rsid w:val="000F5DC9"/>
    <w:rsid w:val="000F64DD"/>
    <w:rsid w:val="000F6623"/>
    <w:rsid w:val="000F6CFB"/>
    <w:rsid w:val="000F6DBC"/>
    <w:rsid w:val="000F6DFA"/>
    <w:rsid w:val="000F6EBA"/>
    <w:rsid w:val="000F7026"/>
    <w:rsid w:val="000F7061"/>
    <w:rsid w:val="000F706F"/>
    <w:rsid w:val="000F70C6"/>
    <w:rsid w:val="000F71C7"/>
    <w:rsid w:val="000F7C93"/>
    <w:rsid w:val="001009D4"/>
    <w:rsid w:val="001012C2"/>
    <w:rsid w:val="001014E8"/>
    <w:rsid w:val="00101D97"/>
    <w:rsid w:val="00101DB6"/>
    <w:rsid w:val="0010245D"/>
    <w:rsid w:val="0010298B"/>
    <w:rsid w:val="00102A7B"/>
    <w:rsid w:val="0010323B"/>
    <w:rsid w:val="0010337C"/>
    <w:rsid w:val="00103AA1"/>
    <w:rsid w:val="00103CB2"/>
    <w:rsid w:val="00103EDA"/>
    <w:rsid w:val="00103F85"/>
    <w:rsid w:val="001041C9"/>
    <w:rsid w:val="0010433A"/>
    <w:rsid w:val="00104560"/>
    <w:rsid w:val="00104645"/>
    <w:rsid w:val="00104722"/>
    <w:rsid w:val="00104801"/>
    <w:rsid w:val="00105376"/>
    <w:rsid w:val="001059AF"/>
    <w:rsid w:val="00105D41"/>
    <w:rsid w:val="00105D96"/>
    <w:rsid w:val="0010641A"/>
    <w:rsid w:val="00106654"/>
    <w:rsid w:val="001067B3"/>
    <w:rsid w:val="001068C2"/>
    <w:rsid w:val="00106A23"/>
    <w:rsid w:val="00106C7A"/>
    <w:rsid w:val="001076DC"/>
    <w:rsid w:val="001105A1"/>
    <w:rsid w:val="00110D35"/>
    <w:rsid w:val="00111258"/>
    <w:rsid w:val="00111636"/>
    <w:rsid w:val="00112436"/>
    <w:rsid w:val="00112443"/>
    <w:rsid w:val="00112779"/>
    <w:rsid w:val="00112A0B"/>
    <w:rsid w:val="00112B5F"/>
    <w:rsid w:val="00112C3C"/>
    <w:rsid w:val="00112FA7"/>
    <w:rsid w:val="00113050"/>
    <w:rsid w:val="001132B7"/>
    <w:rsid w:val="001138AE"/>
    <w:rsid w:val="00113FFB"/>
    <w:rsid w:val="00114868"/>
    <w:rsid w:val="00114899"/>
    <w:rsid w:val="001151B1"/>
    <w:rsid w:val="00115336"/>
    <w:rsid w:val="001153D8"/>
    <w:rsid w:val="0011666F"/>
    <w:rsid w:val="00116893"/>
    <w:rsid w:val="0011699A"/>
    <w:rsid w:val="00116B03"/>
    <w:rsid w:val="00116C5F"/>
    <w:rsid w:val="00117A13"/>
    <w:rsid w:val="00117B1F"/>
    <w:rsid w:val="00117C10"/>
    <w:rsid w:val="00117E0D"/>
    <w:rsid w:val="00117E92"/>
    <w:rsid w:val="00117FCB"/>
    <w:rsid w:val="001204C3"/>
    <w:rsid w:val="0012072B"/>
    <w:rsid w:val="00120EF7"/>
    <w:rsid w:val="00120FC7"/>
    <w:rsid w:val="00121306"/>
    <w:rsid w:val="001215BF"/>
    <w:rsid w:val="00121800"/>
    <w:rsid w:val="00121B55"/>
    <w:rsid w:val="00121E33"/>
    <w:rsid w:val="00121FF4"/>
    <w:rsid w:val="0012207A"/>
    <w:rsid w:val="001224DB"/>
    <w:rsid w:val="00122F57"/>
    <w:rsid w:val="00123212"/>
    <w:rsid w:val="001236EC"/>
    <w:rsid w:val="001237A5"/>
    <w:rsid w:val="0012413F"/>
    <w:rsid w:val="00125B74"/>
    <w:rsid w:val="00125C82"/>
    <w:rsid w:val="00125D28"/>
    <w:rsid w:val="0012621D"/>
    <w:rsid w:val="00126517"/>
    <w:rsid w:val="00126570"/>
    <w:rsid w:val="00126887"/>
    <w:rsid w:val="0012721F"/>
    <w:rsid w:val="00127262"/>
    <w:rsid w:val="0012733C"/>
    <w:rsid w:val="001275BE"/>
    <w:rsid w:val="00127B7D"/>
    <w:rsid w:val="00127C2B"/>
    <w:rsid w:val="00127C75"/>
    <w:rsid w:val="001308C6"/>
    <w:rsid w:val="00130FCD"/>
    <w:rsid w:val="001316ED"/>
    <w:rsid w:val="0013181F"/>
    <w:rsid w:val="00131911"/>
    <w:rsid w:val="00131FF4"/>
    <w:rsid w:val="00132791"/>
    <w:rsid w:val="00132AA9"/>
    <w:rsid w:val="00133722"/>
    <w:rsid w:val="0013445D"/>
    <w:rsid w:val="00134BDE"/>
    <w:rsid w:val="0013554B"/>
    <w:rsid w:val="0013579A"/>
    <w:rsid w:val="00135820"/>
    <w:rsid w:val="0013585B"/>
    <w:rsid w:val="00135BA7"/>
    <w:rsid w:val="00136021"/>
    <w:rsid w:val="0013604C"/>
    <w:rsid w:val="00136502"/>
    <w:rsid w:val="00136707"/>
    <w:rsid w:val="00136B7C"/>
    <w:rsid w:val="00137340"/>
    <w:rsid w:val="001373F0"/>
    <w:rsid w:val="001374FA"/>
    <w:rsid w:val="001375E9"/>
    <w:rsid w:val="0013760F"/>
    <w:rsid w:val="00137725"/>
    <w:rsid w:val="00140232"/>
    <w:rsid w:val="00140736"/>
    <w:rsid w:val="00140A72"/>
    <w:rsid w:val="00141352"/>
    <w:rsid w:val="0014145B"/>
    <w:rsid w:val="001414C1"/>
    <w:rsid w:val="0014173B"/>
    <w:rsid w:val="001424AA"/>
    <w:rsid w:val="00142ACB"/>
    <w:rsid w:val="00142E68"/>
    <w:rsid w:val="0014316B"/>
    <w:rsid w:val="00143466"/>
    <w:rsid w:val="001437AE"/>
    <w:rsid w:val="0014402E"/>
    <w:rsid w:val="00144361"/>
    <w:rsid w:val="001443CE"/>
    <w:rsid w:val="001446AD"/>
    <w:rsid w:val="001449DC"/>
    <w:rsid w:val="00145191"/>
    <w:rsid w:val="001451DF"/>
    <w:rsid w:val="001457D3"/>
    <w:rsid w:val="001460BB"/>
    <w:rsid w:val="0014651E"/>
    <w:rsid w:val="0014674C"/>
    <w:rsid w:val="00146A54"/>
    <w:rsid w:val="00146D77"/>
    <w:rsid w:val="00146F94"/>
    <w:rsid w:val="00147C13"/>
    <w:rsid w:val="00150215"/>
    <w:rsid w:val="001503EF"/>
    <w:rsid w:val="0015057A"/>
    <w:rsid w:val="0015093F"/>
    <w:rsid w:val="00151401"/>
    <w:rsid w:val="00151518"/>
    <w:rsid w:val="0015151B"/>
    <w:rsid w:val="001525F7"/>
    <w:rsid w:val="00152D35"/>
    <w:rsid w:val="00152E5D"/>
    <w:rsid w:val="00152F66"/>
    <w:rsid w:val="001530C4"/>
    <w:rsid w:val="001535A2"/>
    <w:rsid w:val="00153CAA"/>
    <w:rsid w:val="00153CBE"/>
    <w:rsid w:val="001540B1"/>
    <w:rsid w:val="00154359"/>
    <w:rsid w:val="00154596"/>
    <w:rsid w:val="001548EC"/>
    <w:rsid w:val="00154C68"/>
    <w:rsid w:val="00154CC3"/>
    <w:rsid w:val="00154DB1"/>
    <w:rsid w:val="00154FB5"/>
    <w:rsid w:val="0015501A"/>
    <w:rsid w:val="00155255"/>
    <w:rsid w:val="001558A2"/>
    <w:rsid w:val="00155967"/>
    <w:rsid w:val="001564E0"/>
    <w:rsid w:val="0015698C"/>
    <w:rsid w:val="00156E5B"/>
    <w:rsid w:val="001570D6"/>
    <w:rsid w:val="00157299"/>
    <w:rsid w:val="001579EC"/>
    <w:rsid w:val="00157E46"/>
    <w:rsid w:val="00157F52"/>
    <w:rsid w:val="00157FDD"/>
    <w:rsid w:val="00160458"/>
    <w:rsid w:val="00160922"/>
    <w:rsid w:val="001609FF"/>
    <w:rsid w:val="00160C2E"/>
    <w:rsid w:val="00160F2E"/>
    <w:rsid w:val="001613D0"/>
    <w:rsid w:val="00161702"/>
    <w:rsid w:val="00161A63"/>
    <w:rsid w:val="00161B7A"/>
    <w:rsid w:val="00162A8F"/>
    <w:rsid w:val="00162B48"/>
    <w:rsid w:val="00162B59"/>
    <w:rsid w:val="00162F09"/>
    <w:rsid w:val="00162FB9"/>
    <w:rsid w:val="00163E18"/>
    <w:rsid w:val="00163EF6"/>
    <w:rsid w:val="0016401F"/>
    <w:rsid w:val="00164406"/>
    <w:rsid w:val="00164A91"/>
    <w:rsid w:val="00164F3B"/>
    <w:rsid w:val="0016515B"/>
    <w:rsid w:val="00165173"/>
    <w:rsid w:val="001653BD"/>
    <w:rsid w:val="00165AAC"/>
    <w:rsid w:val="00165C13"/>
    <w:rsid w:val="001663BE"/>
    <w:rsid w:val="001663D2"/>
    <w:rsid w:val="0016696C"/>
    <w:rsid w:val="00166B78"/>
    <w:rsid w:val="00166C32"/>
    <w:rsid w:val="00166E66"/>
    <w:rsid w:val="0016716C"/>
    <w:rsid w:val="0016748E"/>
    <w:rsid w:val="00167879"/>
    <w:rsid w:val="00167F4B"/>
    <w:rsid w:val="0017063A"/>
    <w:rsid w:val="0017130C"/>
    <w:rsid w:val="00171455"/>
    <w:rsid w:val="00171535"/>
    <w:rsid w:val="001716D1"/>
    <w:rsid w:val="001716FB"/>
    <w:rsid w:val="00172293"/>
    <w:rsid w:val="001727CB"/>
    <w:rsid w:val="00172CF1"/>
    <w:rsid w:val="00172FBD"/>
    <w:rsid w:val="00173611"/>
    <w:rsid w:val="00173676"/>
    <w:rsid w:val="00173EF5"/>
    <w:rsid w:val="001743E2"/>
    <w:rsid w:val="00174464"/>
    <w:rsid w:val="00174997"/>
    <w:rsid w:val="00175193"/>
    <w:rsid w:val="001752B3"/>
    <w:rsid w:val="00175BDA"/>
    <w:rsid w:val="00175E30"/>
    <w:rsid w:val="00175EA4"/>
    <w:rsid w:val="00175F0E"/>
    <w:rsid w:val="00176263"/>
    <w:rsid w:val="00176B13"/>
    <w:rsid w:val="00176E80"/>
    <w:rsid w:val="0017766A"/>
    <w:rsid w:val="001776B2"/>
    <w:rsid w:val="00177C6B"/>
    <w:rsid w:val="00177C6E"/>
    <w:rsid w:val="00180958"/>
    <w:rsid w:val="00180965"/>
    <w:rsid w:val="00180D2F"/>
    <w:rsid w:val="00180D4C"/>
    <w:rsid w:val="001817C9"/>
    <w:rsid w:val="001818D1"/>
    <w:rsid w:val="00181A2D"/>
    <w:rsid w:val="00181A46"/>
    <w:rsid w:val="0018200A"/>
    <w:rsid w:val="0018227B"/>
    <w:rsid w:val="00182441"/>
    <w:rsid w:val="001825A8"/>
    <w:rsid w:val="0018295A"/>
    <w:rsid w:val="00183391"/>
    <w:rsid w:val="0018342B"/>
    <w:rsid w:val="00183C00"/>
    <w:rsid w:val="001843D1"/>
    <w:rsid w:val="00184C3E"/>
    <w:rsid w:val="00185219"/>
    <w:rsid w:val="00185361"/>
    <w:rsid w:val="00185471"/>
    <w:rsid w:val="00185527"/>
    <w:rsid w:val="0018573B"/>
    <w:rsid w:val="00185787"/>
    <w:rsid w:val="001860D4"/>
    <w:rsid w:val="001864F3"/>
    <w:rsid w:val="0018653B"/>
    <w:rsid w:val="0018667D"/>
    <w:rsid w:val="001867F6"/>
    <w:rsid w:val="001868A1"/>
    <w:rsid w:val="00186AB9"/>
    <w:rsid w:val="00186D57"/>
    <w:rsid w:val="0018730D"/>
    <w:rsid w:val="0018759D"/>
    <w:rsid w:val="00187A8C"/>
    <w:rsid w:val="00187AE1"/>
    <w:rsid w:val="00187FB8"/>
    <w:rsid w:val="0019061E"/>
    <w:rsid w:val="001907C8"/>
    <w:rsid w:val="00190C6F"/>
    <w:rsid w:val="001922E9"/>
    <w:rsid w:val="00192D10"/>
    <w:rsid w:val="00193502"/>
    <w:rsid w:val="00193800"/>
    <w:rsid w:val="0019395A"/>
    <w:rsid w:val="00193B3E"/>
    <w:rsid w:val="00193F10"/>
    <w:rsid w:val="00194AE9"/>
    <w:rsid w:val="00194E27"/>
    <w:rsid w:val="001956A9"/>
    <w:rsid w:val="001956C3"/>
    <w:rsid w:val="001956DB"/>
    <w:rsid w:val="0019570A"/>
    <w:rsid w:val="00195A76"/>
    <w:rsid w:val="00195B60"/>
    <w:rsid w:val="00195EC9"/>
    <w:rsid w:val="00195F26"/>
    <w:rsid w:val="00195FB3"/>
    <w:rsid w:val="00196A48"/>
    <w:rsid w:val="00196CA6"/>
    <w:rsid w:val="00196D3D"/>
    <w:rsid w:val="0019709A"/>
    <w:rsid w:val="0019759A"/>
    <w:rsid w:val="0019791A"/>
    <w:rsid w:val="001A001B"/>
    <w:rsid w:val="001A0102"/>
    <w:rsid w:val="001A03C6"/>
    <w:rsid w:val="001A04AF"/>
    <w:rsid w:val="001A06A7"/>
    <w:rsid w:val="001A0821"/>
    <w:rsid w:val="001A0896"/>
    <w:rsid w:val="001A0A53"/>
    <w:rsid w:val="001A0A66"/>
    <w:rsid w:val="001A0CD2"/>
    <w:rsid w:val="001A0D9B"/>
    <w:rsid w:val="001A1383"/>
    <w:rsid w:val="001A1627"/>
    <w:rsid w:val="001A18BB"/>
    <w:rsid w:val="001A1AD7"/>
    <w:rsid w:val="001A2146"/>
    <w:rsid w:val="001A2DBB"/>
    <w:rsid w:val="001A2EBF"/>
    <w:rsid w:val="001A3040"/>
    <w:rsid w:val="001A31AE"/>
    <w:rsid w:val="001A33D1"/>
    <w:rsid w:val="001A3432"/>
    <w:rsid w:val="001A37B5"/>
    <w:rsid w:val="001A3B1F"/>
    <w:rsid w:val="001A3DD8"/>
    <w:rsid w:val="001A4619"/>
    <w:rsid w:val="001A4E08"/>
    <w:rsid w:val="001A4F1B"/>
    <w:rsid w:val="001A5438"/>
    <w:rsid w:val="001A5ECF"/>
    <w:rsid w:val="001A5F00"/>
    <w:rsid w:val="001A67AE"/>
    <w:rsid w:val="001A6993"/>
    <w:rsid w:val="001A6AC1"/>
    <w:rsid w:val="001A71AD"/>
    <w:rsid w:val="001A77C2"/>
    <w:rsid w:val="001A77F4"/>
    <w:rsid w:val="001A7852"/>
    <w:rsid w:val="001A7F82"/>
    <w:rsid w:val="001B002E"/>
    <w:rsid w:val="001B12C5"/>
    <w:rsid w:val="001B12F3"/>
    <w:rsid w:val="001B1359"/>
    <w:rsid w:val="001B1509"/>
    <w:rsid w:val="001B1AC2"/>
    <w:rsid w:val="001B1FEB"/>
    <w:rsid w:val="001B2031"/>
    <w:rsid w:val="001B20D1"/>
    <w:rsid w:val="001B29FD"/>
    <w:rsid w:val="001B2CA5"/>
    <w:rsid w:val="001B304F"/>
    <w:rsid w:val="001B3288"/>
    <w:rsid w:val="001B34C4"/>
    <w:rsid w:val="001B4111"/>
    <w:rsid w:val="001B54F5"/>
    <w:rsid w:val="001B56C8"/>
    <w:rsid w:val="001B5BC6"/>
    <w:rsid w:val="001B5C12"/>
    <w:rsid w:val="001B618E"/>
    <w:rsid w:val="001B6195"/>
    <w:rsid w:val="001B63AE"/>
    <w:rsid w:val="001B63FF"/>
    <w:rsid w:val="001B662D"/>
    <w:rsid w:val="001B66E8"/>
    <w:rsid w:val="001B671D"/>
    <w:rsid w:val="001B67D2"/>
    <w:rsid w:val="001B6E19"/>
    <w:rsid w:val="001B70C4"/>
    <w:rsid w:val="001B7427"/>
    <w:rsid w:val="001B7488"/>
    <w:rsid w:val="001B7604"/>
    <w:rsid w:val="001B792E"/>
    <w:rsid w:val="001B7B38"/>
    <w:rsid w:val="001B7B68"/>
    <w:rsid w:val="001B7E1E"/>
    <w:rsid w:val="001C02FE"/>
    <w:rsid w:val="001C0392"/>
    <w:rsid w:val="001C0819"/>
    <w:rsid w:val="001C0FAA"/>
    <w:rsid w:val="001C168C"/>
    <w:rsid w:val="001C1878"/>
    <w:rsid w:val="001C21D7"/>
    <w:rsid w:val="001C2290"/>
    <w:rsid w:val="001C2A04"/>
    <w:rsid w:val="001C2E23"/>
    <w:rsid w:val="001C340D"/>
    <w:rsid w:val="001C3555"/>
    <w:rsid w:val="001C35A7"/>
    <w:rsid w:val="001C387C"/>
    <w:rsid w:val="001C3B85"/>
    <w:rsid w:val="001C3DB9"/>
    <w:rsid w:val="001C3DED"/>
    <w:rsid w:val="001C3FAF"/>
    <w:rsid w:val="001C3FE8"/>
    <w:rsid w:val="001C4058"/>
    <w:rsid w:val="001C405F"/>
    <w:rsid w:val="001C41A9"/>
    <w:rsid w:val="001C4203"/>
    <w:rsid w:val="001C4A01"/>
    <w:rsid w:val="001C4C43"/>
    <w:rsid w:val="001C4CF7"/>
    <w:rsid w:val="001C4D4C"/>
    <w:rsid w:val="001C4E00"/>
    <w:rsid w:val="001C4EFC"/>
    <w:rsid w:val="001C5787"/>
    <w:rsid w:val="001C57A3"/>
    <w:rsid w:val="001C5875"/>
    <w:rsid w:val="001C5C81"/>
    <w:rsid w:val="001C60E0"/>
    <w:rsid w:val="001C60F8"/>
    <w:rsid w:val="001C61CA"/>
    <w:rsid w:val="001C6E13"/>
    <w:rsid w:val="001C750E"/>
    <w:rsid w:val="001C786E"/>
    <w:rsid w:val="001C7950"/>
    <w:rsid w:val="001C7E06"/>
    <w:rsid w:val="001D0866"/>
    <w:rsid w:val="001D0C59"/>
    <w:rsid w:val="001D0C92"/>
    <w:rsid w:val="001D11B0"/>
    <w:rsid w:val="001D1491"/>
    <w:rsid w:val="001D1A72"/>
    <w:rsid w:val="001D1CC3"/>
    <w:rsid w:val="001D1E2C"/>
    <w:rsid w:val="001D41FF"/>
    <w:rsid w:val="001D43C8"/>
    <w:rsid w:val="001D445F"/>
    <w:rsid w:val="001D4747"/>
    <w:rsid w:val="001D475D"/>
    <w:rsid w:val="001D49A3"/>
    <w:rsid w:val="001D4A0B"/>
    <w:rsid w:val="001D4C05"/>
    <w:rsid w:val="001D4C30"/>
    <w:rsid w:val="001D5999"/>
    <w:rsid w:val="001D5C60"/>
    <w:rsid w:val="001D6B50"/>
    <w:rsid w:val="001D6BDF"/>
    <w:rsid w:val="001D6E5E"/>
    <w:rsid w:val="001D770F"/>
    <w:rsid w:val="001D783E"/>
    <w:rsid w:val="001D78FE"/>
    <w:rsid w:val="001D7924"/>
    <w:rsid w:val="001D7A60"/>
    <w:rsid w:val="001D7BC8"/>
    <w:rsid w:val="001E00A4"/>
    <w:rsid w:val="001E0897"/>
    <w:rsid w:val="001E0D06"/>
    <w:rsid w:val="001E1C83"/>
    <w:rsid w:val="001E1E0C"/>
    <w:rsid w:val="001E20DC"/>
    <w:rsid w:val="001E23FF"/>
    <w:rsid w:val="001E277E"/>
    <w:rsid w:val="001E2916"/>
    <w:rsid w:val="001E2EC1"/>
    <w:rsid w:val="001E3472"/>
    <w:rsid w:val="001E3B4C"/>
    <w:rsid w:val="001E3BB9"/>
    <w:rsid w:val="001E3C0E"/>
    <w:rsid w:val="001E3D04"/>
    <w:rsid w:val="001E3E1A"/>
    <w:rsid w:val="001E42F6"/>
    <w:rsid w:val="001E4645"/>
    <w:rsid w:val="001E47EA"/>
    <w:rsid w:val="001E48EA"/>
    <w:rsid w:val="001E4C28"/>
    <w:rsid w:val="001E4ED0"/>
    <w:rsid w:val="001E4FA0"/>
    <w:rsid w:val="001E5466"/>
    <w:rsid w:val="001E5C9B"/>
    <w:rsid w:val="001E6099"/>
    <w:rsid w:val="001E61AA"/>
    <w:rsid w:val="001E6572"/>
    <w:rsid w:val="001E659E"/>
    <w:rsid w:val="001E6804"/>
    <w:rsid w:val="001E6910"/>
    <w:rsid w:val="001E6E81"/>
    <w:rsid w:val="001E6E87"/>
    <w:rsid w:val="001E70E0"/>
    <w:rsid w:val="001E7187"/>
    <w:rsid w:val="001E7488"/>
    <w:rsid w:val="001E74AF"/>
    <w:rsid w:val="001E7540"/>
    <w:rsid w:val="001E759A"/>
    <w:rsid w:val="001E77B4"/>
    <w:rsid w:val="001E781E"/>
    <w:rsid w:val="001F0157"/>
    <w:rsid w:val="001F02F2"/>
    <w:rsid w:val="001F03E8"/>
    <w:rsid w:val="001F0413"/>
    <w:rsid w:val="001F0998"/>
    <w:rsid w:val="001F0E34"/>
    <w:rsid w:val="001F129B"/>
    <w:rsid w:val="001F14C5"/>
    <w:rsid w:val="001F15AC"/>
    <w:rsid w:val="001F1649"/>
    <w:rsid w:val="001F1A23"/>
    <w:rsid w:val="001F1BD9"/>
    <w:rsid w:val="001F1BEF"/>
    <w:rsid w:val="001F1EC1"/>
    <w:rsid w:val="001F1F15"/>
    <w:rsid w:val="001F200A"/>
    <w:rsid w:val="001F2120"/>
    <w:rsid w:val="001F231E"/>
    <w:rsid w:val="001F236E"/>
    <w:rsid w:val="001F23A7"/>
    <w:rsid w:val="001F2622"/>
    <w:rsid w:val="001F2E00"/>
    <w:rsid w:val="001F312F"/>
    <w:rsid w:val="001F319F"/>
    <w:rsid w:val="001F3287"/>
    <w:rsid w:val="001F37F9"/>
    <w:rsid w:val="001F386D"/>
    <w:rsid w:val="001F3C57"/>
    <w:rsid w:val="001F3D59"/>
    <w:rsid w:val="001F4D54"/>
    <w:rsid w:val="001F4DFE"/>
    <w:rsid w:val="001F4E35"/>
    <w:rsid w:val="001F55A7"/>
    <w:rsid w:val="001F5653"/>
    <w:rsid w:val="001F5B88"/>
    <w:rsid w:val="001F5E11"/>
    <w:rsid w:val="001F6001"/>
    <w:rsid w:val="001F6C2F"/>
    <w:rsid w:val="001F6C74"/>
    <w:rsid w:val="001F6D45"/>
    <w:rsid w:val="001F7396"/>
    <w:rsid w:val="001F7A28"/>
    <w:rsid w:val="001F7A71"/>
    <w:rsid w:val="001F7B04"/>
    <w:rsid w:val="001F7B1A"/>
    <w:rsid w:val="001F7E24"/>
    <w:rsid w:val="00200181"/>
    <w:rsid w:val="00200995"/>
    <w:rsid w:val="00201055"/>
    <w:rsid w:val="00201116"/>
    <w:rsid w:val="0020130F"/>
    <w:rsid w:val="0020133B"/>
    <w:rsid w:val="002013DF"/>
    <w:rsid w:val="002015FE"/>
    <w:rsid w:val="00201B7C"/>
    <w:rsid w:val="00201D6D"/>
    <w:rsid w:val="00201F06"/>
    <w:rsid w:val="002024AB"/>
    <w:rsid w:val="002027D4"/>
    <w:rsid w:val="00202828"/>
    <w:rsid w:val="00202AED"/>
    <w:rsid w:val="00202E3C"/>
    <w:rsid w:val="00202FC8"/>
    <w:rsid w:val="00203354"/>
    <w:rsid w:val="00203814"/>
    <w:rsid w:val="00203B4C"/>
    <w:rsid w:val="00203E06"/>
    <w:rsid w:val="0020492E"/>
    <w:rsid w:val="0020498F"/>
    <w:rsid w:val="00204993"/>
    <w:rsid w:val="00204C59"/>
    <w:rsid w:val="00204DAB"/>
    <w:rsid w:val="002050DB"/>
    <w:rsid w:val="00205303"/>
    <w:rsid w:val="00205C88"/>
    <w:rsid w:val="002060BB"/>
    <w:rsid w:val="002065A1"/>
    <w:rsid w:val="00206884"/>
    <w:rsid w:val="00206887"/>
    <w:rsid w:val="002068CC"/>
    <w:rsid w:val="00206D62"/>
    <w:rsid w:val="00206F00"/>
    <w:rsid w:val="00207191"/>
    <w:rsid w:val="002072B9"/>
    <w:rsid w:val="00207784"/>
    <w:rsid w:val="00207806"/>
    <w:rsid w:val="002079F1"/>
    <w:rsid w:val="00207E17"/>
    <w:rsid w:val="0021066F"/>
    <w:rsid w:val="0021079D"/>
    <w:rsid w:val="0021091F"/>
    <w:rsid w:val="002109D7"/>
    <w:rsid w:val="00210AA7"/>
    <w:rsid w:val="00210CE4"/>
    <w:rsid w:val="00210FF6"/>
    <w:rsid w:val="002118F0"/>
    <w:rsid w:val="00211A94"/>
    <w:rsid w:val="00211DB4"/>
    <w:rsid w:val="00211FF9"/>
    <w:rsid w:val="00212490"/>
    <w:rsid w:val="002126B3"/>
    <w:rsid w:val="0021290E"/>
    <w:rsid w:val="00212AEC"/>
    <w:rsid w:val="00212F48"/>
    <w:rsid w:val="00213196"/>
    <w:rsid w:val="002131F5"/>
    <w:rsid w:val="00213B8D"/>
    <w:rsid w:val="00213E6B"/>
    <w:rsid w:val="00213E7B"/>
    <w:rsid w:val="00214847"/>
    <w:rsid w:val="00214AF7"/>
    <w:rsid w:val="00214C31"/>
    <w:rsid w:val="00216005"/>
    <w:rsid w:val="0021654A"/>
    <w:rsid w:val="0021661E"/>
    <w:rsid w:val="002175D3"/>
    <w:rsid w:val="002179B5"/>
    <w:rsid w:val="00217B87"/>
    <w:rsid w:val="00217FB0"/>
    <w:rsid w:val="00217FFE"/>
    <w:rsid w:val="00220061"/>
    <w:rsid w:val="00220564"/>
    <w:rsid w:val="0022059A"/>
    <w:rsid w:val="00220639"/>
    <w:rsid w:val="00221028"/>
    <w:rsid w:val="0022120B"/>
    <w:rsid w:val="00221347"/>
    <w:rsid w:val="002213E4"/>
    <w:rsid w:val="002216E7"/>
    <w:rsid w:val="00221D6B"/>
    <w:rsid w:val="00221EB3"/>
    <w:rsid w:val="00221EE6"/>
    <w:rsid w:val="00221F1A"/>
    <w:rsid w:val="00221F71"/>
    <w:rsid w:val="00221FEC"/>
    <w:rsid w:val="00222353"/>
    <w:rsid w:val="00222529"/>
    <w:rsid w:val="00222B20"/>
    <w:rsid w:val="00222C3C"/>
    <w:rsid w:val="00222EDE"/>
    <w:rsid w:val="002233B5"/>
    <w:rsid w:val="00223BFC"/>
    <w:rsid w:val="002240B9"/>
    <w:rsid w:val="002241CD"/>
    <w:rsid w:val="002241F5"/>
    <w:rsid w:val="00224547"/>
    <w:rsid w:val="002250E2"/>
    <w:rsid w:val="0022577C"/>
    <w:rsid w:val="0022577E"/>
    <w:rsid w:val="00225AC4"/>
    <w:rsid w:val="00225C7B"/>
    <w:rsid w:val="00225D6A"/>
    <w:rsid w:val="00225D8F"/>
    <w:rsid w:val="00226BF1"/>
    <w:rsid w:val="00226D48"/>
    <w:rsid w:val="00226E7C"/>
    <w:rsid w:val="00226EBE"/>
    <w:rsid w:val="0022720F"/>
    <w:rsid w:val="00227B07"/>
    <w:rsid w:val="00227F67"/>
    <w:rsid w:val="00227F99"/>
    <w:rsid w:val="00230041"/>
    <w:rsid w:val="002300E7"/>
    <w:rsid w:val="00230C90"/>
    <w:rsid w:val="00230F2C"/>
    <w:rsid w:val="00230F96"/>
    <w:rsid w:val="00230FBD"/>
    <w:rsid w:val="002313A8"/>
    <w:rsid w:val="00231E66"/>
    <w:rsid w:val="00232221"/>
    <w:rsid w:val="0023286C"/>
    <w:rsid w:val="002328AB"/>
    <w:rsid w:val="00232F97"/>
    <w:rsid w:val="002333B0"/>
    <w:rsid w:val="002336D5"/>
    <w:rsid w:val="00233904"/>
    <w:rsid w:val="00233CB2"/>
    <w:rsid w:val="00233FC2"/>
    <w:rsid w:val="00234122"/>
    <w:rsid w:val="0023421A"/>
    <w:rsid w:val="002342F9"/>
    <w:rsid w:val="00234307"/>
    <w:rsid w:val="002343AC"/>
    <w:rsid w:val="00234465"/>
    <w:rsid w:val="002345E3"/>
    <w:rsid w:val="00234802"/>
    <w:rsid w:val="00234F8A"/>
    <w:rsid w:val="00235466"/>
    <w:rsid w:val="0023570A"/>
    <w:rsid w:val="00235EC8"/>
    <w:rsid w:val="002363E5"/>
    <w:rsid w:val="00236572"/>
    <w:rsid w:val="00236767"/>
    <w:rsid w:val="00236A0D"/>
    <w:rsid w:val="00236A5E"/>
    <w:rsid w:val="00236AEF"/>
    <w:rsid w:val="00236E33"/>
    <w:rsid w:val="002376F7"/>
    <w:rsid w:val="0024002A"/>
    <w:rsid w:val="002400FE"/>
    <w:rsid w:val="00240970"/>
    <w:rsid w:val="00241009"/>
    <w:rsid w:val="002415BF"/>
    <w:rsid w:val="002416C3"/>
    <w:rsid w:val="0024187E"/>
    <w:rsid w:val="00241A7F"/>
    <w:rsid w:val="00241B2F"/>
    <w:rsid w:val="00241D06"/>
    <w:rsid w:val="00241D89"/>
    <w:rsid w:val="0024202F"/>
    <w:rsid w:val="002422B4"/>
    <w:rsid w:val="00242D2E"/>
    <w:rsid w:val="00243102"/>
    <w:rsid w:val="00243168"/>
    <w:rsid w:val="00243289"/>
    <w:rsid w:val="002433FE"/>
    <w:rsid w:val="00243B98"/>
    <w:rsid w:val="00243D2F"/>
    <w:rsid w:val="00243F0A"/>
    <w:rsid w:val="00244724"/>
    <w:rsid w:val="00244EDD"/>
    <w:rsid w:val="00245255"/>
    <w:rsid w:val="002458F1"/>
    <w:rsid w:val="00245DCC"/>
    <w:rsid w:val="00245FAD"/>
    <w:rsid w:val="002464F7"/>
    <w:rsid w:val="002467B2"/>
    <w:rsid w:val="00246A36"/>
    <w:rsid w:val="00246C1D"/>
    <w:rsid w:val="00246E70"/>
    <w:rsid w:val="002471B4"/>
    <w:rsid w:val="00247230"/>
    <w:rsid w:val="0024771A"/>
    <w:rsid w:val="002477EE"/>
    <w:rsid w:val="00247C5D"/>
    <w:rsid w:val="00250154"/>
    <w:rsid w:val="00250792"/>
    <w:rsid w:val="002508A6"/>
    <w:rsid w:val="00250987"/>
    <w:rsid w:val="00250FAE"/>
    <w:rsid w:val="002511F9"/>
    <w:rsid w:val="00251221"/>
    <w:rsid w:val="002518E8"/>
    <w:rsid w:val="00251C31"/>
    <w:rsid w:val="002520BE"/>
    <w:rsid w:val="00252294"/>
    <w:rsid w:val="002527E8"/>
    <w:rsid w:val="002528FE"/>
    <w:rsid w:val="00252D33"/>
    <w:rsid w:val="00252D9D"/>
    <w:rsid w:val="00252EAA"/>
    <w:rsid w:val="0025329B"/>
    <w:rsid w:val="00253686"/>
    <w:rsid w:val="00253FF7"/>
    <w:rsid w:val="00254034"/>
    <w:rsid w:val="0025419B"/>
    <w:rsid w:val="002541DB"/>
    <w:rsid w:val="00254271"/>
    <w:rsid w:val="00254512"/>
    <w:rsid w:val="00254757"/>
    <w:rsid w:val="00255131"/>
    <w:rsid w:val="00255EE5"/>
    <w:rsid w:val="0025610B"/>
    <w:rsid w:val="002561AA"/>
    <w:rsid w:val="002566DA"/>
    <w:rsid w:val="00256BED"/>
    <w:rsid w:val="0025729B"/>
    <w:rsid w:val="00257ADF"/>
    <w:rsid w:val="00257BF3"/>
    <w:rsid w:val="00257D41"/>
    <w:rsid w:val="00257E70"/>
    <w:rsid w:val="002604E4"/>
    <w:rsid w:val="002608AC"/>
    <w:rsid w:val="0026093A"/>
    <w:rsid w:val="00261198"/>
    <w:rsid w:val="0026137A"/>
    <w:rsid w:val="0026156F"/>
    <w:rsid w:val="00261664"/>
    <w:rsid w:val="00261C98"/>
    <w:rsid w:val="00261E02"/>
    <w:rsid w:val="00261E0F"/>
    <w:rsid w:val="00262187"/>
    <w:rsid w:val="002621A3"/>
    <w:rsid w:val="00262551"/>
    <w:rsid w:val="002627A2"/>
    <w:rsid w:val="002629B0"/>
    <w:rsid w:val="00263200"/>
    <w:rsid w:val="00263305"/>
    <w:rsid w:val="00263A2E"/>
    <w:rsid w:val="00263F58"/>
    <w:rsid w:val="00264531"/>
    <w:rsid w:val="002652B5"/>
    <w:rsid w:val="00265375"/>
    <w:rsid w:val="00265C21"/>
    <w:rsid w:val="00266295"/>
    <w:rsid w:val="00266592"/>
    <w:rsid w:val="00266611"/>
    <w:rsid w:val="0026677C"/>
    <w:rsid w:val="002668B0"/>
    <w:rsid w:val="0026695A"/>
    <w:rsid w:val="00266F3F"/>
    <w:rsid w:val="00267030"/>
    <w:rsid w:val="0026727F"/>
    <w:rsid w:val="002674F7"/>
    <w:rsid w:val="00267537"/>
    <w:rsid w:val="002677B8"/>
    <w:rsid w:val="00267B59"/>
    <w:rsid w:val="00267C00"/>
    <w:rsid w:val="00270021"/>
    <w:rsid w:val="002706A2"/>
    <w:rsid w:val="0027070D"/>
    <w:rsid w:val="002707E5"/>
    <w:rsid w:val="002707FF"/>
    <w:rsid w:val="00270A54"/>
    <w:rsid w:val="0027117E"/>
    <w:rsid w:val="002716F0"/>
    <w:rsid w:val="00271C29"/>
    <w:rsid w:val="00271C90"/>
    <w:rsid w:val="00271D23"/>
    <w:rsid w:val="00272308"/>
    <w:rsid w:val="00272C08"/>
    <w:rsid w:val="00272E4E"/>
    <w:rsid w:val="002730F5"/>
    <w:rsid w:val="002732BE"/>
    <w:rsid w:val="0027333C"/>
    <w:rsid w:val="0027344B"/>
    <w:rsid w:val="00273541"/>
    <w:rsid w:val="002739BA"/>
    <w:rsid w:val="002740EC"/>
    <w:rsid w:val="0027412F"/>
    <w:rsid w:val="0027413E"/>
    <w:rsid w:val="00274271"/>
    <w:rsid w:val="0027443F"/>
    <w:rsid w:val="002745C5"/>
    <w:rsid w:val="002746C1"/>
    <w:rsid w:val="002748BF"/>
    <w:rsid w:val="00274D14"/>
    <w:rsid w:val="00274DFA"/>
    <w:rsid w:val="00274F71"/>
    <w:rsid w:val="002750B7"/>
    <w:rsid w:val="0027538D"/>
    <w:rsid w:val="00275411"/>
    <w:rsid w:val="00275782"/>
    <w:rsid w:val="002759BB"/>
    <w:rsid w:val="002759F6"/>
    <w:rsid w:val="00275EC6"/>
    <w:rsid w:val="00276047"/>
    <w:rsid w:val="002761EE"/>
    <w:rsid w:val="002764FB"/>
    <w:rsid w:val="0027695F"/>
    <w:rsid w:val="002770AF"/>
    <w:rsid w:val="00277428"/>
    <w:rsid w:val="002776B1"/>
    <w:rsid w:val="00277721"/>
    <w:rsid w:val="00277C7E"/>
    <w:rsid w:val="0028050F"/>
    <w:rsid w:val="00280810"/>
    <w:rsid w:val="00280B8B"/>
    <w:rsid w:val="00280F91"/>
    <w:rsid w:val="00281501"/>
    <w:rsid w:val="00281666"/>
    <w:rsid w:val="00281796"/>
    <w:rsid w:val="0028199F"/>
    <w:rsid w:val="00282CAB"/>
    <w:rsid w:val="00282EAA"/>
    <w:rsid w:val="00283029"/>
    <w:rsid w:val="0028307E"/>
    <w:rsid w:val="00283787"/>
    <w:rsid w:val="0028391E"/>
    <w:rsid w:val="00283E89"/>
    <w:rsid w:val="00284327"/>
    <w:rsid w:val="0028478D"/>
    <w:rsid w:val="00284C59"/>
    <w:rsid w:val="00284D8C"/>
    <w:rsid w:val="00284FB3"/>
    <w:rsid w:val="002853CF"/>
    <w:rsid w:val="00285B1D"/>
    <w:rsid w:val="00285ECD"/>
    <w:rsid w:val="002864D8"/>
    <w:rsid w:val="00286567"/>
    <w:rsid w:val="002867CE"/>
    <w:rsid w:val="002867DB"/>
    <w:rsid w:val="002869F4"/>
    <w:rsid w:val="00286A4E"/>
    <w:rsid w:val="00286CDF"/>
    <w:rsid w:val="00286E98"/>
    <w:rsid w:val="0028731A"/>
    <w:rsid w:val="00287495"/>
    <w:rsid w:val="0028764E"/>
    <w:rsid w:val="0029012E"/>
    <w:rsid w:val="0029040F"/>
    <w:rsid w:val="00290828"/>
    <w:rsid w:val="00290839"/>
    <w:rsid w:val="00290B79"/>
    <w:rsid w:val="00290B9C"/>
    <w:rsid w:val="00290E9F"/>
    <w:rsid w:val="00290FDA"/>
    <w:rsid w:val="00291306"/>
    <w:rsid w:val="00291695"/>
    <w:rsid w:val="0029191A"/>
    <w:rsid w:val="002919C4"/>
    <w:rsid w:val="002919E2"/>
    <w:rsid w:val="00291AF8"/>
    <w:rsid w:val="002921AF"/>
    <w:rsid w:val="00292824"/>
    <w:rsid w:val="00292A1C"/>
    <w:rsid w:val="00292E93"/>
    <w:rsid w:val="00293651"/>
    <w:rsid w:val="0029376C"/>
    <w:rsid w:val="00293934"/>
    <w:rsid w:val="00293DD7"/>
    <w:rsid w:val="00293E8C"/>
    <w:rsid w:val="00294108"/>
    <w:rsid w:val="00294164"/>
    <w:rsid w:val="002943FD"/>
    <w:rsid w:val="00294482"/>
    <w:rsid w:val="0029490D"/>
    <w:rsid w:val="00294C9D"/>
    <w:rsid w:val="00294DDE"/>
    <w:rsid w:val="00294E89"/>
    <w:rsid w:val="00294ED7"/>
    <w:rsid w:val="00295081"/>
    <w:rsid w:val="00295129"/>
    <w:rsid w:val="0029516F"/>
    <w:rsid w:val="002952FD"/>
    <w:rsid w:val="002957A6"/>
    <w:rsid w:val="0029583A"/>
    <w:rsid w:val="002958D4"/>
    <w:rsid w:val="00295A9E"/>
    <w:rsid w:val="00295B61"/>
    <w:rsid w:val="0029607F"/>
    <w:rsid w:val="0029611A"/>
    <w:rsid w:val="0029611D"/>
    <w:rsid w:val="00296612"/>
    <w:rsid w:val="002966F5"/>
    <w:rsid w:val="00296C78"/>
    <w:rsid w:val="00296E9C"/>
    <w:rsid w:val="00296FAA"/>
    <w:rsid w:val="0029714A"/>
    <w:rsid w:val="00297196"/>
    <w:rsid w:val="002972D7"/>
    <w:rsid w:val="002976B7"/>
    <w:rsid w:val="002977EC"/>
    <w:rsid w:val="00297997"/>
    <w:rsid w:val="00297CCD"/>
    <w:rsid w:val="00297D6C"/>
    <w:rsid w:val="002A03FC"/>
    <w:rsid w:val="002A05FF"/>
    <w:rsid w:val="002A0787"/>
    <w:rsid w:val="002A0ACA"/>
    <w:rsid w:val="002A1A42"/>
    <w:rsid w:val="002A1AA6"/>
    <w:rsid w:val="002A1CB7"/>
    <w:rsid w:val="002A243E"/>
    <w:rsid w:val="002A24B8"/>
    <w:rsid w:val="002A2C23"/>
    <w:rsid w:val="002A325C"/>
    <w:rsid w:val="002A32DF"/>
    <w:rsid w:val="002A3718"/>
    <w:rsid w:val="002A40C3"/>
    <w:rsid w:val="002A4385"/>
    <w:rsid w:val="002A4490"/>
    <w:rsid w:val="002A4ABA"/>
    <w:rsid w:val="002A4B2D"/>
    <w:rsid w:val="002A4B96"/>
    <w:rsid w:val="002A513B"/>
    <w:rsid w:val="002A51EE"/>
    <w:rsid w:val="002A5285"/>
    <w:rsid w:val="002A5338"/>
    <w:rsid w:val="002A5AD4"/>
    <w:rsid w:val="002A5BD2"/>
    <w:rsid w:val="002A5E08"/>
    <w:rsid w:val="002A637D"/>
    <w:rsid w:val="002A6440"/>
    <w:rsid w:val="002A6484"/>
    <w:rsid w:val="002A673B"/>
    <w:rsid w:val="002A675F"/>
    <w:rsid w:val="002A745D"/>
    <w:rsid w:val="002A7608"/>
    <w:rsid w:val="002A7732"/>
    <w:rsid w:val="002A793A"/>
    <w:rsid w:val="002A7A89"/>
    <w:rsid w:val="002A7AC5"/>
    <w:rsid w:val="002A7C77"/>
    <w:rsid w:val="002A7DAA"/>
    <w:rsid w:val="002A7FB6"/>
    <w:rsid w:val="002B0096"/>
    <w:rsid w:val="002B049B"/>
    <w:rsid w:val="002B096B"/>
    <w:rsid w:val="002B107A"/>
    <w:rsid w:val="002B1597"/>
    <w:rsid w:val="002B1752"/>
    <w:rsid w:val="002B1866"/>
    <w:rsid w:val="002B1E22"/>
    <w:rsid w:val="002B211B"/>
    <w:rsid w:val="002B2980"/>
    <w:rsid w:val="002B2B5D"/>
    <w:rsid w:val="002B2FEC"/>
    <w:rsid w:val="002B3571"/>
    <w:rsid w:val="002B3799"/>
    <w:rsid w:val="002B3E5C"/>
    <w:rsid w:val="002B404F"/>
    <w:rsid w:val="002B4106"/>
    <w:rsid w:val="002B4636"/>
    <w:rsid w:val="002B47E4"/>
    <w:rsid w:val="002B4A8A"/>
    <w:rsid w:val="002B4EB9"/>
    <w:rsid w:val="002B51E4"/>
    <w:rsid w:val="002B5415"/>
    <w:rsid w:val="002B54FC"/>
    <w:rsid w:val="002B55D5"/>
    <w:rsid w:val="002B5631"/>
    <w:rsid w:val="002B6650"/>
    <w:rsid w:val="002B6B88"/>
    <w:rsid w:val="002B6EC5"/>
    <w:rsid w:val="002B6F08"/>
    <w:rsid w:val="002B6FBE"/>
    <w:rsid w:val="002B73C5"/>
    <w:rsid w:val="002B7616"/>
    <w:rsid w:val="002B7814"/>
    <w:rsid w:val="002B7CC5"/>
    <w:rsid w:val="002B7EE2"/>
    <w:rsid w:val="002C0598"/>
    <w:rsid w:val="002C0772"/>
    <w:rsid w:val="002C0E19"/>
    <w:rsid w:val="002C1191"/>
    <w:rsid w:val="002C12A2"/>
    <w:rsid w:val="002C135D"/>
    <w:rsid w:val="002C1367"/>
    <w:rsid w:val="002C1DD4"/>
    <w:rsid w:val="002C1ED3"/>
    <w:rsid w:val="002C2ABE"/>
    <w:rsid w:val="002C2B45"/>
    <w:rsid w:val="002C2F0A"/>
    <w:rsid w:val="002C3261"/>
    <w:rsid w:val="002C3719"/>
    <w:rsid w:val="002C3A1E"/>
    <w:rsid w:val="002C3A32"/>
    <w:rsid w:val="002C3CC5"/>
    <w:rsid w:val="002C3D86"/>
    <w:rsid w:val="002C3EFD"/>
    <w:rsid w:val="002C4403"/>
    <w:rsid w:val="002C45FF"/>
    <w:rsid w:val="002C56E8"/>
    <w:rsid w:val="002C5710"/>
    <w:rsid w:val="002C604C"/>
    <w:rsid w:val="002C609F"/>
    <w:rsid w:val="002C6144"/>
    <w:rsid w:val="002C66FB"/>
    <w:rsid w:val="002C67F9"/>
    <w:rsid w:val="002C70E0"/>
    <w:rsid w:val="002C7333"/>
    <w:rsid w:val="002C774A"/>
    <w:rsid w:val="002C784C"/>
    <w:rsid w:val="002C7DEA"/>
    <w:rsid w:val="002C7E66"/>
    <w:rsid w:val="002D00D9"/>
    <w:rsid w:val="002D0EED"/>
    <w:rsid w:val="002D108A"/>
    <w:rsid w:val="002D1187"/>
    <w:rsid w:val="002D1263"/>
    <w:rsid w:val="002D16C9"/>
    <w:rsid w:val="002D1955"/>
    <w:rsid w:val="002D1959"/>
    <w:rsid w:val="002D1C9D"/>
    <w:rsid w:val="002D1DE1"/>
    <w:rsid w:val="002D1EF3"/>
    <w:rsid w:val="002D21F6"/>
    <w:rsid w:val="002D288A"/>
    <w:rsid w:val="002D2A25"/>
    <w:rsid w:val="002D2CC6"/>
    <w:rsid w:val="002D34E5"/>
    <w:rsid w:val="002D34F1"/>
    <w:rsid w:val="002D37C3"/>
    <w:rsid w:val="002D3851"/>
    <w:rsid w:val="002D3894"/>
    <w:rsid w:val="002D3EB2"/>
    <w:rsid w:val="002D4764"/>
    <w:rsid w:val="002D4860"/>
    <w:rsid w:val="002D4F8B"/>
    <w:rsid w:val="002D534E"/>
    <w:rsid w:val="002D55FF"/>
    <w:rsid w:val="002D5714"/>
    <w:rsid w:val="002D590B"/>
    <w:rsid w:val="002D5A9B"/>
    <w:rsid w:val="002D5AFA"/>
    <w:rsid w:val="002D5FEF"/>
    <w:rsid w:val="002D6459"/>
    <w:rsid w:val="002D67A3"/>
    <w:rsid w:val="002D684A"/>
    <w:rsid w:val="002D7416"/>
    <w:rsid w:val="002D741C"/>
    <w:rsid w:val="002E029A"/>
    <w:rsid w:val="002E0A85"/>
    <w:rsid w:val="002E103F"/>
    <w:rsid w:val="002E1712"/>
    <w:rsid w:val="002E1E15"/>
    <w:rsid w:val="002E1EE5"/>
    <w:rsid w:val="002E1F84"/>
    <w:rsid w:val="002E2349"/>
    <w:rsid w:val="002E283B"/>
    <w:rsid w:val="002E2DB2"/>
    <w:rsid w:val="002E3054"/>
    <w:rsid w:val="002E3240"/>
    <w:rsid w:val="002E324A"/>
    <w:rsid w:val="002E3BC2"/>
    <w:rsid w:val="002E3D7F"/>
    <w:rsid w:val="002E3DDA"/>
    <w:rsid w:val="002E4161"/>
    <w:rsid w:val="002E4423"/>
    <w:rsid w:val="002E44B5"/>
    <w:rsid w:val="002E47F9"/>
    <w:rsid w:val="002E4E10"/>
    <w:rsid w:val="002E545D"/>
    <w:rsid w:val="002E562E"/>
    <w:rsid w:val="002E5C40"/>
    <w:rsid w:val="002E5C5A"/>
    <w:rsid w:val="002E5C7C"/>
    <w:rsid w:val="002E5DC7"/>
    <w:rsid w:val="002E6095"/>
    <w:rsid w:val="002E6581"/>
    <w:rsid w:val="002E791A"/>
    <w:rsid w:val="002E7D17"/>
    <w:rsid w:val="002E7D93"/>
    <w:rsid w:val="002F0650"/>
    <w:rsid w:val="002F0678"/>
    <w:rsid w:val="002F07F0"/>
    <w:rsid w:val="002F083C"/>
    <w:rsid w:val="002F08DD"/>
    <w:rsid w:val="002F095A"/>
    <w:rsid w:val="002F09C7"/>
    <w:rsid w:val="002F0B68"/>
    <w:rsid w:val="002F103F"/>
    <w:rsid w:val="002F1051"/>
    <w:rsid w:val="002F112A"/>
    <w:rsid w:val="002F1494"/>
    <w:rsid w:val="002F1797"/>
    <w:rsid w:val="002F1A47"/>
    <w:rsid w:val="002F200D"/>
    <w:rsid w:val="002F2145"/>
    <w:rsid w:val="002F22A3"/>
    <w:rsid w:val="002F24C8"/>
    <w:rsid w:val="002F27C0"/>
    <w:rsid w:val="002F2979"/>
    <w:rsid w:val="002F2B5E"/>
    <w:rsid w:val="002F2D4B"/>
    <w:rsid w:val="002F2D92"/>
    <w:rsid w:val="002F2FDF"/>
    <w:rsid w:val="002F36E7"/>
    <w:rsid w:val="002F392C"/>
    <w:rsid w:val="002F3C61"/>
    <w:rsid w:val="002F41B3"/>
    <w:rsid w:val="002F42C5"/>
    <w:rsid w:val="002F4306"/>
    <w:rsid w:val="002F49DC"/>
    <w:rsid w:val="002F5C83"/>
    <w:rsid w:val="002F6347"/>
    <w:rsid w:val="002F649F"/>
    <w:rsid w:val="002F697A"/>
    <w:rsid w:val="002F69D6"/>
    <w:rsid w:val="002F6D50"/>
    <w:rsid w:val="002F71BC"/>
    <w:rsid w:val="002F7333"/>
    <w:rsid w:val="002F75B5"/>
    <w:rsid w:val="002F79A4"/>
    <w:rsid w:val="002F7D65"/>
    <w:rsid w:val="002F7D83"/>
    <w:rsid w:val="00300ABD"/>
    <w:rsid w:val="003013E5"/>
    <w:rsid w:val="0030163F"/>
    <w:rsid w:val="0030189C"/>
    <w:rsid w:val="003019DA"/>
    <w:rsid w:val="00301B2F"/>
    <w:rsid w:val="00301C8F"/>
    <w:rsid w:val="003020AE"/>
    <w:rsid w:val="00302143"/>
    <w:rsid w:val="00302201"/>
    <w:rsid w:val="003022B6"/>
    <w:rsid w:val="00302331"/>
    <w:rsid w:val="003023BB"/>
    <w:rsid w:val="003034D8"/>
    <w:rsid w:val="00303B30"/>
    <w:rsid w:val="00303C3B"/>
    <w:rsid w:val="00304008"/>
    <w:rsid w:val="00304674"/>
    <w:rsid w:val="0030472F"/>
    <w:rsid w:val="003047B8"/>
    <w:rsid w:val="003049C4"/>
    <w:rsid w:val="00304A07"/>
    <w:rsid w:val="00304FE8"/>
    <w:rsid w:val="00305390"/>
    <w:rsid w:val="003053C0"/>
    <w:rsid w:val="00305691"/>
    <w:rsid w:val="00305B37"/>
    <w:rsid w:val="00305CA9"/>
    <w:rsid w:val="00305FCC"/>
    <w:rsid w:val="003062F6"/>
    <w:rsid w:val="003065A2"/>
    <w:rsid w:val="0030674A"/>
    <w:rsid w:val="0030677E"/>
    <w:rsid w:val="0030689A"/>
    <w:rsid w:val="00307172"/>
    <w:rsid w:val="003073FB"/>
    <w:rsid w:val="003074DA"/>
    <w:rsid w:val="003079BB"/>
    <w:rsid w:val="00307A70"/>
    <w:rsid w:val="00307AC9"/>
    <w:rsid w:val="00307AF7"/>
    <w:rsid w:val="0031014A"/>
    <w:rsid w:val="003103E8"/>
    <w:rsid w:val="00310AFF"/>
    <w:rsid w:val="00310B3B"/>
    <w:rsid w:val="0031138F"/>
    <w:rsid w:val="0031149E"/>
    <w:rsid w:val="00311832"/>
    <w:rsid w:val="00311842"/>
    <w:rsid w:val="00311935"/>
    <w:rsid w:val="00311DF7"/>
    <w:rsid w:val="00311E76"/>
    <w:rsid w:val="0031217D"/>
    <w:rsid w:val="00312259"/>
    <w:rsid w:val="00312268"/>
    <w:rsid w:val="003122F5"/>
    <w:rsid w:val="00312586"/>
    <w:rsid w:val="0031269F"/>
    <w:rsid w:val="00312729"/>
    <w:rsid w:val="0031346B"/>
    <w:rsid w:val="00313477"/>
    <w:rsid w:val="003134C3"/>
    <w:rsid w:val="00313961"/>
    <w:rsid w:val="00314248"/>
    <w:rsid w:val="00314751"/>
    <w:rsid w:val="00314D51"/>
    <w:rsid w:val="00314E1B"/>
    <w:rsid w:val="0031590C"/>
    <w:rsid w:val="00315A6B"/>
    <w:rsid w:val="00315D9A"/>
    <w:rsid w:val="00315DC0"/>
    <w:rsid w:val="003160BB"/>
    <w:rsid w:val="003161E5"/>
    <w:rsid w:val="003167B4"/>
    <w:rsid w:val="00316E0C"/>
    <w:rsid w:val="00317544"/>
    <w:rsid w:val="0031793C"/>
    <w:rsid w:val="0031796A"/>
    <w:rsid w:val="00317AF8"/>
    <w:rsid w:val="00317DB7"/>
    <w:rsid w:val="0032041A"/>
    <w:rsid w:val="003204C5"/>
    <w:rsid w:val="00320CBF"/>
    <w:rsid w:val="00320D62"/>
    <w:rsid w:val="003213AE"/>
    <w:rsid w:val="003215B0"/>
    <w:rsid w:val="00322598"/>
    <w:rsid w:val="00322812"/>
    <w:rsid w:val="00322896"/>
    <w:rsid w:val="00322A3B"/>
    <w:rsid w:val="00322CC1"/>
    <w:rsid w:val="00322F10"/>
    <w:rsid w:val="00323012"/>
    <w:rsid w:val="003230DF"/>
    <w:rsid w:val="0032323C"/>
    <w:rsid w:val="003238D0"/>
    <w:rsid w:val="003239FD"/>
    <w:rsid w:val="00323CDE"/>
    <w:rsid w:val="0032462D"/>
    <w:rsid w:val="00324E8B"/>
    <w:rsid w:val="00325176"/>
    <w:rsid w:val="00325550"/>
    <w:rsid w:val="003255A4"/>
    <w:rsid w:val="00325914"/>
    <w:rsid w:val="00325C3B"/>
    <w:rsid w:val="00325E51"/>
    <w:rsid w:val="00326276"/>
    <w:rsid w:val="003262CE"/>
    <w:rsid w:val="00327540"/>
    <w:rsid w:val="003275A5"/>
    <w:rsid w:val="00327958"/>
    <w:rsid w:val="00327AA7"/>
    <w:rsid w:val="00327D77"/>
    <w:rsid w:val="00327D9C"/>
    <w:rsid w:val="00330419"/>
    <w:rsid w:val="00330978"/>
    <w:rsid w:val="003313B5"/>
    <w:rsid w:val="0033150E"/>
    <w:rsid w:val="00331784"/>
    <w:rsid w:val="00331870"/>
    <w:rsid w:val="003318A4"/>
    <w:rsid w:val="00331AE6"/>
    <w:rsid w:val="00331B56"/>
    <w:rsid w:val="00332013"/>
    <w:rsid w:val="003327E3"/>
    <w:rsid w:val="00332C9B"/>
    <w:rsid w:val="00332DCD"/>
    <w:rsid w:val="00332F52"/>
    <w:rsid w:val="0033328C"/>
    <w:rsid w:val="00333545"/>
    <w:rsid w:val="003335F5"/>
    <w:rsid w:val="00333DC9"/>
    <w:rsid w:val="00334056"/>
    <w:rsid w:val="00334111"/>
    <w:rsid w:val="00334A93"/>
    <w:rsid w:val="00334CE5"/>
    <w:rsid w:val="00334DA4"/>
    <w:rsid w:val="00334F81"/>
    <w:rsid w:val="003350DB"/>
    <w:rsid w:val="0033540A"/>
    <w:rsid w:val="00335B20"/>
    <w:rsid w:val="00335B58"/>
    <w:rsid w:val="00335CDC"/>
    <w:rsid w:val="00335D27"/>
    <w:rsid w:val="00335D2E"/>
    <w:rsid w:val="0033605E"/>
    <w:rsid w:val="00336610"/>
    <w:rsid w:val="003367B5"/>
    <w:rsid w:val="00336AE2"/>
    <w:rsid w:val="00336BFB"/>
    <w:rsid w:val="00336F51"/>
    <w:rsid w:val="003373A6"/>
    <w:rsid w:val="003376B3"/>
    <w:rsid w:val="0033773A"/>
    <w:rsid w:val="003377A2"/>
    <w:rsid w:val="003377C4"/>
    <w:rsid w:val="00337CB6"/>
    <w:rsid w:val="0034040C"/>
    <w:rsid w:val="0034083D"/>
    <w:rsid w:val="00340915"/>
    <w:rsid w:val="00340980"/>
    <w:rsid w:val="00340A3D"/>
    <w:rsid w:val="00340C40"/>
    <w:rsid w:val="00340C7A"/>
    <w:rsid w:val="00340FEB"/>
    <w:rsid w:val="003412C5"/>
    <w:rsid w:val="003417C1"/>
    <w:rsid w:val="00342006"/>
    <w:rsid w:val="0034222E"/>
    <w:rsid w:val="003422E2"/>
    <w:rsid w:val="003427A3"/>
    <w:rsid w:val="003427BD"/>
    <w:rsid w:val="003427E5"/>
    <w:rsid w:val="0034295D"/>
    <w:rsid w:val="00342DA4"/>
    <w:rsid w:val="00342DD8"/>
    <w:rsid w:val="003434F2"/>
    <w:rsid w:val="003435C3"/>
    <w:rsid w:val="003437F1"/>
    <w:rsid w:val="00343A83"/>
    <w:rsid w:val="00344EC0"/>
    <w:rsid w:val="00345005"/>
    <w:rsid w:val="0034518C"/>
    <w:rsid w:val="00345193"/>
    <w:rsid w:val="003452C3"/>
    <w:rsid w:val="00345450"/>
    <w:rsid w:val="00345604"/>
    <w:rsid w:val="0034566B"/>
    <w:rsid w:val="00345BCD"/>
    <w:rsid w:val="00345C85"/>
    <w:rsid w:val="00345D13"/>
    <w:rsid w:val="003462E2"/>
    <w:rsid w:val="0034662C"/>
    <w:rsid w:val="00346793"/>
    <w:rsid w:val="0034682F"/>
    <w:rsid w:val="00346951"/>
    <w:rsid w:val="00346DEA"/>
    <w:rsid w:val="0034700A"/>
    <w:rsid w:val="00347796"/>
    <w:rsid w:val="00350302"/>
    <w:rsid w:val="003504D9"/>
    <w:rsid w:val="003507C8"/>
    <w:rsid w:val="00350C8E"/>
    <w:rsid w:val="00350D24"/>
    <w:rsid w:val="00351115"/>
    <w:rsid w:val="003511D3"/>
    <w:rsid w:val="003516B0"/>
    <w:rsid w:val="00351751"/>
    <w:rsid w:val="00351837"/>
    <w:rsid w:val="00351EE0"/>
    <w:rsid w:val="00352333"/>
    <w:rsid w:val="00352CBA"/>
    <w:rsid w:val="00352E27"/>
    <w:rsid w:val="003531B5"/>
    <w:rsid w:val="00353659"/>
    <w:rsid w:val="00353687"/>
    <w:rsid w:val="00354044"/>
    <w:rsid w:val="00354329"/>
    <w:rsid w:val="003547D4"/>
    <w:rsid w:val="00354941"/>
    <w:rsid w:val="00355343"/>
    <w:rsid w:val="003554DB"/>
    <w:rsid w:val="00355D57"/>
    <w:rsid w:val="00356398"/>
    <w:rsid w:val="00356D3E"/>
    <w:rsid w:val="0035738F"/>
    <w:rsid w:val="00357558"/>
    <w:rsid w:val="003576CF"/>
    <w:rsid w:val="003578D9"/>
    <w:rsid w:val="0035797A"/>
    <w:rsid w:val="003579EE"/>
    <w:rsid w:val="00357F4E"/>
    <w:rsid w:val="00360224"/>
    <w:rsid w:val="003604AA"/>
    <w:rsid w:val="00360A02"/>
    <w:rsid w:val="00360ABB"/>
    <w:rsid w:val="00360D7E"/>
    <w:rsid w:val="00361457"/>
    <w:rsid w:val="00361DEF"/>
    <w:rsid w:val="00361E70"/>
    <w:rsid w:val="00362517"/>
    <w:rsid w:val="00362678"/>
    <w:rsid w:val="00362C33"/>
    <w:rsid w:val="00362F75"/>
    <w:rsid w:val="00363084"/>
    <w:rsid w:val="00363CC1"/>
    <w:rsid w:val="00363D3B"/>
    <w:rsid w:val="00363DAA"/>
    <w:rsid w:val="00363EFB"/>
    <w:rsid w:val="00365014"/>
    <w:rsid w:val="00365EA4"/>
    <w:rsid w:val="00366155"/>
    <w:rsid w:val="00366AC4"/>
    <w:rsid w:val="00366D1C"/>
    <w:rsid w:val="00367426"/>
    <w:rsid w:val="003675E3"/>
    <w:rsid w:val="0036771A"/>
    <w:rsid w:val="003677FD"/>
    <w:rsid w:val="00367AA8"/>
    <w:rsid w:val="00367CEF"/>
    <w:rsid w:val="0037091D"/>
    <w:rsid w:val="00370E90"/>
    <w:rsid w:val="00371338"/>
    <w:rsid w:val="0037137B"/>
    <w:rsid w:val="003713E5"/>
    <w:rsid w:val="00371799"/>
    <w:rsid w:val="00371A76"/>
    <w:rsid w:val="00371F86"/>
    <w:rsid w:val="003720BE"/>
    <w:rsid w:val="0037256E"/>
    <w:rsid w:val="00372E4D"/>
    <w:rsid w:val="00373078"/>
    <w:rsid w:val="00373222"/>
    <w:rsid w:val="00373521"/>
    <w:rsid w:val="00373630"/>
    <w:rsid w:val="003737F3"/>
    <w:rsid w:val="00373876"/>
    <w:rsid w:val="00373C94"/>
    <w:rsid w:val="00373FF4"/>
    <w:rsid w:val="003741EF"/>
    <w:rsid w:val="00374709"/>
    <w:rsid w:val="00374D44"/>
    <w:rsid w:val="0037510E"/>
    <w:rsid w:val="0037607C"/>
    <w:rsid w:val="00376A3B"/>
    <w:rsid w:val="00376BB8"/>
    <w:rsid w:val="0037722F"/>
    <w:rsid w:val="00377419"/>
    <w:rsid w:val="003774DC"/>
    <w:rsid w:val="00377E03"/>
    <w:rsid w:val="00380487"/>
    <w:rsid w:val="00380645"/>
    <w:rsid w:val="003809D0"/>
    <w:rsid w:val="00380B86"/>
    <w:rsid w:val="003812AD"/>
    <w:rsid w:val="0038189A"/>
    <w:rsid w:val="00381CD1"/>
    <w:rsid w:val="00381F74"/>
    <w:rsid w:val="0038217A"/>
    <w:rsid w:val="0038224E"/>
    <w:rsid w:val="0038233F"/>
    <w:rsid w:val="003823B5"/>
    <w:rsid w:val="0038264E"/>
    <w:rsid w:val="003826EC"/>
    <w:rsid w:val="003827F0"/>
    <w:rsid w:val="003832AF"/>
    <w:rsid w:val="003835B4"/>
    <w:rsid w:val="00383601"/>
    <w:rsid w:val="00383A29"/>
    <w:rsid w:val="00383BCD"/>
    <w:rsid w:val="00383DF8"/>
    <w:rsid w:val="0038405F"/>
    <w:rsid w:val="003840F1"/>
    <w:rsid w:val="00384270"/>
    <w:rsid w:val="003843D0"/>
    <w:rsid w:val="00384626"/>
    <w:rsid w:val="003849EA"/>
    <w:rsid w:val="00384AAA"/>
    <w:rsid w:val="00384AD5"/>
    <w:rsid w:val="00384C42"/>
    <w:rsid w:val="00384D05"/>
    <w:rsid w:val="00384F18"/>
    <w:rsid w:val="00385107"/>
    <w:rsid w:val="003852FA"/>
    <w:rsid w:val="00385BBD"/>
    <w:rsid w:val="00385BD5"/>
    <w:rsid w:val="00385F96"/>
    <w:rsid w:val="00385FFC"/>
    <w:rsid w:val="00386517"/>
    <w:rsid w:val="00386572"/>
    <w:rsid w:val="00386792"/>
    <w:rsid w:val="003870B4"/>
    <w:rsid w:val="003870C3"/>
    <w:rsid w:val="00387271"/>
    <w:rsid w:val="00387425"/>
    <w:rsid w:val="0038782F"/>
    <w:rsid w:val="00387981"/>
    <w:rsid w:val="00387A20"/>
    <w:rsid w:val="0039079B"/>
    <w:rsid w:val="00390C09"/>
    <w:rsid w:val="00390C6C"/>
    <w:rsid w:val="00390E33"/>
    <w:rsid w:val="00390F6E"/>
    <w:rsid w:val="00391195"/>
    <w:rsid w:val="00391760"/>
    <w:rsid w:val="00391AE1"/>
    <w:rsid w:val="00391ED6"/>
    <w:rsid w:val="00391EF6"/>
    <w:rsid w:val="00392089"/>
    <w:rsid w:val="0039228B"/>
    <w:rsid w:val="003924AA"/>
    <w:rsid w:val="00392B06"/>
    <w:rsid w:val="00393362"/>
    <w:rsid w:val="00393451"/>
    <w:rsid w:val="00393B48"/>
    <w:rsid w:val="00393D6D"/>
    <w:rsid w:val="003940F6"/>
    <w:rsid w:val="00394A0C"/>
    <w:rsid w:val="00394AE7"/>
    <w:rsid w:val="00394BE7"/>
    <w:rsid w:val="00394C43"/>
    <w:rsid w:val="00394FA7"/>
    <w:rsid w:val="00395131"/>
    <w:rsid w:val="00395326"/>
    <w:rsid w:val="00396151"/>
    <w:rsid w:val="0039636A"/>
    <w:rsid w:val="00396764"/>
    <w:rsid w:val="0039679D"/>
    <w:rsid w:val="00397238"/>
    <w:rsid w:val="00397997"/>
    <w:rsid w:val="003A0060"/>
    <w:rsid w:val="003A03F1"/>
    <w:rsid w:val="003A048F"/>
    <w:rsid w:val="003A049E"/>
    <w:rsid w:val="003A04BE"/>
    <w:rsid w:val="003A091F"/>
    <w:rsid w:val="003A0957"/>
    <w:rsid w:val="003A0B4B"/>
    <w:rsid w:val="003A0B5B"/>
    <w:rsid w:val="003A0E5D"/>
    <w:rsid w:val="003A0FAF"/>
    <w:rsid w:val="003A0FC7"/>
    <w:rsid w:val="003A1601"/>
    <w:rsid w:val="003A1E99"/>
    <w:rsid w:val="003A1F9B"/>
    <w:rsid w:val="003A2353"/>
    <w:rsid w:val="003A2547"/>
    <w:rsid w:val="003A2702"/>
    <w:rsid w:val="003A2D3E"/>
    <w:rsid w:val="003A2E1D"/>
    <w:rsid w:val="003A2E51"/>
    <w:rsid w:val="003A3250"/>
    <w:rsid w:val="003A3525"/>
    <w:rsid w:val="003A384E"/>
    <w:rsid w:val="003A3CC2"/>
    <w:rsid w:val="003A3F4C"/>
    <w:rsid w:val="003A3F7B"/>
    <w:rsid w:val="003A3FEB"/>
    <w:rsid w:val="003A40C4"/>
    <w:rsid w:val="003A4185"/>
    <w:rsid w:val="003A4399"/>
    <w:rsid w:val="003A45FC"/>
    <w:rsid w:val="003A4958"/>
    <w:rsid w:val="003A4DE3"/>
    <w:rsid w:val="003A58D8"/>
    <w:rsid w:val="003A5AC7"/>
    <w:rsid w:val="003A5BBB"/>
    <w:rsid w:val="003A6019"/>
    <w:rsid w:val="003A60BF"/>
    <w:rsid w:val="003A6482"/>
    <w:rsid w:val="003A651E"/>
    <w:rsid w:val="003A652D"/>
    <w:rsid w:val="003A6895"/>
    <w:rsid w:val="003A6A06"/>
    <w:rsid w:val="003A6A23"/>
    <w:rsid w:val="003A6C7F"/>
    <w:rsid w:val="003A6EB1"/>
    <w:rsid w:val="003A6FF5"/>
    <w:rsid w:val="003A719F"/>
    <w:rsid w:val="003A7A8F"/>
    <w:rsid w:val="003B0051"/>
    <w:rsid w:val="003B01DA"/>
    <w:rsid w:val="003B0318"/>
    <w:rsid w:val="003B055A"/>
    <w:rsid w:val="003B074D"/>
    <w:rsid w:val="003B084E"/>
    <w:rsid w:val="003B0AD0"/>
    <w:rsid w:val="003B0BFF"/>
    <w:rsid w:val="003B122A"/>
    <w:rsid w:val="003B17C8"/>
    <w:rsid w:val="003B1823"/>
    <w:rsid w:val="003B1886"/>
    <w:rsid w:val="003B1CEF"/>
    <w:rsid w:val="003B266F"/>
    <w:rsid w:val="003B2683"/>
    <w:rsid w:val="003B2B7E"/>
    <w:rsid w:val="003B30B4"/>
    <w:rsid w:val="003B31E9"/>
    <w:rsid w:val="003B378A"/>
    <w:rsid w:val="003B3A65"/>
    <w:rsid w:val="003B3D2E"/>
    <w:rsid w:val="003B42B4"/>
    <w:rsid w:val="003B43A1"/>
    <w:rsid w:val="003B4411"/>
    <w:rsid w:val="003B4D40"/>
    <w:rsid w:val="003B4F00"/>
    <w:rsid w:val="003B573D"/>
    <w:rsid w:val="003B6536"/>
    <w:rsid w:val="003B6677"/>
    <w:rsid w:val="003B6B15"/>
    <w:rsid w:val="003B702C"/>
    <w:rsid w:val="003B7047"/>
    <w:rsid w:val="003B7599"/>
    <w:rsid w:val="003B78A1"/>
    <w:rsid w:val="003B7DA3"/>
    <w:rsid w:val="003B7F6D"/>
    <w:rsid w:val="003C0119"/>
    <w:rsid w:val="003C01E7"/>
    <w:rsid w:val="003C036D"/>
    <w:rsid w:val="003C0396"/>
    <w:rsid w:val="003C05D0"/>
    <w:rsid w:val="003C0739"/>
    <w:rsid w:val="003C0905"/>
    <w:rsid w:val="003C0C2A"/>
    <w:rsid w:val="003C11EE"/>
    <w:rsid w:val="003C140B"/>
    <w:rsid w:val="003C154E"/>
    <w:rsid w:val="003C1597"/>
    <w:rsid w:val="003C1724"/>
    <w:rsid w:val="003C1862"/>
    <w:rsid w:val="003C2008"/>
    <w:rsid w:val="003C207C"/>
    <w:rsid w:val="003C2669"/>
    <w:rsid w:val="003C2EBA"/>
    <w:rsid w:val="003C3035"/>
    <w:rsid w:val="003C3088"/>
    <w:rsid w:val="003C32AD"/>
    <w:rsid w:val="003C3308"/>
    <w:rsid w:val="003C3437"/>
    <w:rsid w:val="003C3A22"/>
    <w:rsid w:val="003C3B8E"/>
    <w:rsid w:val="003C3D17"/>
    <w:rsid w:val="003C3E64"/>
    <w:rsid w:val="003C44EF"/>
    <w:rsid w:val="003C456E"/>
    <w:rsid w:val="003C45AE"/>
    <w:rsid w:val="003C46EC"/>
    <w:rsid w:val="003C4C1D"/>
    <w:rsid w:val="003C4F93"/>
    <w:rsid w:val="003C505C"/>
    <w:rsid w:val="003C5443"/>
    <w:rsid w:val="003C555F"/>
    <w:rsid w:val="003C56AF"/>
    <w:rsid w:val="003C56B4"/>
    <w:rsid w:val="003C5B28"/>
    <w:rsid w:val="003C5B80"/>
    <w:rsid w:val="003C5BFB"/>
    <w:rsid w:val="003C662A"/>
    <w:rsid w:val="003C68B6"/>
    <w:rsid w:val="003C6A88"/>
    <w:rsid w:val="003C6DF5"/>
    <w:rsid w:val="003C7112"/>
    <w:rsid w:val="003C73B2"/>
    <w:rsid w:val="003C792C"/>
    <w:rsid w:val="003C79C4"/>
    <w:rsid w:val="003C7E4D"/>
    <w:rsid w:val="003D0211"/>
    <w:rsid w:val="003D0479"/>
    <w:rsid w:val="003D07EF"/>
    <w:rsid w:val="003D093B"/>
    <w:rsid w:val="003D09CD"/>
    <w:rsid w:val="003D09D6"/>
    <w:rsid w:val="003D0EF7"/>
    <w:rsid w:val="003D0FE9"/>
    <w:rsid w:val="003D1200"/>
    <w:rsid w:val="003D134F"/>
    <w:rsid w:val="003D1AF8"/>
    <w:rsid w:val="003D1B9F"/>
    <w:rsid w:val="003D1C1D"/>
    <w:rsid w:val="003D1CA7"/>
    <w:rsid w:val="003D1EA3"/>
    <w:rsid w:val="003D224F"/>
    <w:rsid w:val="003D2633"/>
    <w:rsid w:val="003D2C84"/>
    <w:rsid w:val="003D32A8"/>
    <w:rsid w:val="003D3385"/>
    <w:rsid w:val="003D4608"/>
    <w:rsid w:val="003D4740"/>
    <w:rsid w:val="003D481D"/>
    <w:rsid w:val="003D51AB"/>
    <w:rsid w:val="003D529B"/>
    <w:rsid w:val="003D5454"/>
    <w:rsid w:val="003D5547"/>
    <w:rsid w:val="003D5953"/>
    <w:rsid w:val="003D610F"/>
    <w:rsid w:val="003D6F34"/>
    <w:rsid w:val="003D758E"/>
    <w:rsid w:val="003D7B27"/>
    <w:rsid w:val="003D7BC2"/>
    <w:rsid w:val="003E0987"/>
    <w:rsid w:val="003E0BE9"/>
    <w:rsid w:val="003E0FDB"/>
    <w:rsid w:val="003E108F"/>
    <w:rsid w:val="003E15BE"/>
    <w:rsid w:val="003E1D7A"/>
    <w:rsid w:val="003E20F7"/>
    <w:rsid w:val="003E215D"/>
    <w:rsid w:val="003E229A"/>
    <w:rsid w:val="003E234E"/>
    <w:rsid w:val="003E246A"/>
    <w:rsid w:val="003E2836"/>
    <w:rsid w:val="003E2880"/>
    <w:rsid w:val="003E2EBC"/>
    <w:rsid w:val="003E320B"/>
    <w:rsid w:val="003E332E"/>
    <w:rsid w:val="003E3AF7"/>
    <w:rsid w:val="003E4115"/>
    <w:rsid w:val="003E42F2"/>
    <w:rsid w:val="003E43B5"/>
    <w:rsid w:val="003E471B"/>
    <w:rsid w:val="003E4CFA"/>
    <w:rsid w:val="003E4E31"/>
    <w:rsid w:val="003E5490"/>
    <w:rsid w:val="003E581B"/>
    <w:rsid w:val="003E63E3"/>
    <w:rsid w:val="003E63FF"/>
    <w:rsid w:val="003E69B2"/>
    <w:rsid w:val="003E6B13"/>
    <w:rsid w:val="003E6E60"/>
    <w:rsid w:val="003E6ED0"/>
    <w:rsid w:val="003E7049"/>
    <w:rsid w:val="003E7223"/>
    <w:rsid w:val="003E782F"/>
    <w:rsid w:val="003E7E17"/>
    <w:rsid w:val="003F017F"/>
    <w:rsid w:val="003F023E"/>
    <w:rsid w:val="003F1321"/>
    <w:rsid w:val="003F232B"/>
    <w:rsid w:val="003F23E6"/>
    <w:rsid w:val="003F24A3"/>
    <w:rsid w:val="003F257E"/>
    <w:rsid w:val="003F27F4"/>
    <w:rsid w:val="003F2D97"/>
    <w:rsid w:val="003F31D5"/>
    <w:rsid w:val="003F31F3"/>
    <w:rsid w:val="003F342D"/>
    <w:rsid w:val="003F35F8"/>
    <w:rsid w:val="003F37B0"/>
    <w:rsid w:val="003F3B1F"/>
    <w:rsid w:val="003F42D6"/>
    <w:rsid w:val="003F519F"/>
    <w:rsid w:val="003F5552"/>
    <w:rsid w:val="003F59B7"/>
    <w:rsid w:val="003F644C"/>
    <w:rsid w:val="003F6793"/>
    <w:rsid w:val="003F6B59"/>
    <w:rsid w:val="003F7232"/>
    <w:rsid w:val="003F7338"/>
    <w:rsid w:val="003F7A8F"/>
    <w:rsid w:val="003F7D01"/>
    <w:rsid w:val="003F7FA8"/>
    <w:rsid w:val="00400307"/>
    <w:rsid w:val="00400477"/>
    <w:rsid w:val="004009A0"/>
    <w:rsid w:val="004010DB"/>
    <w:rsid w:val="00401398"/>
    <w:rsid w:val="0040184A"/>
    <w:rsid w:val="00401F1D"/>
    <w:rsid w:val="00402009"/>
    <w:rsid w:val="004022E9"/>
    <w:rsid w:val="004025B9"/>
    <w:rsid w:val="0040299D"/>
    <w:rsid w:val="004029D8"/>
    <w:rsid w:val="0040311B"/>
    <w:rsid w:val="0040373A"/>
    <w:rsid w:val="00403AF0"/>
    <w:rsid w:val="00403E1A"/>
    <w:rsid w:val="004041C8"/>
    <w:rsid w:val="004043C7"/>
    <w:rsid w:val="004048CC"/>
    <w:rsid w:val="00404C15"/>
    <w:rsid w:val="00404EC1"/>
    <w:rsid w:val="00405298"/>
    <w:rsid w:val="00405544"/>
    <w:rsid w:val="0040556E"/>
    <w:rsid w:val="0040557E"/>
    <w:rsid w:val="004056F2"/>
    <w:rsid w:val="00405C0C"/>
    <w:rsid w:val="00406058"/>
    <w:rsid w:val="004066D4"/>
    <w:rsid w:val="00406C51"/>
    <w:rsid w:val="0040774D"/>
    <w:rsid w:val="0040791A"/>
    <w:rsid w:val="00410183"/>
    <w:rsid w:val="00410227"/>
    <w:rsid w:val="004104EA"/>
    <w:rsid w:val="004105B0"/>
    <w:rsid w:val="00410AE2"/>
    <w:rsid w:val="00410B2E"/>
    <w:rsid w:val="00410F9A"/>
    <w:rsid w:val="00411277"/>
    <w:rsid w:val="00411B8C"/>
    <w:rsid w:val="00411CF1"/>
    <w:rsid w:val="00411F74"/>
    <w:rsid w:val="00411FEA"/>
    <w:rsid w:val="0041274D"/>
    <w:rsid w:val="0041293A"/>
    <w:rsid w:val="00412B89"/>
    <w:rsid w:val="00412C26"/>
    <w:rsid w:val="004133F7"/>
    <w:rsid w:val="00413AC3"/>
    <w:rsid w:val="00413AF9"/>
    <w:rsid w:val="004143A2"/>
    <w:rsid w:val="00414D22"/>
    <w:rsid w:val="00415113"/>
    <w:rsid w:val="004156DA"/>
    <w:rsid w:val="004157D2"/>
    <w:rsid w:val="004164BE"/>
    <w:rsid w:val="00416686"/>
    <w:rsid w:val="004168C4"/>
    <w:rsid w:val="00416968"/>
    <w:rsid w:val="004169E8"/>
    <w:rsid w:val="00417290"/>
    <w:rsid w:val="00417682"/>
    <w:rsid w:val="0041776F"/>
    <w:rsid w:val="0041782F"/>
    <w:rsid w:val="00417C66"/>
    <w:rsid w:val="004202EA"/>
    <w:rsid w:val="0042036D"/>
    <w:rsid w:val="004205BD"/>
    <w:rsid w:val="0042098C"/>
    <w:rsid w:val="00420B7C"/>
    <w:rsid w:val="0042153E"/>
    <w:rsid w:val="00421AD6"/>
    <w:rsid w:val="00421AE1"/>
    <w:rsid w:val="00421C4A"/>
    <w:rsid w:val="00422459"/>
    <w:rsid w:val="00422DCC"/>
    <w:rsid w:val="00422DD5"/>
    <w:rsid w:val="00423915"/>
    <w:rsid w:val="00423E1A"/>
    <w:rsid w:val="00424300"/>
    <w:rsid w:val="00424353"/>
    <w:rsid w:val="004249C1"/>
    <w:rsid w:val="0042516B"/>
    <w:rsid w:val="004252C4"/>
    <w:rsid w:val="004255F8"/>
    <w:rsid w:val="00425845"/>
    <w:rsid w:val="00425912"/>
    <w:rsid w:val="00425DB6"/>
    <w:rsid w:val="004262EA"/>
    <w:rsid w:val="004265C7"/>
    <w:rsid w:val="00426A4C"/>
    <w:rsid w:val="00426B7B"/>
    <w:rsid w:val="00426ECD"/>
    <w:rsid w:val="00427139"/>
    <w:rsid w:val="0042737B"/>
    <w:rsid w:val="0042785E"/>
    <w:rsid w:val="00427DFF"/>
    <w:rsid w:val="00427F37"/>
    <w:rsid w:val="00430107"/>
    <w:rsid w:val="00430190"/>
    <w:rsid w:val="00430839"/>
    <w:rsid w:val="0043099A"/>
    <w:rsid w:val="00430CF9"/>
    <w:rsid w:val="00430DF3"/>
    <w:rsid w:val="00430F22"/>
    <w:rsid w:val="00431381"/>
    <w:rsid w:val="0043141A"/>
    <w:rsid w:val="00432019"/>
    <w:rsid w:val="00432117"/>
    <w:rsid w:val="00432380"/>
    <w:rsid w:val="004324F5"/>
    <w:rsid w:val="00432989"/>
    <w:rsid w:val="004329BB"/>
    <w:rsid w:val="00432BD3"/>
    <w:rsid w:val="00433421"/>
    <w:rsid w:val="0043391F"/>
    <w:rsid w:val="0043397B"/>
    <w:rsid w:val="004339FB"/>
    <w:rsid w:val="00433F0B"/>
    <w:rsid w:val="00434AAD"/>
    <w:rsid w:val="00434BCC"/>
    <w:rsid w:val="00434ED7"/>
    <w:rsid w:val="00435018"/>
    <w:rsid w:val="004352AB"/>
    <w:rsid w:val="00435754"/>
    <w:rsid w:val="00435940"/>
    <w:rsid w:val="00436045"/>
    <w:rsid w:val="0043631E"/>
    <w:rsid w:val="00436888"/>
    <w:rsid w:val="00436A31"/>
    <w:rsid w:val="00436A66"/>
    <w:rsid w:val="0043750A"/>
    <w:rsid w:val="00437B58"/>
    <w:rsid w:val="00437C5A"/>
    <w:rsid w:val="004400BC"/>
    <w:rsid w:val="0044024E"/>
    <w:rsid w:val="00440272"/>
    <w:rsid w:val="00440750"/>
    <w:rsid w:val="004410FD"/>
    <w:rsid w:val="004418FC"/>
    <w:rsid w:val="00441959"/>
    <w:rsid w:val="00441B68"/>
    <w:rsid w:val="00441D82"/>
    <w:rsid w:val="00441DBA"/>
    <w:rsid w:val="004421A5"/>
    <w:rsid w:val="004421E6"/>
    <w:rsid w:val="0044231E"/>
    <w:rsid w:val="00442670"/>
    <w:rsid w:val="00442753"/>
    <w:rsid w:val="00442C91"/>
    <w:rsid w:val="004431F8"/>
    <w:rsid w:val="0044373E"/>
    <w:rsid w:val="004438CE"/>
    <w:rsid w:val="00443BAD"/>
    <w:rsid w:val="00443BB1"/>
    <w:rsid w:val="004442F9"/>
    <w:rsid w:val="004445BF"/>
    <w:rsid w:val="00444CF1"/>
    <w:rsid w:val="00445655"/>
    <w:rsid w:val="00445A0B"/>
    <w:rsid w:val="004464D0"/>
    <w:rsid w:val="00446697"/>
    <w:rsid w:val="00447210"/>
    <w:rsid w:val="004475EA"/>
    <w:rsid w:val="00447890"/>
    <w:rsid w:val="00447F8F"/>
    <w:rsid w:val="00450271"/>
    <w:rsid w:val="00450B51"/>
    <w:rsid w:val="004514E8"/>
    <w:rsid w:val="00451773"/>
    <w:rsid w:val="00451868"/>
    <w:rsid w:val="00451A58"/>
    <w:rsid w:val="00451B28"/>
    <w:rsid w:val="00452231"/>
    <w:rsid w:val="00452464"/>
    <w:rsid w:val="004525B9"/>
    <w:rsid w:val="00452A19"/>
    <w:rsid w:val="00452AD0"/>
    <w:rsid w:val="004530CB"/>
    <w:rsid w:val="00453477"/>
    <w:rsid w:val="004534A4"/>
    <w:rsid w:val="004536B8"/>
    <w:rsid w:val="00453C2F"/>
    <w:rsid w:val="00453D3F"/>
    <w:rsid w:val="0045400E"/>
    <w:rsid w:val="00454C16"/>
    <w:rsid w:val="004553DF"/>
    <w:rsid w:val="00455E91"/>
    <w:rsid w:val="00456586"/>
    <w:rsid w:val="004571D5"/>
    <w:rsid w:val="0045722A"/>
    <w:rsid w:val="0045753C"/>
    <w:rsid w:val="00457720"/>
    <w:rsid w:val="00457905"/>
    <w:rsid w:val="00457BFE"/>
    <w:rsid w:val="00460158"/>
    <w:rsid w:val="0046056A"/>
    <w:rsid w:val="004607FD"/>
    <w:rsid w:val="00460814"/>
    <w:rsid w:val="00460C52"/>
    <w:rsid w:val="004612DE"/>
    <w:rsid w:val="004614EF"/>
    <w:rsid w:val="004615F1"/>
    <w:rsid w:val="0046178A"/>
    <w:rsid w:val="004618CE"/>
    <w:rsid w:val="004623B0"/>
    <w:rsid w:val="0046240E"/>
    <w:rsid w:val="0046253D"/>
    <w:rsid w:val="00462B91"/>
    <w:rsid w:val="00462CB0"/>
    <w:rsid w:val="00462CBB"/>
    <w:rsid w:val="004630DB"/>
    <w:rsid w:val="004632BD"/>
    <w:rsid w:val="00463416"/>
    <w:rsid w:val="00463761"/>
    <w:rsid w:val="00464091"/>
    <w:rsid w:val="004641F9"/>
    <w:rsid w:val="004642F4"/>
    <w:rsid w:val="00464413"/>
    <w:rsid w:val="00464769"/>
    <w:rsid w:val="00464DEF"/>
    <w:rsid w:val="00465230"/>
    <w:rsid w:val="00465CA1"/>
    <w:rsid w:val="0046626C"/>
    <w:rsid w:val="004662BA"/>
    <w:rsid w:val="004662BD"/>
    <w:rsid w:val="004662E3"/>
    <w:rsid w:val="0046651F"/>
    <w:rsid w:val="00467353"/>
    <w:rsid w:val="00467777"/>
    <w:rsid w:val="00467C69"/>
    <w:rsid w:val="00470D60"/>
    <w:rsid w:val="00470D75"/>
    <w:rsid w:val="00470FE9"/>
    <w:rsid w:val="00471082"/>
    <w:rsid w:val="00471608"/>
    <w:rsid w:val="00471705"/>
    <w:rsid w:val="00471753"/>
    <w:rsid w:val="00471775"/>
    <w:rsid w:val="00471CA6"/>
    <w:rsid w:val="00471CB3"/>
    <w:rsid w:val="00471E13"/>
    <w:rsid w:val="00472087"/>
    <w:rsid w:val="004721CC"/>
    <w:rsid w:val="004731A9"/>
    <w:rsid w:val="004733A6"/>
    <w:rsid w:val="00473502"/>
    <w:rsid w:val="00473820"/>
    <w:rsid w:val="00473DCD"/>
    <w:rsid w:val="00474156"/>
    <w:rsid w:val="00474292"/>
    <w:rsid w:val="0047441C"/>
    <w:rsid w:val="004747E0"/>
    <w:rsid w:val="00474852"/>
    <w:rsid w:val="00474C4C"/>
    <w:rsid w:val="0047531A"/>
    <w:rsid w:val="00475E12"/>
    <w:rsid w:val="00475E7D"/>
    <w:rsid w:val="004761C2"/>
    <w:rsid w:val="00476853"/>
    <w:rsid w:val="00476F23"/>
    <w:rsid w:val="00476F48"/>
    <w:rsid w:val="00476F53"/>
    <w:rsid w:val="00476F89"/>
    <w:rsid w:val="00476FF1"/>
    <w:rsid w:val="0047720D"/>
    <w:rsid w:val="004778BB"/>
    <w:rsid w:val="00477E04"/>
    <w:rsid w:val="00477ED8"/>
    <w:rsid w:val="00480115"/>
    <w:rsid w:val="00480B26"/>
    <w:rsid w:val="00480D43"/>
    <w:rsid w:val="00480E8C"/>
    <w:rsid w:val="00481360"/>
    <w:rsid w:val="004816E4"/>
    <w:rsid w:val="00481A36"/>
    <w:rsid w:val="00481BF4"/>
    <w:rsid w:val="00481DE5"/>
    <w:rsid w:val="00482305"/>
    <w:rsid w:val="0048244C"/>
    <w:rsid w:val="0048259D"/>
    <w:rsid w:val="00482753"/>
    <w:rsid w:val="00482E11"/>
    <w:rsid w:val="0048301F"/>
    <w:rsid w:val="0048311A"/>
    <w:rsid w:val="004831B7"/>
    <w:rsid w:val="004831B8"/>
    <w:rsid w:val="00483801"/>
    <w:rsid w:val="00483825"/>
    <w:rsid w:val="00483C8B"/>
    <w:rsid w:val="00483D85"/>
    <w:rsid w:val="0048478C"/>
    <w:rsid w:val="0048495A"/>
    <w:rsid w:val="004849A6"/>
    <w:rsid w:val="00484BD6"/>
    <w:rsid w:val="00484F45"/>
    <w:rsid w:val="00485D46"/>
    <w:rsid w:val="00485DFE"/>
    <w:rsid w:val="00485F8C"/>
    <w:rsid w:val="00486B64"/>
    <w:rsid w:val="00486F4F"/>
    <w:rsid w:val="00487723"/>
    <w:rsid w:val="00487C46"/>
    <w:rsid w:val="004903E6"/>
    <w:rsid w:val="0049090F"/>
    <w:rsid w:val="004909BF"/>
    <w:rsid w:val="004912CF"/>
    <w:rsid w:val="004912DF"/>
    <w:rsid w:val="00491435"/>
    <w:rsid w:val="004915AD"/>
    <w:rsid w:val="004915D2"/>
    <w:rsid w:val="00491E7B"/>
    <w:rsid w:val="004923A5"/>
    <w:rsid w:val="004923F7"/>
    <w:rsid w:val="0049276B"/>
    <w:rsid w:val="004932A9"/>
    <w:rsid w:val="004934D8"/>
    <w:rsid w:val="00493505"/>
    <w:rsid w:val="0049360D"/>
    <w:rsid w:val="0049374E"/>
    <w:rsid w:val="00493EEC"/>
    <w:rsid w:val="004940A4"/>
    <w:rsid w:val="00494403"/>
    <w:rsid w:val="00494417"/>
    <w:rsid w:val="00494751"/>
    <w:rsid w:val="00494A58"/>
    <w:rsid w:val="00494B41"/>
    <w:rsid w:val="00495147"/>
    <w:rsid w:val="0049561D"/>
    <w:rsid w:val="004957EF"/>
    <w:rsid w:val="00495E3A"/>
    <w:rsid w:val="00496057"/>
    <w:rsid w:val="004960FD"/>
    <w:rsid w:val="004965AA"/>
    <w:rsid w:val="0049680B"/>
    <w:rsid w:val="00496A0A"/>
    <w:rsid w:val="00496A51"/>
    <w:rsid w:val="004971B1"/>
    <w:rsid w:val="00497347"/>
    <w:rsid w:val="0049761F"/>
    <w:rsid w:val="0049769E"/>
    <w:rsid w:val="0049772E"/>
    <w:rsid w:val="00497BC4"/>
    <w:rsid w:val="00497C8A"/>
    <w:rsid w:val="00497E4B"/>
    <w:rsid w:val="004A03EA"/>
    <w:rsid w:val="004A0513"/>
    <w:rsid w:val="004A0586"/>
    <w:rsid w:val="004A065A"/>
    <w:rsid w:val="004A06EB"/>
    <w:rsid w:val="004A07F5"/>
    <w:rsid w:val="004A0CBA"/>
    <w:rsid w:val="004A0E1E"/>
    <w:rsid w:val="004A1567"/>
    <w:rsid w:val="004A16A0"/>
    <w:rsid w:val="004A1CEE"/>
    <w:rsid w:val="004A1E48"/>
    <w:rsid w:val="004A1F1A"/>
    <w:rsid w:val="004A207D"/>
    <w:rsid w:val="004A2280"/>
    <w:rsid w:val="004A237E"/>
    <w:rsid w:val="004A27A9"/>
    <w:rsid w:val="004A28CE"/>
    <w:rsid w:val="004A28D7"/>
    <w:rsid w:val="004A2A2A"/>
    <w:rsid w:val="004A37DB"/>
    <w:rsid w:val="004A4263"/>
    <w:rsid w:val="004A442F"/>
    <w:rsid w:val="004A4547"/>
    <w:rsid w:val="004A4CB5"/>
    <w:rsid w:val="004A507E"/>
    <w:rsid w:val="004A5C23"/>
    <w:rsid w:val="004A5DA2"/>
    <w:rsid w:val="004A5E51"/>
    <w:rsid w:val="004A60C2"/>
    <w:rsid w:val="004A61CF"/>
    <w:rsid w:val="004A6203"/>
    <w:rsid w:val="004A63EE"/>
    <w:rsid w:val="004A6537"/>
    <w:rsid w:val="004A6859"/>
    <w:rsid w:val="004A689F"/>
    <w:rsid w:val="004A6A2E"/>
    <w:rsid w:val="004A6AB9"/>
    <w:rsid w:val="004A6B55"/>
    <w:rsid w:val="004A6B65"/>
    <w:rsid w:val="004A71BE"/>
    <w:rsid w:val="004A7235"/>
    <w:rsid w:val="004A72C7"/>
    <w:rsid w:val="004A7876"/>
    <w:rsid w:val="004A7DDB"/>
    <w:rsid w:val="004A7EEE"/>
    <w:rsid w:val="004A7FFD"/>
    <w:rsid w:val="004B00C9"/>
    <w:rsid w:val="004B022D"/>
    <w:rsid w:val="004B0ED4"/>
    <w:rsid w:val="004B11AB"/>
    <w:rsid w:val="004B171B"/>
    <w:rsid w:val="004B24B9"/>
    <w:rsid w:val="004B2A95"/>
    <w:rsid w:val="004B2CA3"/>
    <w:rsid w:val="004B2D08"/>
    <w:rsid w:val="004B2E04"/>
    <w:rsid w:val="004B2E91"/>
    <w:rsid w:val="004B2F7D"/>
    <w:rsid w:val="004B324D"/>
    <w:rsid w:val="004B32DB"/>
    <w:rsid w:val="004B33CD"/>
    <w:rsid w:val="004B36EE"/>
    <w:rsid w:val="004B372F"/>
    <w:rsid w:val="004B3B44"/>
    <w:rsid w:val="004B47F8"/>
    <w:rsid w:val="004B486F"/>
    <w:rsid w:val="004B4947"/>
    <w:rsid w:val="004B4AD2"/>
    <w:rsid w:val="004B4F4C"/>
    <w:rsid w:val="004B509D"/>
    <w:rsid w:val="004B530F"/>
    <w:rsid w:val="004B5824"/>
    <w:rsid w:val="004B582E"/>
    <w:rsid w:val="004B5A23"/>
    <w:rsid w:val="004B5BA2"/>
    <w:rsid w:val="004B5F4A"/>
    <w:rsid w:val="004B61B2"/>
    <w:rsid w:val="004B62B2"/>
    <w:rsid w:val="004B62D7"/>
    <w:rsid w:val="004B659A"/>
    <w:rsid w:val="004B6776"/>
    <w:rsid w:val="004B69F4"/>
    <w:rsid w:val="004B6B37"/>
    <w:rsid w:val="004B6C12"/>
    <w:rsid w:val="004B6F72"/>
    <w:rsid w:val="004B76E5"/>
    <w:rsid w:val="004B77F4"/>
    <w:rsid w:val="004B7F6A"/>
    <w:rsid w:val="004B7FBF"/>
    <w:rsid w:val="004C00EB"/>
    <w:rsid w:val="004C0165"/>
    <w:rsid w:val="004C0260"/>
    <w:rsid w:val="004C080C"/>
    <w:rsid w:val="004C0863"/>
    <w:rsid w:val="004C09BA"/>
    <w:rsid w:val="004C157A"/>
    <w:rsid w:val="004C17AB"/>
    <w:rsid w:val="004C1A29"/>
    <w:rsid w:val="004C2149"/>
    <w:rsid w:val="004C2508"/>
    <w:rsid w:val="004C2521"/>
    <w:rsid w:val="004C356A"/>
    <w:rsid w:val="004C3A69"/>
    <w:rsid w:val="004C4190"/>
    <w:rsid w:val="004C42F1"/>
    <w:rsid w:val="004C520F"/>
    <w:rsid w:val="004C52AF"/>
    <w:rsid w:val="004C5386"/>
    <w:rsid w:val="004C569B"/>
    <w:rsid w:val="004C5B27"/>
    <w:rsid w:val="004C5CA1"/>
    <w:rsid w:val="004C5E5A"/>
    <w:rsid w:val="004C5E61"/>
    <w:rsid w:val="004C61DF"/>
    <w:rsid w:val="004C6435"/>
    <w:rsid w:val="004C70C3"/>
    <w:rsid w:val="004C762E"/>
    <w:rsid w:val="004C7ACC"/>
    <w:rsid w:val="004C7EA2"/>
    <w:rsid w:val="004C7FCF"/>
    <w:rsid w:val="004D0153"/>
    <w:rsid w:val="004D0359"/>
    <w:rsid w:val="004D071D"/>
    <w:rsid w:val="004D0A4C"/>
    <w:rsid w:val="004D0D88"/>
    <w:rsid w:val="004D0FF9"/>
    <w:rsid w:val="004D17E6"/>
    <w:rsid w:val="004D1AB7"/>
    <w:rsid w:val="004D1E64"/>
    <w:rsid w:val="004D20F2"/>
    <w:rsid w:val="004D23F1"/>
    <w:rsid w:val="004D24D9"/>
    <w:rsid w:val="004D2514"/>
    <w:rsid w:val="004D2838"/>
    <w:rsid w:val="004D286B"/>
    <w:rsid w:val="004D29A3"/>
    <w:rsid w:val="004D2AA6"/>
    <w:rsid w:val="004D2F28"/>
    <w:rsid w:val="004D32A5"/>
    <w:rsid w:val="004D415E"/>
    <w:rsid w:val="004D41D4"/>
    <w:rsid w:val="004D45B8"/>
    <w:rsid w:val="004D45E6"/>
    <w:rsid w:val="004D49E1"/>
    <w:rsid w:val="004D521E"/>
    <w:rsid w:val="004D528C"/>
    <w:rsid w:val="004D577C"/>
    <w:rsid w:val="004D59D9"/>
    <w:rsid w:val="004D5E1B"/>
    <w:rsid w:val="004D5E25"/>
    <w:rsid w:val="004D638C"/>
    <w:rsid w:val="004D6425"/>
    <w:rsid w:val="004D67B8"/>
    <w:rsid w:val="004D67D5"/>
    <w:rsid w:val="004D6D45"/>
    <w:rsid w:val="004D6E8C"/>
    <w:rsid w:val="004D77AF"/>
    <w:rsid w:val="004D796F"/>
    <w:rsid w:val="004D7A98"/>
    <w:rsid w:val="004D7B5B"/>
    <w:rsid w:val="004E0768"/>
    <w:rsid w:val="004E0825"/>
    <w:rsid w:val="004E09B9"/>
    <w:rsid w:val="004E0CD7"/>
    <w:rsid w:val="004E0FC6"/>
    <w:rsid w:val="004E160A"/>
    <w:rsid w:val="004E18DE"/>
    <w:rsid w:val="004E1C33"/>
    <w:rsid w:val="004E218C"/>
    <w:rsid w:val="004E21C9"/>
    <w:rsid w:val="004E25B6"/>
    <w:rsid w:val="004E27FC"/>
    <w:rsid w:val="004E2DBB"/>
    <w:rsid w:val="004E3279"/>
    <w:rsid w:val="004E34D9"/>
    <w:rsid w:val="004E3C4A"/>
    <w:rsid w:val="004E48F4"/>
    <w:rsid w:val="004E5062"/>
    <w:rsid w:val="004E506A"/>
    <w:rsid w:val="004E5283"/>
    <w:rsid w:val="004E53D4"/>
    <w:rsid w:val="004E58FE"/>
    <w:rsid w:val="004E5910"/>
    <w:rsid w:val="004E5B97"/>
    <w:rsid w:val="004E5E07"/>
    <w:rsid w:val="004E5E36"/>
    <w:rsid w:val="004E62C1"/>
    <w:rsid w:val="004E6601"/>
    <w:rsid w:val="004E69E3"/>
    <w:rsid w:val="004E6B41"/>
    <w:rsid w:val="004E7130"/>
    <w:rsid w:val="004E7149"/>
    <w:rsid w:val="004E77BB"/>
    <w:rsid w:val="004E79D7"/>
    <w:rsid w:val="004E7B1D"/>
    <w:rsid w:val="004E7BD2"/>
    <w:rsid w:val="004E7EF9"/>
    <w:rsid w:val="004F0098"/>
    <w:rsid w:val="004F0228"/>
    <w:rsid w:val="004F02A5"/>
    <w:rsid w:val="004F04F3"/>
    <w:rsid w:val="004F1244"/>
    <w:rsid w:val="004F16E1"/>
    <w:rsid w:val="004F19B5"/>
    <w:rsid w:val="004F19EA"/>
    <w:rsid w:val="004F1F83"/>
    <w:rsid w:val="004F23E7"/>
    <w:rsid w:val="004F2B3D"/>
    <w:rsid w:val="004F3B53"/>
    <w:rsid w:val="004F3C70"/>
    <w:rsid w:val="004F46EC"/>
    <w:rsid w:val="004F480B"/>
    <w:rsid w:val="004F4EA3"/>
    <w:rsid w:val="004F501A"/>
    <w:rsid w:val="004F5A28"/>
    <w:rsid w:val="004F5C3E"/>
    <w:rsid w:val="004F5D02"/>
    <w:rsid w:val="004F5DA7"/>
    <w:rsid w:val="004F6087"/>
    <w:rsid w:val="004F608D"/>
    <w:rsid w:val="004F626D"/>
    <w:rsid w:val="004F65DD"/>
    <w:rsid w:val="004F6699"/>
    <w:rsid w:val="004F674D"/>
    <w:rsid w:val="004F69B2"/>
    <w:rsid w:val="004F70D1"/>
    <w:rsid w:val="004F747D"/>
    <w:rsid w:val="004F778D"/>
    <w:rsid w:val="004F77A6"/>
    <w:rsid w:val="004F79E2"/>
    <w:rsid w:val="004F7C65"/>
    <w:rsid w:val="00500302"/>
    <w:rsid w:val="00500365"/>
    <w:rsid w:val="00500514"/>
    <w:rsid w:val="00500E35"/>
    <w:rsid w:val="005016CA"/>
    <w:rsid w:val="0050192F"/>
    <w:rsid w:val="005019E5"/>
    <w:rsid w:val="00501E45"/>
    <w:rsid w:val="0050218A"/>
    <w:rsid w:val="005023AD"/>
    <w:rsid w:val="00502701"/>
    <w:rsid w:val="00502AEC"/>
    <w:rsid w:val="00502B17"/>
    <w:rsid w:val="00502EF0"/>
    <w:rsid w:val="00502F47"/>
    <w:rsid w:val="0050356D"/>
    <w:rsid w:val="00503D56"/>
    <w:rsid w:val="00503E83"/>
    <w:rsid w:val="00503E88"/>
    <w:rsid w:val="00504631"/>
    <w:rsid w:val="00504942"/>
    <w:rsid w:val="00504C98"/>
    <w:rsid w:val="00504CB6"/>
    <w:rsid w:val="00504E91"/>
    <w:rsid w:val="00504FF5"/>
    <w:rsid w:val="005053A8"/>
    <w:rsid w:val="0050581B"/>
    <w:rsid w:val="00505926"/>
    <w:rsid w:val="00505AF7"/>
    <w:rsid w:val="00505EA3"/>
    <w:rsid w:val="00505F73"/>
    <w:rsid w:val="005064A4"/>
    <w:rsid w:val="00506C79"/>
    <w:rsid w:val="00507015"/>
    <w:rsid w:val="00507768"/>
    <w:rsid w:val="00510C4B"/>
    <w:rsid w:val="00510C60"/>
    <w:rsid w:val="00510D6E"/>
    <w:rsid w:val="00511172"/>
    <w:rsid w:val="00511315"/>
    <w:rsid w:val="00511369"/>
    <w:rsid w:val="00511480"/>
    <w:rsid w:val="005117B4"/>
    <w:rsid w:val="00511CB8"/>
    <w:rsid w:val="00511F80"/>
    <w:rsid w:val="005128E6"/>
    <w:rsid w:val="005128EB"/>
    <w:rsid w:val="00512FC2"/>
    <w:rsid w:val="005133EA"/>
    <w:rsid w:val="00513B0A"/>
    <w:rsid w:val="00513D83"/>
    <w:rsid w:val="00513F66"/>
    <w:rsid w:val="00513FEF"/>
    <w:rsid w:val="0051435A"/>
    <w:rsid w:val="0051492A"/>
    <w:rsid w:val="00514A6C"/>
    <w:rsid w:val="00514B2F"/>
    <w:rsid w:val="0051518A"/>
    <w:rsid w:val="005152F4"/>
    <w:rsid w:val="00515651"/>
    <w:rsid w:val="005159A5"/>
    <w:rsid w:val="00515DB5"/>
    <w:rsid w:val="00515F10"/>
    <w:rsid w:val="0051645E"/>
    <w:rsid w:val="0051654F"/>
    <w:rsid w:val="0051677B"/>
    <w:rsid w:val="0051678D"/>
    <w:rsid w:val="005169CD"/>
    <w:rsid w:val="00516AED"/>
    <w:rsid w:val="00516E4E"/>
    <w:rsid w:val="005174DA"/>
    <w:rsid w:val="00517A01"/>
    <w:rsid w:val="00517CBD"/>
    <w:rsid w:val="00517EEA"/>
    <w:rsid w:val="005205A7"/>
    <w:rsid w:val="00520741"/>
    <w:rsid w:val="00520AAC"/>
    <w:rsid w:val="00520CBE"/>
    <w:rsid w:val="005210EC"/>
    <w:rsid w:val="00521222"/>
    <w:rsid w:val="00521252"/>
    <w:rsid w:val="005213B2"/>
    <w:rsid w:val="00521691"/>
    <w:rsid w:val="00521B49"/>
    <w:rsid w:val="00521BD9"/>
    <w:rsid w:val="00521DCF"/>
    <w:rsid w:val="00521E88"/>
    <w:rsid w:val="005228B9"/>
    <w:rsid w:val="005229B4"/>
    <w:rsid w:val="00522C52"/>
    <w:rsid w:val="00522CF3"/>
    <w:rsid w:val="00522E22"/>
    <w:rsid w:val="00522E87"/>
    <w:rsid w:val="0052327E"/>
    <w:rsid w:val="005233E0"/>
    <w:rsid w:val="00523C66"/>
    <w:rsid w:val="00523CD8"/>
    <w:rsid w:val="00523D42"/>
    <w:rsid w:val="00524172"/>
    <w:rsid w:val="0052449B"/>
    <w:rsid w:val="005244F1"/>
    <w:rsid w:val="00524616"/>
    <w:rsid w:val="005248F5"/>
    <w:rsid w:val="0052514A"/>
    <w:rsid w:val="0052535E"/>
    <w:rsid w:val="005254ED"/>
    <w:rsid w:val="0052609D"/>
    <w:rsid w:val="005262FD"/>
    <w:rsid w:val="005267F4"/>
    <w:rsid w:val="005271CB"/>
    <w:rsid w:val="005271DC"/>
    <w:rsid w:val="00527257"/>
    <w:rsid w:val="0052730A"/>
    <w:rsid w:val="00527348"/>
    <w:rsid w:val="005275EC"/>
    <w:rsid w:val="00527BAD"/>
    <w:rsid w:val="00527E9D"/>
    <w:rsid w:val="00530292"/>
    <w:rsid w:val="005304D2"/>
    <w:rsid w:val="00530665"/>
    <w:rsid w:val="00530D79"/>
    <w:rsid w:val="005311E5"/>
    <w:rsid w:val="005315DC"/>
    <w:rsid w:val="005316F6"/>
    <w:rsid w:val="00531C85"/>
    <w:rsid w:val="00531C99"/>
    <w:rsid w:val="00531E83"/>
    <w:rsid w:val="00531FEC"/>
    <w:rsid w:val="00532035"/>
    <w:rsid w:val="00532610"/>
    <w:rsid w:val="00532790"/>
    <w:rsid w:val="00532E83"/>
    <w:rsid w:val="00533065"/>
    <w:rsid w:val="00533CB6"/>
    <w:rsid w:val="00533D67"/>
    <w:rsid w:val="00533E47"/>
    <w:rsid w:val="00533F41"/>
    <w:rsid w:val="00533F48"/>
    <w:rsid w:val="005346B2"/>
    <w:rsid w:val="00534E71"/>
    <w:rsid w:val="0053506C"/>
    <w:rsid w:val="0053564A"/>
    <w:rsid w:val="00535744"/>
    <w:rsid w:val="00535B8C"/>
    <w:rsid w:val="00535BA9"/>
    <w:rsid w:val="00535DBB"/>
    <w:rsid w:val="00536145"/>
    <w:rsid w:val="005362B6"/>
    <w:rsid w:val="005367B7"/>
    <w:rsid w:val="0053684D"/>
    <w:rsid w:val="00536B82"/>
    <w:rsid w:val="0053781B"/>
    <w:rsid w:val="00537BAE"/>
    <w:rsid w:val="00540450"/>
    <w:rsid w:val="00540522"/>
    <w:rsid w:val="005407D0"/>
    <w:rsid w:val="00541279"/>
    <w:rsid w:val="0054145A"/>
    <w:rsid w:val="005414F5"/>
    <w:rsid w:val="00541CAA"/>
    <w:rsid w:val="00542177"/>
    <w:rsid w:val="005424C0"/>
    <w:rsid w:val="0054289F"/>
    <w:rsid w:val="005429E9"/>
    <w:rsid w:val="005431FC"/>
    <w:rsid w:val="005433DE"/>
    <w:rsid w:val="0054366D"/>
    <w:rsid w:val="0054389B"/>
    <w:rsid w:val="00543960"/>
    <w:rsid w:val="005439C0"/>
    <w:rsid w:val="00544311"/>
    <w:rsid w:val="005444A8"/>
    <w:rsid w:val="00544A4C"/>
    <w:rsid w:val="00545E47"/>
    <w:rsid w:val="005463C7"/>
    <w:rsid w:val="0054686F"/>
    <w:rsid w:val="00546997"/>
    <w:rsid w:val="005469FA"/>
    <w:rsid w:val="00546A01"/>
    <w:rsid w:val="00546DA0"/>
    <w:rsid w:val="00546DA7"/>
    <w:rsid w:val="00547073"/>
    <w:rsid w:val="00547A56"/>
    <w:rsid w:val="005500DF"/>
    <w:rsid w:val="00550367"/>
    <w:rsid w:val="005503E5"/>
    <w:rsid w:val="00550583"/>
    <w:rsid w:val="0055068D"/>
    <w:rsid w:val="00550691"/>
    <w:rsid w:val="00550B9A"/>
    <w:rsid w:val="00550C58"/>
    <w:rsid w:val="005516B1"/>
    <w:rsid w:val="00551BBA"/>
    <w:rsid w:val="00551C77"/>
    <w:rsid w:val="00551F3E"/>
    <w:rsid w:val="005523E3"/>
    <w:rsid w:val="00552C11"/>
    <w:rsid w:val="00552D10"/>
    <w:rsid w:val="00552DD8"/>
    <w:rsid w:val="00552F4D"/>
    <w:rsid w:val="00553E6F"/>
    <w:rsid w:val="0055413E"/>
    <w:rsid w:val="005545D6"/>
    <w:rsid w:val="005551D7"/>
    <w:rsid w:val="005557C5"/>
    <w:rsid w:val="00555C0E"/>
    <w:rsid w:val="005560FB"/>
    <w:rsid w:val="005564BB"/>
    <w:rsid w:val="00556D11"/>
    <w:rsid w:val="00556FF8"/>
    <w:rsid w:val="005572EE"/>
    <w:rsid w:val="00557643"/>
    <w:rsid w:val="005576B2"/>
    <w:rsid w:val="00557FFA"/>
    <w:rsid w:val="005602E4"/>
    <w:rsid w:val="005604F4"/>
    <w:rsid w:val="00560667"/>
    <w:rsid w:val="0056067C"/>
    <w:rsid w:val="0056090D"/>
    <w:rsid w:val="00560E92"/>
    <w:rsid w:val="00561140"/>
    <w:rsid w:val="005614CB"/>
    <w:rsid w:val="005615AA"/>
    <w:rsid w:val="00561847"/>
    <w:rsid w:val="00561988"/>
    <w:rsid w:val="00561A90"/>
    <w:rsid w:val="00561D3B"/>
    <w:rsid w:val="0056209B"/>
    <w:rsid w:val="005620F0"/>
    <w:rsid w:val="005622AC"/>
    <w:rsid w:val="005622BF"/>
    <w:rsid w:val="005623F0"/>
    <w:rsid w:val="005627BE"/>
    <w:rsid w:val="005629AB"/>
    <w:rsid w:val="00562B1A"/>
    <w:rsid w:val="00562F6F"/>
    <w:rsid w:val="0056338C"/>
    <w:rsid w:val="0056341F"/>
    <w:rsid w:val="005635F5"/>
    <w:rsid w:val="0056398F"/>
    <w:rsid w:val="0056399D"/>
    <w:rsid w:val="00563B14"/>
    <w:rsid w:val="00563EE6"/>
    <w:rsid w:val="005648AA"/>
    <w:rsid w:val="00564ADA"/>
    <w:rsid w:val="00564C3B"/>
    <w:rsid w:val="00564E3A"/>
    <w:rsid w:val="005650D9"/>
    <w:rsid w:val="0056535A"/>
    <w:rsid w:val="005653FB"/>
    <w:rsid w:val="00565643"/>
    <w:rsid w:val="0056568C"/>
    <w:rsid w:val="0056570E"/>
    <w:rsid w:val="0056584B"/>
    <w:rsid w:val="00565A62"/>
    <w:rsid w:val="00565F80"/>
    <w:rsid w:val="005661E9"/>
    <w:rsid w:val="00566B27"/>
    <w:rsid w:val="00566DEB"/>
    <w:rsid w:val="00567818"/>
    <w:rsid w:val="00567B3A"/>
    <w:rsid w:val="00570035"/>
    <w:rsid w:val="0057061F"/>
    <w:rsid w:val="00570810"/>
    <w:rsid w:val="00570934"/>
    <w:rsid w:val="00570B5D"/>
    <w:rsid w:val="00570BBF"/>
    <w:rsid w:val="00571572"/>
    <w:rsid w:val="005719ED"/>
    <w:rsid w:val="00571C19"/>
    <w:rsid w:val="00571EE8"/>
    <w:rsid w:val="0057202A"/>
    <w:rsid w:val="00572133"/>
    <w:rsid w:val="005721D3"/>
    <w:rsid w:val="00572409"/>
    <w:rsid w:val="005725A0"/>
    <w:rsid w:val="00572D0B"/>
    <w:rsid w:val="00572EDC"/>
    <w:rsid w:val="00572F2A"/>
    <w:rsid w:val="00572F4E"/>
    <w:rsid w:val="00573073"/>
    <w:rsid w:val="005731BD"/>
    <w:rsid w:val="00573AA5"/>
    <w:rsid w:val="00573ED3"/>
    <w:rsid w:val="005740BD"/>
    <w:rsid w:val="005741E3"/>
    <w:rsid w:val="0057422E"/>
    <w:rsid w:val="0057425B"/>
    <w:rsid w:val="0057480E"/>
    <w:rsid w:val="00574DED"/>
    <w:rsid w:val="00574E46"/>
    <w:rsid w:val="00574F44"/>
    <w:rsid w:val="00575329"/>
    <w:rsid w:val="005765AA"/>
    <w:rsid w:val="00576E61"/>
    <w:rsid w:val="0057746A"/>
    <w:rsid w:val="0057748D"/>
    <w:rsid w:val="00577968"/>
    <w:rsid w:val="00577AA5"/>
    <w:rsid w:val="00577E5C"/>
    <w:rsid w:val="00577F61"/>
    <w:rsid w:val="00580710"/>
    <w:rsid w:val="0058084F"/>
    <w:rsid w:val="00580919"/>
    <w:rsid w:val="00580C23"/>
    <w:rsid w:val="005811B8"/>
    <w:rsid w:val="00581223"/>
    <w:rsid w:val="00581C4D"/>
    <w:rsid w:val="00582149"/>
    <w:rsid w:val="005822E2"/>
    <w:rsid w:val="00582822"/>
    <w:rsid w:val="00582879"/>
    <w:rsid w:val="005828F8"/>
    <w:rsid w:val="00582945"/>
    <w:rsid w:val="00582C36"/>
    <w:rsid w:val="005833CF"/>
    <w:rsid w:val="00583677"/>
    <w:rsid w:val="00584408"/>
    <w:rsid w:val="0058466D"/>
    <w:rsid w:val="00584CEC"/>
    <w:rsid w:val="00584DFD"/>
    <w:rsid w:val="00585254"/>
    <w:rsid w:val="00585D70"/>
    <w:rsid w:val="00585F01"/>
    <w:rsid w:val="005863DD"/>
    <w:rsid w:val="005867F4"/>
    <w:rsid w:val="005869C0"/>
    <w:rsid w:val="00586D52"/>
    <w:rsid w:val="005877B5"/>
    <w:rsid w:val="005879C1"/>
    <w:rsid w:val="00587AA3"/>
    <w:rsid w:val="00590227"/>
    <w:rsid w:val="00590274"/>
    <w:rsid w:val="00590C4B"/>
    <w:rsid w:val="005912FF"/>
    <w:rsid w:val="00591607"/>
    <w:rsid w:val="005918FE"/>
    <w:rsid w:val="00592661"/>
    <w:rsid w:val="00592D47"/>
    <w:rsid w:val="00593AC3"/>
    <w:rsid w:val="00593B2C"/>
    <w:rsid w:val="00593D6A"/>
    <w:rsid w:val="0059426B"/>
    <w:rsid w:val="005946A1"/>
    <w:rsid w:val="00594782"/>
    <w:rsid w:val="00594E11"/>
    <w:rsid w:val="00595187"/>
    <w:rsid w:val="005955C6"/>
    <w:rsid w:val="0059572F"/>
    <w:rsid w:val="005957A2"/>
    <w:rsid w:val="005959AF"/>
    <w:rsid w:val="00595BB4"/>
    <w:rsid w:val="00596021"/>
    <w:rsid w:val="005965B4"/>
    <w:rsid w:val="005966C0"/>
    <w:rsid w:val="00596A67"/>
    <w:rsid w:val="00596B3F"/>
    <w:rsid w:val="0059736B"/>
    <w:rsid w:val="005977A7"/>
    <w:rsid w:val="00597E32"/>
    <w:rsid w:val="005A0513"/>
    <w:rsid w:val="005A070D"/>
    <w:rsid w:val="005A0BE9"/>
    <w:rsid w:val="005A0EB3"/>
    <w:rsid w:val="005A1069"/>
    <w:rsid w:val="005A130C"/>
    <w:rsid w:val="005A17D4"/>
    <w:rsid w:val="005A1BF9"/>
    <w:rsid w:val="005A1F43"/>
    <w:rsid w:val="005A21F2"/>
    <w:rsid w:val="005A2B6D"/>
    <w:rsid w:val="005A2CD5"/>
    <w:rsid w:val="005A30A6"/>
    <w:rsid w:val="005A3C80"/>
    <w:rsid w:val="005A3D3C"/>
    <w:rsid w:val="005A3FE0"/>
    <w:rsid w:val="005A41D6"/>
    <w:rsid w:val="005A42C9"/>
    <w:rsid w:val="005A4735"/>
    <w:rsid w:val="005A4FD7"/>
    <w:rsid w:val="005A53DF"/>
    <w:rsid w:val="005A5472"/>
    <w:rsid w:val="005A5581"/>
    <w:rsid w:val="005A5D5C"/>
    <w:rsid w:val="005A6264"/>
    <w:rsid w:val="005A637F"/>
    <w:rsid w:val="005A67E1"/>
    <w:rsid w:val="005A690B"/>
    <w:rsid w:val="005A6A53"/>
    <w:rsid w:val="005A7142"/>
    <w:rsid w:val="005A7372"/>
    <w:rsid w:val="005A7659"/>
    <w:rsid w:val="005A7B4E"/>
    <w:rsid w:val="005A7B83"/>
    <w:rsid w:val="005A7E65"/>
    <w:rsid w:val="005A7ED4"/>
    <w:rsid w:val="005B04F2"/>
    <w:rsid w:val="005B062C"/>
    <w:rsid w:val="005B0736"/>
    <w:rsid w:val="005B07AF"/>
    <w:rsid w:val="005B0859"/>
    <w:rsid w:val="005B0D05"/>
    <w:rsid w:val="005B102C"/>
    <w:rsid w:val="005B14B6"/>
    <w:rsid w:val="005B1586"/>
    <w:rsid w:val="005B1CEB"/>
    <w:rsid w:val="005B1F1B"/>
    <w:rsid w:val="005B2173"/>
    <w:rsid w:val="005B24D3"/>
    <w:rsid w:val="005B2576"/>
    <w:rsid w:val="005B26CC"/>
    <w:rsid w:val="005B37C7"/>
    <w:rsid w:val="005B39B6"/>
    <w:rsid w:val="005B3F06"/>
    <w:rsid w:val="005B4291"/>
    <w:rsid w:val="005B4786"/>
    <w:rsid w:val="005B496C"/>
    <w:rsid w:val="005B498A"/>
    <w:rsid w:val="005B4A98"/>
    <w:rsid w:val="005B4AFD"/>
    <w:rsid w:val="005B4BB7"/>
    <w:rsid w:val="005B4D94"/>
    <w:rsid w:val="005B50F5"/>
    <w:rsid w:val="005B54CE"/>
    <w:rsid w:val="005B560D"/>
    <w:rsid w:val="005B5C3C"/>
    <w:rsid w:val="005B5E20"/>
    <w:rsid w:val="005B60FC"/>
    <w:rsid w:val="005B65C9"/>
    <w:rsid w:val="005B663D"/>
    <w:rsid w:val="005B6864"/>
    <w:rsid w:val="005B7045"/>
    <w:rsid w:val="005B716E"/>
    <w:rsid w:val="005B7326"/>
    <w:rsid w:val="005B7596"/>
    <w:rsid w:val="005B75BD"/>
    <w:rsid w:val="005B7AD1"/>
    <w:rsid w:val="005C000E"/>
    <w:rsid w:val="005C099E"/>
    <w:rsid w:val="005C1380"/>
    <w:rsid w:val="005C17E0"/>
    <w:rsid w:val="005C1FB4"/>
    <w:rsid w:val="005C23EF"/>
    <w:rsid w:val="005C261E"/>
    <w:rsid w:val="005C2900"/>
    <w:rsid w:val="005C2DDA"/>
    <w:rsid w:val="005C2E67"/>
    <w:rsid w:val="005C3178"/>
    <w:rsid w:val="005C3351"/>
    <w:rsid w:val="005C36CC"/>
    <w:rsid w:val="005C386B"/>
    <w:rsid w:val="005C3A26"/>
    <w:rsid w:val="005C3C50"/>
    <w:rsid w:val="005C3D34"/>
    <w:rsid w:val="005C3FAD"/>
    <w:rsid w:val="005C4505"/>
    <w:rsid w:val="005C47E8"/>
    <w:rsid w:val="005C48D7"/>
    <w:rsid w:val="005C4A0A"/>
    <w:rsid w:val="005C4D74"/>
    <w:rsid w:val="005C5233"/>
    <w:rsid w:val="005C5785"/>
    <w:rsid w:val="005C58EF"/>
    <w:rsid w:val="005C590D"/>
    <w:rsid w:val="005C5977"/>
    <w:rsid w:val="005C5F37"/>
    <w:rsid w:val="005C61BB"/>
    <w:rsid w:val="005C6242"/>
    <w:rsid w:val="005C6CFD"/>
    <w:rsid w:val="005C78E1"/>
    <w:rsid w:val="005C7D4B"/>
    <w:rsid w:val="005C7E9D"/>
    <w:rsid w:val="005D0402"/>
    <w:rsid w:val="005D045E"/>
    <w:rsid w:val="005D0AFB"/>
    <w:rsid w:val="005D105D"/>
    <w:rsid w:val="005D1102"/>
    <w:rsid w:val="005D12CE"/>
    <w:rsid w:val="005D1394"/>
    <w:rsid w:val="005D139C"/>
    <w:rsid w:val="005D1634"/>
    <w:rsid w:val="005D1BA9"/>
    <w:rsid w:val="005D201E"/>
    <w:rsid w:val="005D2436"/>
    <w:rsid w:val="005D2576"/>
    <w:rsid w:val="005D26C6"/>
    <w:rsid w:val="005D29FB"/>
    <w:rsid w:val="005D2A31"/>
    <w:rsid w:val="005D2C64"/>
    <w:rsid w:val="005D2C71"/>
    <w:rsid w:val="005D2D47"/>
    <w:rsid w:val="005D2DA2"/>
    <w:rsid w:val="005D323E"/>
    <w:rsid w:val="005D35B5"/>
    <w:rsid w:val="005D3737"/>
    <w:rsid w:val="005D3ACB"/>
    <w:rsid w:val="005D3AD2"/>
    <w:rsid w:val="005D3BF4"/>
    <w:rsid w:val="005D3DFB"/>
    <w:rsid w:val="005D3F8B"/>
    <w:rsid w:val="005D4D9E"/>
    <w:rsid w:val="005D4FE6"/>
    <w:rsid w:val="005D54DE"/>
    <w:rsid w:val="005D5949"/>
    <w:rsid w:val="005D5B72"/>
    <w:rsid w:val="005D5E8B"/>
    <w:rsid w:val="005D5EE8"/>
    <w:rsid w:val="005D5F62"/>
    <w:rsid w:val="005D5FA4"/>
    <w:rsid w:val="005D6967"/>
    <w:rsid w:val="005D7112"/>
    <w:rsid w:val="005D74EC"/>
    <w:rsid w:val="005D7A82"/>
    <w:rsid w:val="005E018A"/>
    <w:rsid w:val="005E0331"/>
    <w:rsid w:val="005E058D"/>
    <w:rsid w:val="005E0C24"/>
    <w:rsid w:val="005E1598"/>
    <w:rsid w:val="005E2110"/>
    <w:rsid w:val="005E2506"/>
    <w:rsid w:val="005E2EF1"/>
    <w:rsid w:val="005E3419"/>
    <w:rsid w:val="005E3C7F"/>
    <w:rsid w:val="005E4229"/>
    <w:rsid w:val="005E459D"/>
    <w:rsid w:val="005E45CC"/>
    <w:rsid w:val="005E4685"/>
    <w:rsid w:val="005E47B6"/>
    <w:rsid w:val="005E5062"/>
    <w:rsid w:val="005E5289"/>
    <w:rsid w:val="005E56C7"/>
    <w:rsid w:val="005E5B5D"/>
    <w:rsid w:val="005E5C12"/>
    <w:rsid w:val="005E601D"/>
    <w:rsid w:val="005E62B3"/>
    <w:rsid w:val="005E6533"/>
    <w:rsid w:val="005E6586"/>
    <w:rsid w:val="005E6AB8"/>
    <w:rsid w:val="005E6CD1"/>
    <w:rsid w:val="005E7B39"/>
    <w:rsid w:val="005E7DA3"/>
    <w:rsid w:val="005E7EDA"/>
    <w:rsid w:val="005F0204"/>
    <w:rsid w:val="005F02B2"/>
    <w:rsid w:val="005F076D"/>
    <w:rsid w:val="005F0AAB"/>
    <w:rsid w:val="005F16AA"/>
    <w:rsid w:val="005F197A"/>
    <w:rsid w:val="005F1F96"/>
    <w:rsid w:val="005F242E"/>
    <w:rsid w:val="005F2473"/>
    <w:rsid w:val="005F249F"/>
    <w:rsid w:val="005F2FBF"/>
    <w:rsid w:val="005F2FC2"/>
    <w:rsid w:val="005F342C"/>
    <w:rsid w:val="005F35A6"/>
    <w:rsid w:val="005F3DDC"/>
    <w:rsid w:val="005F4284"/>
    <w:rsid w:val="005F47E9"/>
    <w:rsid w:val="005F47F4"/>
    <w:rsid w:val="005F495A"/>
    <w:rsid w:val="005F496D"/>
    <w:rsid w:val="005F4CFD"/>
    <w:rsid w:val="005F4D1E"/>
    <w:rsid w:val="005F5089"/>
    <w:rsid w:val="005F50CA"/>
    <w:rsid w:val="005F51CD"/>
    <w:rsid w:val="005F5645"/>
    <w:rsid w:val="005F5A14"/>
    <w:rsid w:val="005F5D38"/>
    <w:rsid w:val="005F6864"/>
    <w:rsid w:val="005F68F5"/>
    <w:rsid w:val="005F6CDA"/>
    <w:rsid w:val="005F7574"/>
    <w:rsid w:val="005F7D24"/>
    <w:rsid w:val="00600498"/>
    <w:rsid w:val="006005BC"/>
    <w:rsid w:val="006006AE"/>
    <w:rsid w:val="00600910"/>
    <w:rsid w:val="00600A60"/>
    <w:rsid w:val="00600A72"/>
    <w:rsid w:val="0060143A"/>
    <w:rsid w:val="0060183F"/>
    <w:rsid w:val="00601B76"/>
    <w:rsid w:val="0060201F"/>
    <w:rsid w:val="00602252"/>
    <w:rsid w:val="0060265C"/>
    <w:rsid w:val="006029CB"/>
    <w:rsid w:val="00602D23"/>
    <w:rsid w:val="00602DB4"/>
    <w:rsid w:val="006032CE"/>
    <w:rsid w:val="006035BC"/>
    <w:rsid w:val="00603E14"/>
    <w:rsid w:val="006041C6"/>
    <w:rsid w:val="0060451B"/>
    <w:rsid w:val="00604586"/>
    <w:rsid w:val="0060460B"/>
    <w:rsid w:val="0060466F"/>
    <w:rsid w:val="00604E60"/>
    <w:rsid w:val="00604E70"/>
    <w:rsid w:val="00605D10"/>
    <w:rsid w:val="006061BE"/>
    <w:rsid w:val="0060659C"/>
    <w:rsid w:val="00606852"/>
    <w:rsid w:val="00606B7B"/>
    <w:rsid w:val="0060739D"/>
    <w:rsid w:val="00607986"/>
    <w:rsid w:val="00607C9C"/>
    <w:rsid w:val="00607CBF"/>
    <w:rsid w:val="00607D00"/>
    <w:rsid w:val="00607D34"/>
    <w:rsid w:val="00607E78"/>
    <w:rsid w:val="00607EE8"/>
    <w:rsid w:val="00610723"/>
    <w:rsid w:val="0061074B"/>
    <w:rsid w:val="006115E5"/>
    <w:rsid w:val="0061175A"/>
    <w:rsid w:val="0061191D"/>
    <w:rsid w:val="00611C04"/>
    <w:rsid w:val="00611D03"/>
    <w:rsid w:val="0061297A"/>
    <w:rsid w:val="00612CFB"/>
    <w:rsid w:val="00612EB0"/>
    <w:rsid w:val="00613658"/>
    <w:rsid w:val="00613673"/>
    <w:rsid w:val="00613992"/>
    <w:rsid w:val="00613A9A"/>
    <w:rsid w:val="00614075"/>
    <w:rsid w:val="006141D4"/>
    <w:rsid w:val="006142BF"/>
    <w:rsid w:val="00614379"/>
    <w:rsid w:val="00614BA9"/>
    <w:rsid w:val="00614E07"/>
    <w:rsid w:val="006150EF"/>
    <w:rsid w:val="00615B79"/>
    <w:rsid w:val="0061667F"/>
    <w:rsid w:val="00616ACE"/>
    <w:rsid w:val="00616FB0"/>
    <w:rsid w:val="00617143"/>
    <w:rsid w:val="00617B94"/>
    <w:rsid w:val="006205FC"/>
    <w:rsid w:val="00621073"/>
    <w:rsid w:val="0062148A"/>
    <w:rsid w:val="006218F8"/>
    <w:rsid w:val="006219E1"/>
    <w:rsid w:val="00621E01"/>
    <w:rsid w:val="00622122"/>
    <w:rsid w:val="0062214F"/>
    <w:rsid w:val="0062242D"/>
    <w:rsid w:val="006226F1"/>
    <w:rsid w:val="0062278F"/>
    <w:rsid w:val="006227D3"/>
    <w:rsid w:val="00622F1F"/>
    <w:rsid w:val="00622F85"/>
    <w:rsid w:val="00623A3A"/>
    <w:rsid w:val="00623E6C"/>
    <w:rsid w:val="006240C5"/>
    <w:rsid w:val="0062491B"/>
    <w:rsid w:val="00624930"/>
    <w:rsid w:val="006250AA"/>
    <w:rsid w:val="006253A3"/>
    <w:rsid w:val="0062564A"/>
    <w:rsid w:val="00625764"/>
    <w:rsid w:val="00625A33"/>
    <w:rsid w:val="00625C81"/>
    <w:rsid w:val="00625DF5"/>
    <w:rsid w:val="00626051"/>
    <w:rsid w:val="00626076"/>
    <w:rsid w:val="0062607E"/>
    <w:rsid w:val="00626098"/>
    <w:rsid w:val="00627710"/>
    <w:rsid w:val="0062782A"/>
    <w:rsid w:val="00627872"/>
    <w:rsid w:val="00627C70"/>
    <w:rsid w:val="0063008F"/>
    <w:rsid w:val="0063009C"/>
    <w:rsid w:val="0063049F"/>
    <w:rsid w:val="006304E7"/>
    <w:rsid w:val="00630639"/>
    <w:rsid w:val="00630E37"/>
    <w:rsid w:val="00630E4D"/>
    <w:rsid w:val="00630FDD"/>
    <w:rsid w:val="0063158D"/>
    <w:rsid w:val="006315AD"/>
    <w:rsid w:val="006316A1"/>
    <w:rsid w:val="00631E73"/>
    <w:rsid w:val="00631EB0"/>
    <w:rsid w:val="006326BC"/>
    <w:rsid w:val="0063309F"/>
    <w:rsid w:val="006331BE"/>
    <w:rsid w:val="006333DC"/>
    <w:rsid w:val="00633474"/>
    <w:rsid w:val="00633486"/>
    <w:rsid w:val="006339B3"/>
    <w:rsid w:val="006339C0"/>
    <w:rsid w:val="00633A86"/>
    <w:rsid w:val="00633C0E"/>
    <w:rsid w:val="00633D2E"/>
    <w:rsid w:val="0063427E"/>
    <w:rsid w:val="00634F62"/>
    <w:rsid w:val="006352FA"/>
    <w:rsid w:val="0063533A"/>
    <w:rsid w:val="00635714"/>
    <w:rsid w:val="00635E52"/>
    <w:rsid w:val="00635ED4"/>
    <w:rsid w:val="006360D3"/>
    <w:rsid w:val="00636156"/>
    <w:rsid w:val="00636360"/>
    <w:rsid w:val="00636389"/>
    <w:rsid w:val="006366FC"/>
    <w:rsid w:val="0063687E"/>
    <w:rsid w:val="00636930"/>
    <w:rsid w:val="006369F3"/>
    <w:rsid w:val="00636E60"/>
    <w:rsid w:val="00637729"/>
    <w:rsid w:val="006377BD"/>
    <w:rsid w:val="00637AC9"/>
    <w:rsid w:val="00637DF2"/>
    <w:rsid w:val="00637E1E"/>
    <w:rsid w:val="00640264"/>
    <w:rsid w:val="00640915"/>
    <w:rsid w:val="00640D79"/>
    <w:rsid w:val="00640D95"/>
    <w:rsid w:val="0064157C"/>
    <w:rsid w:val="00641665"/>
    <w:rsid w:val="00641CE9"/>
    <w:rsid w:val="0064206D"/>
    <w:rsid w:val="006420A6"/>
    <w:rsid w:val="00642394"/>
    <w:rsid w:val="00642761"/>
    <w:rsid w:val="006427E2"/>
    <w:rsid w:val="00642E46"/>
    <w:rsid w:val="00642EFF"/>
    <w:rsid w:val="00643697"/>
    <w:rsid w:val="00643F07"/>
    <w:rsid w:val="00643FCE"/>
    <w:rsid w:val="00644208"/>
    <w:rsid w:val="0064420F"/>
    <w:rsid w:val="00644495"/>
    <w:rsid w:val="006446A5"/>
    <w:rsid w:val="00644A08"/>
    <w:rsid w:val="00644E2B"/>
    <w:rsid w:val="00644FFE"/>
    <w:rsid w:val="00645353"/>
    <w:rsid w:val="00645766"/>
    <w:rsid w:val="00645E1C"/>
    <w:rsid w:val="00645F3C"/>
    <w:rsid w:val="006461AF"/>
    <w:rsid w:val="006462E8"/>
    <w:rsid w:val="006462F7"/>
    <w:rsid w:val="00646AC6"/>
    <w:rsid w:val="00646B19"/>
    <w:rsid w:val="00647083"/>
    <w:rsid w:val="0064708E"/>
    <w:rsid w:val="00647100"/>
    <w:rsid w:val="00647511"/>
    <w:rsid w:val="0064751A"/>
    <w:rsid w:val="0064753C"/>
    <w:rsid w:val="0064763D"/>
    <w:rsid w:val="00647F4B"/>
    <w:rsid w:val="0065068F"/>
    <w:rsid w:val="00650DA8"/>
    <w:rsid w:val="0065158E"/>
    <w:rsid w:val="006516A6"/>
    <w:rsid w:val="006517D3"/>
    <w:rsid w:val="00651F86"/>
    <w:rsid w:val="00652043"/>
    <w:rsid w:val="006520A6"/>
    <w:rsid w:val="00652174"/>
    <w:rsid w:val="006522E5"/>
    <w:rsid w:val="006529BA"/>
    <w:rsid w:val="00652BD6"/>
    <w:rsid w:val="00652BEC"/>
    <w:rsid w:val="00652F22"/>
    <w:rsid w:val="00652FE2"/>
    <w:rsid w:val="00653030"/>
    <w:rsid w:val="0065318D"/>
    <w:rsid w:val="006533C0"/>
    <w:rsid w:val="00653578"/>
    <w:rsid w:val="0065383F"/>
    <w:rsid w:val="00653C38"/>
    <w:rsid w:val="006540DD"/>
    <w:rsid w:val="00654300"/>
    <w:rsid w:val="0065444E"/>
    <w:rsid w:val="00654924"/>
    <w:rsid w:val="00654F5B"/>
    <w:rsid w:val="00655143"/>
    <w:rsid w:val="006552B4"/>
    <w:rsid w:val="00655487"/>
    <w:rsid w:val="006559EA"/>
    <w:rsid w:val="00655D57"/>
    <w:rsid w:val="00655EE8"/>
    <w:rsid w:val="00656198"/>
    <w:rsid w:val="00656873"/>
    <w:rsid w:val="006568E9"/>
    <w:rsid w:val="006569D5"/>
    <w:rsid w:val="00656E7D"/>
    <w:rsid w:val="00657AF6"/>
    <w:rsid w:val="00660185"/>
    <w:rsid w:val="006601D3"/>
    <w:rsid w:val="00660361"/>
    <w:rsid w:val="0066089D"/>
    <w:rsid w:val="00661668"/>
    <w:rsid w:val="00661952"/>
    <w:rsid w:val="00661962"/>
    <w:rsid w:val="00662327"/>
    <w:rsid w:val="006623A9"/>
    <w:rsid w:val="00662445"/>
    <w:rsid w:val="00662455"/>
    <w:rsid w:val="0066290C"/>
    <w:rsid w:val="00662B7E"/>
    <w:rsid w:val="00662D2A"/>
    <w:rsid w:val="00662DBF"/>
    <w:rsid w:val="00663179"/>
    <w:rsid w:val="0066325A"/>
    <w:rsid w:val="006635F7"/>
    <w:rsid w:val="006637C7"/>
    <w:rsid w:val="0066384B"/>
    <w:rsid w:val="00663901"/>
    <w:rsid w:val="00663924"/>
    <w:rsid w:val="00663E46"/>
    <w:rsid w:val="00664175"/>
    <w:rsid w:val="0066463C"/>
    <w:rsid w:val="00664F69"/>
    <w:rsid w:val="00664FEF"/>
    <w:rsid w:val="00665232"/>
    <w:rsid w:val="00665402"/>
    <w:rsid w:val="00665695"/>
    <w:rsid w:val="0066575B"/>
    <w:rsid w:val="00665B75"/>
    <w:rsid w:val="00665D31"/>
    <w:rsid w:val="00665DF6"/>
    <w:rsid w:val="00665F38"/>
    <w:rsid w:val="006664A5"/>
    <w:rsid w:val="006666A4"/>
    <w:rsid w:val="0066674E"/>
    <w:rsid w:val="00666F62"/>
    <w:rsid w:val="006671FA"/>
    <w:rsid w:val="00667263"/>
    <w:rsid w:val="0066799C"/>
    <w:rsid w:val="006679E4"/>
    <w:rsid w:val="00667B51"/>
    <w:rsid w:val="00667CAB"/>
    <w:rsid w:val="0067061A"/>
    <w:rsid w:val="0067069C"/>
    <w:rsid w:val="00670A50"/>
    <w:rsid w:val="00670FAD"/>
    <w:rsid w:val="00670FCB"/>
    <w:rsid w:val="00671CEF"/>
    <w:rsid w:val="00671EEA"/>
    <w:rsid w:val="0067228E"/>
    <w:rsid w:val="00672930"/>
    <w:rsid w:val="00672AB9"/>
    <w:rsid w:val="00672B83"/>
    <w:rsid w:val="006735B7"/>
    <w:rsid w:val="00673749"/>
    <w:rsid w:val="00673751"/>
    <w:rsid w:val="00673A3C"/>
    <w:rsid w:val="00673BBA"/>
    <w:rsid w:val="006740C1"/>
    <w:rsid w:val="006742C4"/>
    <w:rsid w:val="00674757"/>
    <w:rsid w:val="00674F4B"/>
    <w:rsid w:val="00675661"/>
    <w:rsid w:val="00675B93"/>
    <w:rsid w:val="00675D75"/>
    <w:rsid w:val="0067608C"/>
    <w:rsid w:val="006761EF"/>
    <w:rsid w:val="006762E7"/>
    <w:rsid w:val="00676E5D"/>
    <w:rsid w:val="00676E86"/>
    <w:rsid w:val="0067723D"/>
    <w:rsid w:val="00677396"/>
    <w:rsid w:val="006773C1"/>
    <w:rsid w:val="00677658"/>
    <w:rsid w:val="00677701"/>
    <w:rsid w:val="006779D5"/>
    <w:rsid w:val="00677DED"/>
    <w:rsid w:val="00677E34"/>
    <w:rsid w:val="00680184"/>
    <w:rsid w:val="006803D8"/>
    <w:rsid w:val="00680D53"/>
    <w:rsid w:val="00680EE8"/>
    <w:rsid w:val="00682362"/>
    <w:rsid w:val="0068256F"/>
    <w:rsid w:val="00682B8D"/>
    <w:rsid w:val="00682D10"/>
    <w:rsid w:val="00683117"/>
    <w:rsid w:val="00683654"/>
    <w:rsid w:val="0068386C"/>
    <w:rsid w:val="006838D6"/>
    <w:rsid w:val="0068395C"/>
    <w:rsid w:val="006839CA"/>
    <w:rsid w:val="00683A78"/>
    <w:rsid w:val="00683BF1"/>
    <w:rsid w:val="00683BFB"/>
    <w:rsid w:val="00684458"/>
    <w:rsid w:val="00684EAC"/>
    <w:rsid w:val="006857A5"/>
    <w:rsid w:val="0068580E"/>
    <w:rsid w:val="00685B36"/>
    <w:rsid w:val="00685DC0"/>
    <w:rsid w:val="00685DF8"/>
    <w:rsid w:val="00685E2F"/>
    <w:rsid w:val="00686061"/>
    <w:rsid w:val="00686AD7"/>
    <w:rsid w:val="006870A5"/>
    <w:rsid w:val="006870EA"/>
    <w:rsid w:val="006876B0"/>
    <w:rsid w:val="00687AC9"/>
    <w:rsid w:val="00687F43"/>
    <w:rsid w:val="0069098F"/>
    <w:rsid w:val="00690DD4"/>
    <w:rsid w:val="006912F9"/>
    <w:rsid w:val="0069148F"/>
    <w:rsid w:val="00691789"/>
    <w:rsid w:val="00691911"/>
    <w:rsid w:val="006919BA"/>
    <w:rsid w:val="00691BCE"/>
    <w:rsid w:val="00691C81"/>
    <w:rsid w:val="006923B5"/>
    <w:rsid w:val="006923C0"/>
    <w:rsid w:val="00692663"/>
    <w:rsid w:val="00693302"/>
    <w:rsid w:val="00693938"/>
    <w:rsid w:val="00693CDC"/>
    <w:rsid w:val="00693F38"/>
    <w:rsid w:val="006942F8"/>
    <w:rsid w:val="0069488D"/>
    <w:rsid w:val="00694E74"/>
    <w:rsid w:val="006954FF"/>
    <w:rsid w:val="00695B4A"/>
    <w:rsid w:val="00695BBD"/>
    <w:rsid w:val="00695DB3"/>
    <w:rsid w:val="00695ED4"/>
    <w:rsid w:val="0069682A"/>
    <w:rsid w:val="006970DA"/>
    <w:rsid w:val="00697364"/>
    <w:rsid w:val="006977B7"/>
    <w:rsid w:val="00697918"/>
    <w:rsid w:val="006979FD"/>
    <w:rsid w:val="00697F35"/>
    <w:rsid w:val="006A0258"/>
    <w:rsid w:val="006A02E1"/>
    <w:rsid w:val="006A0997"/>
    <w:rsid w:val="006A0C50"/>
    <w:rsid w:val="006A124E"/>
    <w:rsid w:val="006A12E5"/>
    <w:rsid w:val="006A15B9"/>
    <w:rsid w:val="006A17C0"/>
    <w:rsid w:val="006A1BEE"/>
    <w:rsid w:val="006A239E"/>
    <w:rsid w:val="006A2752"/>
    <w:rsid w:val="006A294E"/>
    <w:rsid w:val="006A29D6"/>
    <w:rsid w:val="006A305E"/>
    <w:rsid w:val="006A32F1"/>
    <w:rsid w:val="006A356E"/>
    <w:rsid w:val="006A37A2"/>
    <w:rsid w:val="006A3E0B"/>
    <w:rsid w:val="006A3E28"/>
    <w:rsid w:val="006A3F13"/>
    <w:rsid w:val="006A4326"/>
    <w:rsid w:val="006A45B2"/>
    <w:rsid w:val="006A517C"/>
    <w:rsid w:val="006A54D4"/>
    <w:rsid w:val="006A5654"/>
    <w:rsid w:val="006A575B"/>
    <w:rsid w:val="006A6342"/>
    <w:rsid w:val="006A63AC"/>
    <w:rsid w:val="006A6469"/>
    <w:rsid w:val="006A6924"/>
    <w:rsid w:val="006A6EF4"/>
    <w:rsid w:val="006A7055"/>
    <w:rsid w:val="006A7167"/>
    <w:rsid w:val="006A72EE"/>
    <w:rsid w:val="006A7328"/>
    <w:rsid w:val="006A7470"/>
    <w:rsid w:val="006A7605"/>
    <w:rsid w:val="006A7D4B"/>
    <w:rsid w:val="006B0AE6"/>
    <w:rsid w:val="006B1904"/>
    <w:rsid w:val="006B1AA3"/>
    <w:rsid w:val="006B1B36"/>
    <w:rsid w:val="006B1B6E"/>
    <w:rsid w:val="006B1ED7"/>
    <w:rsid w:val="006B25A3"/>
    <w:rsid w:val="006B2C8A"/>
    <w:rsid w:val="006B2D2F"/>
    <w:rsid w:val="006B30C7"/>
    <w:rsid w:val="006B31EB"/>
    <w:rsid w:val="006B3359"/>
    <w:rsid w:val="006B347D"/>
    <w:rsid w:val="006B3556"/>
    <w:rsid w:val="006B3684"/>
    <w:rsid w:val="006B3AD0"/>
    <w:rsid w:val="006B3C39"/>
    <w:rsid w:val="006B3ECA"/>
    <w:rsid w:val="006B41E3"/>
    <w:rsid w:val="006B4435"/>
    <w:rsid w:val="006B4627"/>
    <w:rsid w:val="006B4989"/>
    <w:rsid w:val="006B4B5A"/>
    <w:rsid w:val="006B4ECE"/>
    <w:rsid w:val="006B515F"/>
    <w:rsid w:val="006B52AE"/>
    <w:rsid w:val="006B5B4B"/>
    <w:rsid w:val="006B5D80"/>
    <w:rsid w:val="006B61CE"/>
    <w:rsid w:val="006B631E"/>
    <w:rsid w:val="006B64A1"/>
    <w:rsid w:val="006B6F61"/>
    <w:rsid w:val="006B771C"/>
    <w:rsid w:val="006B7829"/>
    <w:rsid w:val="006B78E5"/>
    <w:rsid w:val="006B79A1"/>
    <w:rsid w:val="006B7E37"/>
    <w:rsid w:val="006C04BF"/>
    <w:rsid w:val="006C083E"/>
    <w:rsid w:val="006C0D7C"/>
    <w:rsid w:val="006C16B3"/>
    <w:rsid w:val="006C1711"/>
    <w:rsid w:val="006C173C"/>
    <w:rsid w:val="006C1822"/>
    <w:rsid w:val="006C19D8"/>
    <w:rsid w:val="006C19E5"/>
    <w:rsid w:val="006C1DF0"/>
    <w:rsid w:val="006C2701"/>
    <w:rsid w:val="006C29C2"/>
    <w:rsid w:val="006C2D7C"/>
    <w:rsid w:val="006C2FDA"/>
    <w:rsid w:val="006C3075"/>
    <w:rsid w:val="006C33AD"/>
    <w:rsid w:val="006C342B"/>
    <w:rsid w:val="006C3494"/>
    <w:rsid w:val="006C3F2B"/>
    <w:rsid w:val="006C400A"/>
    <w:rsid w:val="006C423E"/>
    <w:rsid w:val="006C45A1"/>
    <w:rsid w:val="006C4659"/>
    <w:rsid w:val="006C466A"/>
    <w:rsid w:val="006C47EB"/>
    <w:rsid w:val="006C4DD0"/>
    <w:rsid w:val="006C5375"/>
    <w:rsid w:val="006C5C90"/>
    <w:rsid w:val="006C5D7C"/>
    <w:rsid w:val="006C6625"/>
    <w:rsid w:val="006C6FC8"/>
    <w:rsid w:val="006C755C"/>
    <w:rsid w:val="006C7848"/>
    <w:rsid w:val="006C7F95"/>
    <w:rsid w:val="006D00E9"/>
    <w:rsid w:val="006D0DAC"/>
    <w:rsid w:val="006D0E94"/>
    <w:rsid w:val="006D12E9"/>
    <w:rsid w:val="006D142C"/>
    <w:rsid w:val="006D1902"/>
    <w:rsid w:val="006D199A"/>
    <w:rsid w:val="006D1A5A"/>
    <w:rsid w:val="006D1C4F"/>
    <w:rsid w:val="006D1C63"/>
    <w:rsid w:val="006D1D80"/>
    <w:rsid w:val="006D1DBC"/>
    <w:rsid w:val="006D2200"/>
    <w:rsid w:val="006D24ED"/>
    <w:rsid w:val="006D281F"/>
    <w:rsid w:val="006D2A09"/>
    <w:rsid w:val="006D2D95"/>
    <w:rsid w:val="006D2FAA"/>
    <w:rsid w:val="006D32FF"/>
    <w:rsid w:val="006D33CE"/>
    <w:rsid w:val="006D3D1B"/>
    <w:rsid w:val="006D409C"/>
    <w:rsid w:val="006D432A"/>
    <w:rsid w:val="006D4498"/>
    <w:rsid w:val="006D44C0"/>
    <w:rsid w:val="006D4978"/>
    <w:rsid w:val="006D5340"/>
    <w:rsid w:val="006D553E"/>
    <w:rsid w:val="006D55ED"/>
    <w:rsid w:val="006D5677"/>
    <w:rsid w:val="006D5833"/>
    <w:rsid w:val="006D58CB"/>
    <w:rsid w:val="006D5B08"/>
    <w:rsid w:val="006D6102"/>
    <w:rsid w:val="006D647F"/>
    <w:rsid w:val="006D6533"/>
    <w:rsid w:val="006D6AB3"/>
    <w:rsid w:val="006D6D44"/>
    <w:rsid w:val="006D70BD"/>
    <w:rsid w:val="006D7165"/>
    <w:rsid w:val="006D727D"/>
    <w:rsid w:val="006E0072"/>
    <w:rsid w:val="006E03A1"/>
    <w:rsid w:val="006E0C2C"/>
    <w:rsid w:val="006E0F8A"/>
    <w:rsid w:val="006E138F"/>
    <w:rsid w:val="006E160B"/>
    <w:rsid w:val="006E16BD"/>
    <w:rsid w:val="006E16E4"/>
    <w:rsid w:val="006E1737"/>
    <w:rsid w:val="006E24B5"/>
    <w:rsid w:val="006E24CE"/>
    <w:rsid w:val="006E2743"/>
    <w:rsid w:val="006E2A3E"/>
    <w:rsid w:val="006E2E45"/>
    <w:rsid w:val="006E2E61"/>
    <w:rsid w:val="006E2E8C"/>
    <w:rsid w:val="006E32F6"/>
    <w:rsid w:val="006E3692"/>
    <w:rsid w:val="006E3B06"/>
    <w:rsid w:val="006E40E9"/>
    <w:rsid w:val="006E481C"/>
    <w:rsid w:val="006E4DF1"/>
    <w:rsid w:val="006E4FBC"/>
    <w:rsid w:val="006E5267"/>
    <w:rsid w:val="006E548B"/>
    <w:rsid w:val="006E5559"/>
    <w:rsid w:val="006E5A1B"/>
    <w:rsid w:val="006E5B4C"/>
    <w:rsid w:val="006E6B00"/>
    <w:rsid w:val="006E6B1E"/>
    <w:rsid w:val="006E713D"/>
    <w:rsid w:val="006E71F2"/>
    <w:rsid w:val="006E752E"/>
    <w:rsid w:val="006E75DA"/>
    <w:rsid w:val="006E79F8"/>
    <w:rsid w:val="006E7C50"/>
    <w:rsid w:val="006E7FF2"/>
    <w:rsid w:val="006F01D7"/>
    <w:rsid w:val="006F04AF"/>
    <w:rsid w:val="006F067A"/>
    <w:rsid w:val="006F0765"/>
    <w:rsid w:val="006F0888"/>
    <w:rsid w:val="006F0996"/>
    <w:rsid w:val="006F0CFB"/>
    <w:rsid w:val="006F12DE"/>
    <w:rsid w:val="006F1627"/>
    <w:rsid w:val="006F172F"/>
    <w:rsid w:val="006F1733"/>
    <w:rsid w:val="006F18D8"/>
    <w:rsid w:val="006F1F0D"/>
    <w:rsid w:val="006F2F82"/>
    <w:rsid w:val="006F3119"/>
    <w:rsid w:val="006F3D85"/>
    <w:rsid w:val="006F3EE3"/>
    <w:rsid w:val="006F3F2B"/>
    <w:rsid w:val="006F40C8"/>
    <w:rsid w:val="006F4637"/>
    <w:rsid w:val="006F498B"/>
    <w:rsid w:val="006F56D6"/>
    <w:rsid w:val="006F56DA"/>
    <w:rsid w:val="006F5748"/>
    <w:rsid w:val="006F5B78"/>
    <w:rsid w:val="006F5D47"/>
    <w:rsid w:val="006F63F4"/>
    <w:rsid w:val="006F65BE"/>
    <w:rsid w:val="006F6661"/>
    <w:rsid w:val="006F666A"/>
    <w:rsid w:val="006F6859"/>
    <w:rsid w:val="006F69DE"/>
    <w:rsid w:val="006F6C4E"/>
    <w:rsid w:val="006F6DD3"/>
    <w:rsid w:val="006F7E61"/>
    <w:rsid w:val="007005EF"/>
    <w:rsid w:val="0070091F"/>
    <w:rsid w:val="00700956"/>
    <w:rsid w:val="00700A47"/>
    <w:rsid w:val="00700D56"/>
    <w:rsid w:val="00700EC9"/>
    <w:rsid w:val="007011C0"/>
    <w:rsid w:val="00701287"/>
    <w:rsid w:val="0070158D"/>
    <w:rsid w:val="0070178C"/>
    <w:rsid w:val="007019C2"/>
    <w:rsid w:val="00701E12"/>
    <w:rsid w:val="0070208C"/>
    <w:rsid w:val="007021F7"/>
    <w:rsid w:val="0070227C"/>
    <w:rsid w:val="007025FC"/>
    <w:rsid w:val="00702DB7"/>
    <w:rsid w:val="00702EDC"/>
    <w:rsid w:val="00702F73"/>
    <w:rsid w:val="0070340B"/>
    <w:rsid w:val="007038D4"/>
    <w:rsid w:val="00703B38"/>
    <w:rsid w:val="00703D4F"/>
    <w:rsid w:val="00704262"/>
    <w:rsid w:val="007042C0"/>
    <w:rsid w:val="007046F5"/>
    <w:rsid w:val="00704775"/>
    <w:rsid w:val="0070478D"/>
    <w:rsid w:val="00704791"/>
    <w:rsid w:val="0070489E"/>
    <w:rsid w:val="00704D8E"/>
    <w:rsid w:val="00704E1E"/>
    <w:rsid w:val="00705024"/>
    <w:rsid w:val="00705026"/>
    <w:rsid w:val="00705068"/>
    <w:rsid w:val="007054C1"/>
    <w:rsid w:val="007055C2"/>
    <w:rsid w:val="007058D8"/>
    <w:rsid w:val="007059CB"/>
    <w:rsid w:val="00705AA5"/>
    <w:rsid w:val="00705D41"/>
    <w:rsid w:val="00706312"/>
    <w:rsid w:val="0070631A"/>
    <w:rsid w:val="00706A32"/>
    <w:rsid w:val="00706A51"/>
    <w:rsid w:val="00706F44"/>
    <w:rsid w:val="007071F1"/>
    <w:rsid w:val="00707235"/>
    <w:rsid w:val="00707C14"/>
    <w:rsid w:val="00707E51"/>
    <w:rsid w:val="00707EC5"/>
    <w:rsid w:val="0071030F"/>
    <w:rsid w:val="00710879"/>
    <w:rsid w:val="00710C36"/>
    <w:rsid w:val="00710E4A"/>
    <w:rsid w:val="00712184"/>
    <w:rsid w:val="00712276"/>
    <w:rsid w:val="007122A1"/>
    <w:rsid w:val="0071289B"/>
    <w:rsid w:val="0071299C"/>
    <w:rsid w:val="00712A94"/>
    <w:rsid w:val="00712CC9"/>
    <w:rsid w:val="00712E40"/>
    <w:rsid w:val="00713C58"/>
    <w:rsid w:val="00714244"/>
    <w:rsid w:val="007145E5"/>
    <w:rsid w:val="00715FCA"/>
    <w:rsid w:val="00716420"/>
    <w:rsid w:val="007165E7"/>
    <w:rsid w:val="00716895"/>
    <w:rsid w:val="00716A02"/>
    <w:rsid w:val="00716EAB"/>
    <w:rsid w:val="00716F92"/>
    <w:rsid w:val="00717136"/>
    <w:rsid w:val="00717450"/>
    <w:rsid w:val="0071764D"/>
    <w:rsid w:val="00717AE2"/>
    <w:rsid w:val="00717EFE"/>
    <w:rsid w:val="0072047F"/>
    <w:rsid w:val="00720864"/>
    <w:rsid w:val="00720D4C"/>
    <w:rsid w:val="00721240"/>
    <w:rsid w:val="007215A1"/>
    <w:rsid w:val="0072178A"/>
    <w:rsid w:val="00721B92"/>
    <w:rsid w:val="00721CF2"/>
    <w:rsid w:val="00721E99"/>
    <w:rsid w:val="007220F7"/>
    <w:rsid w:val="00722484"/>
    <w:rsid w:val="0072285E"/>
    <w:rsid w:val="0072291E"/>
    <w:rsid w:val="00722C27"/>
    <w:rsid w:val="007230CE"/>
    <w:rsid w:val="00723192"/>
    <w:rsid w:val="00723F49"/>
    <w:rsid w:val="007240D7"/>
    <w:rsid w:val="0072422A"/>
    <w:rsid w:val="0072475E"/>
    <w:rsid w:val="00724A70"/>
    <w:rsid w:val="00724AA6"/>
    <w:rsid w:val="00724CCD"/>
    <w:rsid w:val="00724CD3"/>
    <w:rsid w:val="0072544B"/>
    <w:rsid w:val="007258D7"/>
    <w:rsid w:val="00725C82"/>
    <w:rsid w:val="00725D2A"/>
    <w:rsid w:val="00725F36"/>
    <w:rsid w:val="007260D9"/>
    <w:rsid w:val="0072612D"/>
    <w:rsid w:val="00726141"/>
    <w:rsid w:val="00726312"/>
    <w:rsid w:val="0072655F"/>
    <w:rsid w:val="007266B5"/>
    <w:rsid w:val="00726BDD"/>
    <w:rsid w:val="00726D46"/>
    <w:rsid w:val="00727185"/>
    <w:rsid w:val="0072719E"/>
    <w:rsid w:val="00727742"/>
    <w:rsid w:val="00727813"/>
    <w:rsid w:val="00730006"/>
    <w:rsid w:val="00730394"/>
    <w:rsid w:val="007307A4"/>
    <w:rsid w:val="00730854"/>
    <w:rsid w:val="00730AE6"/>
    <w:rsid w:val="00730C1E"/>
    <w:rsid w:val="00730FE9"/>
    <w:rsid w:val="007314A8"/>
    <w:rsid w:val="0073163A"/>
    <w:rsid w:val="00731830"/>
    <w:rsid w:val="00732A51"/>
    <w:rsid w:val="00732BDC"/>
    <w:rsid w:val="00732EA7"/>
    <w:rsid w:val="00733293"/>
    <w:rsid w:val="00733307"/>
    <w:rsid w:val="007334A3"/>
    <w:rsid w:val="00733519"/>
    <w:rsid w:val="00733AC3"/>
    <w:rsid w:val="0073412B"/>
    <w:rsid w:val="007341AF"/>
    <w:rsid w:val="0073450E"/>
    <w:rsid w:val="00734B19"/>
    <w:rsid w:val="00734D8C"/>
    <w:rsid w:val="00735139"/>
    <w:rsid w:val="00735577"/>
    <w:rsid w:val="00735709"/>
    <w:rsid w:val="00735A65"/>
    <w:rsid w:val="00735A8F"/>
    <w:rsid w:val="00736849"/>
    <w:rsid w:val="007368AA"/>
    <w:rsid w:val="00736AFB"/>
    <w:rsid w:val="00736F7F"/>
    <w:rsid w:val="00737078"/>
    <w:rsid w:val="00737180"/>
    <w:rsid w:val="007371D7"/>
    <w:rsid w:val="007379E7"/>
    <w:rsid w:val="00737B6C"/>
    <w:rsid w:val="00740739"/>
    <w:rsid w:val="00740B94"/>
    <w:rsid w:val="0074104D"/>
    <w:rsid w:val="007410EC"/>
    <w:rsid w:val="007412F6"/>
    <w:rsid w:val="00741A2B"/>
    <w:rsid w:val="00741D12"/>
    <w:rsid w:val="00741D5A"/>
    <w:rsid w:val="0074233F"/>
    <w:rsid w:val="0074240D"/>
    <w:rsid w:val="00742556"/>
    <w:rsid w:val="007425C1"/>
    <w:rsid w:val="0074271D"/>
    <w:rsid w:val="00742B89"/>
    <w:rsid w:val="00742FA5"/>
    <w:rsid w:val="00743340"/>
    <w:rsid w:val="0074359F"/>
    <w:rsid w:val="007436E6"/>
    <w:rsid w:val="00743B6E"/>
    <w:rsid w:val="00743FB4"/>
    <w:rsid w:val="00744AA0"/>
    <w:rsid w:val="00744CC2"/>
    <w:rsid w:val="007451FF"/>
    <w:rsid w:val="0074551C"/>
    <w:rsid w:val="007457D6"/>
    <w:rsid w:val="00745B44"/>
    <w:rsid w:val="00745DD0"/>
    <w:rsid w:val="00745EC1"/>
    <w:rsid w:val="0074609F"/>
    <w:rsid w:val="00746285"/>
    <w:rsid w:val="00746CAF"/>
    <w:rsid w:val="00746DB1"/>
    <w:rsid w:val="00746FA9"/>
    <w:rsid w:val="00747120"/>
    <w:rsid w:val="00747732"/>
    <w:rsid w:val="007478C6"/>
    <w:rsid w:val="007479D8"/>
    <w:rsid w:val="00747D1F"/>
    <w:rsid w:val="007502B0"/>
    <w:rsid w:val="007502BF"/>
    <w:rsid w:val="0075043E"/>
    <w:rsid w:val="0075069C"/>
    <w:rsid w:val="007508B6"/>
    <w:rsid w:val="00750D08"/>
    <w:rsid w:val="007515DE"/>
    <w:rsid w:val="00751738"/>
    <w:rsid w:val="00751B9B"/>
    <w:rsid w:val="00751C81"/>
    <w:rsid w:val="00751C96"/>
    <w:rsid w:val="00751ED8"/>
    <w:rsid w:val="00751F86"/>
    <w:rsid w:val="00751FBB"/>
    <w:rsid w:val="00751FCB"/>
    <w:rsid w:val="00752F91"/>
    <w:rsid w:val="00753102"/>
    <w:rsid w:val="00753824"/>
    <w:rsid w:val="00753DB3"/>
    <w:rsid w:val="00753E3F"/>
    <w:rsid w:val="00754356"/>
    <w:rsid w:val="0075478E"/>
    <w:rsid w:val="00754839"/>
    <w:rsid w:val="00754E72"/>
    <w:rsid w:val="00754EB6"/>
    <w:rsid w:val="0075500C"/>
    <w:rsid w:val="00755444"/>
    <w:rsid w:val="00755C6A"/>
    <w:rsid w:val="0075608A"/>
    <w:rsid w:val="00756210"/>
    <w:rsid w:val="007563AC"/>
    <w:rsid w:val="007563D5"/>
    <w:rsid w:val="00756803"/>
    <w:rsid w:val="007569F7"/>
    <w:rsid w:val="00756C47"/>
    <w:rsid w:val="00756E87"/>
    <w:rsid w:val="0075724D"/>
    <w:rsid w:val="00757269"/>
    <w:rsid w:val="0075730A"/>
    <w:rsid w:val="00757462"/>
    <w:rsid w:val="00757EBE"/>
    <w:rsid w:val="00760286"/>
    <w:rsid w:val="00760596"/>
    <w:rsid w:val="00760A03"/>
    <w:rsid w:val="00760A14"/>
    <w:rsid w:val="00761A92"/>
    <w:rsid w:val="00761FB0"/>
    <w:rsid w:val="007621A2"/>
    <w:rsid w:val="00762389"/>
    <w:rsid w:val="00762888"/>
    <w:rsid w:val="00762BE7"/>
    <w:rsid w:val="00762E37"/>
    <w:rsid w:val="00763591"/>
    <w:rsid w:val="0076360D"/>
    <w:rsid w:val="0076377B"/>
    <w:rsid w:val="00763969"/>
    <w:rsid w:val="00763AC7"/>
    <w:rsid w:val="00763D2D"/>
    <w:rsid w:val="00764062"/>
    <w:rsid w:val="00764310"/>
    <w:rsid w:val="0076482F"/>
    <w:rsid w:val="00764AA8"/>
    <w:rsid w:val="00764B88"/>
    <w:rsid w:val="00764D0E"/>
    <w:rsid w:val="00765124"/>
    <w:rsid w:val="00765319"/>
    <w:rsid w:val="0076531F"/>
    <w:rsid w:val="007653E6"/>
    <w:rsid w:val="007653F6"/>
    <w:rsid w:val="0076545D"/>
    <w:rsid w:val="00765AAE"/>
    <w:rsid w:val="00765BB5"/>
    <w:rsid w:val="00765BCB"/>
    <w:rsid w:val="007662BC"/>
    <w:rsid w:val="00766455"/>
    <w:rsid w:val="0076675C"/>
    <w:rsid w:val="007667C2"/>
    <w:rsid w:val="00766E66"/>
    <w:rsid w:val="00766F66"/>
    <w:rsid w:val="007673C6"/>
    <w:rsid w:val="00767639"/>
    <w:rsid w:val="00770105"/>
    <w:rsid w:val="007707FB"/>
    <w:rsid w:val="007709B2"/>
    <w:rsid w:val="00770A21"/>
    <w:rsid w:val="00770C77"/>
    <w:rsid w:val="00771093"/>
    <w:rsid w:val="00771354"/>
    <w:rsid w:val="007713A2"/>
    <w:rsid w:val="007714C2"/>
    <w:rsid w:val="00771881"/>
    <w:rsid w:val="00771F0D"/>
    <w:rsid w:val="0077225B"/>
    <w:rsid w:val="00772640"/>
    <w:rsid w:val="007728A0"/>
    <w:rsid w:val="007729B6"/>
    <w:rsid w:val="00772A17"/>
    <w:rsid w:val="007735D5"/>
    <w:rsid w:val="007737CE"/>
    <w:rsid w:val="00773BA5"/>
    <w:rsid w:val="00773E56"/>
    <w:rsid w:val="00773E8D"/>
    <w:rsid w:val="0077411A"/>
    <w:rsid w:val="00774453"/>
    <w:rsid w:val="007746CC"/>
    <w:rsid w:val="0077482D"/>
    <w:rsid w:val="00774C1A"/>
    <w:rsid w:val="00774C8C"/>
    <w:rsid w:val="00775003"/>
    <w:rsid w:val="00775356"/>
    <w:rsid w:val="00775AB7"/>
    <w:rsid w:val="00775AB8"/>
    <w:rsid w:val="007761F8"/>
    <w:rsid w:val="0077672F"/>
    <w:rsid w:val="00776785"/>
    <w:rsid w:val="007768EE"/>
    <w:rsid w:val="007769F4"/>
    <w:rsid w:val="00776B70"/>
    <w:rsid w:val="00776F44"/>
    <w:rsid w:val="00777048"/>
    <w:rsid w:val="0077722E"/>
    <w:rsid w:val="007777F1"/>
    <w:rsid w:val="00777837"/>
    <w:rsid w:val="00777FD5"/>
    <w:rsid w:val="007800DF"/>
    <w:rsid w:val="00780BA0"/>
    <w:rsid w:val="00780BF3"/>
    <w:rsid w:val="00781211"/>
    <w:rsid w:val="00781CB8"/>
    <w:rsid w:val="007823BF"/>
    <w:rsid w:val="007832AA"/>
    <w:rsid w:val="00783DB1"/>
    <w:rsid w:val="00783E08"/>
    <w:rsid w:val="007840F0"/>
    <w:rsid w:val="007847CA"/>
    <w:rsid w:val="0078498A"/>
    <w:rsid w:val="00784A8D"/>
    <w:rsid w:val="00784DF5"/>
    <w:rsid w:val="00784EEB"/>
    <w:rsid w:val="00785058"/>
    <w:rsid w:val="0078537B"/>
    <w:rsid w:val="00785443"/>
    <w:rsid w:val="00785798"/>
    <w:rsid w:val="0078591E"/>
    <w:rsid w:val="00785DF0"/>
    <w:rsid w:val="00786642"/>
    <w:rsid w:val="00786A3E"/>
    <w:rsid w:val="00786F0C"/>
    <w:rsid w:val="007871DF"/>
    <w:rsid w:val="0078726F"/>
    <w:rsid w:val="00790094"/>
    <w:rsid w:val="00790356"/>
    <w:rsid w:val="007907CA"/>
    <w:rsid w:val="00790881"/>
    <w:rsid w:val="00792F73"/>
    <w:rsid w:val="007930BE"/>
    <w:rsid w:val="0079341E"/>
    <w:rsid w:val="00793591"/>
    <w:rsid w:val="007935FE"/>
    <w:rsid w:val="00793C56"/>
    <w:rsid w:val="00793DE1"/>
    <w:rsid w:val="00793E68"/>
    <w:rsid w:val="00794489"/>
    <w:rsid w:val="00794506"/>
    <w:rsid w:val="007947A4"/>
    <w:rsid w:val="00794B29"/>
    <w:rsid w:val="007951DD"/>
    <w:rsid w:val="0079520C"/>
    <w:rsid w:val="00795429"/>
    <w:rsid w:val="0079552F"/>
    <w:rsid w:val="0079561C"/>
    <w:rsid w:val="00795792"/>
    <w:rsid w:val="00795D49"/>
    <w:rsid w:val="00795D84"/>
    <w:rsid w:val="00796431"/>
    <w:rsid w:val="00796521"/>
    <w:rsid w:val="007967E9"/>
    <w:rsid w:val="007967FF"/>
    <w:rsid w:val="007969D8"/>
    <w:rsid w:val="00796AFA"/>
    <w:rsid w:val="00796F39"/>
    <w:rsid w:val="0079727A"/>
    <w:rsid w:val="00797456"/>
    <w:rsid w:val="00797AF3"/>
    <w:rsid w:val="00797BC6"/>
    <w:rsid w:val="007A054A"/>
    <w:rsid w:val="007A06A7"/>
    <w:rsid w:val="007A0F28"/>
    <w:rsid w:val="007A0FE3"/>
    <w:rsid w:val="007A1152"/>
    <w:rsid w:val="007A1385"/>
    <w:rsid w:val="007A151A"/>
    <w:rsid w:val="007A1AFF"/>
    <w:rsid w:val="007A1C62"/>
    <w:rsid w:val="007A1D12"/>
    <w:rsid w:val="007A1D80"/>
    <w:rsid w:val="007A23AC"/>
    <w:rsid w:val="007A2A8A"/>
    <w:rsid w:val="007A2B1E"/>
    <w:rsid w:val="007A2DCA"/>
    <w:rsid w:val="007A2E10"/>
    <w:rsid w:val="007A3036"/>
    <w:rsid w:val="007A30A2"/>
    <w:rsid w:val="007A3194"/>
    <w:rsid w:val="007A32D0"/>
    <w:rsid w:val="007A365A"/>
    <w:rsid w:val="007A3958"/>
    <w:rsid w:val="007A3A09"/>
    <w:rsid w:val="007A3A27"/>
    <w:rsid w:val="007A3C39"/>
    <w:rsid w:val="007A4264"/>
    <w:rsid w:val="007A4879"/>
    <w:rsid w:val="007A4984"/>
    <w:rsid w:val="007A4DBB"/>
    <w:rsid w:val="007A5514"/>
    <w:rsid w:val="007A5616"/>
    <w:rsid w:val="007A581E"/>
    <w:rsid w:val="007A59BB"/>
    <w:rsid w:val="007A5CB0"/>
    <w:rsid w:val="007A5DBD"/>
    <w:rsid w:val="007A5EEF"/>
    <w:rsid w:val="007A64CB"/>
    <w:rsid w:val="007A6A55"/>
    <w:rsid w:val="007A6B1D"/>
    <w:rsid w:val="007A6E39"/>
    <w:rsid w:val="007A6FDB"/>
    <w:rsid w:val="007A6FF6"/>
    <w:rsid w:val="007A7C0E"/>
    <w:rsid w:val="007A7CF9"/>
    <w:rsid w:val="007A7D90"/>
    <w:rsid w:val="007B0477"/>
    <w:rsid w:val="007B0543"/>
    <w:rsid w:val="007B06BE"/>
    <w:rsid w:val="007B0B4C"/>
    <w:rsid w:val="007B0E33"/>
    <w:rsid w:val="007B0E99"/>
    <w:rsid w:val="007B11AE"/>
    <w:rsid w:val="007B11CD"/>
    <w:rsid w:val="007B1519"/>
    <w:rsid w:val="007B192F"/>
    <w:rsid w:val="007B1BAA"/>
    <w:rsid w:val="007B218C"/>
    <w:rsid w:val="007B2E68"/>
    <w:rsid w:val="007B3107"/>
    <w:rsid w:val="007B3512"/>
    <w:rsid w:val="007B399D"/>
    <w:rsid w:val="007B3FE8"/>
    <w:rsid w:val="007B4662"/>
    <w:rsid w:val="007B49C0"/>
    <w:rsid w:val="007B4C79"/>
    <w:rsid w:val="007B502E"/>
    <w:rsid w:val="007B50E4"/>
    <w:rsid w:val="007B5810"/>
    <w:rsid w:val="007B59CE"/>
    <w:rsid w:val="007B5E47"/>
    <w:rsid w:val="007B68A1"/>
    <w:rsid w:val="007B6985"/>
    <w:rsid w:val="007B6BAA"/>
    <w:rsid w:val="007B6C05"/>
    <w:rsid w:val="007B6C6F"/>
    <w:rsid w:val="007B6F43"/>
    <w:rsid w:val="007B71A1"/>
    <w:rsid w:val="007B7259"/>
    <w:rsid w:val="007B77BB"/>
    <w:rsid w:val="007B7C8A"/>
    <w:rsid w:val="007B7CBC"/>
    <w:rsid w:val="007B7E1E"/>
    <w:rsid w:val="007C021C"/>
    <w:rsid w:val="007C0287"/>
    <w:rsid w:val="007C0505"/>
    <w:rsid w:val="007C0684"/>
    <w:rsid w:val="007C0A65"/>
    <w:rsid w:val="007C0CCD"/>
    <w:rsid w:val="007C1071"/>
    <w:rsid w:val="007C13E9"/>
    <w:rsid w:val="007C19D9"/>
    <w:rsid w:val="007C1AE2"/>
    <w:rsid w:val="007C2229"/>
    <w:rsid w:val="007C259A"/>
    <w:rsid w:val="007C260C"/>
    <w:rsid w:val="007C2932"/>
    <w:rsid w:val="007C2BA7"/>
    <w:rsid w:val="007C2BDF"/>
    <w:rsid w:val="007C2C27"/>
    <w:rsid w:val="007C2E60"/>
    <w:rsid w:val="007C327A"/>
    <w:rsid w:val="007C3336"/>
    <w:rsid w:val="007C399C"/>
    <w:rsid w:val="007C3E72"/>
    <w:rsid w:val="007C3F1D"/>
    <w:rsid w:val="007C4C85"/>
    <w:rsid w:val="007C4D06"/>
    <w:rsid w:val="007C4EAD"/>
    <w:rsid w:val="007C50B8"/>
    <w:rsid w:val="007C52C0"/>
    <w:rsid w:val="007C5945"/>
    <w:rsid w:val="007C5A3B"/>
    <w:rsid w:val="007C5B17"/>
    <w:rsid w:val="007C5F46"/>
    <w:rsid w:val="007C5F91"/>
    <w:rsid w:val="007C660D"/>
    <w:rsid w:val="007C679D"/>
    <w:rsid w:val="007C6925"/>
    <w:rsid w:val="007C70C6"/>
    <w:rsid w:val="007C7186"/>
    <w:rsid w:val="007C723A"/>
    <w:rsid w:val="007C76BA"/>
    <w:rsid w:val="007C76F0"/>
    <w:rsid w:val="007C7852"/>
    <w:rsid w:val="007C79BE"/>
    <w:rsid w:val="007C7A25"/>
    <w:rsid w:val="007C7AA4"/>
    <w:rsid w:val="007C7BE4"/>
    <w:rsid w:val="007D0B9F"/>
    <w:rsid w:val="007D0E6F"/>
    <w:rsid w:val="007D101D"/>
    <w:rsid w:val="007D1042"/>
    <w:rsid w:val="007D114A"/>
    <w:rsid w:val="007D12DF"/>
    <w:rsid w:val="007D1ACE"/>
    <w:rsid w:val="007D2091"/>
    <w:rsid w:val="007D20C3"/>
    <w:rsid w:val="007D21BA"/>
    <w:rsid w:val="007D2AFB"/>
    <w:rsid w:val="007D2CB7"/>
    <w:rsid w:val="007D2EAA"/>
    <w:rsid w:val="007D2FFE"/>
    <w:rsid w:val="007D31C5"/>
    <w:rsid w:val="007D3402"/>
    <w:rsid w:val="007D37B4"/>
    <w:rsid w:val="007D3FA4"/>
    <w:rsid w:val="007D4475"/>
    <w:rsid w:val="007D490E"/>
    <w:rsid w:val="007D4EB0"/>
    <w:rsid w:val="007D4EBA"/>
    <w:rsid w:val="007D5183"/>
    <w:rsid w:val="007D5226"/>
    <w:rsid w:val="007D5428"/>
    <w:rsid w:val="007D5FF0"/>
    <w:rsid w:val="007D668E"/>
    <w:rsid w:val="007D6841"/>
    <w:rsid w:val="007D6E5C"/>
    <w:rsid w:val="007D749B"/>
    <w:rsid w:val="007D7660"/>
    <w:rsid w:val="007D7B49"/>
    <w:rsid w:val="007D7E65"/>
    <w:rsid w:val="007E017D"/>
    <w:rsid w:val="007E0F0A"/>
    <w:rsid w:val="007E1231"/>
    <w:rsid w:val="007E1CAC"/>
    <w:rsid w:val="007E1E67"/>
    <w:rsid w:val="007E2397"/>
    <w:rsid w:val="007E2A0D"/>
    <w:rsid w:val="007E2A93"/>
    <w:rsid w:val="007E2D35"/>
    <w:rsid w:val="007E2F99"/>
    <w:rsid w:val="007E30EE"/>
    <w:rsid w:val="007E3411"/>
    <w:rsid w:val="007E3A5C"/>
    <w:rsid w:val="007E3AD1"/>
    <w:rsid w:val="007E3B22"/>
    <w:rsid w:val="007E3B6A"/>
    <w:rsid w:val="007E3E2D"/>
    <w:rsid w:val="007E3E61"/>
    <w:rsid w:val="007E451F"/>
    <w:rsid w:val="007E4B8A"/>
    <w:rsid w:val="007E4C38"/>
    <w:rsid w:val="007E4C91"/>
    <w:rsid w:val="007E5211"/>
    <w:rsid w:val="007E5330"/>
    <w:rsid w:val="007E5518"/>
    <w:rsid w:val="007E5D3B"/>
    <w:rsid w:val="007E63DE"/>
    <w:rsid w:val="007E7270"/>
    <w:rsid w:val="007E75E6"/>
    <w:rsid w:val="007E7AF3"/>
    <w:rsid w:val="007E7C14"/>
    <w:rsid w:val="007F004C"/>
    <w:rsid w:val="007F062D"/>
    <w:rsid w:val="007F0676"/>
    <w:rsid w:val="007F1D86"/>
    <w:rsid w:val="007F1EB6"/>
    <w:rsid w:val="007F1F25"/>
    <w:rsid w:val="007F1FA2"/>
    <w:rsid w:val="007F2086"/>
    <w:rsid w:val="007F2118"/>
    <w:rsid w:val="007F2558"/>
    <w:rsid w:val="007F2EEB"/>
    <w:rsid w:val="007F36C6"/>
    <w:rsid w:val="007F3C3B"/>
    <w:rsid w:val="007F3E4B"/>
    <w:rsid w:val="007F3F2F"/>
    <w:rsid w:val="007F411C"/>
    <w:rsid w:val="007F485B"/>
    <w:rsid w:val="007F5056"/>
    <w:rsid w:val="007F50C9"/>
    <w:rsid w:val="007F53DD"/>
    <w:rsid w:val="007F571C"/>
    <w:rsid w:val="007F610E"/>
    <w:rsid w:val="007F6605"/>
    <w:rsid w:val="007F6DD2"/>
    <w:rsid w:val="007F701C"/>
    <w:rsid w:val="007F7077"/>
    <w:rsid w:val="007F777D"/>
    <w:rsid w:val="007F7CC2"/>
    <w:rsid w:val="007F7D83"/>
    <w:rsid w:val="008007DA"/>
    <w:rsid w:val="00800982"/>
    <w:rsid w:val="00800E7A"/>
    <w:rsid w:val="00801196"/>
    <w:rsid w:val="00801ABE"/>
    <w:rsid w:val="00801B2D"/>
    <w:rsid w:val="00801DC4"/>
    <w:rsid w:val="00801F83"/>
    <w:rsid w:val="00802385"/>
    <w:rsid w:val="00802425"/>
    <w:rsid w:val="00802692"/>
    <w:rsid w:val="008027DF"/>
    <w:rsid w:val="00802B30"/>
    <w:rsid w:val="00803163"/>
    <w:rsid w:val="008032A0"/>
    <w:rsid w:val="008034A6"/>
    <w:rsid w:val="008034AE"/>
    <w:rsid w:val="00804401"/>
    <w:rsid w:val="00804447"/>
    <w:rsid w:val="0080451B"/>
    <w:rsid w:val="0080466A"/>
    <w:rsid w:val="00804800"/>
    <w:rsid w:val="00804833"/>
    <w:rsid w:val="00804B10"/>
    <w:rsid w:val="00804B50"/>
    <w:rsid w:val="00804D74"/>
    <w:rsid w:val="00804EBB"/>
    <w:rsid w:val="0080525D"/>
    <w:rsid w:val="00805314"/>
    <w:rsid w:val="008054C5"/>
    <w:rsid w:val="0080617C"/>
    <w:rsid w:val="00806677"/>
    <w:rsid w:val="008067FE"/>
    <w:rsid w:val="00806CFD"/>
    <w:rsid w:val="00806EA4"/>
    <w:rsid w:val="00806F51"/>
    <w:rsid w:val="00807039"/>
    <w:rsid w:val="00807160"/>
    <w:rsid w:val="0080739C"/>
    <w:rsid w:val="00807914"/>
    <w:rsid w:val="00807CF4"/>
    <w:rsid w:val="00810188"/>
    <w:rsid w:val="008103C6"/>
    <w:rsid w:val="00810492"/>
    <w:rsid w:val="008109E9"/>
    <w:rsid w:val="00810BC6"/>
    <w:rsid w:val="00810CF3"/>
    <w:rsid w:val="00811104"/>
    <w:rsid w:val="00811491"/>
    <w:rsid w:val="00811588"/>
    <w:rsid w:val="008116B7"/>
    <w:rsid w:val="00811B1B"/>
    <w:rsid w:val="008128B2"/>
    <w:rsid w:val="00812E3B"/>
    <w:rsid w:val="00812EB5"/>
    <w:rsid w:val="00812EE9"/>
    <w:rsid w:val="00812F84"/>
    <w:rsid w:val="0081331A"/>
    <w:rsid w:val="0081344E"/>
    <w:rsid w:val="0081377D"/>
    <w:rsid w:val="00813AC5"/>
    <w:rsid w:val="00813BAF"/>
    <w:rsid w:val="00814398"/>
    <w:rsid w:val="0081442F"/>
    <w:rsid w:val="0081490C"/>
    <w:rsid w:val="00815626"/>
    <w:rsid w:val="008156EB"/>
    <w:rsid w:val="0081571E"/>
    <w:rsid w:val="00815A1E"/>
    <w:rsid w:val="00815D19"/>
    <w:rsid w:val="008160C1"/>
    <w:rsid w:val="008160F6"/>
    <w:rsid w:val="0081614B"/>
    <w:rsid w:val="0081628D"/>
    <w:rsid w:val="00817257"/>
    <w:rsid w:val="00817398"/>
    <w:rsid w:val="0081783F"/>
    <w:rsid w:val="008179A2"/>
    <w:rsid w:val="00817D2D"/>
    <w:rsid w:val="008209A3"/>
    <w:rsid w:val="00820BCD"/>
    <w:rsid w:val="00820EC4"/>
    <w:rsid w:val="008216EF"/>
    <w:rsid w:val="00821DD8"/>
    <w:rsid w:val="008220A7"/>
    <w:rsid w:val="008223A6"/>
    <w:rsid w:val="0082279E"/>
    <w:rsid w:val="00822D69"/>
    <w:rsid w:val="00822F6B"/>
    <w:rsid w:val="00823173"/>
    <w:rsid w:val="0082387E"/>
    <w:rsid w:val="00823946"/>
    <w:rsid w:val="0082396F"/>
    <w:rsid w:val="00823B36"/>
    <w:rsid w:val="00824362"/>
    <w:rsid w:val="0082462A"/>
    <w:rsid w:val="008246BE"/>
    <w:rsid w:val="00824D38"/>
    <w:rsid w:val="00824D89"/>
    <w:rsid w:val="00824DF7"/>
    <w:rsid w:val="00825018"/>
    <w:rsid w:val="00825047"/>
    <w:rsid w:val="00825495"/>
    <w:rsid w:val="008254EC"/>
    <w:rsid w:val="008256BF"/>
    <w:rsid w:val="00825C9C"/>
    <w:rsid w:val="00825D5B"/>
    <w:rsid w:val="0082604C"/>
    <w:rsid w:val="00826AE2"/>
    <w:rsid w:val="00826EEC"/>
    <w:rsid w:val="008270EA"/>
    <w:rsid w:val="008271B7"/>
    <w:rsid w:val="008274E2"/>
    <w:rsid w:val="00827906"/>
    <w:rsid w:val="0082795D"/>
    <w:rsid w:val="00827BFE"/>
    <w:rsid w:val="00827C4D"/>
    <w:rsid w:val="00827F50"/>
    <w:rsid w:val="00830231"/>
    <w:rsid w:val="0083046B"/>
    <w:rsid w:val="008305BB"/>
    <w:rsid w:val="00830D13"/>
    <w:rsid w:val="00830E08"/>
    <w:rsid w:val="00830EE7"/>
    <w:rsid w:val="008310B1"/>
    <w:rsid w:val="00831887"/>
    <w:rsid w:val="00831FEE"/>
    <w:rsid w:val="00832963"/>
    <w:rsid w:val="00833887"/>
    <w:rsid w:val="00833984"/>
    <w:rsid w:val="00833D53"/>
    <w:rsid w:val="0083405D"/>
    <w:rsid w:val="00834878"/>
    <w:rsid w:val="00834ABD"/>
    <w:rsid w:val="0083502E"/>
    <w:rsid w:val="0083511C"/>
    <w:rsid w:val="008352B7"/>
    <w:rsid w:val="00835811"/>
    <w:rsid w:val="00835B35"/>
    <w:rsid w:val="008363B4"/>
    <w:rsid w:val="00836441"/>
    <w:rsid w:val="0083674A"/>
    <w:rsid w:val="00836926"/>
    <w:rsid w:val="00836E70"/>
    <w:rsid w:val="00836F48"/>
    <w:rsid w:val="008371A6"/>
    <w:rsid w:val="00837253"/>
    <w:rsid w:val="008372EE"/>
    <w:rsid w:val="00837D96"/>
    <w:rsid w:val="0084004A"/>
    <w:rsid w:val="00840429"/>
    <w:rsid w:val="00840433"/>
    <w:rsid w:val="00840AAD"/>
    <w:rsid w:val="00840F64"/>
    <w:rsid w:val="00841407"/>
    <w:rsid w:val="0084169C"/>
    <w:rsid w:val="008416B5"/>
    <w:rsid w:val="008416D3"/>
    <w:rsid w:val="00841B0F"/>
    <w:rsid w:val="008421F9"/>
    <w:rsid w:val="00842838"/>
    <w:rsid w:val="00842A78"/>
    <w:rsid w:val="0084309D"/>
    <w:rsid w:val="0084317D"/>
    <w:rsid w:val="0084323B"/>
    <w:rsid w:val="008432D6"/>
    <w:rsid w:val="00843798"/>
    <w:rsid w:val="0084392C"/>
    <w:rsid w:val="00843AAB"/>
    <w:rsid w:val="00843FD5"/>
    <w:rsid w:val="00843FFA"/>
    <w:rsid w:val="00844752"/>
    <w:rsid w:val="008447DB"/>
    <w:rsid w:val="0084493F"/>
    <w:rsid w:val="00845006"/>
    <w:rsid w:val="0084511C"/>
    <w:rsid w:val="00845486"/>
    <w:rsid w:val="008454B8"/>
    <w:rsid w:val="008454D8"/>
    <w:rsid w:val="00845671"/>
    <w:rsid w:val="00845682"/>
    <w:rsid w:val="0084574D"/>
    <w:rsid w:val="00845A33"/>
    <w:rsid w:val="00845C40"/>
    <w:rsid w:val="00845CC8"/>
    <w:rsid w:val="00845D7C"/>
    <w:rsid w:val="00845DDC"/>
    <w:rsid w:val="00845E98"/>
    <w:rsid w:val="00846638"/>
    <w:rsid w:val="008466ED"/>
    <w:rsid w:val="00846D34"/>
    <w:rsid w:val="0084706F"/>
    <w:rsid w:val="00847075"/>
    <w:rsid w:val="008474B8"/>
    <w:rsid w:val="00847503"/>
    <w:rsid w:val="008478A6"/>
    <w:rsid w:val="008478E0"/>
    <w:rsid w:val="0084790E"/>
    <w:rsid w:val="00847930"/>
    <w:rsid w:val="00847AED"/>
    <w:rsid w:val="00850195"/>
    <w:rsid w:val="00850600"/>
    <w:rsid w:val="0085097A"/>
    <w:rsid w:val="008509DE"/>
    <w:rsid w:val="00850CEE"/>
    <w:rsid w:val="00850FD3"/>
    <w:rsid w:val="00851349"/>
    <w:rsid w:val="00851757"/>
    <w:rsid w:val="00851933"/>
    <w:rsid w:val="00851DC0"/>
    <w:rsid w:val="008521C1"/>
    <w:rsid w:val="0085228F"/>
    <w:rsid w:val="00852741"/>
    <w:rsid w:val="00852D73"/>
    <w:rsid w:val="00853580"/>
    <w:rsid w:val="00853B0F"/>
    <w:rsid w:val="00853F25"/>
    <w:rsid w:val="00854068"/>
    <w:rsid w:val="00854457"/>
    <w:rsid w:val="00854BC8"/>
    <w:rsid w:val="00854C0C"/>
    <w:rsid w:val="008552AF"/>
    <w:rsid w:val="00855459"/>
    <w:rsid w:val="00855B51"/>
    <w:rsid w:val="00855EA7"/>
    <w:rsid w:val="00856CC4"/>
    <w:rsid w:val="00856E8A"/>
    <w:rsid w:val="0085705C"/>
    <w:rsid w:val="008571C9"/>
    <w:rsid w:val="0085720D"/>
    <w:rsid w:val="0085772B"/>
    <w:rsid w:val="00857AB5"/>
    <w:rsid w:val="00857DE4"/>
    <w:rsid w:val="00857F58"/>
    <w:rsid w:val="00860262"/>
    <w:rsid w:val="008605F5"/>
    <w:rsid w:val="00860603"/>
    <w:rsid w:val="00860E95"/>
    <w:rsid w:val="00861567"/>
    <w:rsid w:val="00861686"/>
    <w:rsid w:val="008619AF"/>
    <w:rsid w:val="008620CF"/>
    <w:rsid w:val="00862156"/>
    <w:rsid w:val="008624AC"/>
    <w:rsid w:val="00862753"/>
    <w:rsid w:val="00862A23"/>
    <w:rsid w:val="00862FB2"/>
    <w:rsid w:val="00863198"/>
    <w:rsid w:val="008632B1"/>
    <w:rsid w:val="008636EE"/>
    <w:rsid w:val="00863A28"/>
    <w:rsid w:val="00863C35"/>
    <w:rsid w:val="00863F3C"/>
    <w:rsid w:val="0086420D"/>
    <w:rsid w:val="008649E1"/>
    <w:rsid w:val="00864DDA"/>
    <w:rsid w:val="00864EF2"/>
    <w:rsid w:val="00865543"/>
    <w:rsid w:val="0086585F"/>
    <w:rsid w:val="0086590F"/>
    <w:rsid w:val="0086598C"/>
    <w:rsid w:val="0086617F"/>
    <w:rsid w:val="0086643B"/>
    <w:rsid w:val="00866E1D"/>
    <w:rsid w:val="00866E32"/>
    <w:rsid w:val="00866EE9"/>
    <w:rsid w:val="0086711F"/>
    <w:rsid w:val="008671B8"/>
    <w:rsid w:val="00867815"/>
    <w:rsid w:val="008678F5"/>
    <w:rsid w:val="00867A0C"/>
    <w:rsid w:val="00867A85"/>
    <w:rsid w:val="00867C10"/>
    <w:rsid w:val="00867C6B"/>
    <w:rsid w:val="008701E1"/>
    <w:rsid w:val="0087033B"/>
    <w:rsid w:val="00871218"/>
    <w:rsid w:val="0087121D"/>
    <w:rsid w:val="008714E1"/>
    <w:rsid w:val="00871724"/>
    <w:rsid w:val="008725FA"/>
    <w:rsid w:val="00872A33"/>
    <w:rsid w:val="00872DA2"/>
    <w:rsid w:val="00873134"/>
    <w:rsid w:val="00873713"/>
    <w:rsid w:val="00874034"/>
    <w:rsid w:val="008743F9"/>
    <w:rsid w:val="00874D83"/>
    <w:rsid w:val="00874FB8"/>
    <w:rsid w:val="00875029"/>
    <w:rsid w:val="008750B5"/>
    <w:rsid w:val="00875122"/>
    <w:rsid w:val="008755E7"/>
    <w:rsid w:val="00875776"/>
    <w:rsid w:val="0087578C"/>
    <w:rsid w:val="00875922"/>
    <w:rsid w:val="00875AF8"/>
    <w:rsid w:val="00876110"/>
    <w:rsid w:val="008763AE"/>
    <w:rsid w:val="008764C6"/>
    <w:rsid w:val="00876687"/>
    <w:rsid w:val="00876702"/>
    <w:rsid w:val="00876D0F"/>
    <w:rsid w:val="00876E52"/>
    <w:rsid w:val="00876FB0"/>
    <w:rsid w:val="00877010"/>
    <w:rsid w:val="0087724E"/>
    <w:rsid w:val="00877763"/>
    <w:rsid w:val="00877A9F"/>
    <w:rsid w:val="00877ED3"/>
    <w:rsid w:val="00877F39"/>
    <w:rsid w:val="00877F56"/>
    <w:rsid w:val="0088102B"/>
    <w:rsid w:val="00881511"/>
    <w:rsid w:val="00881928"/>
    <w:rsid w:val="00881B6D"/>
    <w:rsid w:val="00881F8F"/>
    <w:rsid w:val="00882019"/>
    <w:rsid w:val="00882A07"/>
    <w:rsid w:val="00882F9E"/>
    <w:rsid w:val="00883A65"/>
    <w:rsid w:val="00883A68"/>
    <w:rsid w:val="00883D81"/>
    <w:rsid w:val="00884228"/>
    <w:rsid w:val="008848C9"/>
    <w:rsid w:val="00884F58"/>
    <w:rsid w:val="00885093"/>
    <w:rsid w:val="0088511B"/>
    <w:rsid w:val="00885263"/>
    <w:rsid w:val="0088583C"/>
    <w:rsid w:val="00885992"/>
    <w:rsid w:val="00885B76"/>
    <w:rsid w:val="00885C5D"/>
    <w:rsid w:val="00886215"/>
    <w:rsid w:val="00886580"/>
    <w:rsid w:val="008869BE"/>
    <w:rsid w:val="00886CE3"/>
    <w:rsid w:val="00887165"/>
    <w:rsid w:val="00887613"/>
    <w:rsid w:val="0088797C"/>
    <w:rsid w:val="00887E12"/>
    <w:rsid w:val="0089036E"/>
    <w:rsid w:val="00890A22"/>
    <w:rsid w:val="00890D61"/>
    <w:rsid w:val="00891BC0"/>
    <w:rsid w:val="00891C6A"/>
    <w:rsid w:val="00892030"/>
    <w:rsid w:val="00892164"/>
    <w:rsid w:val="00892641"/>
    <w:rsid w:val="008928C1"/>
    <w:rsid w:val="0089345F"/>
    <w:rsid w:val="008940AA"/>
    <w:rsid w:val="00894828"/>
    <w:rsid w:val="00894CDD"/>
    <w:rsid w:val="00894E91"/>
    <w:rsid w:val="00894F28"/>
    <w:rsid w:val="00894F77"/>
    <w:rsid w:val="00895012"/>
    <w:rsid w:val="00895080"/>
    <w:rsid w:val="00895256"/>
    <w:rsid w:val="008958CD"/>
    <w:rsid w:val="00895CBD"/>
    <w:rsid w:val="0089613B"/>
    <w:rsid w:val="008963DB"/>
    <w:rsid w:val="0089644A"/>
    <w:rsid w:val="0089671E"/>
    <w:rsid w:val="00896852"/>
    <w:rsid w:val="00896BE1"/>
    <w:rsid w:val="00896CB7"/>
    <w:rsid w:val="00896CB9"/>
    <w:rsid w:val="00896D5A"/>
    <w:rsid w:val="00897273"/>
    <w:rsid w:val="00897345"/>
    <w:rsid w:val="00897A6E"/>
    <w:rsid w:val="00897B64"/>
    <w:rsid w:val="00897EA4"/>
    <w:rsid w:val="008A036C"/>
    <w:rsid w:val="008A0742"/>
    <w:rsid w:val="008A11FC"/>
    <w:rsid w:val="008A1246"/>
    <w:rsid w:val="008A18CB"/>
    <w:rsid w:val="008A1DD9"/>
    <w:rsid w:val="008A20DF"/>
    <w:rsid w:val="008A218E"/>
    <w:rsid w:val="008A2393"/>
    <w:rsid w:val="008A29B8"/>
    <w:rsid w:val="008A29D5"/>
    <w:rsid w:val="008A2AB1"/>
    <w:rsid w:val="008A2CBC"/>
    <w:rsid w:val="008A2CD5"/>
    <w:rsid w:val="008A3338"/>
    <w:rsid w:val="008A3DBB"/>
    <w:rsid w:val="008A4283"/>
    <w:rsid w:val="008A47DB"/>
    <w:rsid w:val="008A4B73"/>
    <w:rsid w:val="008A4E28"/>
    <w:rsid w:val="008A4F91"/>
    <w:rsid w:val="008A50C6"/>
    <w:rsid w:val="008A511A"/>
    <w:rsid w:val="008A523E"/>
    <w:rsid w:val="008A53EC"/>
    <w:rsid w:val="008A5401"/>
    <w:rsid w:val="008A5881"/>
    <w:rsid w:val="008A5BFF"/>
    <w:rsid w:val="008A669E"/>
    <w:rsid w:val="008A692A"/>
    <w:rsid w:val="008A6BD9"/>
    <w:rsid w:val="008A6BE6"/>
    <w:rsid w:val="008A6EC3"/>
    <w:rsid w:val="008A7249"/>
    <w:rsid w:val="008A794A"/>
    <w:rsid w:val="008A7A38"/>
    <w:rsid w:val="008A7D27"/>
    <w:rsid w:val="008B09A8"/>
    <w:rsid w:val="008B12C1"/>
    <w:rsid w:val="008B1750"/>
    <w:rsid w:val="008B1855"/>
    <w:rsid w:val="008B19FB"/>
    <w:rsid w:val="008B1A6D"/>
    <w:rsid w:val="008B1D5A"/>
    <w:rsid w:val="008B231F"/>
    <w:rsid w:val="008B2401"/>
    <w:rsid w:val="008B2923"/>
    <w:rsid w:val="008B312B"/>
    <w:rsid w:val="008B3402"/>
    <w:rsid w:val="008B3422"/>
    <w:rsid w:val="008B3661"/>
    <w:rsid w:val="008B38B1"/>
    <w:rsid w:val="008B3C3A"/>
    <w:rsid w:val="008B427B"/>
    <w:rsid w:val="008B4792"/>
    <w:rsid w:val="008B47B8"/>
    <w:rsid w:val="008B47FF"/>
    <w:rsid w:val="008B48CA"/>
    <w:rsid w:val="008B4D2D"/>
    <w:rsid w:val="008B4DA7"/>
    <w:rsid w:val="008B5491"/>
    <w:rsid w:val="008B551D"/>
    <w:rsid w:val="008B567C"/>
    <w:rsid w:val="008B5D16"/>
    <w:rsid w:val="008B6431"/>
    <w:rsid w:val="008B6EDD"/>
    <w:rsid w:val="008B71EF"/>
    <w:rsid w:val="008B739E"/>
    <w:rsid w:val="008B7464"/>
    <w:rsid w:val="008B76EF"/>
    <w:rsid w:val="008B7804"/>
    <w:rsid w:val="008B7CA4"/>
    <w:rsid w:val="008C00DA"/>
    <w:rsid w:val="008C1610"/>
    <w:rsid w:val="008C181B"/>
    <w:rsid w:val="008C2515"/>
    <w:rsid w:val="008C2590"/>
    <w:rsid w:val="008C25E6"/>
    <w:rsid w:val="008C2709"/>
    <w:rsid w:val="008C2C66"/>
    <w:rsid w:val="008C30E4"/>
    <w:rsid w:val="008C3385"/>
    <w:rsid w:val="008C33F7"/>
    <w:rsid w:val="008C3435"/>
    <w:rsid w:val="008C35F7"/>
    <w:rsid w:val="008C3CFA"/>
    <w:rsid w:val="008C46EA"/>
    <w:rsid w:val="008C499A"/>
    <w:rsid w:val="008C5009"/>
    <w:rsid w:val="008C5061"/>
    <w:rsid w:val="008C526B"/>
    <w:rsid w:val="008C554F"/>
    <w:rsid w:val="008C5AF4"/>
    <w:rsid w:val="008C5C75"/>
    <w:rsid w:val="008C5C93"/>
    <w:rsid w:val="008C5E1B"/>
    <w:rsid w:val="008C5F72"/>
    <w:rsid w:val="008C6006"/>
    <w:rsid w:val="008C63A1"/>
    <w:rsid w:val="008C63EC"/>
    <w:rsid w:val="008C6624"/>
    <w:rsid w:val="008C6651"/>
    <w:rsid w:val="008C6817"/>
    <w:rsid w:val="008C6887"/>
    <w:rsid w:val="008C6A22"/>
    <w:rsid w:val="008C70DE"/>
    <w:rsid w:val="008C7368"/>
    <w:rsid w:val="008C73D7"/>
    <w:rsid w:val="008C73F3"/>
    <w:rsid w:val="008C774C"/>
    <w:rsid w:val="008C7750"/>
    <w:rsid w:val="008C7C4D"/>
    <w:rsid w:val="008D074D"/>
    <w:rsid w:val="008D082F"/>
    <w:rsid w:val="008D0A4B"/>
    <w:rsid w:val="008D0AD2"/>
    <w:rsid w:val="008D0BEB"/>
    <w:rsid w:val="008D0F04"/>
    <w:rsid w:val="008D12FF"/>
    <w:rsid w:val="008D13B3"/>
    <w:rsid w:val="008D1604"/>
    <w:rsid w:val="008D163F"/>
    <w:rsid w:val="008D2126"/>
    <w:rsid w:val="008D22A0"/>
    <w:rsid w:val="008D255E"/>
    <w:rsid w:val="008D275F"/>
    <w:rsid w:val="008D2C1D"/>
    <w:rsid w:val="008D2D64"/>
    <w:rsid w:val="008D2E45"/>
    <w:rsid w:val="008D3024"/>
    <w:rsid w:val="008D3A73"/>
    <w:rsid w:val="008D3FF2"/>
    <w:rsid w:val="008D43EC"/>
    <w:rsid w:val="008D4693"/>
    <w:rsid w:val="008D46E7"/>
    <w:rsid w:val="008D4A0E"/>
    <w:rsid w:val="008D4A71"/>
    <w:rsid w:val="008D56BC"/>
    <w:rsid w:val="008D58D4"/>
    <w:rsid w:val="008D6693"/>
    <w:rsid w:val="008D6695"/>
    <w:rsid w:val="008D68B7"/>
    <w:rsid w:val="008D78A4"/>
    <w:rsid w:val="008D7FA7"/>
    <w:rsid w:val="008E00B5"/>
    <w:rsid w:val="008E08B5"/>
    <w:rsid w:val="008E0A18"/>
    <w:rsid w:val="008E0BFF"/>
    <w:rsid w:val="008E0C30"/>
    <w:rsid w:val="008E1101"/>
    <w:rsid w:val="008E13B6"/>
    <w:rsid w:val="008E163F"/>
    <w:rsid w:val="008E194C"/>
    <w:rsid w:val="008E2986"/>
    <w:rsid w:val="008E2B67"/>
    <w:rsid w:val="008E35E7"/>
    <w:rsid w:val="008E3938"/>
    <w:rsid w:val="008E3B3A"/>
    <w:rsid w:val="008E3C7D"/>
    <w:rsid w:val="008E3F44"/>
    <w:rsid w:val="008E4090"/>
    <w:rsid w:val="008E412E"/>
    <w:rsid w:val="008E43D6"/>
    <w:rsid w:val="008E453B"/>
    <w:rsid w:val="008E4EA2"/>
    <w:rsid w:val="008E4F50"/>
    <w:rsid w:val="008E55A8"/>
    <w:rsid w:val="008E58A9"/>
    <w:rsid w:val="008E5A79"/>
    <w:rsid w:val="008E5AA0"/>
    <w:rsid w:val="008E5BC3"/>
    <w:rsid w:val="008E5BFB"/>
    <w:rsid w:val="008E5D3C"/>
    <w:rsid w:val="008E6BEE"/>
    <w:rsid w:val="008E6F5A"/>
    <w:rsid w:val="008E721C"/>
    <w:rsid w:val="008E74B4"/>
    <w:rsid w:val="008E7591"/>
    <w:rsid w:val="008E77F3"/>
    <w:rsid w:val="008E78D9"/>
    <w:rsid w:val="008E7D77"/>
    <w:rsid w:val="008F02AB"/>
    <w:rsid w:val="008F0954"/>
    <w:rsid w:val="008F0C3D"/>
    <w:rsid w:val="008F0CE9"/>
    <w:rsid w:val="008F0E40"/>
    <w:rsid w:val="008F1665"/>
    <w:rsid w:val="008F19E0"/>
    <w:rsid w:val="008F1DB0"/>
    <w:rsid w:val="008F1F2C"/>
    <w:rsid w:val="008F27E1"/>
    <w:rsid w:val="008F29E0"/>
    <w:rsid w:val="008F2D9C"/>
    <w:rsid w:val="008F2E42"/>
    <w:rsid w:val="008F2EDF"/>
    <w:rsid w:val="008F3895"/>
    <w:rsid w:val="008F46E3"/>
    <w:rsid w:val="008F4801"/>
    <w:rsid w:val="008F4C0A"/>
    <w:rsid w:val="008F50C7"/>
    <w:rsid w:val="008F50E1"/>
    <w:rsid w:val="008F53DB"/>
    <w:rsid w:val="008F578E"/>
    <w:rsid w:val="008F5B25"/>
    <w:rsid w:val="008F641A"/>
    <w:rsid w:val="008F6DC8"/>
    <w:rsid w:val="008F75BB"/>
    <w:rsid w:val="008F7636"/>
    <w:rsid w:val="008F7DA6"/>
    <w:rsid w:val="00900201"/>
    <w:rsid w:val="009002C5"/>
    <w:rsid w:val="00900B8E"/>
    <w:rsid w:val="00900F06"/>
    <w:rsid w:val="00900F91"/>
    <w:rsid w:val="00901486"/>
    <w:rsid w:val="009015D0"/>
    <w:rsid w:val="009017C3"/>
    <w:rsid w:val="009019F5"/>
    <w:rsid w:val="00901F57"/>
    <w:rsid w:val="0090252D"/>
    <w:rsid w:val="00902720"/>
    <w:rsid w:val="00902B77"/>
    <w:rsid w:val="00902C00"/>
    <w:rsid w:val="00902DBE"/>
    <w:rsid w:val="009034F4"/>
    <w:rsid w:val="00903BB9"/>
    <w:rsid w:val="00903BEB"/>
    <w:rsid w:val="00903C31"/>
    <w:rsid w:val="00903F0C"/>
    <w:rsid w:val="00903FBA"/>
    <w:rsid w:val="00904004"/>
    <w:rsid w:val="00904073"/>
    <w:rsid w:val="00904249"/>
    <w:rsid w:val="009044F8"/>
    <w:rsid w:val="009045EE"/>
    <w:rsid w:val="00904751"/>
    <w:rsid w:val="00904A90"/>
    <w:rsid w:val="00904CBD"/>
    <w:rsid w:val="00904EBA"/>
    <w:rsid w:val="009050B4"/>
    <w:rsid w:val="009054E1"/>
    <w:rsid w:val="00905625"/>
    <w:rsid w:val="00905673"/>
    <w:rsid w:val="0090602F"/>
    <w:rsid w:val="00906472"/>
    <w:rsid w:val="00906625"/>
    <w:rsid w:val="00906685"/>
    <w:rsid w:val="00906809"/>
    <w:rsid w:val="00906956"/>
    <w:rsid w:val="00906AAF"/>
    <w:rsid w:val="00906C7A"/>
    <w:rsid w:val="00906C90"/>
    <w:rsid w:val="009070FB"/>
    <w:rsid w:val="0090731C"/>
    <w:rsid w:val="00907970"/>
    <w:rsid w:val="00907A41"/>
    <w:rsid w:val="00907CEB"/>
    <w:rsid w:val="00910073"/>
    <w:rsid w:val="009100C9"/>
    <w:rsid w:val="00910416"/>
    <w:rsid w:val="009106D4"/>
    <w:rsid w:val="0091089C"/>
    <w:rsid w:val="0091131E"/>
    <w:rsid w:val="00911447"/>
    <w:rsid w:val="00911448"/>
    <w:rsid w:val="009116F5"/>
    <w:rsid w:val="00911CEC"/>
    <w:rsid w:val="00911DD1"/>
    <w:rsid w:val="009122C8"/>
    <w:rsid w:val="00912DFE"/>
    <w:rsid w:val="00912F49"/>
    <w:rsid w:val="00913284"/>
    <w:rsid w:val="009134C2"/>
    <w:rsid w:val="009137E5"/>
    <w:rsid w:val="00913C49"/>
    <w:rsid w:val="00913E1B"/>
    <w:rsid w:val="009140B0"/>
    <w:rsid w:val="00914170"/>
    <w:rsid w:val="00914477"/>
    <w:rsid w:val="00914E05"/>
    <w:rsid w:val="0091504D"/>
    <w:rsid w:val="009151D8"/>
    <w:rsid w:val="009153CD"/>
    <w:rsid w:val="0091576C"/>
    <w:rsid w:val="00915BD6"/>
    <w:rsid w:val="00915D6D"/>
    <w:rsid w:val="00915E4B"/>
    <w:rsid w:val="00915EFF"/>
    <w:rsid w:val="00915F66"/>
    <w:rsid w:val="009161B5"/>
    <w:rsid w:val="00916273"/>
    <w:rsid w:val="0091656F"/>
    <w:rsid w:val="00916577"/>
    <w:rsid w:val="00916988"/>
    <w:rsid w:val="00916A53"/>
    <w:rsid w:val="00916C3D"/>
    <w:rsid w:val="009170DA"/>
    <w:rsid w:val="0091713C"/>
    <w:rsid w:val="0091734B"/>
    <w:rsid w:val="00917642"/>
    <w:rsid w:val="009177F2"/>
    <w:rsid w:val="00917C74"/>
    <w:rsid w:val="00917DC0"/>
    <w:rsid w:val="009203CD"/>
    <w:rsid w:val="009204DC"/>
    <w:rsid w:val="00920DF6"/>
    <w:rsid w:val="00920E01"/>
    <w:rsid w:val="009210F8"/>
    <w:rsid w:val="00921498"/>
    <w:rsid w:val="00921CF6"/>
    <w:rsid w:val="00921FF0"/>
    <w:rsid w:val="0092213C"/>
    <w:rsid w:val="009226E4"/>
    <w:rsid w:val="0092289C"/>
    <w:rsid w:val="00922AED"/>
    <w:rsid w:val="00922B43"/>
    <w:rsid w:val="0092301F"/>
    <w:rsid w:val="00923146"/>
    <w:rsid w:val="009237D4"/>
    <w:rsid w:val="0092395C"/>
    <w:rsid w:val="0092400E"/>
    <w:rsid w:val="00924173"/>
    <w:rsid w:val="00924498"/>
    <w:rsid w:val="0092472C"/>
    <w:rsid w:val="00924BB1"/>
    <w:rsid w:val="0092581B"/>
    <w:rsid w:val="00925884"/>
    <w:rsid w:val="0092595E"/>
    <w:rsid w:val="00925D39"/>
    <w:rsid w:val="00925ED3"/>
    <w:rsid w:val="00926547"/>
    <w:rsid w:val="009268B8"/>
    <w:rsid w:val="00926AD1"/>
    <w:rsid w:val="00926D3A"/>
    <w:rsid w:val="00926F37"/>
    <w:rsid w:val="00927021"/>
    <w:rsid w:val="009271B9"/>
    <w:rsid w:val="00927221"/>
    <w:rsid w:val="009274C8"/>
    <w:rsid w:val="00927533"/>
    <w:rsid w:val="00927CEC"/>
    <w:rsid w:val="009306A1"/>
    <w:rsid w:val="009307EE"/>
    <w:rsid w:val="00930E87"/>
    <w:rsid w:val="00930F8D"/>
    <w:rsid w:val="009315B4"/>
    <w:rsid w:val="0093174C"/>
    <w:rsid w:val="009318CD"/>
    <w:rsid w:val="00931978"/>
    <w:rsid w:val="00931D8C"/>
    <w:rsid w:val="0093232E"/>
    <w:rsid w:val="009327F6"/>
    <w:rsid w:val="00932D6D"/>
    <w:rsid w:val="00933040"/>
    <w:rsid w:val="00933150"/>
    <w:rsid w:val="009331C7"/>
    <w:rsid w:val="00933567"/>
    <w:rsid w:val="00933625"/>
    <w:rsid w:val="009338CE"/>
    <w:rsid w:val="00933936"/>
    <w:rsid w:val="00934BC4"/>
    <w:rsid w:val="00934D17"/>
    <w:rsid w:val="00934E69"/>
    <w:rsid w:val="009351E4"/>
    <w:rsid w:val="009353B9"/>
    <w:rsid w:val="009355C9"/>
    <w:rsid w:val="00935822"/>
    <w:rsid w:val="00935F4A"/>
    <w:rsid w:val="00936395"/>
    <w:rsid w:val="009368BF"/>
    <w:rsid w:val="009370AF"/>
    <w:rsid w:val="00937183"/>
    <w:rsid w:val="009373AC"/>
    <w:rsid w:val="00937473"/>
    <w:rsid w:val="009378B5"/>
    <w:rsid w:val="00937A3E"/>
    <w:rsid w:val="00937F6A"/>
    <w:rsid w:val="009401EF"/>
    <w:rsid w:val="00940279"/>
    <w:rsid w:val="00940391"/>
    <w:rsid w:val="009404BD"/>
    <w:rsid w:val="00941A92"/>
    <w:rsid w:val="00941D46"/>
    <w:rsid w:val="00941E07"/>
    <w:rsid w:val="009422DC"/>
    <w:rsid w:val="009426BE"/>
    <w:rsid w:val="009427A3"/>
    <w:rsid w:val="00942B32"/>
    <w:rsid w:val="00942BE2"/>
    <w:rsid w:val="00942C04"/>
    <w:rsid w:val="00942CBB"/>
    <w:rsid w:val="00943412"/>
    <w:rsid w:val="00943654"/>
    <w:rsid w:val="0094369B"/>
    <w:rsid w:val="009438C9"/>
    <w:rsid w:val="00944078"/>
    <w:rsid w:val="009443A9"/>
    <w:rsid w:val="00944A48"/>
    <w:rsid w:val="0094583C"/>
    <w:rsid w:val="00945984"/>
    <w:rsid w:val="00945990"/>
    <w:rsid w:val="0094644B"/>
    <w:rsid w:val="00946628"/>
    <w:rsid w:val="009467C6"/>
    <w:rsid w:val="0094686D"/>
    <w:rsid w:val="00946D91"/>
    <w:rsid w:val="009476E4"/>
    <w:rsid w:val="00947D1F"/>
    <w:rsid w:val="00947D2D"/>
    <w:rsid w:val="00947DB2"/>
    <w:rsid w:val="00947E6A"/>
    <w:rsid w:val="00950326"/>
    <w:rsid w:val="00950640"/>
    <w:rsid w:val="00951005"/>
    <w:rsid w:val="00951171"/>
    <w:rsid w:val="00951A6E"/>
    <w:rsid w:val="00951BB9"/>
    <w:rsid w:val="00951FB3"/>
    <w:rsid w:val="00952230"/>
    <w:rsid w:val="009522DA"/>
    <w:rsid w:val="00952544"/>
    <w:rsid w:val="009528D5"/>
    <w:rsid w:val="00952F13"/>
    <w:rsid w:val="00952F7F"/>
    <w:rsid w:val="0095361D"/>
    <w:rsid w:val="00953D79"/>
    <w:rsid w:val="00953EBB"/>
    <w:rsid w:val="0095446F"/>
    <w:rsid w:val="00954472"/>
    <w:rsid w:val="009548BD"/>
    <w:rsid w:val="00954ABA"/>
    <w:rsid w:val="00954D99"/>
    <w:rsid w:val="00955209"/>
    <w:rsid w:val="00955536"/>
    <w:rsid w:val="00955582"/>
    <w:rsid w:val="009557F0"/>
    <w:rsid w:val="0095587D"/>
    <w:rsid w:val="009559C4"/>
    <w:rsid w:val="00955A02"/>
    <w:rsid w:val="00955A1A"/>
    <w:rsid w:val="0095669C"/>
    <w:rsid w:val="00956B5D"/>
    <w:rsid w:val="00956D65"/>
    <w:rsid w:val="00957A5A"/>
    <w:rsid w:val="00957B95"/>
    <w:rsid w:val="00957F98"/>
    <w:rsid w:val="009601B2"/>
    <w:rsid w:val="0096020C"/>
    <w:rsid w:val="00960454"/>
    <w:rsid w:val="00960695"/>
    <w:rsid w:val="00960825"/>
    <w:rsid w:val="00960CD1"/>
    <w:rsid w:val="00960CF8"/>
    <w:rsid w:val="00960ED2"/>
    <w:rsid w:val="009611CE"/>
    <w:rsid w:val="009611D5"/>
    <w:rsid w:val="00961211"/>
    <w:rsid w:val="00961353"/>
    <w:rsid w:val="00961B57"/>
    <w:rsid w:val="009623DF"/>
    <w:rsid w:val="009626EE"/>
    <w:rsid w:val="00962BA5"/>
    <w:rsid w:val="00962EE5"/>
    <w:rsid w:val="00963236"/>
    <w:rsid w:val="00963598"/>
    <w:rsid w:val="009636F4"/>
    <w:rsid w:val="00963B14"/>
    <w:rsid w:val="00963CB7"/>
    <w:rsid w:val="00964047"/>
    <w:rsid w:val="00964267"/>
    <w:rsid w:val="00964742"/>
    <w:rsid w:val="00964B4B"/>
    <w:rsid w:val="009650AF"/>
    <w:rsid w:val="00965377"/>
    <w:rsid w:val="0096539B"/>
    <w:rsid w:val="00965576"/>
    <w:rsid w:val="00965A19"/>
    <w:rsid w:val="0096694C"/>
    <w:rsid w:val="00966AAE"/>
    <w:rsid w:val="00966B5B"/>
    <w:rsid w:val="0096764D"/>
    <w:rsid w:val="009678D1"/>
    <w:rsid w:val="00967E3F"/>
    <w:rsid w:val="0097029C"/>
    <w:rsid w:val="00970819"/>
    <w:rsid w:val="00970BA9"/>
    <w:rsid w:val="009712B7"/>
    <w:rsid w:val="009712CC"/>
    <w:rsid w:val="00971363"/>
    <w:rsid w:val="009719A9"/>
    <w:rsid w:val="00971ED2"/>
    <w:rsid w:val="0097251C"/>
    <w:rsid w:val="009726C6"/>
    <w:rsid w:val="00972944"/>
    <w:rsid w:val="00972FB4"/>
    <w:rsid w:val="009731A7"/>
    <w:rsid w:val="00973D48"/>
    <w:rsid w:val="00973E36"/>
    <w:rsid w:val="009749EE"/>
    <w:rsid w:val="00974D5A"/>
    <w:rsid w:val="00975347"/>
    <w:rsid w:val="0097583C"/>
    <w:rsid w:val="00975E20"/>
    <w:rsid w:val="00975E2F"/>
    <w:rsid w:val="00975FE2"/>
    <w:rsid w:val="009761A7"/>
    <w:rsid w:val="00976674"/>
    <w:rsid w:val="00976BF0"/>
    <w:rsid w:val="009771AB"/>
    <w:rsid w:val="00977453"/>
    <w:rsid w:val="00977B20"/>
    <w:rsid w:val="00977F2D"/>
    <w:rsid w:val="009801B1"/>
    <w:rsid w:val="00980273"/>
    <w:rsid w:val="00980758"/>
    <w:rsid w:val="009809D3"/>
    <w:rsid w:val="00980AF8"/>
    <w:rsid w:val="00980C61"/>
    <w:rsid w:val="00980F48"/>
    <w:rsid w:val="009811F5"/>
    <w:rsid w:val="009812D6"/>
    <w:rsid w:val="009814CB"/>
    <w:rsid w:val="009817FE"/>
    <w:rsid w:val="00981827"/>
    <w:rsid w:val="00981EAB"/>
    <w:rsid w:val="00981ED1"/>
    <w:rsid w:val="00981F1C"/>
    <w:rsid w:val="00982097"/>
    <w:rsid w:val="0098209F"/>
    <w:rsid w:val="009824DE"/>
    <w:rsid w:val="009824FB"/>
    <w:rsid w:val="00982D23"/>
    <w:rsid w:val="00983ABC"/>
    <w:rsid w:val="00983D56"/>
    <w:rsid w:val="00983E2B"/>
    <w:rsid w:val="0098448D"/>
    <w:rsid w:val="0098489E"/>
    <w:rsid w:val="00984DCB"/>
    <w:rsid w:val="00984EAB"/>
    <w:rsid w:val="0098535F"/>
    <w:rsid w:val="009855CA"/>
    <w:rsid w:val="009856FC"/>
    <w:rsid w:val="00985903"/>
    <w:rsid w:val="00985A4B"/>
    <w:rsid w:val="00985EF6"/>
    <w:rsid w:val="0098636F"/>
    <w:rsid w:val="00986B52"/>
    <w:rsid w:val="00986B6F"/>
    <w:rsid w:val="00986D9B"/>
    <w:rsid w:val="009870A9"/>
    <w:rsid w:val="0098757A"/>
    <w:rsid w:val="00987608"/>
    <w:rsid w:val="0098799B"/>
    <w:rsid w:val="00990919"/>
    <w:rsid w:val="009913EF"/>
    <w:rsid w:val="0099168B"/>
    <w:rsid w:val="0099173F"/>
    <w:rsid w:val="00991EB0"/>
    <w:rsid w:val="0099227A"/>
    <w:rsid w:val="00992452"/>
    <w:rsid w:val="009927AE"/>
    <w:rsid w:val="00992D2C"/>
    <w:rsid w:val="00993143"/>
    <w:rsid w:val="0099361A"/>
    <w:rsid w:val="00993BE8"/>
    <w:rsid w:val="00993C5E"/>
    <w:rsid w:val="00994061"/>
    <w:rsid w:val="00994279"/>
    <w:rsid w:val="0099461A"/>
    <w:rsid w:val="009947AA"/>
    <w:rsid w:val="00994AF5"/>
    <w:rsid w:val="00994B89"/>
    <w:rsid w:val="00994F24"/>
    <w:rsid w:val="009950F3"/>
    <w:rsid w:val="009956A2"/>
    <w:rsid w:val="00995761"/>
    <w:rsid w:val="00995AB8"/>
    <w:rsid w:val="00996071"/>
    <w:rsid w:val="00996559"/>
    <w:rsid w:val="009965BE"/>
    <w:rsid w:val="00996BEC"/>
    <w:rsid w:val="00996E3A"/>
    <w:rsid w:val="0099786A"/>
    <w:rsid w:val="009978EF"/>
    <w:rsid w:val="009A0350"/>
    <w:rsid w:val="009A059A"/>
    <w:rsid w:val="009A0885"/>
    <w:rsid w:val="009A0AF8"/>
    <w:rsid w:val="009A0B9E"/>
    <w:rsid w:val="009A0C4D"/>
    <w:rsid w:val="009A0CA8"/>
    <w:rsid w:val="009A0D0A"/>
    <w:rsid w:val="009A11B3"/>
    <w:rsid w:val="009A11F1"/>
    <w:rsid w:val="009A19DD"/>
    <w:rsid w:val="009A200E"/>
    <w:rsid w:val="009A275A"/>
    <w:rsid w:val="009A28B9"/>
    <w:rsid w:val="009A28C4"/>
    <w:rsid w:val="009A28E9"/>
    <w:rsid w:val="009A2B28"/>
    <w:rsid w:val="009A2DA1"/>
    <w:rsid w:val="009A2FDC"/>
    <w:rsid w:val="009A34D1"/>
    <w:rsid w:val="009A3512"/>
    <w:rsid w:val="009A3628"/>
    <w:rsid w:val="009A3AF9"/>
    <w:rsid w:val="009A4059"/>
    <w:rsid w:val="009A41BA"/>
    <w:rsid w:val="009A438E"/>
    <w:rsid w:val="009A48E1"/>
    <w:rsid w:val="009A4D79"/>
    <w:rsid w:val="009A4F0D"/>
    <w:rsid w:val="009A4F9B"/>
    <w:rsid w:val="009A4FEE"/>
    <w:rsid w:val="009A5A4D"/>
    <w:rsid w:val="009A5ECC"/>
    <w:rsid w:val="009A67E2"/>
    <w:rsid w:val="009A6A4D"/>
    <w:rsid w:val="009A70E4"/>
    <w:rsid w:val="009A7195"/>
    <w:rsid w:val="009A7867"/>
    <w:rsid w:val="009A790C"/>
    <w:rsid w:val="009A7DC6"/>
    <w:rsid w:val="009A7F8F"/>
    <w:rsid w:val="009B02E0"/>
    <w:rsid w:val="009B0483"/>
    <w:rsid w:val="009B0620"/>
    <w:rsid w:val="009B0748"/>
    <w:rsid w:val="009B0CB2"/>
    <w:rsid w:val="009B0D4D"/>
    <w:rsid w:val="009B1A43"/>
    <w:rsid w:val="009B1E10"/>
    <w:rsid w:val="009B1FA8"/>
    <w:rsid w:val="009B2828"/>
    <w:rsid w:val="009B2CBA"/>
    <w:rsid w:val="009B32A2"/>
    <w:rsid w:val="009B35AC"/>
    <w:rsid w:val="009B3881"/>
    <w:rsid w:val="009B3C1B"/>
    <w:rsid w:val="009B3E94"/>
    <w:rsid w:val="009B400C"/>
    <w:rsid w:val="009B41A9"/>
    <w:rsid w:val="009B4280"/>
    <w:rsid w:val="009B458C"/>
    <w:rsid w:val="009B45E6"/>
    <w:rsid w:val="009B463B"/>
    <w:rsid w:val="009B4B05"/>
    <w:rsid w:val="009B4C7E"/>
    <w:rsid w:val="009B4DB6"/>
    <w:rsid w:val="009B520B"/>
    <w:rsid w:val="009B551B"/>
    <w:rsid w:val="009B5BB4"/>
    <w:rsid w:val="009B5BC2"/>
    <w:rsid w:val="009B6330"/>
    <w:rsid w:val="009B63DC"/>
    <w:rsid w:val="009B63EC"/>
    <w:rsid w:val="009B6464"/>
    <w:rsid w:val="009B6518"/>
    <w:rsid w:val="009B6686"/>
    <w:rsid w:val="009B66E3"/>
    <w:rsid w:val="009B6773"/>
    <w:rsid w:val="009B6866"/>
    <w:rsid w:val="009B6C36"/>
    <w:rsid w:val="009B6F91"/>
    <w:rsid w:val="009B727A"/>
    <w:rsid w:val="009B7A87"/>
    <w:rsid w:val="009B7C64"/>
    <w:rsid w:val="009C0205"/>
    <w:rsid w:val="009C04C7"/>
    <w:rsid w:val="009C0851"/>
    <w:rsid w:val="009C0A13"/>
    <w:rsid w:val="009C1115"/>
    <w:rsid w:val="009C1595"/>
    <w:rsid w:val="009C1909"/>
    <w:rsid w:val="009C24F1"/>
    <w:rsid w:val="009C28F4"/>
    <w:rsid w:val="009C28FA"/>
    <w:rsid w:val="009C331D"/>
    <w:rsid w:val="009C355C"/>
    <w:rsid w:val="009C3BC1"/>
    <w:rsid w:val="009C3E69"/>
    <w:rsid w:val="009C401E"/>
    <w:rsid w:val="009C43A0"/>
    <w:rsid w:val="009C483F"/>
    <w:rsid w:val="009C4A90"/>
    <w:rsid w:val="009C4E4B"/>
    <w:rsid w:val="009C4FAA"/>
    <w:rsid w:val="009C52B0"/>
    <w:rsid w:val="009C5349"/>
    <w:rsid w:val="009C54A7"/>
    <w:rsid w:val="009C55AD"/>
    <w:rsid w:val="009C59E2"/>
    <w:rsid w:val="009C5A8D"/>
    <w:rsid w:val="009C5B16"/>
    <w:rsid w:val="009C616F"/>
    <w:rsid w:val="009C6434"/>
    <w:rsid w:val="009C6441"/>
    <w:rsid w:val="009C690D"/>
    <w:rsid w:val="009C696C"/>
    <w:rsid w:val="009C6CFD"/>
    <w:rsid w:val="009C6EA0"/>
    <w:rsid w:val="009C769E"/>
    <w:rsid w:val="009C775B"/>
    <w:rsid w:val="009C7A98"/>
    <w:rsid w:val="009D0272"/>
    <w:rsid w:val="009D0A58"/>
    <w:rsid w:val="009D0A5E"/>
    <w:rsid w:val="009D0CE1"/>
    <w:rsid w:val="009D11D7"/>
    <w:rsid w:val="009D13B2"/>
    <w:rsid w:val="009D1680"/>
    <w:rsid w:val="009D187D"/>
    <w:rsid w:val="009D2141"/>
    <w:rsid w:val="009D24B8"/>
    <w:rsid w:val="009D2570"/>
    <w:rsid w:val="009D304C"/>
    <w:rsid w:val="009D329A"/>
    <w:rsid w:val="009D380C"/>
    <w:rsid w:val="009D3907"/>
    <w:rsid w:val="009D3DCE"/>
    <w:rsid w:val="009D4069"/>
    <w:rsid w:val="009D4C94"/>
    <w:rsid w:val="009D5301"/>
    <w:rsid w:val="009D53CF"/>
    <w:rsid w:val="009D5671"/>
    <w:rsid w:val="009D5A7E"/>
    <w:rsid w:val="009D61ED"/>
    <w:rsid w:val="009D640B"/>
    <w:rsid w:val="009D6598"/>
    <w:rsid w:val="009D6827"/>
    <w:rsid w:val="009D6C2D"/>
    <w:rsid w:val="009D6DB6"/>
    <w:rsid w:val="009D72D9"/>
    <w:rsid w:val="009D7606"/>
    <w:rsid w:val="009D7E87"/>
    <w:rsid w:val="009E0BBE"/>
    <w:rsid w:val="009E1098"/>
    <w:rsid w:val="009E162E"/>
    <w:rsid w:val="009E1A6C"/>
    <w:rsid w:val="009E1AB9"/>
    <w:rsid w:val="009E1BAB"/>
    <w:rsid w:val="009E2A25"/>
    <w:rsid w:val="009E2BF5"/>
    <w:rsid w:val="009E319E"/>
    <w:rsid w:val="009E35AD"/>
    <w:rsid w:val="009E38AC"/>
    <w:rsid w:val="009E3960"/>
    <w:rsid w:val="009E3CA6"/>
    <w:rsid w:val="009E3E85"/>
    <w:rsid w:val="009E41E6"/>
    <w:rsid w:val="009E474C"/>
    <w:rsid w:val="009E47C3"/>
    <w:rsid w:val="009E4CAD"/>
    <w:rsid w:val="009E502B"/>
    <w:rsid w:val="009E5359"/>
    <w:rsid w:val="009E5619"/>
    <w:rsid w:val="009E5721"/>
    <w:rsid w:val="009E5B83"/>
    <w:rsid w:val="009E601D"/>
    <w:rsid w:val="009E61A9"/>
    <w:rsid w:val="009E61F4"/>
    <w:rsid w:val="009E6556"/>
    <w:rsid w:val="009E67D6"/>
    <w:rsid w:val="009E6BBB"/>
    <w:rsid w:val="009E6D36"/>
    <w:rsid w:val="009E75FE"/>
    <w:rsid w:val="009E77C2"/>
    <w:rsid w:val="009E7B34"/>
    <w:rsid w:val="009E7BB5"/>
    <w:rsid w:val="009F0355"/>
    <w:rsid w:val="009F04EA"/>
    <w:rsid w:val="009F050D"/>
    <w:rsid w:val="009F0A0B"/>
    <w:rsid w:val="009F0CAA"/>
    <w:rsid w:val="009F0D3B"/>
    <w:rsid w:val="009F11DF"/>
    <w:rsid w:val="009F18EB"/>
    <w:rsid w:val="009F19BF"/>
    <w:rsid w:val="009F20C7"/>
    <w:rsid w:val="009F2154"/>
    <w:rsid w:val="009F215C"/>
    <w:rsid w:val="009F21D5"/>
    <w:rsid w:val="009F238B"/>
    <w:rsid w:val="009F24B2"/>
    <w:rsid w:val="009F2E52"/>
    <w:rsid w:val="009F30CB"/>
    <w:rsid w:val="009F30FB"/>
    <w:rsid w:val="009F3E03"/>
    <w:rsid w:val="009F3E8E"/>
    <w:rsid w:val="009F3F05"/>
    <w:rsid w:val="009F3FC2"/>
    <w:rsid w:val="009F44DC"/>
    <w:rsid w:val="009F45A7"/>
    <w:rsid w:val="009F462C"/>
    <w:rsid w:val="009F4700"/>
    <w:rsid w:val="009F4742"/>
    <w:rsid w:val="009F477D"/>
    <w:rsid w:val="009F4811"/>
    <w:rsid w:val="009F4A7E"/>
    <w:rsid w:val="009F4AED"/>
    <w:rsid w:val="009F4C77"/>
    <w:rsid w:val="009F5603"/>
    <w:rsid w:val="009F5921"/>
    <w:rsid w:val="009F5CE6"/>
    <w:rsid w:val="009F5D81"/>
    <w:rsid w:val="009F6C4A"/>
    <w:rsid w:val="009F6D5E"/>
    <w:rsid w:val="009F724A"/>
    <w:rsid w:val="009F726F"/>
    <w:rsid w:val="00A0023F"/>
    <w:rsid w:val="00A00506"/>
    <w:rsid w:val="00A0083C"/>
    <w:rsid w:val="00A009D9"/>
    <w:rsid w:val="00A00A7C"/>
    <w:rsid w:val="00A00C81"/>
    <w:rsid w:val="00A00C8B"/>
    <w:rsid w:val="00A00D8C"/>
    <w:rsid w:val="00A017C3"/>
    <w:rsid w:val="00A019BF"/>
    <w:rsid w:val="00A01F3F"/>
    <w:rsid w:val="00A0224F"/>
    <w:rsid w:val="00A02742"/>
    <w:rsid w:val="00A02BCF"/>
    <w:rsid w:val="00A02DC7"/>
    <w:rsid w:val="00A02FDC"/>
    <w:rsid w:val="00A03000"/>
    <w:rsid w:val="00A0301B"/>
    <w:rsid w:val="00A03232"/>
    <w:rsid w:val="00A032AF"/>
    <w:rsid w:val="00A034E7"/>
    <w:rsid w:val="00A04196"/>
    <w:rsid w:val="00A04402"/>
    <w:rsid w:val="00A04458"/>
    <w:rsid w:val="00A04526"/>
    <w:rsid w:val="00A04C2B"/>
    <w:rsid w:val="00A04E8D"/>
    <w:rsid w:val="00A050A3"/>
    <w:rsid w:val="00A05303"/>
    <w:rsid w:val="00A05A0E"/>
    <w:rsid w:val="00A05D58"/>
    <w:rsid w:val="00A05FB0"/>
    <w:rsid w:val="00A060E1"/>
    <w:rsid w:val="00A0678E"/>
    <w:rsid w:val="00A0697F"/>
    <w:rsid w:val="00A06CAF"/>
    <w:rsid w:val="00A07044"/>
    <w:rsid w:val="00A076A0"/>
    <w:rsid w:val="00A07B80"/>
    <w:rsid w:val="00A07DC2"/>
    <w:rsid w:val="00A103A4"/>
    <w:rsid w:val="00A10763"/>
    <w:rsid w:val="00A10CA8"/>
    <w:rsid w:val="00A10D2B"/>
    <w:rsid w:val="00A111B2"/>
    <w:rsid w:val="00A111DC"/>
    <w:rsid w:val="00A1125A"/>
    <w:rsid w:val="00A113A6"/>
    <w:rsid w:val="00A115FA"/>
    <w:rsid w:val="00A1173B"/>
    <w:rsid w:val="00A117F2"/>
    <w:rsid w:val="00A11BA5"/>
    <w:rsid w:val="00A11BC6"/>
    <w:rsid w:val="00A11F4B"/>
    <w:rsid w:val="00A1228C"/>
    <w:rsid w:val="00A1283E"/>
    <w:rsid w:val="00A1287C"/>
    <w:rsid w:val="00A12E1B"/>
    <w:rsid w:val="00A133C4"/>
    <w:rsid w:val="00A133FD"/>
    <w:rsid w:val="00A1341B"/>
    <w:rsid w:val="00A13770"/>
    <w:rsid w:val="00A13EBE"/>
    <w:rsid w:val="00A13F59"/>
    <w:rsid w:val="00A1402C"/>
    <w:rsid w:val="00A140BD"/>
    <w:rsid w:val="00A14400"/>
    <w:rsid w:val="00A1474D"/>
    <w:rsid w:val="00A14C4D"/>
    <w:rsid w:val="00A150E2"/>
    <w:rsid w:val="00A1515D"/>
    <w:rsid w:val="00A15321"/>
    <w:rsid w:val="00A15C23"/>
    <w:rsid w:val="00A15F07"/>
    <w:rsid w:val="00A15F2D"/>
    <w:rsid w:val="00A160F4"/>
    <w:rsid w:val="00A16565"/>
    <w:rsid w:val="00A16ACB"/>
    <w:rsid w:val="00A16DB6"/>
    <w:rsid w:val="00A16FB8"/>
    <w:rsid w:val="00A170C9"/>
    <w:rsid w:val="00A17330"/>
    <w:rsid w:val="00A1740D"/>
    <w:rsid w:val="00A17BD0"/>
    <w:rsid w:val="00A2118E"/>
    <w:rsid w:val="00A2139B"/>
    <w:rsid w:val="00A2151C"/>
    <w:rsid w:val="00A21876"/>
    <w:rsid w:val="00A21A06"/>
    <w:rsid w:val="00A21CB8"/>
    <w:rsid w:val="00A21EA8"/>
    <w:rsid w:val="00A21EE4"/>
    <w:rsid w:val="00A22544"/>
    <w:rsid w:val="00A2259D"/>
    <w:rsid w:val="00A22BBD"/>
    <w:rsid w:val="00A22EDC"/>
    <w:rsid w:val="00A232B6"/>
    <w:rsid w:val="00A236CA"/>
    <w:rsid w:val="00A2387B"/>
    <w:rsid w:val="00A24410"/>
    <w:rsid w:val="00A245CA"/>
    <w:rsid w:val="00A24E69"/>
    <w:rsid w:val="00A2519F"/>
    <w:rsid w:val="00A25404"/>
    <w:rsid w:val="00A254EF"/>
    <w:rsid w:val="00A25B13"/>
    <w:rsid w:val="00A26051"/>
    <w:rsid w:val="00A26099"/>
    <w:rsid w:val="00A2630F"/>
    <w:rsid w:val="00A26499"/>
    <w:rsid w:val="00A2656F"/>
    <w:rsid w:val="00A26B9A"/>
    <w:rsid w:val="00A271CC"/>
    <w:rsid w:val="00A2784D"/>
    <w:rsid w:val="00A27A41"/>
    <w:rsid w:val="00A27A57"/>
    <w:rsid w:val="00A27AB2"/>
    <w:rsid w:val="00A27BDA"/>
    <w:rsid w:val="00A3002E"/>
    <w:rsid w:val="00A304D4"/>
    <w:rsid w:val="00A3068F"/>
    <w:rsid w:val="00A30753"/>
    <w:rsid w:val="00A309A8"/>
    <w:rsid w:val="00A30DA5"/>
    <w:rsid w:val="00A30DE3"/>
    <w:rsid w:val="00A30F4E"/>
    <w:rsid w:val="00A311C4"/>
    <w:rsid w:val="00A319BD"/>
    <w:rsid w:val="00A31AA4"/>
    <w:rsid w:val="00A31FFF"/>
    <w:rsid w:val="00A3259C"/>
    <w:rsid w:val="00A32AB3"/>
    <w:rsid w:val="00A32B4E"/>
    <w:rsid w:val="00A32CA3"/>
    <w:rsid w:val="00A32DC4"/>
    <w:rsid w:val="00A33055"/>
    <w:rsid w:val="00A3375C"/>
    <w:rsid w:val="00A337B7"/>
    <w:rsid w:val="00A33851"/>
    <w:rsid w:val="00A33E98"/>
    <w:rsid w:val="00A34013"/>
    <w:rsid w:val="00A340D0"/>
    <w:rsid w:val="00A3419D"/>
    <w:rsid w:val="00A342AD"/>
    <w:rsid w:val="00A3464D"/>
    <w:rsid w:val="00A346EC"/>
    <w:rsid w:val="00A347B3"/>
    <w:rsid w:val="00A34CB0"/>
    <w:rsid w:val="00A37614"/>
    <w:rsid w:val="00A37861"/>
    <w:rsid w:val="00A37962"/>
    <w:rsid w:val="00A40395"/>
    <w:rsid w:val="00A405CE"/>
    <w:rsid w:val="00A40604"/>
    <w:rsid w:val="00A4083A"/>
    <w:rsid w:val="00A41B36"/>
    <w:rsid w:val="00A41BEE"/>
    <w:rsid w:val="00A420AC"/>
    <w:rsid w:val="00A42741"/>
    <w:rsid w:val="00A427B7"/>
    <w:rsid w:val="00A42B56"/>
    <w:rsid w:val="00A42C70"/>
    <w:rsid w:val="00A43B34"/>
    <w:rsid w:val="00A43C54"/>
    <w:rsid w:val="00A43DBE"/>
    <w:rsid w:val="00A43FAA"/>
    <w:rsid w:val="00A43FC7"/>
    <w:rsid w:val="00A443C6"/>
    <w:rsid w:val="00A4465B"/>
    <w:rsid w:val="00A44D79"/>
    <w:rsid w:val="00A44E01"/>
    <w:rsid w:val="00A45247"/>
    <w:rsid w:val="00A45AD0"/>
    <w:rsid w:val="00A45D16"/>
    <w:rsid w:val="00A4606D"/>
    <w:rsid w:val="00A461EF"/>
    <w:rsid w:val="00A465FA"/>
    <w:rsid w:val="00A46BF9"/>
    <w:rsid w:val="00A4762F"/>
    <w:rsid w:val="00A47CE6"/>
    <w:rsid w:val="00A47D9B"/>
    <w:rsid w:val="00A47FBC"/>
    <w:rsid w:val="00A503B3"/>
    <w:rsid w:val="00A505BA"/>
    <w:rsid w:val="00A50907"/>
    <w:rsid w:val="00A50D3E"/>
    <w:rsid w:val="00A50E5D"/>
    <w:rsid w:val="00A51017"/>
    <w:rsid w:val="00A510AC"/>
    <w:rsid w:val="00A515AC"/>
    <w:rsid w:val="00A519C6"/>
    <w:rsid w:val="00A51DCA"/>
    <w:rsid w:val="00A521D0"/>
    <w:rsid w:val="00A524D0"/>
    <w:rsid w:val="00A5356A"/>
    <w:rsid w:val="00A5375D"/>
    <w:rsid w:val="00A53CE8"/>
    <w:rsid w:val="00A53FC9"/>
    <w:rsid w:val="00A54018"/>
    <w:rsid w:val="00A541A8"/>
    <w:rsid w:val="00A54675"/>
    <w:rsid w:val="00A54A82"/>
    <w:rsid w:val="00A54BCC"/>
    <w:rsid w:val="00A54CB3"/>
    <w:rsid w:val="00A54D65"/>
    <w:rsid w:val="00A55228"/>
    <w:rsid w:val="00A55374"/>
    <w:rsid w:val="00A55B44"/>
    <w:rsid w:val="00A55CC5"/>
    <w:rsid w:val="00A55FD5"/>
    <w:rsid w:val="00A5639E"/>
    <w:rsid w:val="00A5651E"/>
    <w:rsid w:val="00A56543"/>
    <w:rsid w:val="00A567E3"/>
    <w:rsid w:val="00A56AF5"/>
    <w:rsid w:val="00A56B97"/>
    <w:rsid w:val="00A56D83"/>
    <w:rsid w:val="00A56E94"/>
    <w:rsid w:val="00A570E5"/>
    <w:rsid w:val="00A5712F"/>
    <w:rsid w:val="00A57A2B"/>
    <w:rsid w:val="00A57AE4"/>
    <w:rsid w:val="00A57F0F"/>
    <w:rsid w:val="00A57F60"/>
    <w:rsid w:val="00A60536"/>
    <w:rsid w:val="00A60EB8"/>
    <w:rsid w:val="00A61076"/>
    <w:rsid w:val="00A61829"/>
    <w:rsid w:val="00A61E3D"/>
    <w:rsid w:val="00A62036"/>
    <w:rsid w:val="00A62CD9"/>
    <w:rsid w:val="00A62EC3"/>
    <w:rsid w:val="00A63183"/>
    <w:rsid w:val="00A632F9"/>
    <w:rsid w:val="00A6388E"/>
    <w:rsid w:val="00A63F83"/>
    <w:rsid w:val="00A64192"/>
    <w:rsid w:val="00A64CD3"/>
    <w:rsid w:val="00A65030"/>
    <w:rsid w:val="00A65325"/>
    <w:rsid w:val="00A65EED"/>
    <w:rsid w:val="00A665D7"/>
    <w:rsid w:val="00A66689"/>
    <w:rsid w:val="00A66BC2"/>
    <w:rsid w:val="00A66EC9"/>
    <w:rsid w:val="00A66F46"/>
    <w:rsid w:val="00A677CC"/>
    <w:rsid w:val="00A679D3"/>
    <w:rsid w:val="00A67CBB"/>
    <w:rsid w:val="00A67CED"/>
    <w:rsid w:val="00A67DB7"/>
    <w:rsid w:val="00A67DBA"/>
    <w:rsid w:val="00A70CA7"/>
    <w:rsid w:val="00A70ECB"/>
    <w:rsid w:val="00A7107B"/>
    <w:rsid w:val="00A71564"/>
    <w:rsid w:val="00A71BE7"/>
    <w:rsid w:val="00A71E68"/>
    <w:rsid w:val="00A71E95"/>
    <w:rsid w:val="00A71FFB"/>
    <w:rsid w:val="00A72136"/>
    <w:rsid w:val="00A7213B"/>
    <w:rsid w:val="00A72724"/>
    <w:rsid w:val="00A7295A"/>
    <w:rsid w:val="00A72ADC"/>
    <w:rsid w:val="00A72C12"/>
    <w:rsid w:val="00A72C7D"/>
    <w:rsid w:val="00A72C9B"/>
    <w:rsid w:val="00A7352A"/>
    <w:rsid w:val="00A744E2"/>
    <w:rsid w:val="00A74505"/>
    <w:rsid w:val="00A74D2D"/>
    <w:rsid w:val="00A74E58"/>
    <w:rsid w:val="00A75155"/>
    <w:rsid w:val="00A75172"/>
    <w:rsid w:val="00A752A0"/>
    <w:rsid w:val="00A75494"/>
    <w:rsid w:val="00A755AB"/>
    <w:rsid w:val="00A75836"/>
    <w:rsid w:val="00A75D19"/>
    <w:rsid w:val="00A761BA"/>
    <w:rsid w:val="00A763F3"/>
    <w:rsid w:val="00A76C5F"/>
    <w:rsid w:val="00A76C64"/>
    <w:rsid w:val="00A76FEE"/>
    <w:rsid w:val="00A77209"/>
    <w:rsid w:val="00A773AE"/>
    <w:rsid w:val="00A7770C"/>
    <w:rsid w:val="00A7777E"/>
    <w:rsid w:val="00A77B96"/>
    <w:rsid w:val="00A77E3F"/>
    <w:rsid w:val="00A77FDD"/>
    <w:rsid w:val="00A80347"/>
    <w:rsid w:val="00A8042A"/>
    <w:rsid w:val="00A809A3"/>
    <w:rsid w:val="00A80A65"/>
    <w:rsid w:val="00A80DBE"/>
    <w:rsid w:val="00A810B0"/>
    <w:rsid w:val="00A8116D"/>
    <w:rsid w:val="00A81603"/>
    <w:rsid w:val="00A81A07"/>
    <w:rsid w:val="00A81CD6"/>
    <w:rsid w:val="00A82109"/>
    <w:rsid w:val="00A824B7"/>
    <w:rsid w:val="00A82790"/>
    <w:rsid w:val="00A82852"/>
    <w:rsid w:val="00A82890"/>
    <w:rsid w:val="00A82947"/>
    <w:rsid w:val="00A82AA5"/>
    <w:rsid w:val="00A82E20"/>
    <w:rsid w:val="00A830D3"/>
    <w:rsid w:val="00A836D0"/>
    <w:rsid w:val="00A8383A"/>
    <w:rsid w:val="00A8387A"/>
    <w:rsid w:val="00A838E5"/>
    <w:rsid w:val="00A839A9"/>
    <w:rsid w:val="00A83B68"/>
    <w:rsid w:val="00A83FA7"/>
    <w:rsid w:val="00A8455D"/>
    <w:rsid w:val="00A84707"/>
    <w:rsid w:val="00A8498C"/>
    <w:rsid w:val="00A84BFC"/>
    <w:rsid w:val="00A85279"/>
    <w:rsid w:val="00A85626"/>
    <w:rsid w:val="00A85A51"/>
    <w:rsid w:val="00A85B7E"/>
    <w:rsid w:val="00A8695F"/>
    <w:rsid w:val="00A86B12"/>
    <w:rsid w:val="00A86CE8"/>
    <w:rsid w:val="00A870DD"/>
    <w:rsid w:val="00A8710D"/>
    <w:rsid w:val="00A87458"/>
    <w:rsid w:val="00A8782F"/>
    <w:rsid w:val="00A87C29"/>
    <w:rsid w:val="00A87C55"/>
    <w:rsid w:val="00A902EC"/>
    <w:rsid w:val="00A9076B"/>
    <w:rsid w:val="00A90D9A"/>
    <w:rsid w:val="00A91036"/>
    <w:rsid w:val="00A9135C"/>
    <w:rsid w:val="00A919BC"/>
    <w:rsid w:val="00A91B5F"/>
    <w:rsid w:val="00A9221F"/>
    <w:rsid w:val="00A922B9"/>
    <w:rsid w:val="00A923BC"/>
    <w:rsid w:val="00A925A2"/>
    <w:rsid w:val="00A9287B"/>
    <w:rsid w:val="00A92A91"/>
    <w:rsid w:val="00A92F17"/>
    <w:rsid w:val="00A93084"/>
    <w:rsid w:val="00A939D0"/>
    <w:rsid w:val="00A93DEA"/>
    <w:rsid w:val="00A94091"/>
    <w:rsid w:val="00A9478A"/>
    <w:rsid w:val="00A94C1F"/>
    <w:rsid w:val="00A94DB2"/>
    <w:rsid w:val="00A95169"/>
    <w:rsid w:val="00A95496"/>
    <w:rsid w:val="00A95551"/>
    <w:rsid w:val="00A95D83"/>
    <w:rsid w:val="00A95F42"/>
    <w:rsid w:val="00A96145"/>
    <w:rsid w:val="00A96657"/>
    <w:rsid w:val="00A96800"/>
    <w:rsid w:val="00A97705"/>
    <w:rsid w:val="00A9797B"/>
    <w:rsid w:val="00A97CF1"/>
    <w:rsid w:val="00A97D33"/>
    <w:rsid w:val="00A97FD5"/>
    <w:rsid w:val="00AA005E"/>
    <w:rsid w:val="00AA0224"/>
    <w:rsid w:val="00AA02CD"/>
    <w:rsid w:val="00AA0683"/>
    <w:rsid w:val="00AA0BD3"/>
    <w:rsid w:val="00AA0BD9"/>
    <w:rsid w:val="00AA0DFC"/>
    <w:rsid w:val="00AA115D"/>
    <w:rsid w:val="00AA1408"/>
    <w:rsid w:val="00AA1746"/>
    <w:rsid w:val="00AA18B3"/>
    <w:rsid w:val="00AA18F1"/>
    <w:rsid w:val="00AA1A28"/>
    <w:rsid w:val="00AA1FB6"/>
    <w:rsid w:val="00AA27B0"/>
    <w:rsid w:val="00AA2822"/>
    <w:rsid w:val="00AA29F6"/>
    <w:rsid w:val="00AA2A45"/>
    <w:rsid w:val="00AA2CAD"/>
    <w:rsid w:val="00AA35E0"/>
    <w:rsid w:val="00AA366D"/>
    <w:rsid w:val="00AA3705"/>
    <w:rsid w:val="00AA390A"/>
    <w:rsid w:val="00AA39BE"/>
    <w:rsid w:val="00AA3A8C"/>
    <w:rsid w:val="00AA3AC4"/>
    <w:rsid w:val="00AA3C55"/>
    <w:rsid w:val="00AA3DC5"/>
    <w:rsid w:val="00AA42A7"/>
    <w:rsid w:val="00AA4436"/>
    <w:rsid w:val="00AA44CB"/>
    <w:rsid w:val="00AA46BA"/>
    <w:rsid w:val="00AA4943"/>
    <w:rsid w:val="00AA519B"/>
    <w:rsid w:val="00AA51FE"/>
    <w:rsid w:val="00AA5BBE"/>
    <w:rsid w:val="00AA5F62"/>
    <w:rsid w:val="00AA5F80"/>
    <w:rsid w:val="00AA5F8B"/>
    <w:rsid w:val="00AA61FB"/>
    <w:rsid w:val="00AA65EA"/>
    <w:rsid w:val="00AA65FD"/>
    <w:rsid w:val="00AA66E3"/>
    <w:rsid w:val="00AA6A62"/>
    <w:rsid w:val="00AA6BC7"/>
    <w:rsid w:val="00AA719B"/>
    <w:rsid w:val="00AA740D"/>
    <w:rsid w:val="00AA7498"/>
    <w:rsid w:val="00AA761D"/>
    <w:rsid w:val="00AA7AC6"/>
    <w:rsid w:val="00AB06D0"/>
    <w:rsid w:val="00AB0B50"/>
    <w:rsid w:val="00AB1D18"/>
    <w:rsid w:val="00AB28A0"/>
    <w:rsid w:val="00AB28EF"/>
    <w:rsid w:val="00AB29A2"/>
    <w:rsid w:val="00AB2D24"/>
    <w:rsid w:val="00AB2E12"/>
    <w:rsid w:val="00AB393C"/>
    <w:rsid w:val="00AB3C0D"/>
    <w:rsid w:val="00AB3D9A"/>
    <w:rsid w:val="00AB3F21"/>
    <w:rsid w:val="00AB41E5"/>
    <w:rsid w:val="00AB4539"/>
    <w:rsid w:val="00AB47E2"/>
    <w:rsid w:val="00AB4B45"/>
    <w:rsid w:val="00AB4EB9"/>
    <w:rsid w:val="00AB514B"/>
    <w:rsid w:val="00AB5846"/>
    <w:rsid w:val="00AB5938"/>
    <w:rsid w:val="00AB5946"/>
    <w:rsid w:val="00AB6137"/>
    <w:rsid w:val="00AB6236"/>
    <w:rsid w:val="00AB682A"/>
    <w:rsid w:val="00AB6887"/>
    <w:rsid w:val="00AB6A7F"/>
    <w:rsid w:val="00AB6B2C"/>
    <w:rsid w:val="00AB6D4B"/>
    <w:rsid w:val="00AB6F1F"/>
    <w:rsid w:val="00AB719A"/>
    <w:rsid w:val="00AB7A41"/>
    <w:rsid w:val="00AB7D94"/>
    <w:rsid w:val="00AB7DC8"/>
    <w:rsid w:val="00AC0785"/>
    <w:rsid w:val="00AC082E"/>
    <w:rsid w:val="00AC0A11"/>
    <w:rsid w:val="00AC0B2F"/>
    <w:rsid w:val="00AC0DF5"/>
    <w:rsid w:val="00AC0F34"/>
    <w:rsid w:val="00AC1D0A"/>
    <w:rsid w:val="00AC1E88"/>
    <w:rsid w:val="00AC1EF7"/>
    <w:rsid w:val="00AC21C6"/>
    <w:rsid w:val="00AC271A"/>
    <w:rsid w:val="00AC2851"/>
    <w:rsid w:val="00AC2FAA"/>
    <w:rsid w:val="00AC3036"/>
    <w:rsid w:val="00AC32CB"/>
    <w:rsid w:val="00AC32DD"/>
    <w:rsid w:val="00AC37A9"/>
    <w:rsid w:val="00AC37DE"/>
    <w:rsid w:val="00AC3D68"/>
    <w:rsid w:val="00AC42A8"/>
    <w:rsid w:val="00AC4F1D"/>
    <w:rsid w:val="00AC531F"/>
    <w:rsid w:val="00AC5663"/>
    <w:rsid w:val="00AC58AF"/>
    <w:rsid w:val="00AC5FFD"/>
    <w:rsid w:val="00AC6599"/>
    <w:rsid w:val="00AC6B94"/>
    <w:rsid w:val="00AC6D93"/>
    <w:rsid w:val="00AC6FF8"/>
    <w:rsid w:val="00AC7032"/>
    <w:rsid w:val="00AC7260"/>
    <w:rsid w:val="00AC7345"/>
    <w:rsid w:val="00AC74C7"/>
    <w:rsid w:val="00AC767F"/>
    <w:rsid w:val="00AC77DC"/>
    <w:rsid w:val="00AC7B1A"/>
    <w:rsid w:val="00AC7C7B"/>
    <w:rsid w:val="00AC7E0E"/>
    <w:rsid w:val="00AD0605"/>
    <w:rsid w:val="00AD06B2"/>
    <w:rsid w:val="00AD0724"/>
    <w:rsid w:val="00AD08EC"/>
    <w:rsid w:val="00AD0AD7"/>
    <w:rsid w:val="00AD0C4A"/>
    <w:rsid w:val="00AD0E1F"/>
    <w:rsid w:val="00AD0E51"/>
    <w:rsid w:val="00AD1719"/>
    <w:rsid w:val="00AD1A62"/>
    <w:rsid w:val="00AD1C20"/>
    <w:rsid w:val="00AD1F5D"/>
    <w:rsid w:val="00AD1FBB"/>
    <w:rsid w:val="00AD2510"/>
    <w:rsid w:val="00AD29CA"/>
    <w:rsid w:val="00AD2A84"/>
    <w:rsid w:val="00AD2E56"/>
    <w:rsid w:val="00AD32DE"/>
    <w:rsid w:val="00AD3662"/>
    <w:rsid w:val="00AD3A47"/>
    <w:rsid w:val="00AD4333"/>
    <w:rsid w:val="00AD43AA"/>
    <w:rsid w:val="00AD44BB"/>
    <w:rsid w:val="00AD4E15"/>
    <w:rsid w:val="00AD4FB7"/>
    <w:rsid w:val="00AD4FC3"/>
    <w:rsid w:val="00AD5443"/>
    <w:rsid w:val="00AD5893"/>
    <w:rsid w:val="00AD5EF1"/>
    <w:rsid w:val="00AD6342"/>
    <w:rsid w:val="00AD6915"/>
    <w:rsid w:val="00AD6A83"/>
    <w:rsid w:val="00AD7773"/>
    <w:rsid w:val="00AD7E1F"/>
    <w:rsid w:val="00AE0031"/>
    <w:rsid w:val="00AE03C6"/>
    <w:rsid w:val="00AE10EB"/>
    <w:rsid w:val="00AE1116"/>
    <w:rsid w:val="00AE1455"/>
    <w:rsid w:val="00AE152B"/>
    <w:rsid w:val="00AE1549"/>
    <w:rsid w:val="00AE1DC9"/>
    <w:rsid w:val="00AE1F05"/>
    <w:rsid w:val="00AE20C9"/>
    <w:rsid w:val="00AE2E07"/>
    <w:rsid w:val="00AE2E6A"/>
    <w:rsid w:val="00AE32A0"/>
    <w:rsid w:val="00AE33B2"/>
    <w:rsid w:val="00AE3AA0"/>
    <w:rsid w:val="00AE452A"/>
    <w:rsid w:val="00AE4547"/>
    <w:rsid w:val="00AE46BF"/>
    <w:rsid w:val="00AE4740"/>
    <w:rsid w:val="00AE4789"/>
    <w:rsid w:val="00AE5278"/>
    <w:rsid w:val="00AE5B60"/>
    <w:rsid w:val="00AE5BC9"/>
    <w:rsid w:val="00AE5D70"/>
    <w:rsid w:val="00AE632E"/>
    <w:rsid w:val="00AE6663"/>
    <w:rsid w:val="00AE674F"/>
    <w:rsid w:val="00AE689F"/>
    <w:rsid w:val="00AE68DB"/>
    <w:rsid w:val="00AE6985"/>
    <w:rsid w:val="00AE69F7"/>
    <w:rsid w:val="00AE6B9A"/>
    <w:rsid w:val="00AE7576"/>
    <w:rsid w:val="00AF0221"/>
    <w:rsid w:val="00AF0462"/>
    <w:rsid w:val="00AF0619"/>
    <w:rsid w:val="00AF0748"/>
    <w:rsid w:val="00AF0BE9"/>
    <w:rsid w:val="00AF0FCC"/>
    <w:rsid w:val="00AF1010"/>
    <w:rsid w:val="00AF11E0"/>
    <w:rsid w:val="00AF2782"/>
    <w:rsid w:val="00AF2848"/>
    <w:rsid w:val="00AF2B11"/>
    <w:rsid w:val="00AF2D0E"/>
    <w:rsid w:val="00AF2DFE"/>
    <w:rsid w:val="00AF2E9F"/>
    <w:rsid w:val="00AF3022"/>
    <w:rsid w:val="00AF30CB"/>
    <w:rsid w:val="00AF31FC"/>
    <w:rsid w:val="00AF3AD5"/>
    <w:rsid w:val="00AF3D61"/>
    <w:rsid w:val="00AF3FB2"/>
    <w:rsid w:val="00AF42C3"/>
    <w:rsid w:val="00AF4A18"/>
    <w:rsid w:val="00AF4A20"/>
    <w:rsid w:val="00AF5421"/>
    <w:rsid w:val="00AF54F2"/>
    <w:rsid w:val="00AF552D"/>
    <w:rsid w:val="00AF5543"/>
    <w:rsid w:val="00AF57D3"/>
    <w:rsid w:val="00AF6152"/>
    <w:rsid w:val="00AF618F"/>
    <w:rsid w:val="00AF6887"/>
    <w:rsid w:val="00AF6E69"/>
    <w:rsid w:val="00AF708F"/>
    <w:rsid w:val="00AF70F8"/>
    <w:rsid w:val="00AF71CA"/>
    <w:rsid w:val="00AF7249"/>
    <w:rsid w:val="00AF7427"/>
    <w:rsid w:val="00AF74AB"/>
    <w:rsid w:val="00AF75D4"/>
    <w:rsid w:val="00AF76F4"/>
    <w:rsid w:val="00AF7B80"/>
    <w:rsid w:val="00AF7C65"/>
    <w:rsid w:val="00B002DC"/>
    <w:rsid w:val="00B004B3"/>
    <w:rsid w:val="00B00A1C"/>
    <w:rsid w:val="00B00BC1"/>
    <w:rsid w:val="00B0102C"/>
    <w:rsid w:val="00B01F2D"/>
    <w:rsid w:val="00B01F4F"/>
    <w:rsid w:val="00B02608"/>
    <w:rsid w:val="00B02948"/>
    <w:rsid w:val="00B02BFA"/>
    <w:rsid w:val="00B02C8A"/>
    <w:rsid w:val="00B034EE"/>
    <w:rsid w:val="00B03654"/>
    <w:rsid w:val="00B036E6"/>
    <w:rsid w:val="00B03934"/>
    <w:rsid w:val="00B0393E"/>
    <w:rsid w:val="00B0399B"/>
    <w:rsid w:val="00B03E36"/>
    <w:rsid w:val="00B040D1"/>
    <w:rsid w:val="00B048F8"/>
    <w:rsid w:val="00B04B3C"/>
    <w:rsid w:val="00B04E2C"/>
    <w:rsid w:val="00B057AE"/>
    <w:rsid w:val="00B05933"/>
    <w:rsid w:val="00B05B28"/>
    <w:rsid w:val="00B05D70"/>
    <w:rsid w:val="00B06033"/>
    <w:rsid w:val="00B063B1"/>
    <w:rsid w:val="00B064CE"/>
    <w:rsid w:val="00B0652D"/>
    <w:rsid w:val="00B06EE9"/>
    <w:rsid w:val="00B07333"/>
    <w:rsid w:val="00B075FD"/>
    <w:rsid w:val="00B0774C"/>
    <w:rsid w:val="00B07776"/>
    <w:rsid w:val="00B07939"/>
    <w:rsid w:val="00B07C1A"/>
    <w:rsid w:val="00B102B5"/>
    <w:rsid w:val="00B1048C"/>
    <w:rsid w:val="00B106C1"/>
    <w:rsid w:val="00B10CAC"/>
    <w:rsid w:val="00B10F2A"/>
    <w:rsid w:val="00B11303"/>
    <w:rsid w:val="00B11659"/>
    <w:rsid w:val="00B11D37"/>
    <w:rsid w:val="00B11D5F"/>
    <w:rsid w:val="00B125D7"/>
    <w:rsid w:val="00B12CAF"/>
    <w:rsid w:val="00B12E92"/>
    <w:rsid w:val="00B1387C"/>
    <w:rsid w:val="00B13C2E"/>
    <w:rsid w:val="00B1403A"/>
    <w:rsid w:val="00B14059"/>
    <w:rsid w:val="00B1408E"/>
    <w:rsid w:val="00B140D5"/>
    <w:rsid w:val="00B14CE0"/>
    <w:rsid w:val="00B14DF3"/>
    <w:rsid w:val="00B14E33"/>
    <w:rsid w:val="00B150B3"/>
    <w:rsid w:val="00B15249"/>
    <w:rsid w:val="00B153EE"/>
    <w:rsid w:val="00B15696"/>
    <w:rsid w:val="00B157F6"/>
    <w:rsid w:val="00B15D8F"/>
    <w:rsid w:val="00B1611F"/>
    <w:rsid w:val="00B162D1"/>
    <w:rsid w:val="00B165AF"/>
    <w:rsid w:val="00B16A54"/>
    <w:rsid w:val="00B170A1"/>
    <w:rsid w:val="00B17293"/>
    <w:rsid w:val="00B1747A"/>
    <w:rsid w:val="00B17557"/>
    <w:rsid w:val="00B175A2"/>
    <w:rsid w:val="00B17786"/>
    <w:rsid w:val="00B201F6"/>
    <w:rsid w:val="00B202AC"/>
    <w:rsid w:val="00B2045D"/>
    <w:rsid w:val="00B2051D"/>
    <w:rsid w:val="00B20E3A"/>
    <w:rsid w:val="00B2129F"/>
    <w:rsid w:val="00B215AC"/>
    <w:rsid w:val="00B2174D"/>
    <w:rsid w:val="00B21E14"/>
    <w:rsid w:val="00B220D7"/>
    <w:rsid w:val="00B22324"/>
    <w:rsid w:val="00B2283B"/>
    <w:rsid w:val="00B22E98"/>
    <w:rsid w:val="00B22F53"/>
    <w:rsid w:val="00B22FC3"/>
    <w:rsid w:val="00B230D4"/>
    <w:rsid w:val="00B2332B"/>
    <w:rsid w:val="00B23C22"/>
    <w:rsid w:val="00B23E8B"/>
    <w:rsid w:val="00B2440E"/>
    <w:rsid w:val="00B24445"/>
    <w:rsid w:val="00B244E3"/>
    <w:rsid w:val="00B24752"/>
    <w:rsid w:val="00B24966"/>
    <w:rsid w:val="00B25177"/>
    <w:rsid w:val="00B2518B"/>
    <w:rsid w:val="00B2523E"/>
    <w:rsid w:val="00B25409"/>
    <w:rsid w:val="00B25427"/>
    <w:rsid w:val="00B25591"/>
    <w:rsid w:val="00B25709"/>
    <w:rsid w:val="00B25E3E"/>
    <w:rsid w:val="00B25FB8"/>
    <w:rsid w:val="00B260DB"/>
    <w:rsid w:val="00B261CF"/>
    <w:rsid w:val="00B26B3F"/>
    <w:rsid w:val="00B272AD"/>
    <w:rsid w:val="00B27CF2"/>
    <w:rsid w:val="00B27DD2"/>
    <w:rsid w:val="00B30358"/>
    <w:rsid w:val="00B30743"/>
    <w:rsid w:val="00B30AE8"/>
    <w:rsid w:val="00B30FB6"/>
    <w:rsid w:val="00B311DD"/>
    <w:rsid w:val="00B311DF"/>
    <w:rsid w:val="00B3150D"/>
    <w:rsid w:val="00B319A4"/>
    <w:rsid w:val="00B31A89"/>
    <w:rsid w:val="00B31D5A"/>
    <w:rsid w:val="00B321C1"/>
    <w:rsid w:val="00B32592"/>
    <w:rsid w:val="00B3272D"/>
    <w:rsid w:val="00B328A4"/>
    <w:rsid w:val="00B3295D"/>
    <w:rsid w:val="00B32D62"/>
    <w:rsid w:val="00B32ECE"/>
    <w:rsid w:val="00B33519"/>
    <w:rsid w:val="00B33AED"/>
    <w:rsid w:val="00B33BA9"/>
    <w:rsid w:val="00B33D3C"/>
    <w:rsid w:val="00B345C0"/>
    <w:rsid w:val="00B345F3"/>
    <w:rsid w:val="00B34B86"/>
    <w:rsid w:val="00B351E6"/>
    <w:rsid w:val="00B35209"/>
    <w:rsid w:val="00B35421"/>
    <w:rsid w:val="00B354BB"/>
    <w:rsid w:val="00B35619"/>
    <w:rsid w:val="00B3573D"/>
    <w:rsid w:val="00B35A39"/>
    <w:rsid w:val="00B35AD6"/>
    <w:rsid w:val="00B35CC6"/>
    <w:rsid w:val="00B3601A"/>
    <w:rsid w:val="00B36537"/>
    <w:rsid w:val="00B36E9F"/>
    <w:rsid w:val="00B37522"/>
    <w:rsid w:val="00B37558"/>
    <w:rsid w:val="00B37B00"/>
    <w:rsid w:val="00B404E9"/>
    <w:rsid w:val="00B4058C"/>
    <w:rsid w:val="00B40A87"/>
    <w:rsid w:val="00B40F73"/>
    <w:rsid w:val="00B41657"/>
    <w:rsid w:val="00B4166F"/>
    <w:rsid w:val="00B417AB"/>
    <w:rsid w:val="00B41F36"/>
    <w:rsid w:val="00B4202F"/>
    <w:rsid w:val="00B421F4"/>
    <w:rsid w:val="00B4222F"/>
    <w:rsid w:val="00B42654"/>
    <w:rsid w:val="00B42E0D"/>
    <w:rsid w:val="00B43316"/>
    <w:rsid w:val="00B43782"/>
    <w:rsid w:val="00B43D67"/>
    <w:rsid w:val="00B43E35"/>
    <w:rsid w:val="00B43EA6"/>
    <w:rsid w:val="00B43F74"/>
    <w:rsid w:val="00B4427E"/>
    <w:rsid w:val="00B44D4F"/>
    <w:rsid w:val="00B4513B"/>
    <w:rsid w:val="00B45A56"/>
    <w:rsid w:val="00B45A59"/>
    <w:rsid w:val="00B45B14"/>
    <w:rsid w:val="00B45CE0"/>
    <w:rsid w:val="00B45E9E"/>
    <w:rsid w:val="00B46BA0"/>
    <w:rsid w:val="00B46BB2"/>
    <w:rsid w:val="00B472B5"/>
    <w:rsid w:val="00B474F3"/>
    <w:rsid w:val="00B475B5"/>
    <w:rsid w:val="00B47EBD"/>
    <w:rsid w:val="00B5014A"/>
    <w:rsid w:val="00B502FF"/>
    <w:rsid w:val="00B50B64"/>
    <w:rsid w:val="00B5118F"/>
    <w:rsid w:val="00B51539"/>
    <w:rsid w:val="00B518A6"/>
    <w:rsid w:val="00B51960"/>
    <w:rsid w:val="00B520E1"/>
    <w:rsid w:val="00B52355"/>
    <w:rsid w:val="00B5282F"/>
    <w:rsid w:val="00B52AFD"/>
    <w:rsid w:val="00B52E2C"/>
    <w:rsid w:val="00B53140"/>
    <w:rsid w:val="00B53314"/>
    <w:rsid w:val="00B53409"/>
    <w:rsid w:val="00B536E0"/>
    <w:rsid w:val="00B536F5"/>
    <w:rsid w:val="00B53945"/>
    <w:rsid w:val="00B53E98"/>
    <w:rsid w:val="00B540F5"/>
    <w:rsid w:val="00B54D39"/>
    <w:rsid w:val="00B553F5"/>
    <w:rsid w:val="00B566D9"/>
    <w:rsid w:val="00B56A46"/>
    <w:rsid w:val="00B56BEE"/>
    <w:rsid w:val="00B56DE9"/>
    <w:rsid w:val="00B578C3"/>
    <w:rsid w:val="00B57904"/>
    <w:rsid w:val="00B57D4D"/>
    <w:rsid w:val="00B600D6"/>
    <w:rsid w:val="00B608D7"/>
    <w:rsid w:val="00B612EA"/>
    <w:rsid w:val="00B61841"/>
    <w:rsid w:val="00B619EB"/>
    <w:rsid w:val="00B6238C"/>
    <w:rsid w:val="00B623BA"/>
    <w:rsid w:val="00B626AC"/>
    <w:rsid w:val="00B628CF"/>
    <w:rsid w:val="00B62BE9"/>
    <w:rsid w:val="00B63118"/>
    <w:rsid w:val="00B6311D"/>
    <w:rsid w:val="00B632F4"/>
    <w:rsid w:val="00B63553"/>
    <w:rsid w:val="00B635D0"/>
    <w:rsid w:val="00B637B0"/>
    <w:rsid w:val="00B63807"/>
    <w:rsid w:val="00B63D2B"/>
    <w:rsid w:val="00B63D71"/>
    <w:rsid w:val="00B6404F"/>
    <w:rsid w:val="00B640EB"/>
    <w:rsid w:val="00B642B5"/>
    <w:rsid w:val="00B644C7"/>
    <w:rsid w:val="00B64C67"/>
    <w:rsid w:val="00B64D06"/>
    <w:rsid w:val="00B64D47"/>
    <w:rsid w:val="00B65356"/>
    <w:rsid w:val="00B659B7"/>
    <w:rsid w:val="00B65E60"/>
    <w:rsid w:val="00B663FA"/>
    <w:rsid w:val="00B666AD"/>
    <w:rsid w:val="00B66964"/>
    <w:rsid w:val="00B6698B"/>
    <w:rsid w:val="00B66B80"/>
    <w:rsid w:val="00B66F58"/>
    <w:rsid w:val="00B67139"/>
    <w:rsid w:val="00B6724C"/>
    <w:rsid w:val="00B6742A"/>
    <w:rsid w:val="00B677E5"/>
    <w:rsid w:val="00B67AFD"/>
    <w:rsid w:val="00B67BF1"/>
    <w:rsid w:val="00B67CA7"/>
    <w:rsid w:val="00B7029B"/>
    <w:rsid w:val="00B70593"/>
    <w:rsid w:val="00B70DE5"/>
    <w:rsid w:val="00B70FF6"/>
    <w:rsid w:val="00B71416"/>
    <w:rsid w:val="00B71DCC"/>
    <w:rsid w:val="00B722CC"/>
    <w:rsid w:val="00B725B2"/>
    <w:rsid w:val="00B72BBD"/>
    <w:rsid w:val="00B72E57"/>
    <w:rsid w:val="00B72E5B"/>
    <w:rsid w:val="00B730D9"/>
    <w:rsid w:val="00B737B7"/>
    <w:rsid w:val="00B7381A"/>
    <w:rsid w:val="00B73B60"/>
    <w:rsid w:val="00B73C66"/>
    <w:rsid w:val="00B73D08"/>
    <w:rsid w:val="00B740B4"/>
    <w:rsid w:val="00B74200"/>
    <w:rsid w:val="00B74239"/>
    <w:rsid w:val="00B74995"/>
    <w:rsid w:val="00B74A48"/>
    <w:rsid w:val="00B74E30"/>
    <w:rsid w:val="00B75309"/>
    <w:rsid w:val="00B757AE"/>
    <w:rsid w:val="00B75872"/>
    <w:rsid w:val="00B75A7F"/>
    <w:rsid w:val="00B75BE7"/>
    <w:rsid w:val="00B75C04"/>
    <w:rsid w:val="00B760E3"/>
    <w:rsid w:val="00B76381"/>
    <w:rsid w:val="00B7654E"/>
    <w:rsid w:val="00B76874"/>
    <w:rsid w:val="00B76FDD"/>
    <w:rsid w:val="00B7732C"/>
    <w:rsid w:val="00B777AB"/>
    <w:rsid w:val="00B77B8E"/>
    <w:rsid w:val="00B8033A"/>
    <w:rsid w:val="00B804AD"/>
    <w:rsid w:val="00B8061F"/>
    <w:rsid w:val="00B806FD"/>
    <w:rsid w:val="00B80933"/>
    <w:rsid w:val="00B80DCE"/>
    <w:rsid w:val="00B81002"/>
    <w:rsid w:val="00B81053"/>
    <w:rsid w:val="00B81146"/>
    <w:rsid w:val="00B81556"/>
    <w:rsid w:val="00B81AE9"/>
    <w:rsid w:val="00B81C7A"/>
    <w:rsid w:val="00B81D4A"/>
    <w:rsid w:val="00B82033"/>
    <w:rsid w:val="00B8237A"/>
    <w:rsid w:val="00B8239D"/>
    <w:rsid w:val="00B823B9"/>
    <w:rsid w:val="00B82DDD"/>
    <w:rsid w:val="00B82E06"/>
    <w:rsid w:val="00B83119"/>
    <w:rsid w:val="00B83ABC"/>
    <w:rsid w:val="00B83C9C"/>
    <w:rsid w:val="00B83F36"/>
    <w:rsid w:val="00B84276"/>
    <w:rsid w:val="00B84766"/>
    <w:rsid w:val="00B848F5"/>
    <w:rsid w:val="00B849EA"/>
    <w:rsid w:val="00B84A4D"/>
    <w:rsid w:val="00B85102"/>
    <w:rsid w:val="00B857C1"/>
    <w:rsid w:val="00B85C9B"/>
    <w:rsid w:val="00B85D45"/>
    <w:rsid w:val="00B86021"/>
    <w:rsid w:val="00B86205"/>
    <w:rsid w:val="00B86D6A"/>
    <w:rsid w:val="00B87832"/>
    <w:rsid w:val="00B8794C"/>
    <w:rsid w:val="00B87987"/>
    <w:rsid w:val="00B9018B"/>
    <w:rsid w:val="00B90680"/>
    <w:rsid w:val="00B90BDA"/>
    <w:rsid w:val="00B90CA3"/>
    <w:rsid w:val="00B90CF5"/>
    <w:rsid w:val="00B90D92"/>
    <w:rsid w:val="00B91225"/>
    <w:rsid w:val="00B91228"/>
    <w:rsid w:val="00B914B9"/>
    <w:rsid w:val="00B91527"/>
    <w:rsid w:val="00B91E3E"/>
    <w:rsid w:val="00B92097"/>
    <w:rsid w:val="00B920F0"/>
    <w:rsid w:val="00B921B1"/>
    <w:rsid w:val="00B924E1"/>
    <w:rsid w:val="00B925A5"/>
    <w:rsid w:val="00B9291D"/>
    <w:rsid w:val="00B92960"/>
    <w:rsid w:val="00B92D5B"/>
    <w:rsid w:val="00B92FDF"/>
    <w:rsid w:val="00B93667"/>
    <w:rsid w:val="00B944FB"/>
    <w:rsid w:val="00B94CAE"/>
    <w:rsid w:val="00B94F87"/>
    <w:rsid w:val="00B95020"/>
    <w:rsid w:val="00B95385"/>
    <w:rsid w:val="00B95501"/>
    <w:rsid w:val="00B9559C"/>
    <w:rsid w:val="00B956DB"/>
    <w:rsid w:val="00B95720"/>
    <w:rsid w:val="00B95727"/>
    <w:rsid w:val="00B958C1"/>
    <w:rsid w:val="00B95A33"/>
    <w:rsid w:val="00B95FD8"/>
    <w:rsid w:val="00B96181"/>
    <w:rsid w:val="00B96206"/>
    <w:rsid w:val="00B9662A"/>
    <w:rsid w:val="00B96696"/>
    <w:rsid w:val="00B9681C"/>
    <w:rsid w:val="00B96860"/>
    <w:rsid w:val="00B9693D"/>
    <w:rsid w:val="00B96BC1"/>
    <w:rsid w:val="00B97043"/>
    <w:rsid w:val="00B97233"/>
    <w:rsid w:val="00B975E5"/>
    <w:rsid w:val="00B97AB6"/>
    <w:rsid w:val="00B97B07"/>
    <w:rsid w:val="00B97B2B"/>
    <w:rsid w:val="00B97C6F"/>
    <w:rsid w:val="00B97D95"/>
    <w:rsid w:val="00BA00F4"/>
    <w:rsid w:val="00BA0160"/>
    <w:rsid w:val="00BA0386"/>
    <w:rsid w:val="00BA03D1"/>
    <w:rsid w:val="00BA057E"/>
    <w:rsid w:val="00BA0A29"/>
    <w:rsid w:val="00BA0D83"/>
    <w:rsid w:val="00BA1188"/>
    <w:rsid w:val="00BA118F"/>
    <w:rsid w:val="00BA147F"/>
    <w:rsid w:val="00BA1830"/>
    <w:rsid w:val="00BA1A81"/>
    <w:rsid w:val="00BA232B"/>
    <w:rsid w:val="00BA247C"/>
    <w:rsid w:val="00BA259D"/>
    <w:rsid w:val="00BA25B2"/>
    <w:rsid w:val="00BA25D1"/>
    <w:rsid w:val="00BA2695"/>
    <w:rsid w:val="00BA2E69"/>
    <w:rsid w:val="00BA2EDE"/>
    <w:rsid w:val="00BA3005"/>
    <w:rsid w:val="00BA3723"/>
    <w:rsid w:val="00BA378B"/>
    <w:rsid w:val="00BA39A4"/>
    <w:rsid w:val="00BA3EA5"/>
    <w:rsid w:val="00BA3F8F"/>
    <w:rsid w:val="00BA4015"/>
    <w:rsid w:val="00BA421D"/>
    <w:rsid w:val="00BA42F7"/>
    <w:rsid w:val="00BA4925"/>
    <w:rsid w:val="00BA4B5C"/>
    <w:rsid w:val="00BA5323"/>
    <w:rsid w:val="00BA5A22"/>
    <w:rsid w:val="00BA5CBB"/>
    <w:rsid w:val="00BA6B24"/>
    <w:rsid w:val="00BA6F4B"/>
    <w:rsid w:val="00BA7726"/>
    <w:rsid w:val="00BA77FD"/>
    <w:rsid w:val="00BA7ADF"/>
    <w:rsid w:val="00BA7B96"/>
    <w:rsid w:val="00BA7F13"/>
    <w:rsid w:val="00BB01E4"/>
    <w:rsid w:val="00BB04E0"/>
    <w:rsid w:val="00BB0688"/>
    <w:rsid w:val="00BB0B06"/>
    <w:rsid w:val="00BB0F55"/>
    <w:rsid w:val="00BB0F8C"/>
    <w:rsid w:val="00BB1D21"/>
    <w:rsid w:val="00BB2299"/>
    <w:rsid w:val="00BB23BC"/>
    <w:rsid w:val="00BB2475"/>
    <w:rsid w:val="00BB2C72"/>
    <w:rsid w:val="00BB342D"/>
    <w:rsid w:val="00BB3816"/>
    <w:rsid w:val="00BB3B7E"/>
    <w:rsid w:val="00BB420B"/>
    <w:rsid w:val="00BB51F9"/>
    <w:rsid w:val="00BB52EF"/>
    <w:rsid w:val="00BB5335"/>
    <w:rsid w:val="00BB5B9D"/>
    <w:rsid w:val="00BB5E77"/>
    <w:rsid w:val="00BB5EAB"/>
    <w:rsid w:val="00BB5F5A"/>
    <w:rsid w:val="00BB6862"/>
    <w:rsid w:val="00BB6B1C"/>
    <w:rsid w:val="00BB6B52"/>
    <w:rsid w:val="00BB7481"/>
    <w:rsid w:val="00BB782B"/>
    <w:rsid w:val="00BB78CC"/>
    <w:rsid w:val="00BB7C2E"/>
    <w:rsid w:val="00BC0155"/>
    <w:rsid w:val="00BC07D8"/>
    <w:rsid w:val="00BC082C"/>
    <w:rsid w:val="00BC153E"/>
    <w:rsid w:val="00BC170B"/>
    <w:rsid w:val="00BC18DD"/>
    <w:rsid w:val="00BC2014"/>
    <w:rsid w:val="00BC2180"/>
    <w:rsid w:val="00BC236E"/>
    <w:rsid w:val="00BC2601"/>
    <w:rsid w:val="00BC29C7"/>
    <w:rsid w:val="00BC2B5A"/>
    <w:rsid w:val="00BC30AB"/>
    <w:rsid w:val="00BC3572"/>
    <w:rsid w:val="00BC3582"/>
    <w:rsid w:val="00BC36DB"/>
    <w:rsid w:val="00BC3ACC"/>
    <w:rsid w:val="00BC3D0A"/>
    <w:rsid w:val="00BC3FBA"/>
    <w:rsid w:val="00BC422D"/>
    <w:rsid w:val="00BC46DF"/>
    <w:rsid w:val="00BC4A47"/>
    <w:rsid w:val="00BC4AE1"/>
    <w:rsid w:val="00BC4B99"/>
    <w:rsid w:val="00BC5165"/>
    <w:rsid w:val="00BC550E"/>
    <w:rsid w:val="00BC56DF"/>
    <w:rsid w:val="00BC59B3"/>
    <w:rsid w:val="00BC5AA3"/>
    <w:rsid w:val="00BC6127"/>
    <w:rsid w:val="00BC6A98"/>
    <w:rsid w:val="00BC6EEC"/>
    <w:rsid w:val="00BC6F92"/>
    <w:rsid w:val="00BC73E3"/>
    <w:rsid w:val="00BC7D49"/>
    <w:rsid w:val="00BD0056"/>
    <w:rsid w:val="00BD0B13"/>
    <w:rsid w:val="00BD0CA0"/>
    <w:rsid w:val="00BD0D5D"/>
    <w:rsid w:val="00BD0DA9"/>
    <w:rsid w:val="00BD1017"/>
    <w:rsid w:val="00BD102A"/>
    <w:rsid w:val="00BD14EF"/>
    <w:rsid w:val="00BD171A"/>
    <w:rsid w:val="00BD185F"/>
    <w:rsid w:val="00BD1E16"/>
    <w:rsid w:val="00BD1F43"/>
    <w:rsid w:val="00BD2267"/>
    <w:rsid w:val="00BD2417"/>
    <w:rsid w:val="00BD2849"/>
    <w:rsid w:val="00BD2BF8"/>
    <w:rsid w:val="00BD2C64"/>
    <w:rsid w:val="00BD2DF2"/>
    <w:rsid w:val="00BD2FEF"/>
    <w:rsid w:val="00BD32DE"/>
    <w:rsid w:val="00BD33C4"/>
    <w:rsid w:val="00BD3A92"/>
    <w:rsid w:val="00BD4205"/>
    <w:rsid w:val="00BD4CF5"/>
    <w:rsid w:val="00BD573B"/>
    <w:rsid w:val="00BD58D2"/>
    <w:rsid w:val="00BD5A5F"/>
    <w:rsid w:val="00BD5B24"/>
    <w:rsid w:val="00BD5DD4"/>
    <w:rsid w:val="00BD60FB"/>
    <w:rsid w:val="00BD626F"/>
    <w:rsid w:val="00BD633D"/>
    <w:rsid w:val="00BD681F"/>
    <w:rsid w:val="00BD72DB"/>
    <w:rsid w:val="00BD7E58"/>
    <w:rsid w:val="00BD7FCD"/>
    <w:rsid w:val="00BE04E9"/>
    <w:rsid w:val="00BE06E3"/>
    <w:rsid w:val="00BE0B44"/>
    <w:rsid w:val="00BE0C4E"/>
    <w:rsid w:val="00BE0CCA"/>
    <w:rsid w:val="00BE1131"/>
    <w:rsid w:val="00BE1513"/>
    <w:rsid w:val="00BE15DE"/>
    <w:rsid w:val="00BE1BA5"/>
    <w:rsid w:val="00BE23BB"/>
    <w:rsid w:val="00BE24FE"/>
    <w:rsid w:val="00BE2CB1"/>
    <w:rsid w:val="00BE32FF"/>
    <w:rsid w:val="00BE3358"/>
    <w:rsid w:val="00BE34DE"/>
    <w:rsid w:val="00BE36CE"/>
    <w:rsid w:val="00BE3780"/>
    <w:rsid w:val="00BE385F"/>
    <w:rsid w:val="00BE457A"/>
    <w:rsid w:val="00BE4636"/>
    <w:rsid w:val="00BE4DB0"/>
    <w:rsid w:val="00BE4F48"/>
    <w:rsid w:val="00BE501F"/>
    <w:rsid w:val="00BE544E"/>
    <w:rsid w:val="00BE55BC"/>
    <w:rsid w:val="00BE571D"/>
    <w:rsid w:val="00BE59A1"/>
    <w:rsid w:val="00BE5B0D"/>
    <w:rsid w:val="00BE5F14"/>
    <w:rsid w:val="00BE5FA6"/>
    <w:rsid w:val="00BE6418"/>
    <w:rsid w:val="00BE6BE8"/>
    <w:rsid w:val="00BE6D9C"/>
    <w:rsid w:val="00BE7325"/>
    <w:rsid w:val="00BE76EB"/>
    <w:rsid w:val="00BF10AC"/>
    <w:rsid w:val="00BF11C9"/>
    <w:rsid w:val="00BF15DB"/>
    <w:rsid w:val="00BF180E"/>
    <w:rsid w:val="00BF18D0"/>
    <w:rsid w:val="00BF2052"/>
    <w:rsid w:val="00BF24BD"/>
    <w:rsid w:val="00BF27EA"/>
    <w:rsid w:val="00BF29F6"/>
    <w:rsid w:val="00BF2F19"/>
    <w:rsid w:val="00BF3453"/>
    <w:rsid w:val="00BF3650"/>
    <w:rsid w:val="00BF39FB"/>
    <w:rsid w:val="00BF407C"/>
    <w:rsid w:val="00BF4110"/>
    <w:rsid w:val="00BF42F3"/>
    <w:rsid w:val="00BF4654"/>
    <w:rsid w:val="00BF4862"/>
    <w:rsid w:val="00BF4901"/>
    <w:rsid w:val="00BF4C03"/>
    <w:rsid w:val="00BF4F83"/>
    <w:rsid w:val="00BF5319"/>
    <w:rsid w:val="00BF5761"/>
    <w:rsid w:val="00BF5B18"/>
    <w:rsid w:val="00BF5BED"/>
    <w:rsid w:val="00BF6141"/>
    <w:rsid w:val="00BF69F9"/>
    <w:rsid w:val="00BF72F3"/>
    <w:rsid w:val="00BF7622"/>
    <w:rsid w:val="00BF7AC0"/>
    <w:rsid w:val="00BF7B11"/>
    <w:rsid w:val="00BF7DC5"/>
    <w:rsid w:val="00BF7F7F"/>
    <w:rsid w:val="00C000C1"/>
    <w:rsid w:val="00C001E8"/>
    <w:rsid w:val="00C005F2"/>
    <w:rsid w:val="00C01069"/>
    <w:rsid w:val="00C01281"/>
    <w:rsid w:val="00C0166A"/>
    <w:rsid w:val="00C01692"/>
    <w:rsid w:val="00C01BED"/>
    <w:rsid w:val="00C01CE1"/>
    <w:rsid w:val="00C022A0"/>
    <w:rsid w:val="00C022EB"/>
    <w:rsid w:val="00C02344"/>
    <w:rsid w:val="00C0316B"/>
    <w:rsid w:val="00C0340F"/>
    <w:rsid w:val="00C036BB"/>
    <w:rsid w:val="00C037E3"/>
    <w:rsid w:val="00C040D2"/>
    <w:rsid w:val="00C045D4"/>
    <w:rsid w:val="00C0480B"/>
    <w:rsid w:val="00C04AC7"/>
    <w:rsid w:val="00C04C1D"/>
    <w:rsid w:val="00C04F7C"/>
    <w:rsid w:val="00C04FA8"/>
    <w:rsid w:val="00C050BB"/>
    <w:rsid w:val="00C0549E"/>
    <w:rsid w:val="00C0554B"/>
    <w:rsid w:val="00C05645"/>
    <w:rsid w:val="00C05667"/>
    <w:rsid w:val="00C058A2"/>
    <w:rsid w:val="00C063BB"/>
    <w:rsid w:val="00C064C4"/>
    <w:rsid w:val="00C06515"/>
    <w:rsid w:val="00C06A27"/>
    <w:rsid w:val="00C06C26"/>
    <w:rsid w:val="00C0727A"/>
    <w:rsid w:val="00C0738A"/>
    <w:rsid w:val="00C07571"/>
    <w:rsid w:val="00C0765F"/>
    <w:rsid w:val="00C078AD"/>
    <w:rsid w:val="00C079A1"/>
    <w:rsid w:val="00C07BCD"/>
    <w:rsid w:val="00C07C81"/>
    <w:rsid w:val="00C07CFC"/>
    <w:rsid w:val="00C10083"/>
    <w:rsid w:val="00C10437"/>
    <w:rsid w:val="00C104EC"/>
    <w:rsid w:val="00C105CC"/>
    <w:rsid w:val="00C1076C"/>
    <w:rsid w:val="00C10B45"/>
    <w:rsid w:val="00C10B91"/>
    <w:rsid w:val="00C10D4B"/>
    <w:rsid w:val="00C10E25"/>
    <w:rsid w:val="00C11C5D"/>
    <w:rsid w:val="00C11E96"/>
    <w:rsid w:val="00C11F62"/>
    <w:rsid w:val="00C120E5"/>
    <w:rsid w:val="00C12389"/>
    <w:rsid w:val="00C12F68"/>
    <w:rsid w:val="00C1305E"/>
    <w:rsid w:val="00C1342E"/>
    <w:rsid w:val="00C13A2F"/>
    <w:rsid w:val="00C1404C"/>
    <w:rsid w:val="00C14672"/>
    <w:rsid w:val="00C14E06"/>
    <w:rsid w:val="00C151AA"/>
    <w:rsid w:val="00C151CD"/>
    <w:rsid w:val="00C15711"/>
    <w:rsid w:val="00C1589F"/>
    <w:rsid w:val="00C15B5F"/>
    <w:rsid w:val="00C15EE3"/>
    <w:rsid w:val="00C1646E"/>
    <w:rsid w:val="00C16B5B"/>
    <w:rsid w:val="00C16F38"/>
    <w:rsid w:val="00C1762F"/>
    <w:rsid w:val="00C1768B"/>
    <w:rsid w:val="00C177EF"/>
    <w:rsid w:val="00C17AAC"/>
    <w:rsid w:val="00C17E9F"/>
    <w:rsid w:val="00C205DB"/>
    <w:rsid w:val="00C21569"/>
    <w:rsid w:val="00C21786"/>
    <w:rsid w:val="00C217BE"/>
    <w:rsid w:val="00C2185B"/>
    <w:rsid w:val="00C219C6"/>
    <w:rsid w:val="00C21CE0"/>
    <w:rsid w:val="00C21E20"/>
    <w:rsid w:val="00C2205B"/>
    <w:rsid w:val="00C224F2"/>
    <w:rsid w:val="00C22A16"/>
    <w:rsid w:val="00C22B5A"/>
    <w:rsid w:val="00C22D5A"/>
    <w:rsid w:val="00C230DF"/>
    <w:rsid w:val="00C23102"/>
    <w:rsid w:val="00C23486"/>
    <w:rsid w:val="00C234ED"/>
    <w:rsid w:val="00C23679"/>
    <w:rsid w:val="00C2389C"/>
    <w:rsid w:val="00C23BFF"/>
    <w:rsid w:val="00C23CF1"/>
    <w:rsid w:val="00C23FF0"/>
    <w:rsid w:val="00C24012"/>
    <w:rsid w:val="00C2434B"/>
    <w:rsid w:val="00C2476E"/>
    <w:rsid w:val="00C24DAB"/>
    <w:rsid w:val="00C2529D"/>
    <w:rsid w:val="00C252D0"/>
    <w:rsid w:val="00C254E9"/>
    <w:rsid w:val="00C25692"/>
    <w:rsid w:val="00C26029"/>
    <w:rsid w:val="00C26070"/>
    <w:rsid w:val="00C2616B"/>
    <w:rsid w:val="00C2681A"/>
    <w:rsid w:val="00C269C4"/>
    <w:rsid w:val="00C2770D"/>
    <w:rsid w:val="00C2787B"/>
    <w:rsid w:val="00C27CDE"/>
    <w:rsid w:val="00C27F42"/>
    <w:rsid w:val="00C300E8"/>
    <w:rsid w:val="00C3058E"/>
    <w:rsid w:val="00C307B6"/>
    <w:rsid w:val="00C30CCF"/>
    <w:rsid w:val="00C30D0D"/>
    <w:rsid w:val="00C31670"/>
    <w:rsid w:val="00C317C7"/>
    <w:rsid w:val="00C32184"/>
    <w:rsid w:val="00C32629"/>
    <w:rsid w:val="00C327DF"/>
    <w:rsid w:val="00C32808"/>
    <w:rsid w:val="00C32947"/>
    <w:rsid w:val="00C32A7D"/>
    <w:rsid w:val="00C33268"/>
    <w:rsid w:val="00C3336F"/>
    <w:rsid w:val="00C33B8E"/>
    <w:rsid w:val="00C33BE7"/>
    <w:rsid w:val="00C34144"/>
    <w:rsid w:val="00C34941"/>
    <w:rsid w:val="00C34C35"/>
    <w:rsid w:val="00C34CB3"/>
    <w:rsid w:val="00C34F94"/>
    <w:rsid w:val="00C353AD"/>
    <w:rsid w:val="00C353E9"/>
    <w:rsid w:val="00C35720"/>
    <w:rsid w:val="00C35889"/>
    <w:rsid w:val="00C36276"/>
    <w:rsid w:val="00C36616"/>
    <w:rsid w:val="00C36C71"/>
    <w:rsid w:val="00C36CC5"/>
    <w:rsid w:val="00C36D7F"/>
    <w:rsid w:val="00C37EB1"/>
    <w:rsid w:val="00C407AA"/>
    <w:rsid w:val="00C40B55"/>
    <w:rsid w:val="00C40BDF"/>
    <w:rsid w:val="00C40D32"/>
    <w:rsid w:val="00C40EF1"/>
    <w:rsid w:val="00C40FBD"/>
    <w:rsid w:val="00C41C5B"/>
    <w:rsid w:val="00C41CCF"/>
    <w:rsid w:val="00C41D1A"/>
    <w:rsid w:val="00C41FEE"/>
    <w:rsid w:val="00C426B0"/>
    <w:rsid w:val="00C42AD6"/>
    <w:rsid w:val="00C42F34"/>
    <w:rsid w:val="00C4327C"/>
    <w:rsid w:val="00C435B7"/>
    <w:rsid w:val="00C43759"/>
    <w:rsid w:val="00C438BE"/>
    <w:rsid w:val="00C43AB6"/>
    <w:rsid w:val="00C43B77"/>
    <w:rsid w:val="00C43E7A"/>
    <w:rsid w:val="00C44072"/>
    <w:rsid w:val="00C4461C"/>
    <w:rsid w:val="00C44770"/>
    <w:rsid w:val="00C44779"/>
    <w:rsid w:val="00C44A7B"/>
    <w:rsid w:val="00C44A8F"/>
    <w:rsid w:val="00C44D07"/>
    <w:rsid w:val="00C44EBC"/>
    <w:rsid w:val="00C44F2C"/>
    <w:rsid w:val="00C44FA0"/>
    <w:rsid w:val="00C45000"/>
    <w:rsid w:val="00C45519"/>
    <w:rsid w:val="00C45732"/>
    <w:rsid w:val="00C4573A"/>
    <w:rsid w:val="00C45BE9"/>
    <w:rsid w:val="00C45F38"/>
    <w:rsid w:val="00C45FF5"/>
    <w:rsid w:val="00C45FFE"/>
    <w:rsid w:val="00C460E6"/>
    <w:rsid w:val="00C464AB"/>
    <w:rsid w:val="00C4663D"/>
    <w:rsid w:val="00C468F5"/>
    <w:rsid w:val="00C46985"/>
    <w:rsid w:val="00C471D3"/>
    <w:rsid w:val="00C4775E"/>
    <w:rsid w:val="00C47BB1"/>
    <w:rsid w:val="00C47DFB"/>
    <w:rsid w:val="00C5028B"/>
    <w:rsid w:val="00C507FD"/>
    <w:rsid w:val="00C509BE"/>
    <w:rsid w:val="00C50ABE"/>
    <w:rsid w:val="00C50EF1"/>
    <w:rsid w:val="00C51419"/>
    <w:rsid w:val="00C5186E"/>
    <w:rsid w:val="00C51A81"/>
    <w:rsid w:val="00C51BC8"/>
    <w:rsid w:val="00C51E39"/>
    <w:rsid w:val="00C51E4C"/>
    <w:rsid w:val="00C51F54"/>
    <w:rsid w:val="00C521AE"/>
    <w:rsid w:val="00C527E9"/>
    <w:rsid w:val="00C52CB6"/>
    <w:rsid w:val="00C52E27"/>
    <w:rsid w:val="00C52E3D"/>
    <w:rsid w:val="00C53196"/>
    <w:rsid w:val="00C5331E"/>
    <w:rsid w:val="00C5352D"/>
    <w:rsid w:val="00C53B4E"/>
    <w:rsid w:val="00C546A9"/>
    <w:rsid w:val="00C54AA2"/>
    <w:rsid w:val="00C54AE2"/>
    <w:rsid w:val="00C54F08"/>
    <w:rsid w:val="00C55046"/>
    <w:rsid w:val="00C551D5"/>
    <w:rsid w:val="00C5538E"/>
    <w:rsid w:val="00C554EB"/>
    <w:rsid w:val="00C55867"/>
    <w:rsid w:val="00C55FE1"/>
    <w:rsid w:val="00C5603F"/>
    <w:rsid w:val="00C56229"/>
    <w:rsid w:val="00C56678"/>
    <w:rsid w:val="00C56A56"/>
    <w:rsid w:val="00C56E03"/>
    <w:rsid w:val="00C57084"/>
    <w:rsid w:val="00C57250"/>
    <w:rsid w:val="00C5740F"/>
    <w:rsid w:val="00C5752D"/>
    <w:rsid w:val="00C57773"/>
    <w:rsid w:val="00C57815"/>
    <w:rsid w:val="00C57B34"/>
    <w:rsid w:val="00C60A35"/>
    <w:rsid w:val="00C60DD8"/>
    <w:rsid w:val="00C60F44"/>
    <w:rsid w:val="00C62D07"/>
    <w:rsid w:val="00C630F9"/>
    <w:rsid w:val="00C6318A"/>
    <w:rsid w:val="00C632E8"/>
    <w:rsid w:val="00C63857"/>
    <w:rsid w:val="00C639E1"/>
    <w:rsid w:val="00C63A09"/>
    <w:rsid w:val="00C63C3D"/>
    <w:rsid w:val="00C63C57"/>
    <w:rsid w:val="00C6407B"/>
    <w:rsid w:val="00C641A0"/>
    <w:rsid w:val="00C64311"/>
    <w:rsid w:val="00C64B30"/>
    <w:rsid w:val="00C64BBC"/>
    <w:rsid w:val="00C64BC0"/>
    <w:rsid w:val="00C64C6E"/>
    <w:rsid w:val="00C64DAD"/>
    <w:rsid w:val="00C64DDB"/>
    <w:rsid w:val="00C65772"/>
    <w:rsid w:val="00C65C11"/>
    <w:rsid w:val="00C65F9C"/>
    <w:rsid w:val="00C66156"/>
    <w:rsid w:val="00C66585"/>
    <w:rsid w:val="00C669E6"/>
    <w:rsid w:val="00C66B3C"/>
    <w:rsid w:val="00C66C9A"/>
    <w:rsid w:val="00C672C1"/>
    <w:rsid w:val="00C6732D"/>
    <w:rsid w:val="00C678D4"/>
    <w:rsid w:val="00C67A74"/>
    <w:rsid w:val="00C7015D"/>
    <w:rsid w:val="00C701B7"/>
    <w:rsid w:val="00C70432"/>
    <w:rsid w:val="00C70658"/>
    <w:rsid w:val="00C70959"/>
    <w:rsid w:val="00C70C43"/>
    <w:rsid w:val="00C710E6"/>
    <w:rsid w:val="00C712E3"/>
    <w:rsid w:val="00C71307"/>
    <w:rsid w:val="00C71418"/>
    <w:rsid w:val="00C71566"/>
    <w:rsid w:val="00C71906"/>
    <w:rsid w:val="00C71C93"/>
    <w:rsid w:val="00C71DCF"/>
    <w:rsid w:val="00C7218A"/>
    <w:rsid w:val="00C727E0"/>
    <w:rsid w:val="00C7292F"/>
    <w:rsid w:val="00C72C95"/>
    <w:rsid w:val="00C7323C"/>
    <w:rsid w:val="00C7327A"/>
    <w:rsid w:val="00C73395"/>
    <w:rsid w:val="00C73CDA"/>
    <w:rsid w:val="00C73FA0"/>
    <w:rsid w:val="00C7416E"/>
    <w:rsid w:val="00C743C8"/>
    <w:rsid w:val="00C7457C"/>
    <w:rsid w:val="00C74801"/>
    <w:rsid w:val="00C74E39"/>
    <w:rsid w:val="00C74FB6"/>
    <w:rsid w:val="00C75529"/>
    <w:rsid w:val="00C75AAB"/>
    <w:rsid w:val="00C75B9E"/>
    <w:rsid w:val="00C75F7C"/>
    <w:rsid w:val="00C76290"/>
    <w:rsid w:val="00C76749"/>
    <w:rsid w:val="00C76801"/>
    <w:rsid w:val="00C76BC8"/>
    <w:rsid w:val="00C770A2"/>
    <w:rsid w:val="00C773A7"/>
    <w:rsid w:val="00C7765B"/>
    <w:rsid w:val="00C77A12"/>
    <w:rsid w:val="00C77D97"/>
    <w:rsid w:val="00C77F00"/>
    <w:rsid w:val="00C80035"/>
    <w:rsid w:val="00C8084F"/>
    <w:rsid w:val="00C80EF9"/>
    <w:rsid w:val="00C80F22"/>
    <w:rsid w:val="00C81103"/>
    <w:rsid w:val="00C81188"/>
    <w:rsid w:val="00C81470"/>
    <w:rsid w:val="00C816E2"/>
    <w:rsid w:val="00C81A17"/>
    <w:rsid w:val="00C81FA6"/>
    <w:rsid w:val="00C8208F"/>
    <w:rsid w:val="00C82283"/>
    <w:rsid w:val="00C825BA"/>
    <w:rsid w:val="00C826E6"/>
    <w:rsid w:val="00C828D3"/>
    <w:rsid w:val="00C82DB2"/>
    <w:rsid w:val="00C82ECC"/>
    <w:rsid w:val="00C8305F"/>
    <w:rsid w:val="00C838A6"/>
    <w:rsid w:val="00C83CC9"/>
    <w:rsid w:val="00C83FE9"/>
    <w:rsid w:val="00C8410E"/>
    <w:rsid w:val="00C846E0"/>
    <w:rsid w:val="00C84DC0"/>
    <w:rsid w:val="00C84DC5"/>
    <w:rsid w:val="00C84E83"/>
    <w:rsid w:val="00C84E98"/>
    <w:rsid w:val="00C850FC"/>
    <w:rsid w:val="00C852FF"/>
    <w:rsid w:val="00C8548B"/>
    <w:rsid w:val="00C8586F"/>
    <w:rsid w:val="00C85E42"/>
    <w:rsid w:val="00C86003"/>
    <w:rsid w:val="00C867AC"/>
    <w:rsid w:val="00C86BDB"/>
    <w:rsid w:val="00C86F37"/>
    <w:rsid w:val="00C87242"/>
    <w:rsid w:val="00C874A3"/>
    <w:rsid w:val="00C879B8"/>
    <w:rsid w:val="00C87D87"/>
    <w:rsid w:val="00C87DBE"/>
    <w:rsid w:val="00C87F93"/>
    <w:rsid w:val="00C903B7"/>
    <w:rsid w:val="00C9044B"/>
    <w:rsid w:val="00C9055F"/>
    <w:rsid w:val="00C9083E"/>
    <w:rsid w:val="00C9092A"/>
    <w:rsid w:val="00C90B0F"/>
    <w:rsid w:val="00C90D38"/>
    <w:rsid w:val="00C920C3"/>
    <w:rsid w:val="00C921B5"/>
    <w:rsid w:val="00C92223"/>
    <w:rsid w:val="00C92287"/>
    <w:rsid w:val="00C922B6"/>
    <w:rsid w:val="00C92441"/>
    <w:rsid w:val="00C92694"/>
    <w:rsid w:val="00C92C06"/>
    <w:rsid w:val="00C92E93"/>
    <w:rsid w:val="00C92F96"/>
    <w:rsid w:val="00C93256"/>
    <w:rsid w:val="00C9387D"/>
    <w:rsid w:val="00C93E84"/>
    <w:rsid w:val="00C94268"/>
    <w:rsid w:val="00C94659"/>
    <w:rsid w:val="00C946FD"/>
    <w:rsid w:val="00C94A03"/>
    <w:rsid w:val="00C94EB7"/>
    <w:rsid w:val="00C9554A"/>
    <w:rsid w:val="00C955E9"/>
    <w:rsid w:val="00C958F3"/>
    <w:rsid w:val="00C95B8C"/>
    <w:rsid w:val="00C95DE9"/>
    <w:rsid w:val="00C9664A"/>
    <w:rsid w:val="00C96A73"/>
    <w:rsid w:val="00C96B3B"/>
    <w:rsid w:val="00C96BDF"/>
    <w:rsid w:val="00C96D25"/>
    <w:rsid w:val="00C96D31"/>
    <w:rsid w:val="00C96D4D"/>
    <w:rsid w:val="00C9747A"/>
    <w:rsid w:val="00C977BE"/>
    <w:rsid w:val="00C9783A"/>
    <w:rsid w:val="00C97963"/>
    <w:rsid w:val="00C97D76"/>
    <w:rsid w:val="00CA068F"/>
    <w:rsid w:val="00CA0E1D"/>
    <w:rsid w:val="00CA0E43"/>
    <w:rsid w:val="00CA11D7"/>
    <w:rsid w:val="00CA1297"/>
    <w:rsid w:val="00CA154A"/>
    <w:rsid w:val="00CA1712"/>
    <w:rsid w:val="00CA18DB"/>
    <w:rsid w:val="00CA1CE9"/>
    <w:rsid w:val="00CA1E04"/>
    <w:rsid w:val="00CA2BA2"/>
    <w:rsid w:val="00CA313E"/>
    <w:rsid w:val="00CA3238"/>
    <w:rsid w:val="00CA3490"/>
    <w:rsid w:val="00CA36D0"/>
    <w:rsid w:val="00CA374C"/>
    <w:rsid w:val="00CA3A64"/>
    <w:rsid w:val="00CA3A86"/>
    <w:rsid w:val="00CA3D87"/>
    <w:rsid w:val="00CA43D8"/>
    <w:rsid w:val="00CA4E0F"/>
    <w:rsid w:val="00CA4F6F"/>
    <w:rsid w:val="00CA5B1F"/>
    <w:rsid w:val="00CA5D19"/>
    <w:rsid w:val="00CA5D23"/>
    <w:rsid w:val="00CA5FB5"/>
    <w:rsid w:val="00CA619F"/>
    <w:rsid w:val="00CA647E"/>
    <w:rsid w:val="00CA64F1"/>
    <w:rsid w:val="00CA6DEC"/>
    <w:rsid w:val="00CA7020"/>
    <w:rsid w:val="00CA72B7"/>
    <w:rsid w:val="00CA7685"/>
    <w:rsid w:val="00CA78B8"/>
    <w:rsid w:val="00CA7BF9"/>
    <w:rsid w:val="00CB0070"/>
    <w:rsid w:val="00CB03D5"/>
    <w:rsid w:val="00CB0414"/>
    <w:rsid w:val="00CB054D"/>
    <w:rsid w:val="00CB0945"/>
    <w:rsid w:val="00CB0BFF"/>
    <w:rsid w:val="00CB143C"/>
    <w:rsid w:val="00CB15BB"/>
    <w:rsid w:val="00CB1EAD"/>
    <w:rsid w:val="00CB247A"/>
    <w:rsid w:val="00CB2968"/>
    <w:rsid w:val="00CB2FD9"/>
    <w:rsid w:val="00CB3162"/>
    <w:rsid w:val="00CB327F"/>
    <w:rsid w:val="00CB32A4"/>
    <w:rsid w:val="00CB3659"/>
    <w:rsid w:val="00CB3BEC"/>
    <w:rsid w:val="00CB3CD5"/>
    <w:rsid w:val="00CB4376"/>
    <w:rsid w:val="00CB4832"/>
    <w:rsid w:val="00CB4D29"/>
    <w:rsid w:val="00CB4F40"/>
    <w:rsid w:val="00CB53BF"/>
    <w:rsid w:val="00CB5461"/>
    <w:rsid w:val="00CB5483"/>
    <w:rsid w:val="00CB5DFA"/>
    <w:rsid w:val="00CB6191"/>
    <w:rsid w:val="00CB6234"/>
    <w:rsid w:val="00CB62C9"/>
    <w:rsid w:val="00CB684A"/>
    <w:rsid w:val="00CB6D9D"/>
    <w:rsid w:val="00CB6F24"/>
    <w:rsid w:val="00CB71EC"/>
    <w:rsid w:val="00CB775F"/>
    <w:rsid w:val="00CB78C1"/>
    <w:rsid w:val="00CB7E37"/>
    <w:rsid w:val="00CB7E85"/>
    <w:rsid w:val="00CC0091"/>
    <w:rsid w:val="00CC0701"/>
    <w:rsid w:val="00CC0947"/>
    <w:rsid w:val="00CC095E"/>
    <w:rsid w:val="00CC0A5D"/>
    <w:rsid w:val="00CC0BFC"/>
    <w:rsid w:val="00CC0CB6"/>
    <w:rsid w:val="00CC1072"/>
    <w:rsid w:val="00CC130D"/>
    <w:rsid w:val="00CC1802"/>
    <w:rsid w:val="00CC19E1"/>
    <w:rsid w:val="00CC1AC4"/>
    <w:rsid w:val="00CC1B1E"/>
    <w:rsid w:val="00CC1BDC"/>
    <w:rsid w:val="00CC201F"/>
    <w:rsid w:val="00CC20B9"/>
    <w:rsid w:val="00CC2412"/>
    <w:rsid w:val="00CC2A8F"/>
    <w:rsid w:val="00CC2E99"/>
    <w:rsid w:val="00CC33D7"/>
    <w:rsid w:val="00CC366A"/>
    <w:rsid w:val="00CC3684"/>
    <w:rsid w:val="00CC37CC"/>
    <w:rsid w:val="00CC3A41"/>
    <w:rsid w:val="00CC3D35"/>
    <w:rsid w:val="00CC4569"/>
    <w:rsid w:val="00CC45BF"/>
    <w:rsid w:val="00CC48AA"/>
    <w:rsid w:val="00CC4D01"/>
    <w:rsid w:val="00CC5660"/>
    <w:rsid w:val="00CC5691"/>
    <w:rsid w:val="00CC5A06"/>
    <w:rsid w:val="00CC5E78"/>
    <w:rsid w:val="00CC5E86"/>
    <w:rsid w:val="00CC61DC"/>
    <w:rsid w:val="00CC62E1"/>
    <w:rsid w:val="00CC66DA"/>
    <w:rsid w:val="00CC694E"/>
    <w:rsid w:val="00CC6DEF"/>
    <w:rsid w:val="00CC712D"/>
    <w:rsid w:val="00CC7688"/>
    <w:rsid w:val="00CC7706"/>
    <w:rsid w:val="00CC7730"/>
    <w:rsid w:val="00CC7777"/>
    <w:rsid w:val="00CC7D2C"/>
    <w:rsid w:val="00CD0432"/>
    <w:rsid w:val="00CD06D4"/>
    <w:rsid w:val="00CD09ED"/>
    <w:rsid w:val="00CD1064"/>
    <w:rsid w:val="00CD1092"/>
    <w:rsid w:val="00CD112C"/>
    <w:rsid w:val="00CD162C"/>
    <w:rsid w:val="00CD1E54"/>
    <w:rsid w:val="00CD1EEC"/>
    <w:rsid w:val="00CD2082"/>
    <w:rsid w:val="00CD2451"/>
    <w:rsid w:val="00CD29C2"/>
    <w:rsid w:val="00CD2A70"/>
    <w:rsid w:val="00CD2AC7"/>
    <w:rsid w:val="00CD2CE8"/>
    <w:rsid w:val="00CD2D9F"/>
    <w:rsid w:val="00CD3052"/>
    <w:rsid w:val="00CD30A4"/>
    <w:rsid w:val="00CD346A"/>
    <w:rsid w:val="00CD3492"/>
    <w:rsid w:val="00CD3622"/>
    <w:rsid w:val="00CD436C"/>
    <w:rsid w:val="00CD4918"/>
    <w:rsid w:val="00CD4BE4"/>
    <w:rsid w:val="00CD52C6"/>
    <w:rsid w:val="00CD55E6"/>
    <w:rsid w:val="00CD59ED"/>
    <w:rsid w:val="00CD5CEF"/>
    <w:rsid w:val="00CD5F99"/>
    <w:rsid w:val="00CD60BC"/>
    <w:rsid w:val="00CD61E6"/>
    <w:rsid w:val="00CD6226"/>
    <w:rsid w:val="00CD654A"/>
    <w:rsid w:val="00CD69C8"/>
    <w:rsid w:val="00CD6CBB"/>
    <w:rsid w:val="00CD6DEA"/>
    <w:rsid w:val="00CD71C6"/>
    <w:rsid w:val="00CD726B"/>
    <w:rsid w:val="00CD75CD"/>
    <w:rsid w:val="00CD7658"/>
    <w:rsid w:val="00CD76CF"/>
    <w:rsid w:val="00CD7853"/>
    <w:rsid w:val="00CD791F"/>
    <w:rsid w:val="00CD7F35"/>
    <w:rsid w:val="00CE0583"/>
    <w:rsid w:val="00CE0643"/>
    <w:rsid w:val="00CE07C5"/>
    <w:rsid w:val="00CE0973"/>
    <w:rsid w:val="00CE0A15"/>
    <w:rsid w:val="00CE0AEA"/>
    <w:rsid w:val="00CE0AF7"/>
    <w:rsid w:val="00CE1116"/>
    <w:rsid w:val="00CE12DE"/>
    <w:rsid w:val="00CE139A"/>
    <w:rsid w:val="00CE17A3"/>
    <w:rsid w:val="00CE17D2"/>
    <w:rsid w:val="00CE18C0"/>
    <w:rsid w:val="00CE1C4B"/>
    <w:rsid w:val="00CE1D0B"/>
    <w:rsid w:val="00CE1E07"/>
    <w:rsid w:val="00CE21FF"/>
    <w:rsid w:val="00CE2883"/>
    <w:rsid w:val="00CE2983"/>
    <w:rsid w:val="00CE2C7A"/>
    <w:rsid w:val="00CE34C6"/>
    <w:rsid w:val="00CE3527"/>
    <w:rsid w:val="00CE3633"/>
    <w:rsid w:val="00CE36DA"/>
    <w:rsid w:val="00CE3B9A"/>
    <w:rsid w:val="00CE4755"/>
    <w:rsid w:val="00CE4787"/>
    <w:rsid w:val="00CE4B5D"/>
    <w:rsid w:val="00CE4C7C"/>
    <w:rsid w:val="00CE5FB7"/>
    <w:rsid w:val="00CE6060"/>
    <w:rsid w:val="00CE61C9"/>
    <w:rsid w:val="00CE64A7"/>
    <w:rsid w:val="00CE64FA"/>
    <w:rsid w:val="00CE68E2"/>
    <w:rsid w:val="00CE6B6B"/>
    <w:rsid w:val="00CE7613"/>
    <w:rsid w:val="00CE7693"/>
    <w:rsid w:val="00CE7794"/>
    <w:rsid w:val="00CE7B9D"/>
    <w:rsid w:val="00CE7DCA"/>
    <w:rsid w:val="00CF0085"/>
    <w:rsid w:val="00CF069F"/>
    <w:rsid w:val="00CF07B4"/>
    <w:rsid w:val="00CF09EA"/>
    <w:rsid w:val="00CF0D2C"/>
    <w:rsid w:val="00CF1347"/>
    <w:rsid w:val="00CF1A15"/>
    <w:rsid w:val="00CF1CAC"/>
    <w:rsid w:val="00CF20F7"/>
    <w:rsid w:val="00CF2555"/>
    <w:rsid w:val="00CF2C49"/>
    <w:rsid w:val="00CF34F2"/>
    <w:rsid w:val="00CF3604"/>
    <w:rsid w:val="00CF3741"/>
    <w:rsid w:val="00CF3AD2"/>
    <w:rsid w:val="00CF3F55"/>
    <w:rsid w:val="00CF41B9"/>
    <w:rsid w:val="00CF46D9"/>
    <w:rsid w:val="00CF4BA9"/>
    <w:rsid w:val="00CF50CB"/>
    <w:rsid w:val="00CF5103"/>
    <w:rsid w:val="00CF5189"/>
    <w:rsid w:val="00CF55AB"/>
    <w:rsid w:val="00CF55E2"/>
    <w:rsid w:val="00CF5994"/>
    <w:rsid w:val="00CF5AAE"/>
    <w:rsid w:val="00CF5C61"/>
    <w:rsid w:val="00CF5D96"/>
    <w:rsid w:val="00CF601B"/>
    <w:rsid w:val="00CF6242"/>
    <w:rsid w:val="00CF6397"/>
    <w:rsid w:val="00CF63ED"/>
    <w:rsid w:val="00CF66F3"/>
    <w:rsid w:val="00CF68B5"/>
    <w:rsid w:val="00CF6C1C"/>
    <w:rsid w:val="00CF790D"/>
    <w:rsid w:val="00CF796F"/>
    <w:rsid w:val="00CF79C9"/>
    <w:rsid w:val="00CF7BFD"/>
    <w:rsid w:val="00CF7D59"/>
    <w:rsid w:val="00CF7E89"/>
    <w:rsid w:val="00D002D7"/>
    <w:rsid w:val="00D0049F"/>
    <w:rsid w:val="00D00511"/>
    <w:rsid w:val="00D00579"/>
    <w:rsid w:val="00D007D0"/>
    <w:rsid w:val="00D00823"/>
    <w:rsid w:val="00D00AD7"/>
    <w:rsid w:val="00D019DE"/>
    <w:rsid w:val="00D01B56"/>
    <w:rsid w:val="00D022FF"/>
    <w:rsid w:val="00D026FB"/>
    <w:rsid w:val="00D0270C"/>
    <w:rsid w:val="00D02C04"/>
    <w:rsid w:val="00D03087"/>
    <w:rsid w:val="00D033F7"/>
    <w:rsid w:val="00D03B39"/>
    <w:rsid w:val="00D03DA1"/>
    <w:rsid w:val="00D03F65"/>
    <w:rsid w:val="00D042C9"/>
    <w:rsid w:val="00D042F4"/>
    <w:rsid w:val="00D05060"/>
    <w:rsid w:val="00D051E7"/>
    <w:rsid w:val="00D0576A"/>
    <w:rsid w:val="00D05F0C"/>
    <w:rsid w:val="00D05F4B"/>
    <w:rsid w:val="00D06053"/>
    <w:rsid w:val="00D060DB"/>
    <w:rsid w:val="00D06109"/>
    <w:rsid w:val="00D069E1"/>
    <w:rsid w:val="00D073D0"/>
    <w:rsid w:val="00D074BA"/>
    <w:rsid w:val="00D076B0"/>
    <w:rsid w:val="00D0785F"/>
    <w:rsid w:val="00D07E13"/>
    <w:rsid w:val="00D1003B"/>
    <w:rsid w:val="00D10A58"/>
    <w:rsid w:val="00D10B86"/>
    <w:rsid w:val="00D10BDB"/>
    <w:rsid w:val="00D10C98"/>
    <w:rsid w:val="00D11182"/>
    <w:rsid w:val="00D11B33"/>
    <w:rsid w:val="00D11F3B"/>
    <w:rsid w:val="00D11F4C"/>
    <w:rsid w:val="00D12127"/>
    <w:rsid w:val="00D1253E"/>
    <w:rsid w:val="00D1271D"/>
    <w:rsid w:val="00D12A97"/>
    <w:rsid w:val="00D13266"/>
    <w:rsid w:val="00D145F8"/>
    <w:rsid w:val="00D1472E"/>
    <w:rsid w:val="00D148CC"/>
    <w:rsid w:val="00D14DB6"/>
    <w:rsid w:val="00D1566B"/>
    <w:rsid w:val="00D157FA"/>
    <w:rsid w:val="00D16E55"/>
    <w:rsid w:val="00D16E9D"/>
    <w:rsid w:val="00D1723A"/>
    <w:rsid w:val="00D1730C"/>
    <w:rsid w:val="00D175BD"/>
    <w:rsid w:val="00D200C1"/>
    <w:rsid w:val="00D20EE2"/>
    <w:rsid w:val="00D20FD3"/>
    <w:rsid w:val="00D218CA"/>
    <w:rsid w:val="00D21BE7"/>
    <w:rsid w:val="00D21BF8"/>
    <w:rsid w:val="00D21E23"/>
    <w:rsid w:val="00D21EE8"/>
    <w:rsid w:val="00D21F69"/>
    <w:rsid w:val="00D220FD"/>
    <w:rsid w:val="00D22227"/>
    <w:rsid w:val="00D2227A"/>
    <w:rsid w:val="00D222DF"/>
    <w:rsid w:val="00D225A7"/>
    <w:rsid w:val="00D22692"/>
    <w:rsid w:val="00D228E9"/>
    <w:rsid w:val="00D2336D"/>
    <w:rsid w:val="00D235E8"/>
    <w:rsid w:val="00D23887"/>
    <w:rsid w:val="00D23BD6"/>
    <w:rsid w:val="00D23D19"/>
    <w:rsid w:val="00D23F88"/>
    <w:rsid w:val="00D241A3"/>
    <w:rsid w:val="00D24385"/>
    <w:rsid w:val="00D244B6"/>
    <w:rsid w:val="00D246B4"/>
    <w:rsid w:val="00D2480E"/>
    <w:rsid w:val="00D24AA1"/>
    <w:rsid w:val="00D24BEC"/>
    <w:rsid w:val="00D24F19"/>
    <w:rsid w:val="00D25453"/>
    <w:rsid w:val="00D2554D"/>
    <w:rsid w:val="00D2564A"/>
    <w:rsid w:val="00D2572D"/>
    <w:rsid w:val="00D25993"/>
    <w:rsid w:val="00D25C07"/>
    <w:rsid w:val="00D25CC3"/>
    <w:rsid w:val="00D26188"/>
    <w:rsid w:val="00D264BE"/>
    <w:rsid w:val="00D269A5"/>
    <w:rsid w:val="00D26A33"/>
    <w:rsid w:val="00D27C14"/>
    <w:rsid w:val="00D27CAE"/>
    <w:rsid w:val="00D27DE4"/>
    <w:rsid w:val="00D3077D"/>
    <w:rsid w:val="00D30A0B"/>
    <w:rsid w:val="00D30C0F"/>
    <w:rsid w:val="00D30FC1"/>
    <w:rsid w:val="00D3167F"/>
    <w:rsid w:val="00D31883"/>
    <w:rsid w:val="00D31A46"/>
    <w:rsid w:val="00D32433"/>
    <w:rsid w:val="00D32F49"/>
    <w:rsid w:val="00D332A0"/>
    <w:rsid w:val="00D333E7"/>
    <w:rsid w:val="00D33882"/>
    <w:rsid w:val="00D33A3D"/>
    <w:rsid w:val="00D33D4A"/>
    <w:rsid w:val="00D341EC"/>
    <w:rsid w:val="00D34257"/>
    <w:rsid w:val="00D34348"/>
    <w:rsid w:val="00D34AEB"/>
    <w:rsid w:val="00D34DB7"/>
    <w:rsid w:val="00D35140"/>
    <w:rsid w:val="00D353FB"/>
    <w:rsid w:val="00D3560A"/>
    <w:rsid w:val="00D35741"/>
    <w:rsid w:val="00D359FC"/>
    <w:rsid w:val="00D35B99"/>
    <w:rsid w:val="00D35DDD"/>
    <w:rsid w:val="00D35E90"/>
    <w:rsid w:val="00D36099"/>
    <w:rsid w:val="00D37699"/>
    <w:rsid w:val="00D37BE0"/>
    <w:rsid w:val="00D40584"/>
    <w:rsid w:val="00D40856"/>
    <w:rsid w:val="00D40A88"/>
    <w:rsid w:val="00D40B13"/>
    <w:rsid w:val="00D415F7"/>
    <w:rsid w:val="00D416F1"/>
    <w:rsid w:val="00D41895"/>
    <w:rsid w:val="00D41EA8"/>
    <w:rsid w:val="00D41FA7"/>
    <w:rsid w:val="00D420CB"/>
    <w:rsid w:val="00D42A5B"/>
    <w:rsid w:val="00D43531"/>
    <w:rsid w:val="00D43645"/>
    <w:rsid w:val="00D43895"/>
    <w:rsid w:val="00D44596"/>
    <w:rsid w:val="00D44B18"/>
    <w:rsid w:val="00D44DAF"/>
    <w:rsid w:val="00D4520F"/>
    <w:rsid w:val="00D4537F"/>
    <w:rsid w:val="00D45A92"/>
    <w:rsid w:val="00D45E3C"/>
    <w:rsid w:val="00D45EAA"/>
    <w:rsid w:val="00D46098"/>
    <w:rsid w:val="00D468BE"/>
    <w:rsid w:val="00D469B5"/>
    <w:rsid w:val="00D46E66"/>
    <w:rsid w:val="00D4794B"/>
    <w:rsid w:val="00D47AEE"/>
    <w:rsid w:val="00D47BE0"/>
    <w:rsid w:val="00D47F45"/>
    <w:rsid w:val="00D50150"/>
    <w:rsid w:val="00D5024B"/>
    <w:rsid w:val="00D5027D"/>
    <w:rsid w:val="00D50B67"/>
    <w:rsid w:val="00D50E9E"/>
    <w:rsid w:val="00D50F30"/>
    <w:rsid w:val="00D51110"/>
    <w:rsid w:val="00D51241"/>
    <w:rsid w:val="00D5130B"/>
    <w:rsid w:val="00D51360"/>
    <w:rsid w:val="00D51451"/>
    <w:rsid w:val="00D51799"/>
    <w:rsid w:val="00D517F3"/>
    <w:rsid w:val="00D5180D"/>
    <w:rsid w:val="00D518C0"/>
    <w:rsid w:val="00D51AE9"/>
    <w:rsid w:val="00D51D1A"/>
    <w:rsid w:val="00D51DF6"/>
    <w:rsid w:val="00D528A0"/>
    <w:rsid w:val="00D52C75"/>
    <w:rsid w:val="00D52E8A"/>
    <w:rsid w:val="00D53019"/>
    <w:rsid w:val="00D532D0"/>
    <w:rsid w:val="00D54B47"/>
    <w:rsid w:val="00D554B4"/>
    <w:rsid w:val="00D5579E"/>
    <w:rsid w:val="00D564BB"/>
    <w:rsid w:val="00D56559"/>
    <w:rsid w:val="00D56C08"/>
    <w:rsid w:val="00D5756A"/>
    <w:rsid w:val="00D57643"/>
    <w:rsid w:val="00D576F4"/>
    <w:rsid w:val="00D602FB"/>
    <w:rsid w:val="00D6083B"/>
    <w:rsid w:val="00D6090D"/>
    <w:rsid w:val="00D610C4"/>
    <w:rsid w:val="00D61122"/>
    <w:rsid w:val="00D61964"/>
    <w:rsid w:val="00D619DE"/>
    <w:rsid w:val="00D61BC7"/>
    <w:rsid w:val="00D62336"/>
    <w:rsid w:val="00D62684"/>
    <w:rsid w:val="00D62A0A"/>
    <w:rsid w:val="00D62AE1"/>
    <w:rsid w:val="00D62E96"/>
    <w:rsid w:val="00D63290"/>
    <w:rsid w:val="00D633C1"/>
    <w:rsid w:val="00D6356F"/>
    <w:rsid w:val="00D6365C"/>
    <w:rsid w:val="00D63760"/>
    <w:rsid w:val="00D63B73"/>
    <w:rsid w:val="00D63DF3"/>
    <w:rsid w:val="00D644DC"/>
    <w:rsid w:val="00D64E97"/>
    <w:rsid w:val="00D64EFF"/>
    <w:rsid w:val="00D65C02"/>
    <w:rsid w:val="00D65FC3"/>
    <w:rsid w:val="00D6600D"/>
    <w:rsid w:val="00D66292"/>
    <w:rsid w:val="00D66449"/>
    <w:rsid w:val="00D6672C"/>
    <w:rsid w:val="00D66916"/>
    <w:rsid w:val="00D66C7D"/>
    <w:rsid w:val="00D67003"/>
    <w:rsid w:val="00D6712E"/>
    <w:rsid w:val="00D7049E"/>
    <w:rsid w:val="00D7052C"/>
    <w:rsid w:val="00D70A26"/>
    <w:rsid w:val="00D70AD3"/>
    <w:rsid w:val="00D70D76"/>
    <w:rsid w:val="00D70FE6"/>
    <w:rsid w:val="00D7112C"/>
    <w:rsid w:val="00D713EB"/>
    <w:rsid w:val="00D71EAA"/>
    <w:rsid w:val="00D731D1"/>
    <w:rsid w:val="00D73585"/>
    <w:rsid w:val="00D73644"/>
    <w:rsid w:val="00D736B1"/>
    <w:rsid w:val="00D74624"/>
    <w:rsid w:val="00D74B17"/>
    <w:rsid w:val="00D74E00"/>
    <w:rsid w:val="00D74E1F"/>
    <w:rsid w:val="00D74E3A"/>
    <w:rsid w:val="00D7502A"/>
    <w:rsid w:val="00D75157"/>
    <w:rsid w:val="00D75258"/>
    <w:rsid w:val="00D756A0"/>
    <w:rsid w:val="00D7633C"/>
    <w:rsid w:val="00D76E54"/>
    <w:rsid w:val="00D7737F"/>
    <w:rsid w:val="00D7785C"/>
    <w:rsid w:val="00D80790"/>
    <w:rsid w:val="00D808C2"/>
    <w:rsid w:val="00D80B56"/>
    <w:rsid w:val="00D80B7B"/>
    <w:rsid w:val="00D80C98"/>
    <w:rsid w:val="00D80E6B"/>
    <w:rsid w:val="00D80F03"/>
    <w:rsid w:val="00D81087"/>
    <w:rsid w:val="00D81346"/>
    <w:rsid w:val="00D8161C"/>
    <w:rsid w:val="00D81C22"/>
    <w:rsid w:val="00D823B4"/>
    <w:rsid w:val="00D8241B"/>
    <w:rsid w:val="00D8245B"/>
    <w:rsid w:val="00D829AA"/>
    <w:rsid w:val="00D83232"/>
    <w:rsid w:val="00D84012"/>
    <w:rsid w:val="00D842A2"/>
    <w:rsid w:val="00D84B86"/>
    <w:rsid w:val="00D84BE6"/>
    <w:rsid w:val="00D84C3A"/>
    <w:rsid w:val="00D850EB"/>
    <w:rsid w:val="00D851D1"/>
    <w:rsid w:val="00D85C48"/>
    <w:rsid w:val="00D85DCF"/>
    <w:rsid w:val="00D85E86"/>
    <w:rsid w:val="00D85F79"/>
    <w:rsid w:val="00D86ECB"/>
    <w:rsid w:val="00D86F14"/>
    <w:rsid w:val="00D86FB7"/>
    <w:rsid w:val="00D87120"/>
    <w:rsid w:val="00D87181"/>
    <w:rsid w:val="00D8799F"/>
    <w:rsid w:val="00D87F42"/>
    <w:rsid w:val="00D9028D"/>
    <w:rsid w:val="00D910A3"/>
    <w:rsid w:val="00D9113B"/>
    <w:rsid w:val="00D91234"/>
    <w:rsid w:val="00D914BD"/>
    <w:rsid w:val="00D924C1"/>
    <w:rsid w:val="00D9268F"/>
    <w:rsid w:val="00D928F4"/>
    <w:rsid w:val="00D92928"/>
    <w:rsid w:val="00D92B56"/>
    <w:rsid w:val="00D92DAF"/>
    <w:rsid w:val="00D92F40"/>
    <w:rsid w:val="00D93113"/>
    <w:rsid w:val="00D93286"/>
    <w:rsid w:val="00D934D0"/>
    <w:rsid w:val="00D93741"/>
    <w:rsid w:val="00D937DA"/>
    <w:rsid w:val="00D93945"/>
    <w:rsid w:val="00D93DD0"/>
    <w:rsid w:val="00D94515"/>
    <w:rsid w:val="00D94994"/>
    <w:rsid w:val="00D95720"/>
    <w:rsid w:val="00D9582E"/>
    <w:rsid w:val="00D95A1A"/>
    <w:rsid w:val="00D9624E"/>
    <w:rsid w:val="00D96C60"/>
    <w:rsid w:val="00D97339"/>
    <w:rsid w:val="00D97607"/>
    <w:rsid w:val="00D97941"/>
    <w:rsid w:val="00D979E3"/>
    <w:rsid w:val="00D97F51"/>
    <w:rsid w:val="00DA0423"/>
    <w:rsid w:val="00DA0C20"/>
    <w:rsid w:val="00DA1197"/>
    <w:rsid w:val="00DA1378"/>
    <w:rsid w:val="00DA1ABD"/>
    <w:rsid w:val="00DA1B01"/>
    <w:rsid w:val="00DA20EA"/>
    <w:rsid w:val="00DA2123"/>
    <w:rsid w:val="00DA29A4"/>
    <w:rsid w:val="00DA2CE0"/>
    <w:rsid w:val="00DA2F05"/>
    <w:rsid w:val="00DA32D0"/>
    <w:rsid w:val="00DA394A"/>
    <w:rsid w:val="00DA3AED"/>
    <w:rsid w:val="00DA3D8F"/>
    <w:rsid w:val="00DA4132"/>
    <w:rsid w:val="00DA4148"/>
    <w:rsid w:val="00DA41FD"/>
    <w:rsid w:val="00DA43C3"/>
    <w:rsid w:val="00DA4611"/>
    <w:rsid w:val="00DA46F4"/>
    <w:rsid w:val="00DA4716"/>
    <w:rsid w:val="00DA4AF8"/>
    <w:rsid w:val="00DA4F26"/>
    <w:rsid w:val="00DA523E"/>
    <w:rsid w:val="00DA551E"/>
    <w:rsid w:val="00DA585D"/>
    <w:rsid w:val="00DA5AC9"/>
    <w:rsid w:val="00DA5C44"/>
    <w:rsid w:val="00DA5D34"/>
    <w:rsid w:val="00DA6118"/>
    <w:rsid w:val="00DA6153"/>
    <w:rsid w:val="00DA652F"/>
    <w:rsid w:val="00DA6F48"/>
    <w:rsid w:val="00DA6FC3"/>
    <w:rsid w:val="00DA7255"/>
    <w:rsid w:val="00DA7581"/>
    <w:rsid w:val="00DA7925"/>
    <w:rsid w:val="00DA7B10"/>
    <w:rsid w:val="00DA7D7D"/>
    <w:rsid w:val="00DB0248"/>
    <w:rsid w:val="00DB028A"/>
    <w:rsid w:val="00DB02B2"/>
    <w:rsid w:val="00DB0A8B"/>
    <w:rsid w:val="00DB0AF9"/>
    <w:rsid w:val="00DB0D4D"/>
    <w:rsid w:val="00DB0E7D"/>
    <w:rsid w:val="00DB11A6"/>
    <w:rsid w:val="00DB14DA"/>
    <w:rsid w:val="00DB1571"/>
    <w:rsid w:val="00DB1B23"/>
    <w:rsid w:val="00DB2390"/>
    <w:rsid w:val="00DB289C"/>
    <w:rsid w:val="00DB2C26"/>
    <w:rsid w:val="00DB2D61"/>
    <w:rsid w:val="00DB3054"/>
    <w:rsid w:val="00DB33D2"/>
    <w:rsid w:val="00DB3CBB"/>
    <w:rsid w:val="00DB3D62"/>
    <w:rsid w:val="00DB40EC"/>
    <w:rsid w:val="00DB44EC"/>
    <w:rsid w:val="00DB47F0"/>
    <w:rsid w:val="00DB4A8A"/>
    <w:rsid w:val="00DB4F3D"/>
    <w:rsid w:val="00DB578A"/>
    <w:rsid w:val="00DB5921"/>
    <w:rsid w:val="00DB59A0"/>
    <w:rsid w:val="00DB5D1A"/>
    <w:rsid w:val="00DB6405"/>
    <w:rsid w:val="00DB64BD"/>
    <w:rsid w:val="00DB65EE"/>
    <w:rsid w:val="00DB681C"/>
    <w:rsid w:val="00DB6C1E"/>
    <w:rsid w:val="00DB70A1"/>
    <w:rsid w:val="00DB79C2"/>
    <w:rsid w:val="00DB7CCB"/>
    <w:rsid w:val="00DC01BF"/>
    <w:rsid w:val="00DC0324"/>
    <w:rsid w:val="00DC0882"/>
    <w:rsid w:val="00DC0E56"/>
    <w:rsid w:val="00DC0F89"/>
    <w:rsid w:val="00DC10A7"/>
    <w:rsid w:val="00DC10E1"/>
    <w:rsid w:val="00DC11C2"/>
    <w:rsid w:val="00DC1855"/>
    <w:rsid w:val="00DC195D"/>
    <w:rsid w:val="00DC1CC4"/>
    <w:rsid w:val="00DC1F16"/>
    <w:rsid w:val="00DC23A4"/>
    <w:rsid w:val="00DC25DA"/>
    <w:rsid w:val="00DC26CD"/>
    <w:rsid w:val="00DC28B3"/>
    <w:rsid w:val="00DC3330"/>
    <w:rsid w:val="00DC35FF"/>
    <w:rsid w:val="00DC378A"/>
    <w:rsid w:val="00DC37D4"/>
    <w:rsid w:val="00DC3991"/>
    <w:rsid w:val="00DC3C42"/>
    <w:rsid w:val="00DC3E7F"/>
    <w:rsid w:val="00DC4097"/>
    <w:rsid w:val="00DC4A29"/>
    <w:rsid w:val="00DC5601"/>
    <w:rsid w:val="00DC5640"/>
    <w:rsid w:val="00DC57F1"/>
    <w:rsid w:val="00DC5B00"/>
    <w:rsid w:val="00DC6BD1"/>
    <w:rsid w:val="00DC6C5E"/>
    <w:rsid w:val="00DC7175"/>
    <w:rsid w:val="00DC7474"/>
    <w:rsid w:val="00DC78EA"/>
    <w:rsid w:val="00DC7961"/>
    <w:rsid w:val="00DC7A40"/>
    <w:rsid w:val="00DC7F4A"/>
    <w:rsid w:val="00DD08D5"/>
    <w:rsid w:val="00DD099F"/>
    <w:rsid w:val="00DD0EE5"/>
    <w:rsid w:val="00DD19A2"/>
    <w:rsid w:val="00DD1CD1"/>
    <w:rsid w:val="00DD1DEE"/>
    <w:rsid w:val="00DD1F17"/>
    <w:rsid w:val="00DD28E4"/>
    <w:rsid w:val="00DD3CD2"/>
    <w:rsid w:val="00DD413C"/>
    <w:rsid w:val="00DD4AD7"/>
    <w:rsid w:val="00DD4B37"/>
    <w:rsid w:val="00DD4E9B"/>
    <w:rsid w:val="00DD4EB0"/>
    <w:rsid w:val="00DD504C"/>
    <w:rsid w:val="00DD51C5"/>
    <w:rsid w:val="00DD561F"/>
    <w:rsid w:val="00DD5651"/>
    <w:rsid w:val="00DD578A"/>
    <w:rsid w:val="00DD58FF"/>
    <w:rsid w:val="00DD5992"/>
    <w:rsid w:val="00DD5C27"/>
    <w:rsid w:val="00DD5D45"/>
    <w:rsid w:val="00DD6618"/>
    <w:rsid w:val="00DD6E6A"/>
    <w:rsid w:val="00DD6FAA"/>
    <w:rsid w:val="00DD702A"/>
    <w:rsid w:val="00DD70A8"/>
    <w:rsid w:val="00DD7105"/>
    <w:rsid w:val="00DD71E5"/>
    <w:rsid w:val="00DD7B35"/>
    <w:rsid w:val="00DD7CDF"/>
    <w:rsid w:val="00DD7E7A"/>
    <w:rsid w:val="00DE00E0"/>
    <w:rsid w:val="00DE0204"/>
    <w:rsid w:val="00DE044A"/>
    <w:rsid w:val="00DE0598"/>
    <w:rsid w:val="00DE0BE3"/>
    <w:rsid w:val="00DE1464"/>
    <w:rsid w:val="00DE15F4"/>
    <w:rsid w:val="00DE199F"/>
    <w:rsid w:val="00DE1C80"/>
    <w:rsid w:val="00DE1FC7"/>
    <w:rsid w:val="00DE2454"/>
    <w:rsid w:val="00DE2661"/>
    <w:rsid w:val="00DE2690"/>
    <w:rsid w:val="00DE2B7E"/>
    <w:rsid w:val="00DE2E14"/>
    <w:rsid w:val="00DE2E3D"/>
    <w:rsid w:val="00DE30A1"/>
    <w:rsid w:val="00DE33A1"/>
    <w:rsid w:val="00DE3514"/>
    <w:rsid w:val="00DE3A94"/>
    <w:rsid w:val="00DE3BB8"/>
    <w:rsid w:val="00DE4BE1"/>
    <w:rsid w:val="00DE4F58"/>
    <w:rsid w:val="00DE50EB"/>
    <w:rsid w:val="00DE5110"/>
    <w:rsid w:val="00DE514B"/>
    <w:rsid w:val="00DE55FB"/>
    <w:rsid w:val="00DE57B6"/>
    <w:rsid w:val="00DE59AE"/>
    <w:rsid w:val="00DE6184"/>
    <w:rsid w:val="00DE6260"/>
    <w:rsid w:val="00DE6EDA"/>
    <w:rsid w:val="00DE6F28"/>
    <w:rsid w:val="00DE75E0"/>
    <w:rsid w:val="00DE7DE9"/>
    <w:rsid w:val="00DF01B7"/>
    <w:rsid w:val="00DF03E1"/>
    <w:rsid w:val="00DF0567"/>
    <w:rsid w:val="00DF0933"/>
    <w:rsid w:val="00DF0AD3"/>
    <w:rsid w:val="00DF0F29"/>
    <w:rsid w:val="00DF0F7E"/>
    <w:rsid w:val="00DF1232"/>
    <w:rsid w:val="00DF1725"/>
    <w:rsid w:val="00DF1ADD"/>
    <w:rsid w:val="00DF1BA3"/>
    <w:rsid w:val="00DF1EC1"/>
    <w:rsid w:val="00DF294D"/>
    <w:rsid w:val="00DF29FB"/>
    <w:rsid w:val="00DF2B48"/>
    <w:rsid w:val="00DF2B4D"/>
    <w:rsid w:val="00DF2FED"/>
    <w:rsid w:val="00DF3007"/>
    <w:rsid w:val="00DF358F"/>
    <w:rsid w:val="00DF35B0"/>
    <w:rsid w:val="00DF3638"/>
    <w:rsid w:val="00DF41A9"/>
    <w:rsid w:val="00DF42C8"/>
    <w:rsid w:val="00DF42E4"/>
    <w:rsid w:val="00DF4533"/>
    <w:rsid w:val="00DF4821"/>
    <w:rsid w:val="00DF4949"/>
    <w:rsid w:val="00DF4D7D"/>
    <w:rsid w:val="00DF5351"/>
    <w:rsid w:val="00DF5676"/>
    <w:rsid w:val="00DF5B03"/>
    <w:rsid w:val="00DF5DE2"/>
    <w:rsid w:val="00DF63A1"/>
    <w:rsid w:val="00DF67A8"/>
    <w:rsid w:val="00DF770E"/>
    <w:rsid w:val="00DF7957"/>
    <w:rsid w:val="00DF7B15"/>
    <w:rsid w:val="00DF7F08"/>
    <w:rsid w:val="00DF7FD0"/>
    <w:rsid w:val="00E00652"/>
    <w:rsid w:val="00E008A7"/>
    <w:rsid w:val="00E00913"/>
    <w:rsid w:val="00E00D12"/>
    <w:rsid w:val="00E01275"/>
    <w:rsid w:val="00E014C4"/>
    <w:rsid w:val="00E01561"/>
    <w:rsid w:val="00E02294"/>
    <w:rsid w:val="00E0266F"/>
    <w:rsid w:val="00E02781"/>
    <w:rsid w:val="00E0289D"/>
    <w:rsid w:val="00E033E8"/>
    <w:rsid w:val="00E0382D"/>
    <w:rsid w:val="00E03966"/>
    <w:rsid w:val="00E03A2C"/>
    <w:rsid w:val="00E042E3"/>
    <w:rsid w:val="00E04574"/>
    <w:rsid w:val="00E045E1"/>
    <w:rsid w:val="00E04793"/>
    <w:rsid w:val="00E04AA9"/>
    <w:rsid w:val="00E04D17"/>
    <w:rsid w:val="00E04FF0"/>
    <w:rsid w:val="00E05167"/>
    <w:rsid w:val="00E054FD"/>
    <w:rsid w:val="00E05547"/>
    <w:rsid w:val="00E056C0"/>
    <w:rsid w:val="00E057EB"/>
    <w:rsid w:val="00E05830"/>
    <w:rsid w:val="00E05AEF"/>
    <w:rsid w:val="00E060A5"/>
    <w:rsid w:val="00E062AD"/>
    <w:rsid w:val="00E068CE"/>
    <w:rsid w:val="00E06C60"/>
    <w:rsid w:val="00E06C6C"/>
    <w:rsid w:val="00E06CFB"/>
    <w:rsid w:val="00E0756D"/>
    <w:rsid w:val="00E076CB"/>
    <w:rsid w:val="00E077E0"/>
    <w:rsid w:val="00E07A81"/>
    <w:rsid w:val="00E10D33"/>
    <w:rsid w:val="00E11BA1"/>
    <w:rsid w:val="00E122FD"/>
    <w:rsid w:val="00E1234B"/>
    <w:rsid w:val="00E1266A"/>
    <w:rsid w:val="00E129AE"/>
    <w:rsid w:val="00E129C7"/>
    <w:rsid w:val="00E129EE"/>
    <w:rsid w:val="00E12FD2"/>
    <w:rsid w:val="00E1316B"/>
    <w:rsid w:val="00E133B9"/>
    <w:rsid w:val="00E13C92"/>
    <w:rsid w:val="00E1415F"/>
    <w:rsid w:val="00E1446F"/>
    <w:rsid w:val="00E147B4"/>
    <w:rsid w:val="00E148AB"/>
    <w:rsid w:val="00E14973"/>
    <w:rsid w:val="00E14D7B"/>
    <w:rsid w:val="00E1559E"/>
    <w:rsid w:val="00E15856"/>
    <w:rsid w:val="00E15D99"/>
    <w:rsid w:val="00E169F3"/>
    <w:rsid w:val="00E16B4A"/>
    <w:rsid w:val="00E16EB8"/>
    <w:rsid w:val="00E176B2"/>
    <w:rsid w:val="00E177FE"/>
    <w:rsid w:val="00E17946"/>
    <w:rsid w:val="00E17EC5"/>
    <w:rsid w:val="00E202AE"/>
    <w:rsid w:val="00E206D2"/>
    <w:rsid w:val="00E20B8A"/>
    <w:rsid w:val="00E20D62"/>
    <w:rsid w:val="00E20D63"/>
    <w:rsid w:val="00E211D9"/>
    <w:rsid w:val="00E218CA"/>
    <w:rsid w:val="00E21B70"/>
    <w:rsid w:val="00E21D30"/>
    <w:rsid w:val="00E21FED"/>
    <w:rsid w:val="00E220C6"/>
    <w:rsid w:val="00E221D9"/>
    <w:rsid w:val="00E2235B"/>
    <w:rsid w:val="00E22766"/>
    <w:rsid w:val="00E22823"/>
    <w:rsid w:val="00E229B5"/>
    <w:rsid w:val="00E239D5"/>
    <w:rsid w:val="00E23D42"/>
    <w:rsid w:val="00E24F68"/>
    <w:rsid w:val="00E2536E"/>
    <w:rsid w:val="00E2579C"/>
    <w:rsid w:val="00E25881"/>
    <w:rsid w:val="00E25907"/>
    <w:rsid w:val="00E25F4F"/>
    <w:rsid w:val="00E26968"/>
    <w:rsid w:val="00E26AB3"/>
    <w:rsid w:val="00E26E68"/>
    <w:rsid w:val="00E26ECC"/>
    <w:rsid w:val="00E27210"/>
    <w:rsid w:val="00E272C7"/>
    <w:rsid w:val="00E27419"/>
    <w:rsid w:val="00E27A90"/>
    <w:rsid w:val="00E27D2E"/>
    <w:rsid w:val="00E3042A"/>
    <w:rsid w:val="00E30453"/>
    <w:rsid w:val="00E308CC"/>
    <w:rsid w:val="00E309C8"/>
    <w:rsid w:val="00E30D5F"/>
    <w:rsid w:val="00E31A70"/>
    <w:rsid w:val="00E31B47"/>
    <w:rsid w:val="00E31C0C"/>
    <w:rsid w:val="00E31D13"/>
    <w:rsid w:val="00E31EF6"/>
    <w:rsid w:val="00E3221B"/>
    <w:rsid w:val="00E328B9"/>
    <w:rsid w:val="00E32BE1"/>
    <w:rsid w:val="00E32E68"/>
    <w:rsid w:val="00E32E8B"/>
    <w:rsid w:val="00E32FED"/>
    <w:rsid w:val="00E335A4"/>
    <w:rsid w:val="00E3393E"/>
    <w:rsid w:val="00E33996"/>
    <w:rsid w:val="00E33BED"/>
    <w:rsid w:val="00E33D19"/>
    <w:rsid w:val="00E33E19"/>
    <w:rsid w:val="00E34027"/>
    <w:rsid w:val="00E3411A"/>
    <w:rsid w:val="00E346A7"/>
    <w:rsid w:val="00E3550A"/>
    <w:rsid w:val="00E3578C"/>
    <w:rsid w:val="00E370F3"/>
    <w:rsid w:val="00E37387"/>
    <w:rsid w:val="00E376A9"/>
    <w:rsid w:val="00E37868"/>
    <w:rsid w:val="00E37974"/>
    <w:rsid w:val="00E37AF0"/>
    <w:rsid w:val="00E37D71"/>
    <w:rsid w:val="00E37EB4"/>
    <w:rsid w:val="00E37ED3"/>
    <w:rsid w:val="00E37EFC"/>
    <w:rsid w:val="00E40123"/>
    <w:rsid w:val="00E402DE"/>
    <w:rsid w:val="00E402E7"/>
    <w:rsid w:val="00E404FF"/>
    <w:rsid w:val="00E4074D"/>
    <w:rsid w:val="00E40CF9"/>
    <w:rsid w:val="00E40E88"/>
    <w:rsid w:val="00E41882"/>
    <w:rsid w:val="00E42133"/>
    <w:rsid w:val="00E4228F"/>
    <w:rsid w:val="00E429C9"/>
    <w:rsid w:val="00E42C7B"/>
    <w:rsid w:val="00E42F39"/>
    <w:rsid w:val="00E43640"/>
    <w:rsid w:val="00E43F0A"/>
    <w:rsid w:val="00E43F94"/>
    <w:rsid w:val="00E440A3"/>
    <w:rsid w:val="00E44820"/>
    <w:rsid w:val="00E44A15"/>
    <w:rsid w:val="00E44A38"/>
    <w:rsid w:val="00E44BB9"/>
    <w:rsid w:val="00E44E83"/>
    <w:rsid w:val="00E4511E"/>
    <w:rsid w:val="00E452E7"/>
    <w:rsid w:val="00E45623"/>
    <w:rsid w:val="00E4564B"/>
    <w:rsid w:val="00E45804"/>
    <w:rsid w:val="00E46762"/>
    <w:rsid w:val="00E46D30"/>
    <w:rsid w:val="00E47830"/>
    <w:rsid w:val="00E47F0C"/>
    <w:rsid w:val="00E47FCC"/>
    <w:rsid w:val="00E50317"/>
    <w:rsid w:val="00E506AB"/>
    <w:rsid w:val="00E50712"/>
    <w:rsid w:val="00E50907"/>
    <w:rsid w:val="00E50A7E"/>
    <w:rsid w:val="00E50C4F"/>
    <w:rsid w:val="00E51761"/>
    <w:rsid w:val="00E517E3"/>
    <w:rsid w:val="00E52347"/>
    <w:rsid w:val="00E52C27"/>
    <w:rsid w:val="00E53015"/>
    <w:rsid w:val="00E53101"/>
    <w:rsid w:val="00E532B2"/>
    <w:rsid w:val="00E537B1"/>
    <w:rsid w:val="00E53E93"/>
    <w:rsid w:val="00E540A6"/>
    <w:rsid w:val="00E5438D"/>
    <w:rsid w:val="00E550EE"/>
    <w:rsid w:val="00E55113"/>
    <w:rsid w:val="00E55213"/>
    <w:rsid w:val="00E553A8"/>
    <w:rsid w:val="00E554A4"/>
    <w:rsid w:val="00E554C3"/>
    <w:rsid w:val="00E5560E"/>
    <w:rsid w:val="00E556BE"/>
    <w:rsid w:val="00E5596F"/>
    <w:rsid w:val="00E559B5"/>
    <w:rsid w:val="00E55B96"/>
    <w:rsid w:val="00E55D76"/>
    <w:rsid w:val="00E55F5A"/>
    <w:rsid w:val="00E5618D"/>
    <w:rsid w:val="00E561D4"/>
    <w:rsid w:val="00E56673"/>
    <w:rsid w:val="00E56EFF"/>
    <w:rsid w:val="00E5753E"/>
    <w:rsid w:val="00E577BB"/>
    <w:rsid w:val="00E577C3"/>
    <w:rsid w:val="00E57A82"/>
    <w:rsid w:val="00E57DC9"/>
    <w:rsid w:val="00E60281"/>
    <w:rsid w:val="00E60618"/>
    <w:rsid w:val="00E60900"/>
    <w:rsid w:val="00E60D89"/>
    <w:rsid w:val="00E60F14"/>
    <w:rsid w:val="00E619FD"/>
    <w:rsid w:val="00E61B60"/>
    <w:rsid w:val="00E62D9E"/>
    <w:rsid w:val="00E62DC5"/>
    <w:rsid w:val="00E63169"/>
    <w:rsid w:val="00E633DB"/>
    <w:rsid w:val="00E64193"/>
    <w:rsid w:val="00E64510"/>
    <w:rsid w:val="00E6470F"/>
    <w:rsid w:val="00E6506B"/>
    <w:rsid w:val="00E652AA"/>
    <w:rsid w:val="00E6557C"/>
    <w:rsid w:val="00E65641"/>
    <w:rsid w:val="00E6573C"/>
    <w:rsid w:val="00E65835"/>
    <w:rsid w:val="00E65BC9"/>
    <w:rsid w:val="00E65ED8"/>
    <w:rsid w:val="00E660EC"/>
    <w:rsid w:val="00E66231"/>
    <w:rsid w:val="00E66425"/>
    <w:rsid w:val="00E66FF9"/>
    <w:rsid w:val="00E6746D"/>
    <w:rsid w:val="00E6747E"/>
    <w:rsid w:val="00E67A02"/>
    <w:rsid w:val="00E67A84"/>
    <w:rsid w:val="00E67AE6"/>
    <w:rsid w:val="00E67BFA"/>
    <w:rsid w:val="00E67DF0"/>
    <w:rsid w:val="00E67E60"/>
    <w:rsid w:val="00E703DC"/>
    <w:rsid w:val="00E705C1"/>
    <w:rsid w:val="00E70611"/>
    <w:rsid w:val="00E707FC"/>
    <w:rsid w:val="00E70842"/>
    <w:rsid w:val="00E70A5F"/>
    <w:rsid w:val="00E70B05"/>
    <w:rsid w:val="00E71180"/>
    <w:rsid w:val="00E711A2"/>
    <w:rsid w:val="00E7197B"/>
    <w:rsid w:val="00E719DD"/>
    <w:rsid w:val="00E71C3C"/>
    <w:rsid w:val="00E71E08"/>
    <w:rsid w:val="00E72046"/>
    <w:rsid w:val="00E72366"/>
    <w:rsid w:val="00E7271C"/>
    <w:rsid w:val="00E72946"/>
    <w:rsid w:val="00E72C05"/>
    <w:rsid w:val="00E72D54"/>
    <w:rsid w:val="00E72F3D"/>
    <w:rsid w:val="00E731E9"/>
    <w:rsid w:val="00E73678"/>
    <w:rsid w:val="00E737DC"/>
    <w:rsid w:val="00E73890"/>
    <w:rsid w:val="00E73945"/>
    <w:rsid w:val="00E73EAF"/>
    <w:rsid w:val="00E741C2"/>
    <w:rsid w:val="00E74304"/>
    <w:rsid w:val="00E7442D"/>
    <w:rsid w:val="00E745F3"/>
    <w:rsid w:val="00E74B7F"/>
    <w:rsid w:val="00E74F27"/>
    <w:rsid w:val="00E75054"/>
    <w:rsid w:val="00E7580B"/>
    <w:rsid w:val="00E75981"/>
    <w:rsid w:val="00E75AB5"/>
    <w:rsid w:val="00E75ADC"/>
    <w:rsid w:val="00E75B72"/>
    <w:rsid w:val="00E75DB8"/>
    <w:rsid w:val="00E7622D"/>
    <w:rsid w:val="00E76355"/>
    <w:rsid w:val="00E76361"/>
    <w:rsid w:val="00E764CF"/>
    <w:rsid w:val="00E769B0"/>
    <w:rsid w:val="00E76A33"/>
    <w:rsid w:val="00E77063"/>
    <w:rsid w:val="00E77443"/>
    <w:rsid w:val="00E774B2"/>
    <w:rsid w:val="00E7771F"/>
    <w:rsid w:val="00E77DAA"/>
    <w:rsid w:val="00E80401"/>
    <w:rsid w:val="00E80A93"/>
    <w:rsid w:val="00E80B2C"/>
    <w:rsid w:val="00E80B43"/>
    <w:rsid w:val="00E80B6E"/>
    <w:rsid w:val="00E80FD3"/>
    <w:rsid w:val="00E811B9"/>
    <w:rsid w:val="00E811BE"/>
    <w:rsid w:val="00E8160E"/>
    <w:rsid w:val="00E8184B"/>
    <w:rsid w:val="00E81BF3"/>
    <w:rsid w:val="00E82315"/>
    <w:rsid w:val="00E82872"/>
    <w:rsid w:val="00E82B3B"/>
    <w:rsid w:val="00E82D06"/>
    <w:rsid w:val="00E8358C"/>
    <w:rsid w:val="00E836BA"/>
    <w:rsid w:val="00E83913"/>
    <w:rsid w:val="00E83CD4"/>
    <w:rsid w:val="00E84575"/>
    <w:rsid w:val="00E845A2"/>
    <w:rsid w:val="00E84668"/>
    <w:rsid w:val="00E84AEA"/>
    <w:rsid w:val="00E84CE8"/>
    <w:rsid w:val="00E8551D"/>
    <w:rsid w:val="00E858DA"/>
    <w:rsid w:val="00E85AB9"/>
    <w:rsid w:val="00E85BAD"/>
    <w:rsid w:val="00E85E94"/>
    <w:rsid w:val="00E85EEE"/>
    <w:rsid w:val="00E863B4"/>
    <w:rsid w:val="00E864F7"/>
    <w:rsid w:val="00E86527"/>
    <w:rsid w:val="00E8671A"/>
    <w:rsid w:val="00E867E2"/>
    <w:rsid w:val="00E86843"/>
    <w:rsid w:val="00E868DF"/>
    <w:rsid w:val="00E86BD9"/>
    <w:rsid w:val="00E86F54"/>
    <w:rsid w:val="00E87173"/>
    <w:rsid w:val="00E87341"/>
    <w:rsid w:val="00E876B0"/>
    <w:rsid w:val="00E87959"/>
    <w:rsid w:val="00E87AA7"/>
    <w:rsid w:val="00E87CAC"/>
    <w:rsid w:val="00E90503"/>
    <w:rsid w:val="00E90904"/>
    <w:rsid w:val="00E90A7C"/>
    <w:rsid w:val="00E90BBE"/>
    <w:rsid w:val="00E91352"/>
    <w:rsid w:val="00E9170B"/>
    <w:rsid w:val="00E91D0E"/>
    <w:rsid w:val="00E91D5B"/>
    <w:rsid w:val="00E91D96"/>
    <w:rsid w:val="00E920D8"/>
    <w:rsid w:val="00E92526"/>
    <w:rsid w:val="00E9273C"/>
    <w:rsid w:val="00E932D7"/>
    <w:rsid w:val="00E932F6"/>
    <w:rsid w:val="00E93311"/>
    <w:rsid w:val="00E933E5"/>
    <w:rsid w:val="00E93747"/>
    <w:rsid w:val="00E9377D"/>
    <w:rsid w:val="00E94323"/>
    <w:rsid w:val="00E94390"/>
    <w:rsid w:val="00E94E1B"/>
    <w:rsid w:val="00E95278"/>
    <w:rsid w:val="00E95372"/>
    <w:rsid w:val="00E955DD"/>
    <w:rsid w:val="00E95652"/>
    <w:rsid w:val="00E957BE"/>
    <w:rsid w:val="00E957D2"/>
    <w:rsid w:val="00E95904"/>
    <w:rsid w:val="00E95E1D"/>
    <w:rsid w:val="00E963D0"/>
    <w:rsid w:val="00E96F16"/>
    <w:rsid w:val="00E97186"/>
    <w:rsid w:val="00E973FB"/>
    <w:rsid w:val="00E97BA8"/>
    <w:rsid w:val="00E97F3A"/>
    <w:rsid w:val="00E97FB0"/>
    <w:rsid w:val="00EA05D1"/>
    <w:rsid w:val="00EA0A24"/>
    <w:rsid w:val="00EA1654"/>
    <w:rsid w:val="00EA1D39"/>
    <w:rsid w:val="00EA207A"/>
    <w:rsid w:val="00EA20EC"/>
    <w:rsid w:val="00EA28DA"/>
    <w:rsid w:val="00EA291F"/>
    <w:rsid w:val="00EA3318"/>
    <w:rsid w:val="00EA36B9"/>
    <w:rsid w:val="00EA3932"/>
    <w:rsid w:val="00EA3E45"/>
    <w:rsid w:val="00EA4747"/>
    <w:rsid w:val="00EA4891"/>
    <w:rsid w:val="00EA4963"/>
    <w:rsid w:val="00EA4E6D"/>
    <w:rsid w:val="00EA567C"/>
    <w:rsid w:val="00EA5ABD"/>
    <w:rsid w:val="00EA5B92"/>
    <w:rsid w:val="00EA6B2E"/>
    <w:rsid w:val="00EA6F27"/>
    <w:rsid w:val="00EA7154"/>
    <w:rsid w:val="00EA7463"/>
    <w:rsid w:val="00EA782B"/>
    <w:rsid w:val="00EA7C7E"/>
    <w:rsid w:val="00EB05A8"/>
    <w:rsid w:val="00EB0A9D"/>
    <w:rsid w:val="00EB0B56"/>
    <w:rsid w:val="00EB0CCA"/>
    <w:rsid w:val="00EB0F83"/>
    <w:rsid w:val="00EB1137"/>
    <w:rsid w:val="00EB1353"/>
    <w:rsid w:val="00EB191A"/>
    <w:rsid w:val="00EB1A68"/>
    <w:rsid w:val="00EB1C98"/>
    <w:rsid w:val="00EB1E19"/>
    <w:rsid w:val="00EB27A7"/>
    <w:rsid w:val="00EB2B98"/>
    <w:rsid w:val="00EB2DBC"/>
    <w:rsid w:val="00EB348D"/>
    <w:rsid w:val="00EB373D"/>
    <w:rsid w:val="00EB39B7"/>
    <w:rsid w:val="00EB3E0F"/>
    <w:rsid w:val="00EB3EC0"/>
    <w:rsid w:val="00EB478E"/>
    <w:rsid w:val="00EB492E"/>
    <w:rsid w:val="00EB4B5C"/>
    <w:rsid w:val="00EB4D91"/>
    <w:rsid w:val="00EB4FC9"/>
    <w:rsid w:val="00EB51EF"/>
    <w:rsid w:val="00EB541B"/>
    <w:rsid w:val="00EB5A13"/>
    <w:rsid w:val="00EB5B70"/>
    <w:rsid w:val="00EB5CC2"/>
    <w:rsid w:val="00EB5FBC"/>
    <w:rsid w:val="00EB5FCF"/>
    <w:rsid w:val="00EB60DB"/>
    <w:rsid w:val="00EB61A6"/>
    <w:rsid w:val="00EB6237"/>
    <w:rsid w:val="00EB6350"/>
    <w:rsid w:val="00EB6668"/>
    <w:rsid w:val="00EB6A36"/>
    <w:rsid w:val="00EB715B"/>
    <w:rsid w:val="00EB73F1"/>
    <w:rsid w:val="00EB795F"/>
    <w:rsid w:val="00EB79A0"/>
    <w:rsid w:val="00EB7AB8"/>
    <w:rsid w:val="00EB7BF5"/>
    <w:rsid w:val="00EB7C9E"/>
    <w:rsid w:val="00EB7D02"/>
    <w:rsid w:val="00EB7EC2"/>
    <w:rsid w:val="00EC00D0"/>
    <w:rsid w:val="00EC0267"/>
    <w:rsid w:val="00EC037B"/>
    <w:rsid w:val="00EC060D"/>
    <w:rsid w:val="00EC083C"/>
    <w:rsid w:val="00EC09E5"/>
    <w:rsid w:val="00EC0D91"/>
    <w:rsid w:val="00EC10AB"/>
    <w:rsid w:val="00EC118F"/>
    <w:rsid w:val="00EC1209"/>
    <w:rsid w:val="00EC15D9"/>
    <w:rsid w:val="00EC1836"/>
    <w:rsid w:val="00EC1D71"/>
    <w:rsid w:val="00EC252C"/>
    <w:rsid w:val="00EC25BD"/>
    <w:rsid w:val="00EC25F5"/>
    <w:rsid w:val="00EC29C1"/>
    <w:rsid w:val="00EC2D7E"/>
    <w:rsid w:val="00EC3718"/>
    <w:rsid w:val="00EC417B"/>
    <w:rsid w:val="00EC43BD"/>
    <w:rsid w:val="00EC45D4"/>
    <w:rsid w:val="00EC4619"/>
    <w:rsid w:val="00EC470D"/>
    <w:rsid w:val="00EC4CC5"/>
    <w:rsid w:val="00EC4E96"/>
    <w:rsid w:val="00EC51A8"/>
    <w:rsid w:val="00EC568A"/>
    <w:rsid w:val="00EC596B"/>
    <w:rsid w:val="00EC5B10"/>
    <w:rsid w:val="00EC5D0A"/>
    <w:rsid w:val="00EC5D30"/>
    <w:rsid w:val="00EC5DB0"/>
    <w:rsid w:val="00EC5F88"/>
    <w:rsid w:val="00EC60C6"/>
    <w:rsid w:val="00EC60D7"/>
    <w:rsid w:val="00EC6274"/>
    <w:rsid w:val="00EC6332"/>
    <w:rsid w:val="00EC654F"/>
    <w:rsid w:val="00EC66B3"/>
    <w:rsid w:val="00EC6BD3"/>
    <w:rsid w:val="00EC7482"/>
    <w:rsid w:val="00EC74AC"/>
    <w:rsid w:val="00EC7D1B"/>
    <w:rsid w:val="00ED0220"/>
    <w:rsid w:val="00ED04A5"/>
    <w:rsid w:val="00ED04E5"/>
    <w:rsid w:val="00ED060C"/>
    <w:rsid w:val="00ED08BF"/>
    <w:rsid w:val="00ED0B3D"/>
    <w:rsid w:val="00ED0C1C"/>
    <w:rsid w:val="00ED10C6"/>
    <w:rsid w:val="00ED10F8"/>
    <w:rsid w:val="00ED142B"/>
    <w:rsid w:val="00ED1737"/>
    <w:rsid w:val="00ED19F7"/>
    <w:rsid w:val="00ED1AB2"/>
    <w:rsid w:val="00ED1AB8"/>
    <w:rsid w:val="00ED1B12"/>
    <w:rsid w:val="00ED1CCB"/>
    <w:rsid w:val="00ED1D21"/>
    <w:rsid w:val="00ED2539"/>
    <w:rsid w:val="00ED26CD"/>
    <w:rsid w:val="00ED2FE7"/>
    <w:rsid w:val="00ED2FF2"/>
    <w:rsid w:val="00ED354B"/>
    <w:rsid w:val="00ED41A9"/>
    <w:rsid w:val="00ED4463"/>
    <w:rsid w:val="00ED4956"/>
    <w:rsid w:val="00ED4CB7"/>
    <w:rsid w:val="00ED5329"/>
    <w:rsid w:val="00ED5485"/>
    <w:rsid w:val="00ED5DA3"/>
    <w:rsid w:val="00ED6174"/>
    <w:rsid w:val="00ED694F"/>
    <w:rsid w:val="00ED6E85"/>
    <w:rsid w:val="00ED6EE7"/>
    <w:rsid w:val="00ED749A"/>
    <w:rsid w:val="00ED74E8"/>
    <w:rsid w:val="00ED796D"/>
    <w:rsid w:val="00ED7BC8"/>
    <w:rsid w:val="00ED7EFF"/>
    <w:rsid w:val="00EE02EE"/>
    <w:rsid w:val="00EE0315"/>
    <w:rsid w:val="00EE0413"/>
    <w:rsid w:val="00EE079B"/>
    <w:rsid w:val="00EE0BA9"/>
    <w:rsid w:val="00EE160F"/>
    <w:rsid w:val="00EE18DC"/>
    <w:rsid w:val="00EE1AC6"/>
    <w:rsid w:val="00EE200F"/>
    <w:rsid w:val="00EE23B7"/>
    <w:rsid w:val="00EE2E51"/>
    <w:rsid w:val="00EE2E6F"/>
    <w:rsid w:val="00EE2FE5"/>
    <w:rsid w:val="00EE326E"/>
    <w:rsid w:val="00EE3B73"/>
    <w:rsid w:val="00EE3DA0"/>
    <w:rsid w:val="00EE404C"/>
    <w:rsid w:val="00EE49AC"/>
    <w:rsid w:val="00EE4C24"/>
    <w:rsid w:val="00EE4E09"/>
    <w:rsid w:val="00EE4E47"/>
    <w:rsid w:val="00EE5C67"/>
    <w:rsid w:val="00EE5E3B"/>
    <w:rsid w:val="00EE6100"/>
    <w:rsid w:val="00EE6277"/>
    <w:rsid w:val="00EE638A"/>
    <w:rsid w:val="00EE63C0"/>
    <w:rsid w:val="00EE6519"/>
    <w:rsid w:val="00EE659B"/>
    <w:rsid w:val="00EE65E5"/>
    <w:rsid w:val="00EE6660"/>
    <w:rsid w:val="00EE6836"/>
    <w:rsid w:val="00EE69C5"/>
    <w:rsid w:val="00EE6A51"/>
    <w:rsid w:val="00EE6D67"/>
    <w:rsid w:val="00EE6E44"/>
    <w:rsid w:val="00EE7282"/>
    <w:rsid w:val="00EE73A8"/>
    <w:rsid w:val="00EE7878"/>
    <w:rsid w:val="00EE78E7"/>
    <w:rsid w:val="00EE79B8"/>
    <w:rsid w:val="00EE79E8"/>
    <w:rsid w:val="00EF096A"/>
    <w:rsid w:val="00EF0A1F"/>
    <w:rsid w:val="00EF0ABD"/>
    <w:rsid w:val="00EF0E85"/>
    <w:rsid w:val="00EF0F9A"/>
    <w:rsid w:val="00EF0FD6"/>
    <w:rsid w:val="00EF11FC"/>
    <w:rsid w:val="00EF1918"/>
    <w:rsid w:val="00EF1C8A"/>
    <w:rsid w:val="00EF2075"/>
    <w:rsid w:val="00EF214C"/>
    <w:rsid w:val="00EF2322"/>
    <w:rsid w:val="00EF24CC"/>
    <w:rsid w:val="00EF2521"/>
    <w:rsid w:val="00EF294F"/>
    <w:rsid w:val="00EF2E6E"/>
    <w:rsid w:val="00EF2FF6"/>
    <w:rsid w:val="00EF373B"/>
    <w:rsid w:val="00EF3936"/>
    <w:rsid w:val="00EF3A35"/>
    <w:rsid w:val="00EF3D6F"/>
    <w:rsid w:val="00EF3FC3"/>
    <w:rsid w:val="00EF4041"/>
    <w:rsid w:val="00EF4046"/>
    <w:rsid w:val="00EF43A5"/>
    <w:rsid w:val="00EF43FB"/>
    <w:rsid w:val="00EF4401"/>
    <w:rsid w:val="00EF46DF"/>
    <w:rsid w:val="00EF4829"/>
    <w:rsid w:val="00EF4A3A"/>
    <w:rsid w:val="00EF4E87"/>
    <w:rsid w:val="00EF4F43"/>
    <w:rsid w:val="00EF5153"/>
    <w:rsid w:val="00EF5568"/>
    <w:rsid w:val="00EF56E9"/>
    <w:rsid w:val="00EF575A"/>
    <w:rsid w:val="00EF5796"/>
    <w:rsid w:val="00EF5A0A"/>
    <w:rsid w:val="00EF5B6A"/>
    <w:rsid w:val="00EF5D2A"/>
    <w:rsid w:val="00EF5ED3"/>
    <w:rsid w:val="00EF61F1"/>
    <w:rsid w:val="00EF6411"/>
    <w:rsid w:val="00EF6E73"/>
    <w:rsid w:val="00EF7537"/>
    <w:rsid w:val="00EF76E1"/>
    <w:rsid w:val="00EF7766"/>
    <w:rsid w:val="00EF78D0"/>
    <w:rsid w:val="00EF7986"/>
    <w:rsid w:val="00EF7D1D"/>
    <w:rsid w:val="00F000C2"/>
    <w:rsid w:val="00F005B9"/>
    <w:rsid w:val="00F007C6"/>
    <w:rsid w:val="00F0084E"/>
    <w:rsid w:val="00F009E5"/>
    <w:rsid w:val="00F00AD0"/>
    <w:rsid w:val="00F00CDF"/>
    <w:rsid w:val="00F014AD"/>
    <w:rsid w:val="00F016B3"/>
    <w:rsid w:val="00F01814"/>
    <w:rsid w:val="00F019CD"/>
    <w:rsid w:val="00F01A48"/>
    <w:rsid w:val="00F01A8B"/>
    <w:rsid w:val="00F01CB1"/>
    <w:rsid w:val="00F01DBC"/>
    <w:rsid w:val="00F01FA6"/>
    <w:rsid w:val="00F029BD"/>
    <w:rsid w:val="00F02BD4"/>
    <w:rsid w:val="00F02E6B"/>
    <w:rsid w:val="00F030C8"/>
    <w:rsid w:val="00F035AF"/>
    <w:rsid w:val="00F037FB"/>
    <w:rsid w:val="00F03C3C"/>
    <w:rsid w:val="00F03C66"/>
    <w:rsid w:val="00F03E1D"/>
    <w:rsid w:val="00F03EF0"/>
    <w:rsid w:val="00F04173"/>
    <w:rsid w:val="00F04199"/>
    <w:rsid w:val="00F04216"/>
    <w:rsid w:val="00F04CE4"/>
    <w:rsid w:val="00F05064"/>
    <w:rsid w:val="00F05790"/>
    <w:rsid w:val="00F05C51"/>
    <w:rsid w:val="00F06B64"/>
    <w:rsid w:val="00F06B80"/>
    <w:rsid w:val="00F06DA3"/>
    <w:rsid w:val="00F06E85"/>
    <w:rsid w:val="00F0701B"/>
    <w:rsid w:val="00F073F0"/>
    <w:rsid w:val="00F07B46"/>
    <w:rsid w:val="00F07CA7"/>
    <w:rsid w:val="00F07E00"/>
    <w:rsid w:val="00F1032A"/>
    <w:rsid w:val="00F10763"/>
    <w:rsid w:val="00F108E3"/>
    <w:rsid w:val="00F10B7E"/>
    <w:rsid w:val="00F10FD4"/>
    <w:rsid w:val="00F111D2"/>
    <w:rsid w:val="00F11362"/>
    <w:rsid w:val="00F1140F"/>
    <w:rsid w:val="00F11C0F"/>
    <w:rsid w:val="00F1235F"/>
    <w:rsid w:val="00F1251B"/>
    <w:rsid w:val="00F128F0"/>
    <w:rsid w:val="00F12B34"/>
    <w:rsid w:val="00F12DCD"/>
    <w:rsid w:val="00F1375F"/>
    <w:rsid w:val="00F13B5D"/>
    <w:rsid w:val="00F13FF6"/>
    <w:rsid w:val="00F14127"/>
    <w:rsid w:val="00F14BFB"/>
    <w:rsid w:val="00F14D63"/>
    <w:rsid w:val="00F151F0"/>
    <w:rsid w:val="00F15592"/>
    <w:rsid w:val="00F159B3"/>
    <w:rsid w:val="00F15AF8"/>
    <w:rsid w:val="00F16039"/>
    <w:rsid w:val="00F164B8"/>
    <w:rsid w:val="00F1665C"/>
    <w:rsid w:val="00F16CDD"/>
    <w:rsid w:val="00F16EED"/>
    <w:rsid w:val="00F170FB"/>
    <w:rsid w:val="00F17595"/>
    <w:rsid w:val="00F17EA0"/>
    <w:rsid w:val="00F17F12"/>
    <w:rsid w:val="00F204BD"/>
    <w:rsid w:val="00F204C4"/>
    <w:rsid w:val="00F20C05"/>
    <w:rsid w:val="00F21263"/>
    <w:rsid w:val="00F21347"/>
    <w:rsid w:val="00F21459"/>
    <w:rsid w:val="00F21556"/>
    <w:rsid w:val="00F216AA"/>
    <w:rsid w:val="00F21BB4"/>
    <w:rsid w:val="00F21C1E"/>
    <w:rsid w:val="00F21DC3"/>
    <w:rsid w:val="00F21F47"/>
    <w:rsid w:val="00F2291D"/>
    <w:rsid w:val="00F22A13"/>
    <w:rsid w:val="00F230EA"/>
    <w:rsid w:val="00F23EF5"/>
    <w:rsid w:val="00F24C92"/>
    <w:rsid w:val="00F2535F"/>
    <w:rsid w:val="00F253A6"/>
    <w:rsid w:val="00F254DC"/>
    <w:rsid w:val="00F25662"/>
    <w:rsid w:val="00F256C1"/>
    <w:rsid w:val="00F25942"/>
    <w:rsid w:val="00F25B4F"/>
    <w:rsid w:val="00F25D59"/>
    <w:rsid w:val="00F26780"/>
    <w:rsid w:val="00F268E5"/>
    <w:rsid w:val="00F26939"/>
    <w:rsid w:val="00F26E9B"/>
    <w:rsid w:val="00F26ED8"/>
    <w:rsid w:val="00F27137"/>
    <w:rsid w:val="00F272BB"/>
    <w:rsid w:val="00F277E1"/>
    <w:rsid w:val="00F27AA0"/>
    <w:rsid w:val="00F27B67"/>
    <w:rsid w:val="00F27E99"/>
    <w:rsid w:val="00F302B6"/>
    <w:rsid w:val="00F3069F"/>
    <w:rsid w:val="00F30A87"/>
    <w:rsid w:val="00F30CB8"/>
    <w:rsid w:val="00F319F4"/>
    <w:rsid w:val="00F31DCA"/>
    <w:rsid w:val="00F31E27"/>
    <w:rsid w:val="00F32723"/>
    <w:rsid w:val="00F328B9"/>
    <w:rsid w:val="00F328D5"/>
    <w:rsid w:val="00F32934"/>
    <w:rsid w:val="00F32A4C"/>
    <w:rsid w:val="00F32BCB"/>
    <w:rsid w:val="00F32C58"/>
    <w:rsid w:val="00F32FBF"/>
    <w:rsid w:val="00F330EB"/>
    <w:rsid w:val="00F336AF"/>
    <w:rsid w:val="00F3386D"/>
    <w:rsid w:val="00F33B52"/>
    <w:rsid w:val="00F343C3"/>
    <w:rsid w:val="00F345B3"/>
    <w:rsid w:val="00F346C1"/>
    <w:rsid w:val="00F34784"/>
    <w:rsid w:val="00F34CD8"/>
    <w:rsid w:val="00F34F27"/>
    <w:rsid w:val="00F355E8"/>
    <w:rsid w:val="00F35D0B"/>
    <w:rsid w:val="00F363FB"/>
    <w:rsid w:val="00F367EE"/>
    <w:rsid w:val="00F36CFD"/>
    <w:rsid w:val="00F36E85"/>
    <w:rsid w:val="00F36F0F"/>
    <w:rsid w:val="00F374E8"/>
    <w:rsid w:val="00F37BB3"/>
    <w:rsid w:val="00F4042C"/>
    <w:rsid w:val="00F4051E"/>
    <w:rsid w:val="00F40C3E"/>
    <w:rsid w:val="00F40CBF"/>
    <w:rsid w:val="00F41011"/>
    <w:rsid w:val="00F41315"/>
    <w:rsid w:val="00F41321"/>
    <w:rsid w:val="00F416FF"/>
    <w:rsid w:val="00F41CCA"/>
    <w:rsid w:val="00F41F8B"/>
    <w:rsid w:val="00F42123"/>
    <w:rsid w:val="00F42ECC"/>
    <w:rsid w:val="00F431CE"/>
    <w:rsid w:val="00F4382A"/>
    <w:rsid w:val="00F43CC6"/>
    <w:rsid w:val="00F43D90"/>
    <w:rsid w:val="00F43FA6"/>
    <w:rsid w:val="00F447F4"/>
    <w:rsid w:val="00F44E6D"/>
    <w:rsid w:val="00F4528F"/>
    <w:rsid w:val="00F4569D"/>
    <w:rsid w:val="00F45B17"/>
    <w:rsid w:val="00F45D1B"/>
    <w:rsid w:val="00F46315"/>
    <w:rsid w:val="00F464D6"/>
    <w:rsid w:val="00F46545"/>
    <w:rsid w:val="00F46555"/>
    <w:rsid w:val="00F466D5"/>
    <w:rsid w:val="00F467A8"/>
    <w:rsid w:val="00F467D7"/>
    <w:rsid w:val="00F46931"/>
    <w:rsid w:val="00F46BDD"/>
    <w:rsid w:val="00F46DB5"/>
    <w:rsid w:val="00F46F36"/>
    <w:rsid w:val="00F4706B"/>
    <w:rsid w:val="00F47AEF"/>
    <w:rsid w:val="00F47B9B"/>
    <w:rsid w:val="00F47D0A"/>
    <w:rsid w:val="00F50464"/>
    <w:rsid w:val="00F507AA"/>
    <w:rsid w:val="00F50ABA"/>
    <w:rsid w:val="00F50AE1"/>
    <w:rsid w:val="00F50CDA"/>
    <w:rsid w:val="00F50F01"/>
    <w:rsid w:val="00F50FB6"/>
    <w:rsid w:val="00F51FE8"/>
    <w:rsid w:val="00F52A42"/>
    <w:rsid w:val="00F52BD7"/>
    <w:rsid w:val="00F533A1"/>
    <w:rsid w:val="00F5388E"/>
    <w:rsid w:val="00F53B21"/>
    <w:rsid w:val="00F54021"/>
    <w:rsid w:val="00F5425C"/>
    <w:rsid w:val="00F55345"/>
    <w:rsid w:val="00F5542F"/>
    <w:rsid w:val="00F556DE"/>
    <w:rsid w:val="00F55804"/>
    <w:rsid w:val="00F55E4E"/>
    <w:rsid w:val="00F55F50"/>
    <w:rsid w:val="00F55F5F"/>
    <w:rsid w:val="00F56027"/>
    <w:rsid w:val="00F565B0"/>
    <w:rsid w:val="00F56A24"/>
    <w:rsid w:val="00F5719E"/>
    <w:rsid w:val="00F579F6"/>
    <w:rsid w:val="00F600CE"/>
    <w:rsid w:val="00F60429"/>
    <w:rsid w:val="00F606D7"/>
    <w:rsid w:val="00F60E2E"/>
    <w:rsid w:val="00F610DA"/>
    <w:rsid w:val="00F61192"/>
    <w:rsid w:val="00F61787"/>
    <w:rsid w:val="00F61CBA"/>
    <w:rsid w:val="00F625F4"/>
    <w:rsid w:val="00F62B6C"/>
    <w:rsid w:val="00F62F68"/>
    <w:rsid w:val="00F630A3"/>
    <w:rsid w:val="00F63322"/>
    <w:rsid w:val="00F63855"/>
    <w:rsid w:val="00F638CA"/>
    <w:rsid w:val="00F6394F"/>
    <w:rsid w:val="00F63E56"/>
    <w:rsid w:val="00F6404A"/>
    <w:rsid w:val="00F64350"/>
    <w:rsid w:val="00F643B5"/>
    <w:rsid w:val="00F64742"/>
    <w:rsid w:val="00F64857"/>
    <w:rsid w:val="00F64B7F"/>
    <w:rsid w:val="00F6507C"/>
    <w:rsid w:val="00F651AE"/>
    <w:rsid w:val="00F65C5C"/>
    <w:rsid w:val="00F65D6E"/>
    <w:rsid w:val="00F65F95"/>
    <w:rsid w:val="00F660D7"/>
    <w:rsid w:val="00F6662B"/>
    <w:rsid w:val="00F6667B"/>
    <w:rsid w:val="00F666A7"/>
    <w:rsid w:val="00F66A75"/>
    <w:rsid w:val="00F66B35"/>
    <w:rsid w:val="00F66CEA"/>
    <w:rsid w:val="00F66D36"/>
    <w:rsid w:val="00F66FDC"/>
    <w:rsid w:val="00F67037"/>
    <w:rsid w:val="00F670A3"/>
    <w:rsid w:val="00F67176"/>
    <w:rsid w:val="00F67741"/>
    <w:rsid w:val="00F678B3"/>
    <w:rsid w:val="00F6790A"/>
    <w:rsid w:val="00F6795E"/>
    <w:rsid w:val="00F67D03"/>
    <w:rsid w:val="00F67DB5"/>
    <w:rsid w:val="00F703BA"/>
    <w:rsid w:val="00F70ACE"/>
    <w:rsid w:val="00F70CDB"/>
    <w:rsid w:val="00F710D8"/>
    <w:rsid w:val="00F7128B"/>
    <w:rsid w:val="00F71723"/>
    <w:rsid w:val="00F71B6C"/>
    <w:rsid w:val="00F71BB3"/>
    <w:rsid w:val="00F71F01"/>
    <w:rsid w:val="00F72378"/>
    <w:rsid w:val="00F7238D"/>
    <w:rsid w:val="00F72637"/>
    <w:rsid w:val="00F72658"/>
    <w:rsid w:val="00F72B45"/>
    <w:rsid w:val="00F7342B"/>
    <w:rsid w:val="00F738F7"/>
    <w:rsid w:val="00F73BEC"/>
    <w:rsid w:val="00F73CAA"/>
    <w:rsid w:val="00F73CC1"/>
    <w:rsid w:val="00F73CFB"/>
    <w:rsid w:val="00F73DA6"/>
    <w:rsid w:val="00F73EB7"/>
    <w:rsid w:val="00F74019"/>
    <w:rsid w:val="00F74D31"/>
    <w:rsid w:val="00F74FD4"/>
    <w:rsid w:val="00F75501"/>
    <w:rsid w:val="00F75A44"/>
    <w:rsid w:val="00F75C11"/>
    <w:rsid w:val="00F76422"/>
    <w:rsid w:val="00F765E4"/>
    <w:rsid w:val="00F76A32"/>
    <w:rsid w:val="00F76A46"/>
    <w:rsid w:val="00F76ACE"/>
    <w:rsid w:val="00F770E1"/>
    <w:rsid w:val="00F773DD"/>
    <w:rsid w:val="00F77499"/>
    <w:rsid w:val="00F77590"/>
    <w:rsid w:val="00F77651"/>
    <w:rsid w:val="00F77664"/>
    <w:rsid w:val="00F80168"/>
    <w:rsid w:val="00F801FF"/>
    <w:rsid w:val="00F80265"/>
    <w:rsid w:val="00F80884"/>
    <w:rsid w:val="00F80C6C"/>
    <w:rsid w:val="00F80FC2"/>
    <w:rsid w:val="00F815F7"/>
    <w:rsid w:val="00F81B40"/>
    <w:rsid w:val="00F81E18"/>
    <w:rsid w:val="00F824B6"/>
    <w:rsid w:val="00F82CD4"/>
    <w:rsid w:val="00F82E76"/>
    <w:rsid w:val="00F83083"/>
    <w:rsid w:val="00F8354A"/>
    <w:rsid w:val="00F83C65"/>
    <w:rsid w:val="00F83CD8"/>
    <w:rsid w:val="00F83D84"/>
    <w:rsid w:val="00F84001"/>
    <w:rsid w:val="00F84513"/>
    <w:rsid w:val="00F851C3"/>
    <w:rsid w:val="00F8563D"/>
    <w:rsid w:val="00F85693"/>
    <w:rsid w:val="00F85713"/>
    <w:rsid w:val="00F858ED"/>
    <w:rsid w:val="00F859A1"/>
    <w:rsid w:val="00F85EDD"/>
    <w:rsid w:val="00F85F05"/>
    <w:rsid w:val="00F85FBF"/>
    <w:rsid w:val="00F86B0F"/>
    <w:rsid w:val="00F86B73"/>
    <w:rsid w:val="00F86EAD"/>
    <w:rsid w:val="00F86ED0"/>
    <w:rsid w:val="00F870B8"/>
    <w:rsid w:val="00F87119"/>
    <w:rsid w:val="00F878B6"/>
    <w:rsid w:val="00F878BB"/>
    <w:rsid w:val="00F878CE"/>
    <w:rsid w:val="00F87D5F"/>
    <w:rsid w:val="00F900EC"/>
    <w:rsid w:val="00F90787"/>
    <w:rsid w:val="00F908CB"/>
    <w:rsid w:val="00F90907"/>
    <w:rsid w:val="00F90B3B"/>
    <w:rsid w:val="00F90E1B"/>
    <w:rsid w:val="00F918BA"/>
    <w:rsid w:val="00F91A97"/>
    <w:rsid w:val="00F9252B"/>
    <w:rsid w:val="00F9298C"/>
    <w:rsid w:val="00F92A3F"/>
    <w:rsid w:val="00F92BE3"/>
    <w:rsid w:val="00F931AD"/>
    <w:rsid w:val="00F93388"/>
    <w:rsid w:val="00F93E3D"/>
    <w:rsid w:val="00F940F4"/>
    <w:rsid w:val="00F944B2"/>
    <w:rsid w:val="00F94596"/>
    <w:rsid w:val="00F9503E"/>
    <w:rsid w:val="00F9564A"/>
    <w:rsid w:val="00F956E9"/>
    <w:rsid w:val="00F958D7"/>
    <w:rsid w:val="00F95FDD"/>
    <w:rsid w:val="00F960B7"/>
    <w:rsid w:val="00F96246"/>
    <w:rsid w:val="00F96371"/>
    <w:rsid w:val="00F9657D"/>
    <w:rsid w:val="00F968EE"/>
    <w:rsid w:val="00F969CD"/>
    <w:rsid w:val="00F96B21"/>
    <w:rsid w:val="00F96F8F"/>
    <w:rsid w:val="00F97030"/>
    <w:rsid w:val="00F976EC"/>
    <w:rsid w:val="00F97815"/>
    <w:rsid w:val="00F97950"/>
    <w:rsid w:val="00F97E97"/>
    <w:rsid w:val="00FA0025"/>
    <w:rsid w:val="00FA06BC"/>
    <w:rsid w:val="00FA0BF0"/>
    <w:rsid w:val="00FA0D99"/>
    <w:rsid w:val="00FA150D"/>
    <w:rsid w:val="00FA1562"/>
    <w:rsid w:val="00FA1619"/>
    <w:rsid w:val="00FA16F7"/>
    <w:rsid w:val="00FA1923"/>
    <w:rsid w:val="00FA19FB"/>
    <w:rsid w:val="00FA1C09"/>
    <w:rsid w:val="00FA236B"/>
    <w:rsid w:val="00FA2D1C"/>
    <w:rsid w:val="00FA2D30"/>
    <w:rsid w:val="00FA2D3F"/>
    <w:rsid w:val="00FA2F4E"/>
    <w:rsid w:val="00FA2FB0"/>
    <w:rsid w:val="00FA3049"/>
    <w:rsid w:val="00FA3216"/>
    <w:rsid w:val="00FA323B"/>
    <w:rsid w:val="00FA3FCC"/>
    <w:rsid w:val="00FA46AD"/>
    <w:rsid w:val="00FA4722"/>
    <w:rsid w:val="00FA4A09"/>
    <w:rsid w:val="00FA4B19"/>
    <w:rsid w:val="00FA53C9"/>
    <w:rsid w:val="00FA580D"/>
    <w:rsid w:val="00FA5CA1"/>
    <w:rsid w:val="00FA6755"/>
    <w:rsid w:val="00FA686A"/>
    <w:rsid w:val="00FA6921"/>
    <w:rsid w:val="00FA6D6B"/>
    <w:rsid w:val="00FA7814"/>
    <w:rsid w:val="00FA78CD"/>
    <w:rsid w:val="00FB0363"/>
    <w:rsid w:val="00FB0C06"/>
    <w:rsid w:val="00FB0F46"/>
    <w:rsid w:val="00FB100E"/>
    <w:rsid w:val="00FB171F"/>
    <w:rsid w:val="00FB1B1C"/>
    <w:rsid w:val="00FB1C0D"/>
    <w:rsid w:val="00FB1C27"/>
    <w:rsid w:val="00FB1D0E"/>
    <w:rsid w:val="00FB207F"/>
    <w:rsid w:val="00FB24F4"/>
    <w:rsid w:val="00FB2980"/>
    <w:rsid w:val="00FB2C81"/>
    <w:rsid w:val="00FB2CCE"/>
    <w:rsid w:val="00FB3086"/>
    <w:rsid w:val="00FB34AB"/>
    <w:rsid w:val="00FB3913"/>
    <w:rsid w:val="00FB3B7B"/>
    <w:rsid w:val="00FB3D2F"/>
    <w:rsid w:val="00FB3F09"/>
    <w:rsid w:val="00FB4171"/>
    <w:rsid w:val="00FB4C37"/>
    <w:rsid w:val="00FB5947"/>
    <w:rsid w:val="00FB59D4"/>
    <w:rsid w:val="00FB59DC"/>
    <w:rsid w:val="00FB5B58"/>
    <w:rsid w:val="00FB5CA7"/>
    <w:rsid w:val="00FB5E02"/>
    <w:rsid w:val="00FB6EF7"/>
    <w:rsid w:val="00FB752B"/>
    <w:rsid w:val="00FB753D"/>
    <w:rsid w:val="00FB75B5"/>
    <w:rsid w:val="00FB7DCA"/>
    <w:rsid w:val="00FC0C10"/>
    <w:rsid w:val="00FC0CA1"/>
    <w:rsid w:val="00FC0F7F"/>
    <w:rsid w:val="00FC0FAA"/>
    <w:rsid w:val="00FC100B"/>
    <w:rsid w:val="00FC13CC"/>
    <w:rsid w:val="00FC14E0"/>
    <w:rsid w:val="00FC14E3"/>
    <w:rsid w:val="00FC1C45"/>
    <w:rsid w:val="00FC1CA4"/>
    <w:rsid w:val="00FC244C"/>
    <w:rsid w:val="00FC24CE"/>
    <w:rsid w:val="00FC260A"/>
    <w:rsid w:val="00FC26BC"/>
    <w:rsid w:val="00FC2816"/>
    <w:rsid w:val="00FC290F"/>
    <w:rsid w:val="00FC29A1"/>
    <w:rsid w:val="00FC2CE6"/>
    <w:rsid w:val="00FC304A"/>
    <w:rsid w:val="00FC318E"/>
    <w:rsid w:val="00FC350F"/>
    <w:rsid w:val="00FC36EF"/>
    <w:rsid w:val="00FC377D"/>
    <w:rsid w:val="00FC3C27"/>
    <w:rsid w:val="00FC3E7A"/>
    <w:rsid w:val="00FC4742"/>
    <w:rsid w:val="00FC487D"/>
    <w:rsid w:val="00FC4EC0"/>
    <w:rsid w:val="00FC51A7"/>
    <w:rsid w:val="00FC5661"/>
    <w:rsid w:val="00FC58E7"/>
    <w:rsid w:val="00FC5E79"/>
    <w:rsid w:val="00FC61E3"/>
    <w:rsid w:val="00FC66FA"/>
    <w:rsid w:val="00FC6726"/>
    <w:rsid w:val="00FC6747"/>
    <w:rsid w:val="00FC6915"/>
    <w:rsid w:val="00FC6B4C"/>
    <w:rsid w:val="00FC6CA5"/>
    <w:rsid w:val="00FC72DE"/>
    <w:rsid w:val="00FC7D18"/>
    <w:rsid w:val="00FC7EAB"/>
    <w:rsid w:val="00FD00BC"/>
    <w:rsid w:val="00FD0520"/>
    <w:rsid w:val="00FD0994"/>
    <w:rsid w:val="00FD0D45"/>
    <w:rsid w:val="00FD1354"/>
    <w:rsid w:val="00FD13D9"/>
    <w:rsid w:val="00FD146E"/>
    <w:rsid w:val="00FD1D3E"/>
    <w:rsid w:val="00FD1DB9"/>
    <w:rsid w:val="00FD2166"/>
    <w:rsid w:val="00FD228F"/>
    <w:rsid w:val="00FD247D"/>
    <w:rsid w:val="00FD2DEB"/>
    <w:rsid w:val="00FD2E25"/>
    <w:rsid w:val="00FD30C8"/>
    <w:rsid w:val="00FD38B5"/>
    <w:rsid w:val="00FD398A"/>
    <w:rsid w:val="00FD3FE3"/>
    <w:rsid w:val="00FD409F"/>
    <w:rsid w:val="00FD4D65"/>
    <w:rsid w:val="00FD52BE"/>
    <w:rsid w:val="00FD5425"/>
    <w:rsid w:val="00FD55F6"/>
    <w:rsid w:val="00FD6028"/>
    <w:rsid w:val="00FD6049"/>
    <w:rsid w:val="00FD61CD"/>
    <w:rsid w:val="00FD67E7"/>
    <w:rsid w:val="00FD689F"/>
    <w:rsid w:val="00FD694A"/>
    <w:rsid w:val="00FD6C4C"/>
    <w:rsid w:val="00FD6CAD"/>
    <w:rsid w:val="00FD6D12"/>
    <w:rsid w:val="00FD6EB2"/>
    <w:rsid w:val="00FD7090"/>
    <w:rsid w:val="00FE00EE"/>
    <w:rsid w:val="00FE05B9"/>
    <w:rsid w:val="00FE095E"/>
    <w:rsid w:val="00FE1081"/>
    <w:rsid w:val="00FE15A4"/>
    <w:rsid w:val="00FE1680"/>
    <w:rsid w:val="00FE1C4C"/>
    <w:rsid w:val="00FE1CE6"/>
    <w:rsid w:val="00FE224B"/>
    <w:rsid w:val="00FE243F"/>
    <w:rsid w:val="00FE2573"/>
    <w:rsid w:val="00FE2940"/>
    <w:rsid w:val="00FE2B62"/>
    <w:rsid w:val="00FE2E9F"/>
    <w:rsid w:val="00FE2EAC"/>
    <w:rsid w:val="00FE379C"/>
    <w:rsid w:val="00FE3FC1"/>
    <w:rsid w:val="00FE40B5"/>
    <w:rsid w:val="00FE423F"/>
    <w:rsid w:val="00FE42A8"/>
    <w:rsid w:val="00FE4332"/>
    <w:rsid w:val="00FE43C2"/>
    <w:rsid w:val="00FE46DD"/>
    <w:rsid w:val="00FE4BAF"/>
    <w:rsid w:val="00FE4D29"/>
    <w:rsid w:val="00FE5557"/>
    <w:rsid w:val="00FE600E"/>
    <w:rsid w:val="00FE62F9"/>
    <w:rsid w:val="00FE63D1"/>
    <w:rsid w:val="00FE6684"/>
    <w:rsid w:val="00FE695F"/>
    <w:rsid w:val="00FE71CE"/>
    <w:rsid w:val="00FE7460"/>
    <w:rsid w:val="00FE74B1"/>
    <w:rsid w:val="00FE764E"/>
    <w:rsid w:val="00FE7953"/>
    <w:rsid w:val="00FF05DB"/>
    <w:rsid w:val="00FF06B1"/>
    <w:rsid w:val="00FF0748"/>
    <w:rsid w:val="00FF0AD8"/>
    <w:rsid w:val="00FF0AEF"/>
    <w:rsid w:val="00FF0B50"/>
    <w:rsid w:val="00FF0B59"/>
    <w:rsid w:val="00FF0BAE"/>
    <w:rsid w:val="00FF0F03"/>
    <w:rsid w:val="00FF1394"/>
    <w:rsid w:val="00FF1592"/>
    <w:rsid w:val="00FF1740"/>
    <w:rsid w:val="00FF17FE"/>
    <w:rsid w:val="00FF1AAA"/>
    <w:rsid w:val="00FF1D36"/>
    <w:rsid w:val="00FF1EA3"/>
    <w:rsid w:val="00FF1FC6"/>
    <w:rsid w:val="00FF27A2"/>
    <w:rsid w:val="00FF2A98"/>
    <w:rsid w:val="00FF2ACB"/>
    <w:rsid w:val="00FF2FF2"/>
    <w:rsid w:val="00FF316C"/>
    <w:rsid w:val="00FF32A3"/>
    <w:rsid w:val="00FF32A9"/>
    <w:rsid w:val="00FF3B1B"/>
    <w:rsid w:val="00FF3D67"/>
    <w:rsid w:val="00FF3D82"/>
    <w:rsid w:val="00FF4308"/>
    <w:rsid w:val="00FF46E4"/>
    <w:rsid w:val="00FF4792"/>
    <w:rsid w:val="00FF5303"/>
    <w:rsid w:val="00FF54EB"/>
    <w:rsid w:val="00FF551B"/>
    <w:rsid w:val="00FF5982"/>
    <w:rsid w:val="00FF5B90"/>
    <w:rsid w:val="00FF5D49"/>
    <w:rsid w:val="00FF628B"/>
    <w:rsid w:val="00FF6482"/>
    <w:rsid w:val="00FF6A5D"/>
    <w:rsid w:val="00FF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740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Стиль"/>
    <w:rsid w:val="00FF17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4">
    <w:name w:val="No Spacing"/>
    <w:uiPriority w:val="1"/>
    <w:qFormat/>
    <w:rsid w:val="00FF1740"/>
    <w:pPr>
      <w:spacing w:after="0" w:line="240" w:lineRule="auto"/>
    </w:pPr>
    <w:rPr>
      <w:rFonts w:ascii="Calibri" w:eastAsia="Calibri" w:hAnsi="Calibri" w:cs="Times New Roman"/>
    </w:rPr>
  </w:style>
  <w:style w:type="paragraph" w:styleId="a5">
    <w:name w:val="Body Text"/>
    <w:basedOn w:val="a"/>
    <w:link w:val="a6"/>
    <w:uiPriority w:val="99"/>
    <w:rsid w:val="00FF1740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6">
    <w:name w:val="Основной текст Знак"/>
    <w:basedOn w:val="a0"/>
    <w:link w:val="a5"/>
    <w:uiPriority w:val="99"/>
    <w:rsid w:val="00FF1740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5"/>
    <w:uiPriority w:val="99"/>
    <w:rsid w:val="00FF1740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XDS</cp:lastModifiedBy>
  <cp:revision>44</cp:revision>
  <cp:lastPrinted>2019-11-01T11:57:00Z</cp:lastPrinted>
  <dcterms:created xsi:type="dcterms:W3CDTF">2020-05-28T05:19:00Z</dcterms:created>
  <dcterms:modified xsi:type="dcterms:W3CDTF">2022-09-12T08:55:00Z</dcterms:modified>
</cp:coreProperties>
</file>